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120D8" w14:textId="77777777" w:rsidR="000F4A8A" w:rsidRPr="007364DD" w:rsidRDefault="000F4A8A" w:rsidP="000F4A8A">
      <w:pPr>
        <w:rPr>
          <w:b/>
          <w:bCs/>
        </w:rPr>
      </w:pPr>
      <w:bookmarkStart w:id="0" w:name="_GoBack"/>
      <w:bookmarkEnd w:id="0"/>
      <w:r w:rsidRPr="007364DD">
        <w:rPr>
          <w:b/>
          <w:bCs/>
          <w:noProof/>
        </w:rPr>
        <w:drawing>
          <wp:anchor distT="0" distB="0" distL="114300" distR="114300" simplePos="0" relativeHeight="251659264" behindDoc="1" locked="0" layoutInCell="1" allowOverlap="1" wp14:anchorId="2CFAE484" wp14:editId="301D7472">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6175C353" w14:textId="77777777" w:rsidR="000F4A8A" w:rsidRDefault="000F4A8A" w:rsidP="000F4A8A">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05-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7DD34494" w14:textId="77777777"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F7E1F1"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6FE1C6C4" w14:textId="26AE7D7D" w:rsidR="00D0433A" w:rsidRPr="000F4A8A" w:rsidRDefault="00D0433A" w:rsidP="000F4A8A">
      <w:pPr>
        <w:pStyle w:val="Heading1"/>
      </w:pPr>
      <w:r w:rsidRPr="000F4A8A">
        <w:t>MINUTES OF M807/03-2021</w:t>
      </w:r>
    </w:p>
    <w:p w14:paraId="43933CFF" w14:textId="77777777" w:rsidR="00D0433A" w:rsidRPr="00914C09" w:rsidRDefault="00D0433A" w:rsidP="001E5FBF">
      <w:pPr>
        <w:spacing w:line="360" w:lineRule="auto"/>
        <w:jc w:val="center"/>
        <w:rPr>
          <w:rFonts w:cs="Arial"/>
          <w:b/>
        </w:rPr>
      </w:pPr>
      <w:r w:rsidRPr="00914C09">
        <w:rPr>
          <w:rFonts w:cs="Arial"/>
          <w:b/>
        </w:rPr>
        <w:t>NIAGARA ESCARPMENT COMMISSION</w:t>
      </w:r>
    </w:p>
    <w:p w14:paraId="0297DCC8" w14:textId="77777777" w:rsidR="00D0433A" w:rsidRPr="00914C09" w:rsidRDefault="00D0433A" w:rsidP="001E5FBF">
      <w:pPr>
        <w:spacing w:line="360" w:lineRule="auto"/>
        <w:jc w:val="center"/>
        <w:rPr>
          <w:rFonts w:cs="Arial"/>
          <w:b/>
        </w:rPr>
      </w:pPr>
      <w:r w:rsidRPr="00914C09">
        <w:rPr>
          <w:rFonts w:cs="Arial"/>
          <w:b/>
        </w:rPr>
        <w:t>VIA WEBEX DUE TO COVID 19 PANDEMIC</w:t>
      </w:r>
    </w:p>
    <w:p w14:paraId="16FD857A" w14:textId="5F814E2F" w:rsidR="00D0433A" w:rsidRPr="00914C09" w:rsidRDefault="00D0433A" w:rsidP="001E5FBF">
      <w:pPr>
        <w:spacing w:line="360" w:lineRule="auto"/>
        <w:jc w:val="center"/>
        <w:rPr>
          <w:rFonts w:cs="Arial"/>
          <w:b/>
        </w:rPr>
      </w:pPr>
      <w:r w:rsidRPr="00914C09">
        <w:rPr>
          <w:rFonts w:cs="Arial"/>
          <w:b/>
        </w:rPr>
        <w:t>March 18, 2021</w:t>
      </w:r>
    </w:p>
    <w:p w14:paraId="399D5FF4" w14:textId="77777777" w:rsidR="005E6C60" w:rsidRPr="005E6C60" w:rsidRDefault="005E6C60" w:rsidP="001E5FBF">
      <w:pPr>
        <w:spacing w:line="360" w:lineRule="auto"/>
        <w:jc w:val="center"/>
        <w:rPr>
          <w:rFonts w:cs="Arial"/>
          <w:b/>
          <w:sz w:val="22"/>
          <w:szCs w:val="22"/>
          <w:highlight w:val="yellow"/>
        </w:rPr>
      </w:pPr>
    </w:p>
    <w:p w14:paraId="7FC96DD9" w14:textId="5958D183" w:rsidR="00731A8D" w:rsidRPr="000F4A8A" w:rsidRDefault="00731A8D" w:rsidP="000F4A8A">
      <w:pPr>
        <w:pStyle w:val="Heading2"/>
      </w:pPr>
      <w:r w:rsidRPr="000F4A8A">
        <w:t>MEMBERS PRESENT</w:t>
      </w:r>
      <w:r w:rsidR="00817128" w:rsidRPr="000F4A8A">
        <w:t>:</w:t>
      </w:r>
    </w:p>
    <w:p w14:paraId="4FDDC5A0" w14:textId="53191187" w:rsidR="004E69CC" w:rsidRPr="00C77BD1" w:rsidRDefault="005C57CA" w:rsidP="00042A28">
      <w:pPr>
        <w:rPr>
          <w:rFonts w:cs="Arial"/>
          <w:bCs/>
        </w:rPr>
      </w:pPr>
      <w:r w:rsidRPr="00C77BD1">
        <w:rPr>
          <w:rFonts w:cs="Arial"/>
          <w:bCs/>
        </w:rPr>
        <w:t xml:space="preserve">B. Burton, </w:t>
      </w:r>
      <w:r w:rsidR="00F24E75" w:rsidRPr="00C77BD1">
        <w:rPr>
          <w:rFonts w:cs="Arial"/>
          <w:bCs/>
        </w:rPr>
        <w:t xml:space="preserve">B. </w:t>
      </w:r>
      <w:proofErr w:type="gramStart"/>
      <w:r w:rsidR="00F24E75" w:rsidRPr="00C77BD1">
        <w:rPr>
          <w:rFonts w:cs="Arial"/>
          <w:bCs/>
        </w:rPr>
        <w:t>Clark ,</w:t>
      </w:r>
      <w:proofErr w:type="gramEnd"/>
      <w:r w:rsidR="00F24E75" w:rsidRPr="00C77BD1">
        <w:rPr>
          <w:rFonts w:cs="Arial"/>
          <w:bCs/>
        </w:rPr>
        <w:t xml:space="preserve"> </w:t>
      </w:r>
      <w:r w:rsidR="00AA43F8" w:rsidRPr="00C77BD1">
        <w:rPr>
          <w:rFonts w:cs="Arial"/>
          <w:bCs/>
        </w:rPr>
        <w:t xml:space="preserve">M. Curley, </w:t>
      </w:r>
      <w:r w:rsidR="007F2A1D" w:rsidRPr="00C77BD1">
        <w:rPr>
          <w:rFonts w:cs="Arial"/>
          <w:bCs/>
        </w:rPr>
        <w:t xml:space="preserve">J. Downey, </w:t>
      </w:r>
      <w:r w:rsidR="00365EE1" w:rsidRPr="00C77BD1">
        <w:rPr>
          <w:rFonts w:cs="Arial"/>
          <w:bCs/>
        </w:rPr>
        <w:t>G. Driedger</w:t>
      </w:r>
      <w:r w:rsidR="00572D93" w:rsidRPr="00C77BD1">
        <w:rPr>
          <w:rFonts w:cs="Arial"/>
          <w:bCs/>
        </w:rPr>
        <w:t>,</w:t>
      </w:r>
      <w:r w:rsidR="00365EE1" w:rsidRPr="00C77BD1">
        <w:rPr>
          <w:rFonts w:cs="Arial"/>
          <w:bCs/>
        </w:rPr>
        <w:t xml:space="preserve"> </w:t>
      </w:r>
      <w:r w:rsidR="00720F71" w:rsidRPr="00C77BD1">
        <w:rPr>
          <w:rFonts w:cs="Arial"/>
          <w:bCs/>
        </w:rPr>
        <w:t>R. Gibson,</w:t>
      </w:r>
      <w:r w:rsidR="00C2461D" w:rsidRPr="00C77BD1">
        <w:rPr>
          <w:rFonts w:cs="Arial"/>
          <w:bCs/>
        </w:rPr>
        <w:t xml:space="preserve"> </w:t>
      </w:r>
      <w:r w:rsidR="00365EE1" w:rsidRPr="00C77BD1">
        <w:rPr>
          <w:rFonts w:cs="Arial"/>
          <w:bCs/>
        </w:rPr>
        <w:t xml:space="preserve">L. Golden, </w:t>
      </w:r>
      <w:r w:rsidR="000E3EC6" w:rsidRPr="00C77BD1">
        <w:rPr>
          <w:rFonts w:cs="Arial"/>
          <w:bCs/>
        </w:rPr>
        <w:br w:type="textWrapping" w:clear="all"/>
      </w:r>
      <w:r w:rsidR="00A71E1C" w:rsidRPr="00C77BD1">
        <w:rPr>
          <w:rFonts w:cs="Arial"/>
          <w:bCs/>
        </w:rPr>
        <w:t xml:space="preserve">J. Horner, </w:t>
      </w:r>
      <w:r w:rsidR="00662BC2" w:rsidRPr="00C77BD1">
        <w:rPr>
          <w:rFonts w:cs="Arial"/>
          <w:bCs/>
        </w:rPr>
        <w:t xml:space="preserve">D. Hutcheon, G. Krantz, K. Lucyshyn, </w:t>
      </w:r>
      <w:r w:rsidR="004E69CC" w:rsidRPr="00C77BD1">
        <w:rPr>
          <w:rFonts w:cs="Arial"/>
          <w:bCs/>
        </w:rPr>
        <w:t>B. Mac</w:t>
      </w:r>
      <w:r w:rsidR="008D7BE0" w:rsidRPr="00C77BD1">
        <w:rPr>
          <w:rFonts w:cs="Arial"/>
          <w:bCs/>
        </w:rPr>
        <w:t>k</w:t>
      </w:r>
      <w:r w:rsidR="004E69CC" w:rsidRPr="00C77BD1">
        <w:rPr>
          <w:rFonts w:cs="Arial"/>
          <w:bCs/>
        </w:rPr>
        <w:t xml:space="preserve">enzie, </w:t>
      </w:r>
      <w:r w:rsidR="003605CB" w:rsidRPr="00C77BD1">
        <w:rPr>
          <w:rFonts w:cs="Arial"/>
          <w:bCs/>
        </w:rPr>
        <w:t xml:space="preserve">D. McKinlay, </w:t>
      </w:r>
      <w:r w:rsidR="000E3EC6" w:rsidRPr="00C77BD1">
        <w:rPr>
          <w:rFonts w:cs="Arial"/>
          <w:bCs/>
        </w:rPr>
        <w:br w:type="textWrapping" w:clear="all"/>
      </w:r>
      <w:r w:rsidRPr="00C77BD1">
        <w:rPr>
          <w:rFonts w:cs="Arial"/>
          <w:bCs/>
        </w:rPr>
        <w:t>P. McQueen</w:t>
      </w:r>
      <w:r w:rsidR="007F3844" w:rsidRPr="00C77BD1">
        <w:rPr>
          <w:rFonts w:cs="Arial"/>
          <w:bCs/>
        </w:rPr>
        <w:t xml:space="preserve">, </w:t>
      </w:r>
      <w:r w:rsidR="006F2027" w:rsidRPr="00C77BD1">
        <w:rPr>
          <w:rFonts w:cs="Arial"/>
          <w:bCs/>
        </w:rPr>
        <w:t>R. Nicholson</w:t>
      </w:r>
      <w:r w:rsidR="005618A1" w:rsidRPr="00C77BD1">
        <w:rPr>
          <w:rFonts w:cs="Arial"/>
          <w:bCs/>
        </w:rPr>
        <w:t xml:space="preserve">, </w:t>
      </w:r>
      <w:r w:rsidR="00C16D42" w:rsidRPr="00C77BD1">
        <w:rPr>
          <w:rFonts w:cs="Arial"/>
          <w:bCs/>
        </w:rPr>
        <w:t xml:space="preserve">J. Vida, </w:t>
      </w:r>
      <w:r w:rsidR="007F3844" w:rsidRPr="00C77BD1">
        <w:rPr>
          <w:rFonts w:cs="Arial"/>
          <w:bCs/>
        </w:rPr>
        <w:t>A. Witteveen.</w:t>
      </w:r>
    </w:p>
    <w:p w14:paraId="09F372D4" w14:textId="77777777" w:rsidR="00B72F94" w:rsidRPr="00C77BD1" w:rsidRDefault="00B72F94" w:rsidP="00042A28">
      <w:pPr>
        <w:rPr>
          <w:rFonts w:cs="Arial"/>
          <w:bCs/>
        </w:rPr>
      </w:pPr>
    </w:p>
    <w:p w14:paraId="075DFF71" w14:textId="4D873064" w:rsidR="000E3EC6" w:rsidRPr="000E5F2B" w:rsidRDefault="000E3EC6" w:rsidP="000F4A8A">
      <w:pPr>
        <w:pStyle w:val="Heading2"/>
      </w:pPr>
      <w:r w:rsidRPr="000E5F2B">
        <w:t>REGRETS:</w:t>
      </w:r>
    </w:p>
    <w:p w14:paraId="2FA4B395" w14:textId="3C1D3CB0" w:rsidR="0021573D" w:rsidRPr="00C77BD1" w:rsidRDefault="00F24E75" w:rsidP="00042A28">
      <w:pPr>
        <w:rPr>
          <w:rFonts w:cs="Arial"/>
          <w:bCs/>
        </w:rPr>
      </w:pPr>
      <w:r w:rsidRPr="00C77BD1">
        <w:rPr>
          <w:rFonts w:cs="Arial"/>
          <w:bCs/>
        </w:rPr>
        <w:t>None.</w:t>
      </w:r>
    </w:p>
    <w:p w14:paraId="5C8A21EF" w14:textId="77777777" w:rsidR="00B72F94" w:rsidRPr="00C77BD1" w:rsidRDefault="00B72F94" w:rsidP="00042A28">
      <w:pPr>
        <w:rPr>
          <w:rFonts w:cs="Arial"/>
          <w:bCs/>
          <w:sz w:val="28"/>
          <w:szCs w:val="28"/>
        </w:rPr>
      </w:pPr>
    </w:p>
    <w:p w14:paraId="7D977644" w14:textId="77777777" w:rsidR="00EB52A6" w:rsidRPr="000E5F2B" w:rsidRDefault="000E3EC6" w:rsidP="000F4A8A">
      <w:pPr>
        <w:pStyle w:val="Heading2"/>
      </w:pPr>
      <w:r w:rsidRPr="000E5F2B">
        <w:t>STAFF PRESENT</w:t>
      </w:r>
      <w:r w:rsidR="00B72F94" w:rsidRPr="000E5F2B">
        <w:t>:</w:t>
      </w:r>
    </w:p>
    <w:p w14:paraId="4FCD643A" w14:textId="77777777" w:rsidR="00EB52A6" w:rsidRPr="00C77BD1" w:rsidRDefault="00B72F94" w:rsidP="00042A28">
      <w:pPr>
        <w:ind w:left="2160" w:hanging="2160"/>
        <w:rPr>
          <w:rFonts w:cs="Arial"/>
          <w:bCs/>
        </w:rPr>
      </w:pPr>
      <w:r w:rsidRPr="00C77BD1">
        <w:rPr>
          <w:rFonts w:cs="Arial"/>
          <w:bCs/>
        </w:rPr>
        <w:t xml:space="preserve">D. Ramsay, </w:t>
      </w:r>
      <w:r w:rsidR="003F25EB" w:rsidRPr="00C77BD1">
        <w:rPr>
          <w:rFonts w:cs="Arial"/>
          <w:bCs/>
        </w:rPr>
        <w:t xml:space="preserve">K. Peters, </w:t>
      </w:r>
      <w:r w:rsidR="001C31FD" w:rsidRPr="00C77BD1">
        <w:rPr>
          <w:rFonts w:cs="Arial"/>
          <w:bCs/>
        </w:rPr>
        <w:t xml:space="preserve">J. Stuart, </w:t>
      </w:r>
      <w:r w:rsidR="002D1C99" w:rsidRPr="00C77BD1">
        <w:rPr>
          <w:rFonts w:cs="Arial"/>
          <w:bCs/>
        </w:rPr>
        <w:t xml:space="preserve">L. Grbinicek, </w:t>
      </w:r>
      <w:r w:rsidR="00EF4DF9" w:rsidRPr="00C77BD1">
        <w:rPr>
          <w:rFonts w:cs="Arial"/>
          <w:bCs/>
        </w:rPr>
        <w:t xml:space="preserve">N. Mott, </w:t>
      </w:r>
      <w:r w:rsidR="00A67C4A" w:rsidRPr="00C77BD1">
        <w:rPr>
          <w:rFonts w:cs="Arial"/>
          <w:bCs/>
        </w:rPr>
        <w:t xml:space="preserve">K. Bannister, </w:t>
      </w:r>
      <w:r w:rsidR="00985168" w:rsidRPr="00C77BD1">
        <w:rPr>
          <w:rFonts w:cs="Arial"/>
          <w:bCs/>
        </w:rPr>
        <w:t xml:space="preserve">D. Kurylovich, </w:t>
      </w:r>
    </w:p>
    <w:p w14:paraId="7A9E2B5C" w14:textId="158AD83E" w:rsidR="00B72F94" w:rsidRPr="00C77BD1" w:rsidRDefault="000D3DA0" w:rsidP="00042A28">
      <w:pPr>
        <w:ind w:left="2160" w:hanging="2160"/>
        <w:rPr>
          <w:rFonts w:cs="Arial"/>
          <w:bCs/>
        </w:rPr>
      </w:pPr>
      <w:r w:rsidRPr="00C77BD1">
        <w:rPr>
          <w:rFonts w:cs="Arial"/>
          <w:bCs/>
        </w:rPr>
        <w:t xml:space="preserve">D. D’Silva, </w:t>
      </w:r>
      <w:r w:rsidR="004E69CC" w:rsidRPr="00C77BD1">
        <w:rPr>
          <w:rFonts w:cs="Arial"/>
          <w:bCs/>
        </w:rPr>
        <w:t>K. Xu</w:t>
      </w:r>
      <w:r w:rsidR="00B72F94" w:rsidRPr="00C77BD1">
        <w:rPr>
          <w:rFonts w:cs="Arial"/>
          <w:bCs/>
        </w:rPr>
        <w:t>, J. Olah</w:t>
      </w:r>
      <w:r w:rsidR="00E33420" w:rsidRPr="00C77BD1">
        <w:rPr>
          <w:rFonts w:cs="Arial"/>
          <w:bCs/>
        </w:rPr>
        <w:t>, A. Bochenek</w:t>
      </w:r>
      <w:r w:rsidR="00B72F94" w:rsidRPr="00C77BD1">
        <w:rPr>
          <w:rFonts w:cs="Arial"/>
          <w:bCs/>
        </w:rPr>
        <w:t>.</w:t>
      </w:r>
    </w:p>
    <w:p w14:paraId="0FE3A598" w14:textId="77777777" w:rsidR="003F564D" w:rsidRPr="00C77BD1" w:rsidRDefault="003F564D" w:rsidP="00042A28">
      <w:pPr>
        <w:pStyle w:val="ecxmsonormal"/>
        <w:spacing w:before="0" w:beforeAutospacing="0" w:after="0" w:afterAutospacing="0"/>
        <w:ind w:left="2160" w:hanging="2160"/>
        <w:rPr>
          <w:rFonts w:ascii="Arial" w:hAnsi="Arial" w:cs="Arial"/>
          <w:bCs/>
          <w:sz w:val="22"/>
          <w:szCs w:val="22"/>
        </w:rPr>
      </w:pPr>
    </w:p>
    <w:p w14:paraId="408CBC1B" w14:textId="68BCF6F4" w:rsidR="00EB52A6" w:rsidRPr="000E5F2B" w:rsidRDefault="00EB52A6" w:rsidP="000F4A8A">
      <w:pPr>
        <w:pStyle w:val="Heading2"/>
      </w:pPr>
      <w:proofErr w:type="gramStart"/>
      <w:r w:rsidRPr="000E5F2B">
        <w:t>ALSO</w:t>
      </w:r>
      <w:proofErr w:type="gramEnd"/>
      <w:r w:rsidRPr="000E5F2B">
        <w:t xml:space="preserve"> PRESENT:</w:t>
      </w:r>
    </w:p>
    <w:p w14:paraId="1AE95B6D" w14:textId="77777777" w:rsidR="00EB52A6" w:rsidRPr="00C77BD1" w:rsidRDefault="00F24E75" w:rsidP="00042A28">
      <w:pPr>
        <w:pStyle w:val="ecxmsonormal"/>
        <w:spacing w:before="0" w:beforeAutospacing="0" w:after="0" w:afterAutospacing="0"/>
        <w:ind w:left="2160" w:hanging="2160"/>
        <w:rPr>
          <w:rFonts w:ascii="Arial" w:hAnsi="Arial" w:cs="Arial"/>
          <w:bCs/>
        </w:rPr>
      </w:pPr>
      <w:r w:rsidRPr="00C77BD1">
        <w:rPr>
          <w:rFonts w:ascii="Arial" w:hAnsi="Arial" w:cs="Arial"/>
          <w:bCs/>
        </w:rPr>
        <w:t>K. Hare</w:t>
      </w:r>
      <w:r w:rsidR="00735F28" w:rsidRPr="00C77BD1">
        <w:rPr>
          <w:rFonts w:ascii="Arial" w:hAnsi="Arial" w:cs="Arial"/>
          <w:bCs/>
        </w:rPr>
        <w:t>, Counsel, Ministry of Natural Resources and Forestry</w:t>
      </w:r>
      <w:r w:rsidR="001079F6" w:rsidRPr="00C77BD1">
        <w:rPr>
          <w:rFonts w:ascii="Arial" w:hAnsi="Arial" w:cs="Arial"/>
          <w:bCs/>
        </w:rPr>
        <w:t xml:space="preserve"> (MNRF)</w:t>
      </w:r>
      <w:r w:rsidR="00AF77C7" w:rsidRPr="00C77BD1">
        <w:rPr>
          <w:rFonts w:ascii="Arial" w:hAnsi="Arial" w:cs="Arial"/>
          <w:bCs/>
        </w:rPr>
        <w:t xml:space="preserve">; </w:t>
      </w:r>
      <w:r w:rsidR="00E33420" w:rsidRPr="00C77BD1">
        <w:rPr>
          <w:rFonts w:ascii="Arial" w:hAnsi="Arial" w:cs="Arial"/>
          <w:bCs/>
        </w:rPr>
        <w:t>S. Cooper</w:t>
      </w:r>
      <w:r w:rsidR="001A0A3E" w:rsidRPr="00C77BD1">
        <w:rPr>
          <w:rFonts w:ascii="Arial" w:hAnsi="Arial" w:cs="Arial"/>
          <w:bCs/>
        </w:rPr>
        <w:t xml:space="preserve">, </w:t>
      </w:r>
    </w:p>
    <w:p w14:paraId="2B547C1B" w14:textId="345ACFF9" w:rsidR="00B72F94" w:rsidRPr="00C77BD1" w:rsidRDefault="00C47D47" w:rsidP="00042A28">
      <w:pPr>
        <w:pStyle w:val="ecxmsonormal"/>
        <w:spacing w:before="0" w:beforeAutospacing="0" w:after="0" w:afterAutospacing="0"/>
        <w:ind w:left="2160" w:hanging="2160"/>
        <w:rPr>
          <w:rFonts w:ascii="Arial" w:hAnsi="Arial" w:cs="Arial"/>
          <w:bCs/>
        </w:rPr>
      </w:pPr>
      <w:r w:rsidRPr="00C77BD1">
        <w:rPr>
          <w:rFonts w:ascii="Arial" w:hAnsi="Arial" w:cs="Arial"/>
          <w:bCs/>
        </w:rPr>
        <w:t>R. Pineo</w:t>
      </w:r>
      <w:r w:rsidR="00B44D32" w:rsidRPr="00C77BD1">
        <w:rPr>
          <w:rFonts w:ascii="Arial" w:hAnsi="Arial" w:cs="Arial"/>
          <w:bCs/>
        </w:rPr>
        <w:t xml:space="preserve"> </w:t>
      </w:r>
      <w:r w:rsidR="00F32AA1" w:rsidRPr="00C77BD1">
        <w:rPr>
          <w:rFonts w:ascii="Arial" w:hAnsi="Arial" w:cs="Arial"/>
          <w:bCs/>
        </w:rPr>
        <w:t>(</w:t>
      </w:r>
      <w:r w:rsidR="001079F6" w:rsidRPr="00C77BD1">
        <w:rPr>
          <w:rFonts w:ascii="Arial" w:hAnsi="Arial" w:cs="Arial"/>
          <w:bCs/>
        </w:rPr>
        <w:t>MNRF</w:t>
      </w:r>
      <w:r w:rsidR="00F32AA1" w:rsidRPr="00C77BD1">
        <w:rPr>
          <w:rFonts w:ascii="Arial" w:hAnsi="Arial" w:cs="Arial"/>
          <w:bCs/>
        </w:rPr>
        <w:t>)</w:t>
      </w:r>
      <w:r w:rsidR="00B44D32" w:rsidRPr="00C77BD1">
        <w:rPr>
          <w:rFonts w:ascii="Arial" w:hAnsi="Arial" w:cs="Arial"/>
          <w:bCs/>
        </w:rPr>
        <w:t>; R. Patrick, C.O.N.E.</w:t>
      </w:r>
    </w:p>
    <w:p w14:paraId="6329E103" w14:textId="5C9D5894" w:rsidR="00D97863" w:rsidRPr="00C77BD1" w:rsidRDefault="00D97863" w:rsidP="00042A28">
      <w:pPr>
        <w:rPr>
          <w:rFonts w:cs="Arial"/>
          <w:bCs/>
        </w:rPr>
      </w:pPr>
    </w:p>
    <w:p w14:paraId="57EEF8B2" w14:textId="77777777" w:rsidR="00E73DA7" w:rsidRPr="00C77BD1" w:rsidRDefault="00E73DA7" w:rsidP="00042A28">
      <w:pPr>
        <w:rPr>
          <w:rFonts w:cs="Arial"/>
          <w:bCs/>
        </w:rPr>
      </w:pPr>
    </w:p>
    <w:p w14:paraId="10F5027C" w14:textId="5C00B566" w:rsidR="006C32FE" w:rsidRPr="000E5F2B" w:rsidRDefault="00731A8D" w:rsidP="000F4A8A">
      <w:pPr>
        <w:pStyle w:val="Heading2"/>
      </w:pPr>
      <w:r w:rsidRPr="000E5F2B">
        <w:t>MEETING CALLED TO ORDER</w:t>
      </w:r>
      <w:r w:rsidR="006C32FE" w:rsidRPr="000E5F2B">
        <w:tab/>
      </w:r>
      <w:r w:rsidR="00500AB2" w:rsidRPr="000E5F2B">
        <w:t>1</w:t>
      </w:r>
      <w:r w:rsidR="00C8014E" w:rsidRPr="000E5F2B">
        <w:t>2</w:t>
      </w:r>
      <w:r w:rsidR="002A1CF3" w:rsidRPr="000E5F2B">
        <w:t>:</w:t>
      </w:r>
      <w:r w:rsidR="00500AB2" w:rsidRPr="000E5F2B">
        <w:t>30</w:t>
      </w:r>
      <w:r w:rsidR="002A1CF3" w:rsidRPr="000E5F2B">
        <w:t xml:space="preserve"> p</w:t>
      </w:r>
      <w:r w:rsidR="006C32FE" w:rsidRPr="000E5F2B">
        <w:t>.m.</w:t>
      </w:r>
    </w:p>
    <w:p w14:paraId="4E119D4E" w14:textId="111059A5" w:rsidR="003076C6" w:rsidRPr="00C77BD1" w:rsidRDefault="003076C6" w:rsidP="00042A28">
      <w:pPr>
        <w:rPr>
          <w:rFonts w:cs="Arial"/>
          <w:bCs/>
        </w:rPr>
      </w:pPr>
      <w:r w:rsidRPr="00C77BD1">
        <w:rPr>
          <w:rFonts w:cs="Arial"/>
          <w:bCs/>
        </w:rPr>
        <w:t xml:space="preserve">Chair </w:t>
      </w:r>
      <w:r w:rsidR="002A1CF3" w:rsidRPr="00C77BD1">
        <w:rPr>
          <w:rFonts w:cs="Arial"/>
          <w:bCs/>
        </w:rPr>
        <w:t>Rob Nicholson</w:t>
      </w:r>
      <w:r w:rsidRPr="00C77BD1">
        <w:rPr>
          <w:rFonts w:cs="Arial"/>
          <w:bCs/>
        </w:rPr>
        <w:t xml:space="preserve"> presided.</w:t>
      </w:r>
    </w:p>
    <w:p w14:paraId="770FDE1B" w14:textId="77777777" w:rsidR="003F124A" w:rsidRPr="00C77BD1" w:rsidRDefault="003F124A" w:rsidP="00042A28">
      <w:pPr>
        <w:ind w:left="2160" w:hanging="2160"/>
        <w:rPr>
          <w:rFonts w:cs="Arial"/>
          <w:bCs/>
        </w:rPr>
      </w:pPr>
    </w:p>
    <w:p w14:paraId="1EE7B7E1" w14:textId="77777777" w:rsidR="00011087" w:rsidRPr="00C77BD1" w:rsidRDefault="00011087" w:rsidP="00042A28">
      <w:pPr>
        <w:ind w:left="2160" w:hanging="2160"/>
        <w:rPr>
          <w:rFonts w:cs="Arial"/>
          <w:bCs/>
        </w:rPr>
      </w:pPr>
    </w:p>
    <w:p w14:paraId="68C6590C" w14:textId="155D86D6" w:rsidR="00AC3D09" w:rsidRPr="000E5F2B" w:rsidRDefault="00902825" w:rsidP="000F4A8A">
      <w:pPr>
        <w:pStyle w:val="Heading2"/>
      </w:pPr>
      <w:r w:rsidRPr="000E5F2B">
        <w:t>INTRODUCTIONS:</w:t>
      </w:r>
    </w:p>
    <w:p w14:paraId="2DADEC0F" w14:textId="1312CD68" w:rsidR="00C67EFC" w:rsidRPr="00C77BD1" w:rsidRDefault="00AC3D09" w:rsidP="00042A28">
      <w:pPr>
        <w:rPr>
          <w:rFonts w:cs="Arial"/>
          <w:bCs/>
        </w:rPr>
      </w:pPr>
      <w:r w:rsidRPr="00C77BD1">
        <w:rPr>
          <w:rFonts w:cs="Arial"/>
          <w:bCs/>
        </w:rPr>
        <w:t>The Chair</w:t>
      </w:r>
      <w:r w:rsidR="007329CD">
        <w:rPr>
          <w:rFonts w:cs="Arial"/>
          <w:bCs/>
        </w:rPr>
        <w:t xml:space="preserve"> </w:t>
      </w:r>
      <w:r w:rsidR="00F56912">
        <w:rPr>
          <w:rFonts w:cs="Arial"/>
          <w:bCs/>
        </w:rPr>
        <w:t>thanked staff for their work on the reports and the effi</w:t>
      </w:r>
      <w:r w:rsidR="00401903">
        <w:rPr>
          <w:rFonts w:cs="Arial"/>
          <w:bCs/>
        </w:rPr>
        <w:t>cie</w:t>
      </w:r>
      <w:r w:rsidR="00F56912">
        <w:rPr>
          <w:rFonts w:cs="Arial"/>
          <w:bCs/>
        </w:rPr>
        <w:t>nt meeting</w:t>
      </w:r>
      <w:r w:rsidR="00401903">
        <w:rPr>
          <w:rFonts w:cs="Arial"/>
          <w:bCs/>
        </w:rPr>
        <w:t>s during the pandemic.</w:t>
      </w:r>
      <w:r w:rsidR="00B77688" w:rsidRPr="00C77BD1">
        <w:rPr>
          <w:rFonts w:cs="Arial"/>
          <w:bCs/>
        </w:rPr>
        <w:t xml:space="preserve"> </w:t>
      </w:r>
      <w:r w:rsidR="00DB17AE">
        <w:rPr>
          <w:rFonts w:cs="Arial"/>
          <w:bCs/>
        </w:rPr>
        <w:t xml:space="preserve"> He advised that many of Commissioners expressed appreciation </w:t>
      </w:r>
      <w:r w:rsidR="00F61275">
        <w:rPr>
          <w:rFonts w:cs="Arial"/>
          <w:bCs/>
        </w:rPr>
        <w:t>to him on</w:t>
      </w:r>
      <w:r w:rsidR="00DB17AE">
        <w:rPr>
          <w:rFonts w:cs="Arial"/>
          <w:bCs/>
        </w:rPr>
        <w:t xml:space="preserve"> how </w:t>
      </w:r>
      <w:r w:rsidR="00F61275">
        <w:rPr>
          <w:rFonts w:cs="Arial"/>
          <w:bCs/>
        </w:rPr>
        <w:t xml:space="preserve">well </w:t>
      </w:r>
      <w:r w:rsidR="00DB17AE">
        <w:rPr>
          <w:rFonts w:cs="Arial"/>
          <w:bCs/>
        </w:rPr>
        <w:t>the virtual Commission meetings are being run</w:t>
      </w:r>
      <w:r w:rsidR="00004BD4">
        <w:rPr>
          <w:rFonts w:cs="Arial"/>
          <w:bCs/>
        </w:rPr>
        <w:t xml:space="preserve"> and thanked staff for their continued work </w:t>
      </w:r>
      <w:r w:rsidR="00545B54">
        <w:rPr>
          <w:rFonts w:cs="Arial"/>
          <w:bCs/>
        </w:rPr>
        <w:t>to ensure the meetings run well for all participants.</w:t>
      </w:r>
    </w:p>
    <w:p w14:paraId="0B26F5A8" w14:textId="70AAF5CF" w:rsidR="008B1832" w:rsidRPr="00C77BD1" w:rsidRDefault="008B1832" w:rsidP="00042A28">
      <w:pPr>
        <w:rPr>
          <w:rFonts w:cs="Arial"/>
          <w:bCs/>
        </w:rPr>
      </w:pPr>
    </w:p>
    <w:p w14:paraId="42D2B0C8" w14:textId="48C481CC" w:rsidR="00A47F06" w:rsidRDefault="00CE6B7B" w:rsidP="000F4A8A">
      <w:pPr>
        <w:pStyle w:val="Heading2"/>
      </w:pPr>
      <w:r>
        <w:t>LAND ACKNOWELDGEMENT</w:t>
      </w:r>
    </w:p>
    <w:p w14:paraId="2855F263" w14:textId="77777777" w:rsidR="00A47F06" w:rsidRPr="00964171" w:rsidRDefault="00A47F06" w:rsidP="00A47F06">
      <w:pPr>
        <w:ind w:left="2160" w:hanging="2160"/>
        <w:rPr>
          <w:rFonts w:cs="Arial"/>
        </w:rPr>
      </w:pPr>
      <w:r>
        <w:rPr>
          <w:rFonts w:cs="Arial"/>
        </w:rPr>
        <w:t xml:space="preserve">The Chair read aloud the Land Acknowledgment. </w:t>
      </w:r>
    </w:p>
    <w:p w14:paraId="36F70C82" w14:textId="303712A8" w:rsidR="00273FAA" w:rsidRDefault="00273FAA" w:rsidP="00042A28">
      <w:pPr>
        <w:rPr>
          <w:rFonts w:cs="Arial"/>
          <w:bCs/>
        </w:rPr>
      </w:pPr>
    </w:p>
    <w:p w14:paraId="1C247859" w14:textId="77777777" w:rsidR="00CE6B7B" w:rsidRDefault="00CE6B7B" w:rsidP="000F4A8A">
      <w:pPr>
        <w:pStyle w:val="Heading3"/>
      </w:pPr>
      <w:r>
        <w:t>BUSINESS ARISING FROM PREVIOUS MEETINGS:</w:t>
      </w:r>
    </w:p>
    <w:p w14:paraId="3FFC04F9" w14:textId="65AE2B4C" w:rsidR="00273FAA" w:rsidRDefault="00CE6B7B" w:rsidP="00042A28">
      <w:pPr>
        <w:rPr>
          <w:rFonts w:cs="Arial"/>
          <w:bCs/>
        </w:rPr>
      </w:pPr>
      <w:r>
        <w:rPr>
          <w:rFonts w:cs="Arial"/>
          <w:bCs/>
        </w:rPr>
        <w:t>None.</w:t>
      </w:r>
    </w:p>
    <w:p w14:paraId="24E7A294" w14:textId="109E67CD" w:rsidR="00E31C30" w:rsidRDefault="00E31C30">
      <w:pPr>
        <w:rPr>
          <w:rFonts w:cs="Arial"/>
          <w:b/>
          <w:sz w:val="28"/>
          <w:szCs w:val="28"/>
        </w:rPr>
      </w:pPr>
      <w:r>
        <w:rPr>
          <w:rFonts w:cs="Arial"/>
          <w:b/>
          <w:sz w:val="28"/>
          <w:szCs w:val="28"/>
        </w:rPr>
        <w:br w:type="page"/>
      </w:r>
    </w:p>
    <w:p w14:paraId="591ADC68" w14:textId="244ACBE0" w:rsidR="00964171" w:rsidRPr="000E5F2B" w:rsidRDefault="00964171" w:rsidP="000F4A8A">
      <w:pPr>
        <w:pStyle w:val="Heading2"/>
      </w:pPr>
      <w:r w:rsidRPr="000E5F2B">
        <w:lastRenderedPageBreak/>
        <w:t xml:space="preserve">APPROVAL OF MINUTES – </w:t>
      </w:r>
      <w:r w:rsidR="00C8014E" w:rsidRPr="000E5F2B">
        <w:t>M</w:t>
      </w:r>
      <w:r w:rsidR="001F1418" w:rsidRPr="000E5F2B">
        <w:t>806</w:t>
      </w:r>
      <w:r w:rsidR="008C5034" w:rsidRPr="000E5F2B">
        <w:t>/</w:t>
      </w:r>
      <w:r w:rsidR="001F1418" w:rsidRPr="000E5F2B">
        <w:t>01-2021</w:t>
      </w:r>
    </w:p>
    <w:p w14:paraId="768655D9" w14:textId="119E3EB5" w:rsidR="00964171" w:rsidRPr="00C77BD1" w:rsidRDefault="00964171" w:rsidP="00042A28">
      <w:pPr>
        <w:rPr>
          <w:rFonts w:cs="Arial"/>
          <w:bCs/>
        </w:rPr>
      </w:pPr>
    </w:p>
    <w:p w14:paraId="2D5D6CA4" w14:textId="77777777" w:rsidR="003C2B72" w:rsidRPr="00DC4CC7" w:rsidRDefault="004656D5" w:rsidP="00042A28">
      <w:pPr>
        <w:rPr>
          <w:rFonts w:cs="Arial"/>
          <w:b/>
          <w:u w:val="single"/>
        </w:rPr>
      </w:pPr>
      <w:r w:rsidRPr="00DC4CC7">
        <w:rPr>
          <w:rFonts w:cs="Arial"/>
          <w:b/>
          <w:u w:val="single"/>
        </w:rPr>
        <w:t>M</w:t>
      </w:r>
      <w:r w:rsidR="001F1418" w:rsidRPr="00DC4CC7">
        <w:rPr>
          <w:rFonts w:cs="Arial"/>
          <w:b/>
          <w:u w:val="single"/>
        </w:rPr>
        <w:t>807</w:t>
      </w:r>
      <w:r w:rsidRPr="00DC4CC7">
        <w:rPr>
          <w:rFonts w:cs="Arial"/>
          <w:b/>
          <w:u w:val="single"/>
        </w:rPr>
        <w:t>R1/</w:t>
      </w:r>
      <w:r w:rsidR="001F1418" w:rsidRPr="00DC4CC7">
        <w:rPr>
          <w:rFonts w:cs="Arial"/>
          <w:b/>
          <w:u w:val="single"/>
        </w:rPr>
        <w:t>03-2021</w:t>
      </w:r>
    </w:p>
    <w:p w14:paraId="2D8C86FD" w14:textId="77777777" w:rsidR="003C2B72" w:rsidRPr="00DC4CC7" w:rsidRDefault="003C2B72" w:rsidP="00042A28">
      <w:pPr>
        <w:rPr>
          <w:rFonts w:cs="Arial"/>
          <w:bCs/>
          <w:i/>
          <w:iCs/>
        </w:rPr>
      </w:pPr>
    </w:p>
    <w:p w14:paraId="7786003C" w14:textId="44CE1D5A" w:rsidR="004656D5" w:rsidRPr="00DC4CC7" w:rsidRDefault="004656D5" w:rsidP="00042A28">
      <w:pPr>
        <w:rPr>
          <w:rFonts w:cs="Arial"/>
          <w:bCs/>
          <w:i/>
          <w:iCs/>
        </w:rPr>
      </w:pPr>
      <w:r w:rsidRPr="00DC4CC7">
        <w:rPr>
          <w:rFonts w:cs="Arial"/>
          <w:bCs/>
          <w:i/>
          <w:iCs/>
        </w:rPr>
        <w:t>Moved By:</w:t>
      </w:r>
      <w:r w:rsidRPr="00DC4CC7">
        <w:rPr>
          <w:rFonts w:cs="Arial"/>
          <w:bCs/>
          <w:i/>
          <w:iCs/>
        </w:rPr>
        <w:tab/>
      </w:r>
      <w:r w:rsidRPr="00DC4CC7">
        <w:rPr>
          <w:rFonts w:cs="Arial"/>
          <w:bCs/>
          <w:i/>
          <w:iCs/>
        </w:rPr>
        <w:tab/>
      </w:r>
      <w:r w:rsidR="00FC791D" w:rsidRPr="00DC4CC7">
        <w:rPr>
          <w:rFonts w:cs="Arial"/>
          <w:bCs/>
          <w:i/>
          <w:iCs/>
        </w:rPr>
        <w:t>Witteveen</w:t>
      </w:r>
    </w:p>
    <w:p w14:paraId="6AC3F7B4" w14:textId="41679BB4" w:rsidR="004656D5" w:rsidRPr="00DC4CC7" w:rsidRDefault="004656D5" w:rsidP="00042A28">
      <w:pPr>
        <w:rPr>
          <w:rFonts w:cs="Arial"/>
          <w:bCs/>
          <w:i/>
          <w:iCs/>
        </w:rPr>
      </w:pPr>
      <w:r w:rsidRPr="00DC4CC7">
        <w:rPr>
          <w:rFonts w:cs="Arial"/>
          <w:bCs/>
          <w:i/>
          <w:iCs/>
        </w:rPr>
        <w:t>Seconded By:</w:t>
      </w:r>
      <w:r w:rsidRPr="00DC4CC7">
        <w:rPr>
          <w:rFonts w:cs="Arial"/>
          <w:bCs/>
          <w:i/>
          <w:iCs/>
        </w:rPr>
        <w:tab/>
      </w:r>
      <w:r w:rsidR="00FC791D" w:rsidRPr="00DC4CC7">
        <w:rPr>
          <w:rFonts w:cs="Arial"/>
          <w:bCs/>
          <w:i/>
          <w:iCs/>
        </w:rPr>
        <w:t>Mackenzie</w:t>
      </w:r>
    </w:p>
    <w:p w14:paraId="7B02A29B" w14:textId="77777777" w:rsidR="004656D5" w:rsidRPr="00DC4CC7" w:rsidRDefault="004656D5" w:rsidP="00042A28">
      <w:pPr>
        <w:rPr>
          <w:rFonts w:cs="Arial"/>
          <w:bCs/>
          <w:i/>
          <w:iCs/>
        </w:rPr>
      </w:pPr>
    </w:p>
    <w:p w14:paraId="2F251BEE" w14:textId="3A77C8F1" w:rsidR="004656D5" w:rsidRPr="00DC4CC7" w:rsidRDefault="004656D5" w:rsidP="00042A28">
      <w:pPr>
        <w:contextualSpacing/>
        <w:rPr>
          <w:rFonts w:cs="Arial"/>
          <w:bCs/>
          <w:i/>
          <w:iCs/>
        </w:rPr>
      </w:pPr>
      <w:r w:rsidRPr="00DC4CC7">
        <w:rPr>
          <w:rFonts w:cs="Arial"/>
          <w:bCs/>
          <w:i/>
          <w:iCs/>
        </w:rPr>
        <w:t xml:space="preserve">“That the </w:t>
      </w:r>
      <w:r w:rsidR="00F61275">
        <w:rPr>
          <w:rFonts w:cs="Arial"/>
          <w:bCs/>
          <w:i/>
          <w:iCs/>
        </w:rPr>
        <w:t>m</w:t>
      </w:r>
      <w:r w:rsidRPr="00DC4CC7">
        <w:rPr>
          <w:rFonts w:cs="Arial"/>
          <w:bCs/>
          <w:i/>
          <w:iCs/>
        </w:rPr>
        <w:t xml:space="preserve">inutes of </w:t>
      </w:r>
      <w:r w:rsidR="0013299D">
        <w:rPr>
          <w:rFonts w:cs="Arial"/>
          <w:bCs/>
          <w:i/>
          <w:iCs/>
        </w:rPr>
        <w:t xml:space="preserve">the </w:t>
      </w:r>
      <w:r w:rsidR="005F584C" w:rsidRPr="00DC4CC7">
        <w:rPr>
          <w:rFonts w:cs="Arial"/>
          <w:bCs/>
          <w:i/>
          <w:iCs/>
        </w:rPr>
        <w:t>January 21, 2021</w:t>
      </w:r>
      <w:r w:rsidRPr="00DC4CC7">
        <w:rPr>
          <w:rFonts w:cs="Arial"/>
          <w:bCs/>
          <w:i/>
          <w:iCs/>
        </w:rPr>
        <w:t xml:space="preserve"> </w:t>
      </w:r>
      <w:r w:rsidR="0013299D">
        <w:rPr>
          <w:rFonts w:cs="Arial"/>
          <w:bCs/>
          <w:i/>
          <w:iCs/>
        </w:rPr>
        <w:t xml:space="preserve">be approved </w:t>
      </w:r>
      <w:r w:rsidRPr="00DC4CC7">
        <w:rPr>
          <w:rFonts w:cs="Arial"/>
          <w:bCs/>
          <w:i/>
          <w:iCs/>
        </w:rPr>
        <w:t>as written.”</w:t>
      </w:r>
    </w:p>
    <w:p w14:paraId="3DAD4A9C" w14:textId="77777777" w:rsidR="004656D5" w:rsidRPr="00DC4CC7" w:rsidRDefault="004656D5" w:rsidP="00042A28">
      <w:pPr>
        <w:rPr>
          <w:rFonts w:cs="Arial"/>
          <w:bCs/>
          <w:i/>
          <w:iCs/>
        </w:rPr>
      </w:pPr>
    </w:p>
    <w:p w14:paraId="3C1411A6" w14:textId="3394527A" w:rsidR="004656D5" w:rsidRPr="00DC4CC7" w:rsidRDefault="004656D5" w:rsidP="004C08D4">
      <w:pPr>
        <w:jc w:val="right"/>
        <w:rPr>
          <w:rFonts w:cs="Arial"/>
          <w:b/>
          <w:i/>
          <w:iCs/>
        </w:rPr>
      </w:pPr>
      <w:r w:rsidRPr="00DC4CC7">
        <w:rPr>
          <w:rFonts w:cs="Arial"/>
          <w:b/>
          <w:i/>
          <w:iCs/>
        </w:rPr>
        <w:t>Motion Carried</w:t>
      </w:r>
    </w:p>
    <w:p w14:paraId="597E9561" w14:textId="77777777" w:rsidR="0093531E" w:rsidRPr="00C77BD1" w:rsidRDefault="0093531E" w:rsidP="00042A28">
      <w:pPr>
        <w:rPr>
          <w:rFonts w:cs="Arial"/>
          <w:bCs/>
        </w:rPr>
      </w:pPr>
    </w:p>
    <w:p w14:paraId="3C9360FB" w14:textId="6554E02E" w:rsidR="00C052CE" w:rsidRPr="000E5F2B" w:rsidRDefault="00C052CE" w:rsidP="000F4A8A">
      <w:pPr>
        <w:pStyle w:val="Heading2"/>
      </w:pPr>
      <w:r w:rsidRPr="000E5F2B">
        <w:t>MOTION FOR SPEAKERS</w:t>
      </w:r>
    </w:p>
    <w:p w14:paraId="7CFC4A48" w14:textId="5008D9E5" w:rsidR="00C052CE" w:rsidRPr="00C77BD1" w:rsidRDefault="00C052CE" w:rsidP="00042A28">
      <w:pPr>
        <w:rPr>
          <w:rFonts w:cs="Arial"/>
          <w:bCs/>
        </w:rPr>
      </w:pPr>
    </w:p>
    <w:p w14:paraId="62AB4D9E" w14:textId="67298338" w:rsidR="007B0B50" w:rsidRDefault="00C8014E" w:rsidP="00042A28">
      <w:pPr>
        <w:rPr>
          <w:rFonts w:cs="Arial"/>
          <w:bCs/>
        </w:rPr>
      </w:pPr>
      <w:r w:rsidRPr="007B0B50">
        <w:rPr>
          <w:rFonts w:cs="Arial"/>
          <w:b/>
          <w:u w:val="single"/>
        </w:rPr>
        <w:t>M</w:t>
      </w:r>
      <w:r w:rsidR="001F1418" w:rsidRPr="007B0B50">
        <w:rPr>
          <w:rFonts w:cs="Arial"/>
          <w:b/>
          <w:u w:val="single"/>
        </w:rPr>
        <w:t>807</w:t>
      </w:r>
      <w:r w:rsidR="00C052CE" w:rsidRPr="007B0B50">
        <w:rPr>
          <w:rFonts w:cs="Arial"/>
          <w:b/>
          <w:u w:val="single"/>
        </w:rPr>
        <w:t>R</w:t>
      </w:r>
      <w:r w:rsidR="00DA37F6">
        <w:rPr>
          <w:rFonts w:cs="Arial"/>
          <w:b/>
          <w:u w:val="single"/>
        </w:rPr>
        <w:t>2</w:t>
      </w:r>
      <w:r w:rsidR="00C052CE" w:rsidRPr="007B0B50">
        <w:rPr>
          <w:rFonts w:cs="Arial"/>
          <w:b/>
          <w:u w:val="single"/>
        </w:rPr>
        <w:t>/</w:t>
      </w:r>
      <w:r w:rsidR="001F1418" w:rsidRPr="007B0B50">
        <w:rPr>
          <w:rFonts w:cs="Arial"/>
          <w:b/>
          <w:u w:val="single"/>
        </w:rPr>
        <w:t>03-2021</w:t>
      </w:r>
      <w:r w:rsidR="00042A28">
        <w:rPr>
          <w:rFonts w:cs="Arial"/>
          <w:b/>
          <w:u w:val="single"/>
        </w:rPr>
        <w:t>:</w:t>
      </w:r>
      <w:r w:rsidR="00C052CE" w:rsidRPr="00C77BD1">
        <w:rPr>
          <w:rFonts w:cs="Arial"/>
          <w:bCs/>
        </w:rPr>
        <w:tab/>
      </w:r>
    </w:p>
    <w:p w14:paraId="4AA00916" w14:textId="77777777" w:rsidR="007B0B50" w:rsidRDefault="007B0B50" w:rsidP="00042A28">
      <w:pPr>
        <w:rPr>
          <w:rFonts w:cs="Arial"/>
          <w:bCs/>
        </w:rPr>
      </w:pPr>
    </w:p>
    <w:p w14:paraId="75BAA8D5" w14:textId="2AB7849F" w:rsidR="00C052CE" w:rsidRPr="00DC4CC7" w:rsidRDefault="00C052CE" w:rsidP="00042A28">
      <w:pPr>
        <w:rPr>
          <w:rFonts w:cs="Arial"/>
          <w:bCs/>
          <w:i/>
          <w:iCs/>
        </w:rPr>
      </w:pPr>
      <w:r w:rsidRPr="00DC4CC7">
        <w:rPr>
          <w:rFonts w:cs="Arial"/>
          <w:bCs/>
          <w:i/>
          <w:iCs/>
        </w:rPr>
        <w:t>Moved By:</w:t>
      </w:r>
      <w:r w:rsidRPr="00DC4CC7">
        <w:rPr>
          <w:rFonts w:cs="Arial"/>
          <w:bCs/>
          <w:i/>
          <w:iCs/>
        </w:rPr>
        <w:tab/>
      </w:r>
      <w:r w:rsidRPr="00DC4CC7">
        <w:rPr>
          <w:rFonts w:cs="Arial"/>
          <w:bCs/>
          <w:i/>
          <w:iCs/>
        </w:rPr>
        <w:tab/>
      </w:r>
      <w:r w:rsidR="000B63FF" w:rsidRPr="00DC4CC7">
        <w:rPr>
          <w:rFonts w:cs="Arial"/>
          <w:bCs/>
          <w:i/>
          <w:iCs/>
        </w:rPr>
        <w:t>Driedger</w:t>
      </w:r>
    </w:p>
    <w:p w14:paraId="14EBFD2D" w14:textId="00D43DDB" w:rsidR="00C052CE" w:rsidRPr="00DC4CC7" w:rsidRDefault="00C052CE" w:rsidP="00042A28">
      <w:pPr>
        <w:rPr>
          <w:rFonts w:cs="Arial"/>
          <w:bCs/>
          <w:i/>
          <w:iCs/>
        </w:rPr>
      </w:pPr>
      <w:r w:rsidRPr="00DC4CC7">
        <w:rPr>
          <w:rFonts w:cs="Arial"/>
          <w:bCs/>
          <w:i/>
          <w:iCs/>
        </w:rPr>
        <w:t>Seconded By:</w:t>
      </w:r>
      <w:r w:rsidRPr="00DC4CC7">
        <w:rPr>
          <w:rFonts w:cs="Arial"/>
          <w:bCs/>
          <w:i/>
          <w:iCs/>
        </w:rPr>
        <w:tab/>
      </w:r>
      <w:r w:rsidR="000B63FF" w:rsidRPr="00DC4CC7">
        <w:rPr>
          <w:rFonts w:cs="Arial"/>
          <w:bCs/>
          <w:i/>
          <w:iCs/>
        </w:rPr>
        <w:t>Hutche</w:t>
      </w:r>
      <w:r w:rsidR="000050D7" w:rsidRPr="00DC4CC7">
        <w:rPr>
          <w:rFonts w:cs="Arial"/>
          <w:bCs/>
          <w:i/>
          <w:iCs/>
        </w:rPr>
        <w:t>o</w:t>
      </w:r>
      <w:r w:rsidR="000B63FF" w:rsidRPr="00DC4CC7">
        <w:rPr>
          <w:rFonts w:cs="Arial"/>
          <w:bCs/>
          <w:i/>
          <w:iCs/>
        </w:rPr>
        <w:t>n</w:t>
      </w:r>
    </w:p>
    <w:p w14:paraId="3C5C5C53" w14:textId="77777777" w:rsidR="00C052CE" w:rsidRPr="00DC4CC7" w:rsidRDefault="00C052CE" w:rsidP="00042A28">
      <w:pPr>
        <w:rPr>
          <w:rFonts w:cs="Arial"/>
          <w:bCs/>
          <w:i/>
          <w:iCs/>
        </w:rPr>
      </w:pPr>
    </w:p>
    <w:p w14:paraId="3E4E9FBD" w14:textId="77777777" w:rsidR="00C052CE" w:rsidRPr="00DC4CC7" w:rsidRDefault="00C052CE" w:rsidP="00042A28">
      <w:pPr>
        <w:rPr>
          <w:rFonts w:cs="Arial"/>
          <w:bCs/>
          <w:i/>
          <w:iCs/>
        </w:rPr>
      </w:pPr>
      <w:r w:rsidRPr="00DC4CC7">
        <w:rPr>
          <w:rFonts w:cs="Arial"/>
          <w:bCs/>
          <w:i/>
          <w:iCs/>
        </w:rPr>
        <w:t>“That the persons representing the Applications listed on the Agenda be invited to address the Commission.”</w:t>
      </w:r>
    </w:p>
    <w:p w14:paraId="6952E95A" w14:textId="77777777" w:rsidR="00C052CE" w:rsidRPr="00DC4CC7" w:rsidRDefault="00C052CE" w:rsidP="00042A28">
      <w:pPr>
        <w:rPr>
          <w:rFonts w:cs="Arial"/>
          <w:bCs/>
          <w:i/>
          <w:iCs/>
        </w:rPr>
      </w:pPr>
    </w:p>
    <w:p w14:paraId="2CCF1DC7" w14:textId="0A5737AE" w:rsidR="00C052CE" w:rsidRPr="00DC4CC7" w:rsidRDefault="00C052CE" w:rsidP="004C08D4">
      <w:pPr>
        <w:jc w:val="right"/>
        <w:rPr>
          <w:rFonts w:cs="Arial"/>
          <w:b/>
          <w:i/>
          <w:iCs/>
        </w:rPr>
      </w:pPr>
      <w:r w:rsidRPr="00DC4CC7">
        <w:rPr>
          <w:rFonts w:cs="Arial"/>
          <w:b/>
          <w:i/>
          <w:iCs/>
        </w:rPr>
        <w:t>Motion Carried</w:t>
      </w:r>
    </w:p>
    <w:p w14:paraId="191CC5A0" w14:textId="772FA082" w:rsidR="00875351" w:rsidRPr="00C77BD1" w:rsidRDefault="00875351" w:rsidP="00042A28">
      <w:pPr>
        <w:rPr>
          <w:rFonts w:cs="Arial"/>
          <w:bCs/>
        </w:rPr>
      </w:pPr>
    </w:p>
    <w:p w14:paraId="4420CFD5" w14:textId="77777777" w:rsidR="001D50F6" w:rsidRDefault="001D50F6" w:rsidP="00042A28">
      <w:pPr>
        <w:rPr>
          <w:rFonts w:cs="Arial"/>
          <w:b/>
        </w:rPr>
      </w:pPr>
    </w:p>
    <w:p w14:paraId="6427A5A1" w14:textId="1DAE55DD" w:rsidR="001F66F7" w:rsidRPr="00042A28" w:rsidRDefault="001F66F7" w:rsidP="000F4A8A">
      <w:pPr>
        <w:pStyle w:val="Heading2"/>
      </w:pPr>
      <w:r w:rsidRPr="00042A28">
        <w:t>CONFLICTS OF INTEREST – Declaration of Conflicts of Interest</w:t>
      </w:r>
    </w:p>
    <w:p w14:paraId="4CDC48A7" w14:textId="3A7442A7" w:rsidR="00440948" w:rsidRPr="00C77BD1" w:rsidRDefault="00790A72" w:rsidP="00042A28">
      <w:pPr>
        <w:tabs>
          <w:tab w:val="left" w:pos="0"/>
        </w:tabs>
        <w:rPr>
          <w:rFonts w:cs="Arial"/>
          <w:bCs/>
        </w:rPr>
      </w:pPr>
      <w:r w:rsidRPr="00C77BD1">
        <w:rPr>
          <w:rFonts w:cs="Arial"/>
          <w:bCs/>
        </w:rPr>
        <w:t>None declared.</w:t>
      </w:r>
    </w:p>
    <w:p w14:paraId="75FE13A4" w14:textId="77777777" w:rsidR="0049453D" w:rsidRDefault="0049453D" w:rsidP="00B21CA6">
      <w:pPr>
        <w:rPr>
          <w:rFonts w:cs="Arial"/>
          <w:bCs/>
        </w:rPr>
      </w:pPr>
    </w:p>
    <w:p w14:paraId="136347AC" w14:textId="77777777" w:rsidR="000F4A8A" w:rsidRDefault="00A951D8" w:rsidP="000F4A8A">
      <w:pPr>
        <w:pStyle w:val="Heading2"/>
        <w:jc w:val="both"/>
      </w:pPr>
      <w:r>
        <w:t>D</w:t>
      </w:r>
      <w:r w:rsidRPr="00BF63F2">
        <w:t>ISCUSSION AGENDA: A</w:t>
      </w:r>
      <w:r>
        <w:t xml:space="preserve"> and B</w:t>
      </w:r>
      <w:r w:rsidRPr="00BF63F2">
        <w:t xml:space="preserve"> PACKAGE</w:t>
      </w:r>
      <w:r>
        <w:t>S</w:t>
      </w:r>
      <w:r w:rsidRPr="00BF63F2">
        <w:t xml:space="preserve"> </w:t>
      </w:r>
    </w:p>
    <w:p w14:paraId="4162C5EB" w14:textId="13147899" w:rsidR="00A951D8" w:rsidRPr="00BF63F2" w:rsidRDefault="00A951D8" w:rsidP="000F4A8A">
      <w:pPr>
        <w:pStyle w:val="Heading2"/>
        <w:jc w:val="both"/>
      </w:pPr>
      <w:r w:rsidRPr="00BF63F2">
        <w:t>(</w:t>
      </w:r>
      <w:r w:rsidRPr="00BF63F2">
        <w:rPr>
          <w:i/>
        </w:rPr>
        <w:t>Staff Reports</w:t>
      </w:r>
      <w:r>
        <w:rPr>
          <w:i/>
        </w:rPr>
        <w:t>, External submissions</w:t>
      </w:r>
      <w:r w:rsidRPr="00BF63F2">
        <w:rPr>
          <w:i/>
        </w:rPr>
        <w:t>)</w:t>
      </w:r>
    </w:p>
    <w:p w14:paraId="6E5D66E4" w14:textId="77777777" w:rsidR="00A951D8" w:rsidRDefault="00A951D8" w:rsidP="00B21CA6">
      <w:pPr>
        <w:rPr>
          <w:rFonts w:cs="Arial"/>
          <w:bCs/>
        </w:rPr>
      </w:pPr>
    </w:p>
    <w:p w14:paraId="708AC1DB" w14:textId="4E2EC230" w:rsidR="00530AE7" w:rsidRPr="00687424" w:rsidRDefault="0048437C" w:rsidP="000F4A8A">
      <w:pPr>
        <w:pStyle w:val="Heading2"/>
      </w:pPr>
      <w:r w:rsidRPr="00687424">
        <w:t>A</w:t>
      </w:r>
      <w:r w:rsidR="00B55030" w:rsidRPr="00687424">
        <w:t>1</w:t>
      </w:r>
    </w:p>
    <w:p w14:paraId="7346830F" w14:textId="731ECFFB" w:rsidR="0048437C" w:rsidRPr="00C77BD1" w:rsidRDefault="0048437C" w:rsidP="00B21CA6">
      <w:pPr>
        <w:rPr>
          <w:rFonts w:cs="Arial"/>
          <w:bCs/>
        </w:rPr>
      </w:pPr>
    </w:p>
    <w:p w14:paraId="065A9771" w14:textId="77777777" w:rsidR="006E76E5" w:rsidRDefault="006E76E5" w:rsidP="006E76E5">
      <w:pPr>
        <w:pStyle w:val="BodyText"/>
        <w:ind w:left="1152" w:hanging="1152"/>
        <w:rPr>
          <w:rFonts w:cs="Arial"/>
          <w:b/>
        </w:rPr>
      </w:pPr>
      <w:r w:rsidRPr="005A42FE">
        <w:rPr>
          <w:rFonts w:cs="Arial"/>
          <w:b/>
        </w:rPr>
        <w:t>PROPOSED Niagara Escarpment Plan Amendment</w:t>
      </w:r>
      <w:r>
        <w:rPr>
          <w:rFonts w:cs="Arial"/>
          <w:b/>
        </w:rPr>
        <w:t xml:space="preserve"> PP 220 20 </w:t>
      </w:r>
    </w:p>
    <w:p w14:paraId="016482F3" w14:textId="77777777" w:rsidR="00291B5D" w:rsidRDefault="00291B5D" w:rsidP="00291B5D">
      <w:pPr>
        <w:pStyle w:val="BodyText"/>
        <w:ind w:left="1152" w:hanging="1152"/>
        <w:rPr>
          <w:rFonts w:cs="Arial"/>
          <w:b/>
        </w:rPr>
      </w:pPr>
      <w:r>
        <w:rPr>
          <w:rFonts w:cs="Arial"/>
          <w:b/>
        </w:rPr>
        <w:t>2975 Escarpment Sideroad</w:t>
      </w:r>
    </w:p>
    <w:p w14:paraId="53C4514D" w14:textId="042D912E" w:rsidR="00687424" w:rsidRDefault="0012174B" w:rsidP="00B21CA6">
      <w:pPr>
        <w:rPr>
          <w:rFonts w:cs="Arial"/>
          <w:b/>
        </w:rPr>
      </w:pPr>
      <w:r w:rsidRPr="0012174B">
        <w:rPr>
          <w:rFonts w:cs="Arial"/>
          <w:b/>
        </w:rPr>
        <w:t>Region of Peel, Town of Caledon</w:t>
      </w:r>
    </w:p>
    <w:p w14:paraId="17D61F61" w14:textId="77777777" w:rsidR="00220511" w:rsidRPr="0029519D" w:rsidRDefault="00647932" w:rsidP="00220511">
      <w:pPr>
        <w:rPr>
          <w:rFonts w:cstheme="minorHAnsi"/>
          <w:color w:val="002060"/>
        </w:rPr>
      </w:pPr>
      <w:r>
        <w:rPr>
          <w:rFonts w:cstheme="minorHAnsi"/>
          <w:color w:val="002060"/>
        </w:rPr>
        <w:pict w14:anchorId="13CC188A">
          <v:rect id="_x0000_i1025" style="width:468pt;height:1.5pt" o:hralign="center" o:hrstd="t" o:hrnoshade="t" o:hr="t" fillcolor="#31849b" stroked="f"/>
        </w:pict>
      </w:r>
    </w:p>
    <w:p w14:paraId="4B069BAF" w14:textId="77777777" w:rsidR="00F950DA" w:rsidRDefault="00F950DA" w:rsidP="00B21CA6">
      <w:pPr>
        <w:rPr>
          <w:rFonts w:cs="Arial"/>
          <w:b/>
        </w:rPr>
      </w:pPr>
    </w:p>
    <w:p w14:paraId="5DEB6216" w14:textId="64B691DC" w:rsidR="0012174B" w:rsidRPr="000F4A8A" w:rsidRDefault="0012174B" w:rsidP="000F4A8A">
      <w:pPr>
        <w:pStyle w:val="Heading3"/>
      </w:pPr>
      <w:r w:rsidRPr="000F4A8A">
        <w:t>PROPOSAL:</w:t>
      </w:r>
    </w:p>
    <w:p w14:paraId="33E92ABF" w14:textId="1319C1E6" w:rsidR="0012174B" w:rsidRDefault="0012174B" w:rsidP="00B21CA6">
      <w:pPr>
        <w:rPr>
          <w:rFonts w:cs="Arial"/>
          <w:bCs/>
        </w:rPr>
      </w:pPr>
    </w:p>
    <w:p w14:paraId="261C12B7" w14:textId="77777777" w:rsidR="00302FB7" w:rsidRPr="006373EE" w:rsidRDefault="00302FB7" w:rsidP="00302FB7">
      <w:pPr>
        <w:pStyle w:val="BodyText"/>
        <w:tabs>
          <w:tab w:val="left" w:pos="0"/>
        </w:tabs>
        <w:rPr>
          <w:rFonts w:cs="Arial"/>
        </w:rPr>
      </w:pPr>
      <w:bookmarkStart w:id="1" w:name="_Hlk65653886"/>
      <w:r>
        <w:rPr>
          <w:rFonts w:cs="Arial"/>
        </w:rPr>
        <w:t>To amend the Niagara Escarpment Plan (NEP) by adding a special site-specific policy provision under Part 1.4.4 Escarpment Protection Area which addresses Part 2.4 Lot Creation and Part 2.10 Cultural Heritage, and that would permit the creation of three separate parcels, one of which contains a designated heritage dwelling, and by doing so facilitate the acquisition of approximately 21.8 ha of lands by a public body, for conservation purposes and securement of the permanent route of the Bruce Trail.</w:t>
      </w:r>
    </w:p>
    <w:bookmarkEnd w:id="1"/>
    <w:p w14:paraId="4EFE941A" w14:textId="431D9BA1" w:rsidR="00E31C30" w:rsidRDefault="00E31C30">
      <w:pPr>
        <w:rPr>
          <w:rFonts w:cs="Arial"/>
          <w:b/>
        </w:rPr>
      </w:pPr>
      <w:r>
        <w:rPr>
          <w:rFonts w:cs="Arial"/>
          <w:b/>
        </w:rPr>
        <w:br w:type="page"/>
      </w:r>
    </w:p>
    <w:p w14:paraId="7BFBCC42" w14:textId="298833B6" w:rsidR="00086967" w:rsidRDefault="00086967" w:rsidP="000F4A8A">
      <w:pPr>
        <w:pStyle w:val="Heading3"/>
      </w:pPr>
      <w:r w:rsidRPr="008A5611">
        <w:lastRenderedPageBreak/>
        <w:t>RECOMMENDATION</w:t>
      </w:r>
      <w:r w:rsidR="00E31C30">
        <w:t>:</w:t>
      </w:r>
    </w:p>
    <w:p w14:paraId="395962D1" w14:textId="024537FF" w:rsidR="00687424" w:rsidRDefault="00086967" w:rsidP="00086967">
      <w:pPr>
        <w:rPr>
          <w:rFonts w:cs="Arial"/>
          <w:i/>
        </w:rPr>
      </w:pPr>
      <w:r w:rsidRPr="00086967">
        <w:rPr>
          <w:rFonts w:cs="Arial"/>
          <w:bCs/>
        </w:rPr>
        <w:t>That the Niagara Escarpment Commission instruct staff to process the proposed</w:t>
      </w:r>
      <w:r w:rsidRPr="006B6F39">
        <w:rPr>
          <w:rFonts w:cs="Arial"/>
        </w:rPr>
        <w:t xml:space="preserve"> Amendment</w:t>
      </w:r>
      <w:r>
        <w:rPr>
          <w:rFonts w:cs="Arial"/>
        </w:rPr>
        <w:t xml:space="preserve"> PP 220 20 </w:t>
      </w:r>
      <w:r w:rsidRPr="006B6F39">
        <w:rPr>
          <w:rFonts w:cs="Arial"/>
        </w:rPr>
        <w:t xml:space="preserve">for circulation and notification pursuant to Section 6.1(2) of the </w:t>
      </w:r>
      <w:r w:rsidRPr="006B6F39">
        <w:rPr>
          <w:rFonts w:cs="Arial"/>
          <w:i/>
        </w:rPr>
        <w:t>Niagara Escarpment Planning and Development Act.</w:t>
      </w:r>
    </w:p>
    <w:p w14:paraId="3481F599" w14:textId="78B7BEC1" w:rsidR="006E42F0" w:rsidRDefault="006E42F0" w:rsidP="00086967">
      <w:pPr>
        <w:rPr>
          <w:rFonts w:cs="Arial"/>
          <w:i/>
        </w:rPr>
      </w:pPr>
    </w:p>
    <w:p w14:paraId="71A32A19" w14:textId="77777777" w:rsidR="00792232" w:rsidRPr="00792232" w:rsidRDefault="00792232" w:rsidP="00792232">
      <w:pPr>
        <w:contextualSpacing/>
        <w:rPr>
          <w:rFonts w:cs="Arial"/>
          <w:b/>
          <w:bCs/>
          <w:u w:val="single"/>
        </w:rPr>
      </w:pPr>
      <w:r w:rsidRPr="00792232">
        <w:rPr>
          <w:rFonts w:cs="Arial"/>
          <w:b/>
          <w:bCs/>
          <w:u w:val="single"/>
        </w:rPr>
        <w:t>Note:</w:t>
      </w:r>
    </w:p>
    <w:p w14:paraId="27DA1329" w14:textId="135E1250" w:rsidR="00F22006" w:rsidRDefault="00F22006" w:rsidP="00792232">
      <w:pPr>
        <w:contextualSpacing/>
        <w:rPr>
          <w:rFonts w:cs="Arial"/>
        </w:rPr>
      </w:pPr>
      <w:r w:rsidRPr="00792232">
        <w:rPr>
          <w:rFonts w:cs="Arial"/>
        </w:rPr>
        <w:t>Lisa Grbinicek, Senior Strategic Advisor, provide</w:t>
      </w:r>
      <w:r w:rsidR="00792232">
        <w:rPr>
          <w:rFonts w:cs="Arial"/>
        </w:rPr>
        <w:t>d</w:t>
      </w:r>
      <w:r w:rsidRPr="00792232">
        <w:rPr>
          <w:rFonts w:cs="Arial"/>
        </w:rPr>
        <w:t xml:space="preserve"> a brief review of the staff report and answer</w:t>
      </w:r>
      <w:r w:rsidR="00792232">
        <w:rPr>
          <w:rFonts w:cs="Arial"/>
        </w:rPr>
        <w:t>ed</w:t>
      </w:r>
      <w:r w:rsidRPr="00792232">
        <w:rPr>
          <w:rFonts w:cs="Arial"/>
        </w:rPr>
        <w:t xml:space="preserve"> questions.</w:t>
      </w:r>
    </w:p>
    <w:p w14:paraId="5A01E524" w14:textId="77777777" w:rsidR="00792232" w:rsidRPr="00792232" w:rsidRDefault="00792232" w:rsidP="00792232">
      <w:pPr>
        <w:contextualSpacing/>
        <w:rPr>
          <w:rFonts w:cs="Arial"/>
        </w:rPr>
      </w:pPr>
    </w:p>
    <w:p w14:paraId="57309470" w14:textId="6BB7B53C" w:rsidR="00F22006" w:rsidRDefault="00F22006" w:rsidP="00792232">
      <w:pPr>
        <w:contextualSpacing/>
        <w:rPr>
          <w:rFonts w:cs="Arial"/>
          <w:color w:val="000000"/>
          <w:sz w:val="23"/>
          <w:szCs w:val="23"/>
          <w:lang w:val="en-US"/>
        </w:rPr>
      </w:pPr>
      <w:r w:rsidRPr="00792232">
        <w:rPr>
          <w:rFonts w:cs="Arial"/>
        </w:rPr>
        <w:t xml:space="preserve">Ken Hare, </w:t>
      </w:r>
      <w:r w:rsidRPr="00792232">
        <w:rPr>
          <w:rFonts w:cs="Arial"/>
          <w:color w:val="000000"/>
          <w:sz w:val="23"/>
          <w:szCs w:val="23"/>
          <w:lang w:val="en-US"/>
        </w:rPr>
        <w:t xml:space="preserve">Legal Services Branch, </w:t>
      </w:r>
      <w:r w:rsidR="00792232">
        <w:rPr>
          <w:rFonts w:cs="Arial"/>
          <w:color w:val="000000"/>
          <w:sz w:val="23"/>
          <w:szCs w:val="23"/>
          <w:lang w:val="en-US"/>
        </w:rPr>
        <w:t xml:space="preserve">was </w:t>
      </w:r>
      <w:r w:rsidRPr="00792232">
        <w:rPr>
          <w:rFonts w:cs="Arial"/>
          <w:color w:val="000000"/>
          <w:sz w:val="23"/>
          <w:szCs w:val="23"/>
          <w:lang w:val="en-US"/>
        </w:rPr>
        <w:t>available to answer questions.</w:t>
      </w:r>
    </w:p>
    <w:p w14:paraId="13EE2C66" w14:textId="77777777" w:rsidR="00792232" w:rsidRPr="00792232" w:rsidRDefault="00792232" w:rsidP="00792232">
      <w:pPr>
        <w:contextualSpacing/>
        <w:rPr>
          <w:rFonts w:cs="Arial"/>
        </w:rPr>
      </w:pPr>
    </w:p>
    <w:p w14:paraId="76E21934" w14:textId="78CEE480" w:rsidR="00792232" w:rsidRDefault="00792232" w:rsidP="00792232">
      <w:pPr>
        <w:contextualSpacing/>
        <w:rPr>
          <w:rFonts w:cs="Arial"/>
        </w:rPr>
      </w:pPr>
      <w:r w:rsidRPr="00792232">
        <w:rPr>
          <w:rFonts w:cs="Arial"/>
        </w:rPr>
        <w:t>John Cox, JL Planning, Planning Consultant for the Applicant, present</w:t>
      </w:r>
      <w:r w:rsidR="00C43B78">
        <w:rPr>
          <w:rFonts w:cs="Arial"/>
        </w:rPr>
        <w:t>ed</w:t>
      </w:r>
      <w:r w:rsidRPr="00792232">
        <w:rPr>
          <w:rFonts w:cs="Arial"/>
        </w:rPr>
        <w:t xml:space="preserve"> and answer</w:t>
      </w:r>
      <w:r w:rsidR="00C43B78">
        <w:rPr>
          <w:rFonts w:cs="Arial"/>
        </w:rPr>
        <w:t>ed</w:t>
      </w:r>
      <w:r w:rsidRPr="00792232">
        <w:rPr>
          <w:rFonts w:cs="Arial"/>
        </w:rPr>
        <w:t xml:space="preserve"> questions.</w:t>
      </w:r>
    </w:p>
    <w:p w14:paraId="6C21EBB9" w14:textId="77777777" w:rsidR="00792232" w:rsidRPr="00792232" w:rsidRDefault="00792232" w:rsidP="00792232">
      <w:pPr>
        <w:contextualSpacing/>
        <w:rPr>
          <w:rFonts w:cs="Arial"/>
        </w:rPr>
      </w:pPr>
    </w:p>
    <w:p w14:paraId="5AEDDB4C" w14:textId="14C156D7" w:rsidR="00792232" w:rsidRDefault="00792232" w:rsidP="00792232">
      <w:pPr>
        <w:contextualSpacing/>
        <w:rPr>
          <w:rFonts w:cs="Arial"/>
        </w:rPr>
      </w:pPr>
      <w:r w:rsidRPr="00792232">
        <w:rPr>
          <w:rFonts w:cs="Arial"/>
        </w:rPr>
        <w:t>Antoin Diamond</w:t>
      </w:r>
      <w:r w:rsidRPr="00792232">
        <w:rPr>
          <w:rFonts w:cs="Arial"/>
          <w:b/>
          <w:bCs/>
        </w:rPr>
        <w:t xml:space="preserve">, </w:t>
      </w:r>
      <w:r w:rsidRPr="00792232">
        <w:rPr>
          <w:rFonts w:cs="Arial"/>
        </w:rPr>
        <w:t>Vice President of Land Acquisition &amp; Management, Bruce Trail Conservancy, present</w:t>
      </w:r>
      <w:r w:rsidR="00C43B78">
        <w:rPr>
          <w:rFonts w:cs="Arial"/>
        </w:rPr>
        <w:t>ed</w:t>
      </w:r>
      <w:r w:rsidRPr="00792232">
        <w:rPr>
          <w:rFonts w:cs="Arial"/>
        </w:rPr>
        <w:t xml:space="preserve"> and answer</w:t>
      </w:r>
      <w:r w:rsidR="00C43B78">
        <w:rPr>
          <w:rFonts w:cs="Arial"/>
        </w:rPr>
        <w:t>ed</w:t>
      </w:r>
      <w:r w:rsidRPr="00792232">
        <w:rPr>
          <w:rFonts w:cs="Arial"/>
        </w:rPr>
        <w:t xml:space="preserve"> questions.</w:t>
      </w:r>
    </w:p>
    <w:p w14:paraId="47C3C53E" w14:textId="77777777" w:rsidR="00792232" w:rsidRPr="00792232" w:rsidRDefault="00792232" w:rsidP="00792232">
      <w:pPr>
        <w:contextualSpacing/>
        <w:rPr>
          <w:rFonts w:cs="Arial"/>
        </w:rPr>
      </w:pPr>
    </w:p>
    <w:p w14:paraId="7202D2BD" w14:textId="5CB199CC" w:rsidR="00792232" w:rsidRPr="00792232" w:rsidRDefault="00792232" w:rsidP="00792232">
      <w:pPr>
        <w:contextualSpacing/>
        <w:rPr>
          <w:rFonts w:cs="Arial"/>
        </w:rPr>
      </w:pPr>
      <w:r w:rsidRPr="00792232">
        <w:rPr>
          <w:rFonts w:cs="Arial"/>
        </w:rPr>
        <w:t>Terri LeRoux, Senior Manager, PARCS (Property, Assets, Recreation and Conservation Areas), and Eric Baldin, Manager, Land Planning and Management, Credit Valley Conservation, present</w:t>
      </w:r>
      <w:r w:rsidR="00C43B78">
        <w:rPr>
          <w:rFonts w:cs="Arial"/>
        </w:rPr>
        <w:t>ed</w:t>
      </w:r>
      <w:r w:rsidRPr="00792232">
        <w:rPr>
          <w:rFonts w:cs="Arial"/>
        </w:rPr>
        <w:t xml:space="preserve"> and answer</w:t>
      </w:r>
      <w:r w:rsidR="00C43B78">
        <w:rPr>
          <w:rFonts w:cs="Arial"/>
        </w:rPr>
        <w:t>ed</w:t>
      </w:r>
      <w:r w:rsidRPr="00792232">
        <w:rPr>
          <w:rFonts w:cs="Arial"/>
        </w:rPr>
        <w:t xml:space="preserve"> questions.</w:t>
      </w:r>
    </w:p>
    <w:p w14:paraId="54C724F8" w14:textId="77777777" w:rsidR="00792232" w:rsidRDefault="00792232" w:rsidP="00792232">
      <w:pPr>
        <w:pStyle w:val="ListParagraph"/>
        <w:ind w:left="630"/>
        <w:contextualSpacing/>
        <w:rPr>
          <w:rFonts w:cs="Arial"/>
        </w:rPr>
      </w:pPr>
    </w:p>
    <w:p w14:paraId="4056DB4E" w14:textId="6934A049" w:rsidR="00FD00EA" w:rsidRDefault="00FD00EA" w:rsidP="00FD00EA">
      <w:pPr>
        <w:rPr>
          <w:rFonts w:cs="Arial"/>
          <w:bCs/>
        </w:rPr>
      </w:pPr>
      <w:r w:rsidRPr="007B0B50">
        <w:rPr>
          <w:rFonts w:cs="Arial"/>
          <w:b/>
          <w:u w:val="single"/>
        </w:rPr>
        <w:t>M807R</w:t>
      </w:r>
      <w:r>
        <w:rPr>
          <w:rFonts w:cs="Arial"/>
          <w:b/>
          <w:u w:val="single"/>
        </w:rPr>
        <w:t>3</w:t>
      </w:r>
      <w:r w:rsidRPr="007B0B50">
        <w:rPr>
          <w:rFonts w:cs="Arial"/>
          <w:b/>
          <w:u w:val="single"/>
        </w:rPr>
        <w:t>/03-2021</w:t>
      </w:r>
      <w:r>
        <w:rPr>
          <w:rFonts w:cs="Arial"/>
          <w:b/>
          <w:u w:val="single"/>
        </w:rPr>
        <w:t>:</w:t>
      </w:r>
    </w:p>
    <w:p w14:paraId="10F92232" w14:textId="18BC1E02" w:rsidR="00FD00EA" w:rsidRDefault="00FD00EA" w:rsidP="00FD00EA">
      <w:pPr>
        <w:rPr>
          <w:b/>
          <w:bCs/>
          <w:u w:val="single"/>
        </w:rPr>
      </w:pPr>
    </w:p>
    <w:p w14:paraId="0FCEE63A" w14:textId="77777777" w:rsidR="0021672A" w:rsidRPr="004C08D4" w:rsidRDefault="0021672A" w:rsidP="0021672A">
      <w:pPr>
        <w:rPr>
          <w:rFonts w:cs="Arial"/>
          <w:bCs/>
          <w:i/>
          <w:iCs/>
        </w:rPr>
      </w:pPr>
      <w:r w:rsidRPr="004C08D4">
        <w:rPr>
          <w:rFonts w:cs="Arial"/>
          <w:bCs/>
          <w:i/>
          <w:iCs/>
        </w:rPr>
        <w:t>Moved By:</w:t>
      </w:r>
      <w:r w:rsidRPr="004C08D4">
        <w:rPr>
          <w:rFonts w:cs="Arial"/>
          <w:bCs/>
          <w:i/>
          <w:iCs/>
        </w:rPr>
        <w:tab/>
      </w:r>
      <w:r w:rsidRPr="004C08D4">
        <w:rPr>
          <w:rFonts w:cs="Arial"/>
          <w:bCs/>
          <w:i/>
          <w:iCs/>
        </w:rPr>
        <w:tab/>
        <w:t>Hutcheon</w:t>
      </w:r>
    </w:p>
    <w:p w14:paraId="0F62EAFB" w14:textId="42D34BFE" w:rsidR="0021672A" w:rsidRPr="004C08D4" w:rsidRDefault="0021672A" w:rsidP="0021672A">
      <w:pPr>
        <w:rPr>
          <w:rFonts w:cs="Arial"/>
          <w:bCs/>
          <w:i/>
          <w:iCs/>
        </w:rPr>
      </w:pPr>
      <w:r w:rsidRPr="004C08D4">
        <w:rPr>
          <w:rFonts w:cs="Arial"/>
          <w:bCs/>
          <w:i/>
          <w:iCs/>
        </w:rPr>
        <w:t>Seconded By:</w:t>
      </w:r>
      <w:r w:rsidRPr="004C08D4">
        <w:rPr>
          <w:rFonts w:cs="Arial"/>
          <w:bCs/>
          <w:i/>
          <w:iCs/>
        </w:rPr>
        <w:tab/>
      </w:r>
      <w:r w:rsidR="00C44569" w:rsidRPr="004C08D4">
        <w:rPr>
          <w:rFonts w:cs="Arial"/>
          <w:bCs/>
          <w:i/>
          <w:iCs/>
        </w:rPr>
        <w:t>Downey</w:t>
      </w:r>
    </w:p>
    <w:p w14:paraId="03D7FB43" w14:textId="77777777" w:rsidR="0021672A" w:rsidRPr="004C08D4" w:rsidRDefault="0021672A" w:rsidP="00FD00EA">
      <w:pPr>
        <w:rPr>
          <w:b/>
          <w:bCs/>
          <w:i/>
          <w:iCs/>
          <w:u w:val="single"/>
        </w:rPr>
      </w:pPr>
    </w:p>
    <w:p w14:paraId="600FFED0" w14:textId="35BE23A0" w:rsidR="00FD00EA" w:rsidRPr="004C08D4" w:rsidRDefault="00FD00EA" w:rsidP="00FD00EA">
      <w:pPr>
        <w:rPr>
          <w:i/>
          <w:iCs/>
        </w:rPr>
      </w:pPr>
      <w:r w:rsidRPr="004C08D4">
        <w:rPr>
          <w:i/>
          <w:iCs/>
        </w:rPr>
        <w:t>“</w:t>
      </w:r>
      <w:r w:rsidR="002B6E12" w:rsidRPr="004C08D4">
        <w:rPr>
          <w:i/>
          <w:iCs/>
        </w:rPr>
        <w:t>Th</w:t>
      </w:r>
      <w:r w:rsidR="00C20ECA" w:rsidRPr="004C08D4">
        <w:rPr>
          <w:i/>
          <w:iCs/>
        </w:rPr>
        <w:t>at the staff recommendation to circulate proposed Plan Amendment</w:t>
      </w:r>
      <w:r w:rsidR="004F7C38" w:rsidRPr="004C08D4">
        <w:rPr>
          <w:i/>
          <w:iCs/>
        </w:rPr>
        <w:t xml:space="preserve"> PP 220 20</w:t>
      </w:r>
      <w:r w:rsidR="00363BC8">
        <w:rPr>
          <w:i/>
          <w:iCs/>
        </w:rPr>
        <w:t xml:space="preserve"> be approved</w:t>
      </w:r>
      <w:r w:rsidR="004F7C38" w:rsidRPr="004C08D4">
        <w:rPr>
          <w:i/>
          <w:iCs/>
        </w:rPr>
        <w:t>.”</w:t>
      </w:r>
      <w:r w:rsidR="00C20ECA" w:rsidRPr="004C08D4">
        <w:rPr>
          <w:i/>
          <w:iCs/>
        </w:rPr>
        <w:t xml:space="preserve"> </w:t>
      </w:r>
    </w:p>
    <w:p w14:paraId="102C331E" w14:textId="77777777" w:rsidR="00FD00EA" w:rsidRDefault="00FD00EA" w:rsidP="00FD00EA">
      <w:pPr>
        <w:rPr>
          <w:b/>
          <w:bCs/>
          <w:u w:val="single"/>
        </w:rPr>
      </w:pPr>
    </w:p>
    <w:p w14:paraId="328A849B" w14:textId="27A9495C" w:rsidR="00FD00EA" w:rsidRDefault="00FD00EA" w:rsidP="00FD00EA">
      <w:pPr>
        <w:rPr>
          <w:rFonts w:ascii="Calibri" w:hAnsi="Calibri"/>
          <w:b/>
          <w:bCs/>
          <w:sz w:val="22"/>
          <w:szCs w:val="22"/>
          <w:u w:val="single"/>
          <w:lang w:val="en-US" w:eastAsia="en-US"/>
        </w:rPr>
      </w:pPr>
      <w:r>
        <w:rPr>
          <w:b/>
          <w:bCs/>
          <w:u w:val="single"/>
        </w:rPr>
        <w:t>For the Motion: 1</w:t>
      </w:r>
      <w:r w:rsidR="001C3965">
        <w:rPr>
          <w:b/>
          <w:bCs/>
          <w:u w:val="single"/>
        </w:rPr>
        <w:t>6</w:t>
      </w:r>
      <w:r>
        <w:rPr>
          <w:b/>
          <w:bCs/>
          <w:u w:val="single"/>
        </w:rPr>
        <w:t xml:space="preserve"> votes</w:t>
      </w:r>
    </w:p>
    <w:p w14:paraId="070DEAEE" w14:textId="77777777" w:rsidR="00FD00EA" w:rsidRDefault="00FD00EA" w:rsidP="00FD00EA"/>
    <w:p w14:paraId="3BFA696A" w14:textId="4B2AFBC9" w:rsidR="00FD00EA" w:rsidRDefault="00FD00EA" w:rsidP="00FD00EA">
      <w:r>
        <w:t xml:space="preserve">Burton, </w:t>
      </w:r>
      <w:r w:rsidR="0038144F">
        <w:t>Clark, Curley</w:t>
      </w:r>
      <w:r w:rsidR="001C3965">
        <w:t xml:space="preserve">, </w:t>
      </w:r>
      <w:r>
        <w:t xml:space="preserve">Downey, Driedger, Gibson, Golden, Horner, Hutcheon, Krantz, Lucyshyn, </w:t>
      </w:r>
      <w:r w:rsidR="001C3965">
        <w:t xml:space="preserve">Mackenzie, </w:t>
      </w:r>
      <w:r>
        <w:t xml:space="preserve">McKinlay, McQueen, </w:t>
      </w:r>
      <w:r w:rsidR="000940C5">
        <w:t xml:space="preserve">Vida, </w:t>
      </w:r>
      <w:r>
        <w:t>Witteveen.</w:t>
      </w:r>
    </w:p>
    <w:p w14:paraId="10AAEB81" w14:textId="77777777" w:rsidR="00FD00EA" w:rsidRDefault="00FD00EA" w:rsidP="00FD00EA"/>
    <w:p w14:paraId="08196385" w14:textId="602C6716" w:rsidR="00FD00EA" w:rsidRDefault="00FD00EA" w:rsidP="00FD00EA">
      <w:pPr>
        <w:rPr>
          <w:b/>
          <w:bCs/>
          <w:u w:val="single"/>
        </w:rPr>
      </w:pPr>
      <w:r>
        <w:rPr>
          <w:b/>
          <w:bCs/>
          <w:u w:val="single"/>
        </w:rPr>
        <w:t xml:space="preserve">Against the Motion: </w:t>
      </w:r>
      <w:r w:rsidR="001C3965">
        <w:rPr>
          <w:b/>
          <w:bCs/>
          <w:u w:val="single"/>
        </w:rPr>
        <w:t>0</w:t>
      </w:r>
      <w:r>
        <w:rPr>
          <w:b/>
          <w:bCs/>
          <w:u w:val="single"/>
        </w:rPr>
        <w:t xml:space="preserve"> votes</w:t>
      </w:r>
    </w:p>
    <w:p w14:paraId="510BACDF" w14:textId="77777777" w:rsidR="00FD00EA" w:rsidRDefault="00FD00EA" w:rsidP="00FD00EA">
      <w:pPr>
        <w:rPr>
          <w:u w:val="single"/>
        </w:rPr>
      </w:pPr>
    </w:p>
    <w:p w14:paraId="6FE93DF5" w14:textId="1211B4D1" w:rsidR="00FD00EA" w:rsidRDefault="001C3965" w:rsidP="00FD00EA">
      <w:r>
        <w:t>None.</w:t>
      </w:r>
    </w:p>
    <w:p w14:paraId="4C52673A" w14:textId="77777777" w:rsidR="001C3965" w:rsidRDefault="001C3965" w:rsidP="00FD00EA"/>
    <w:p w14:paraId="61FAC5E8" w14:textId="7C726C2F" w:rsidR="004F7C38" w:rsidRDefault="009A5D27" w:rsidP="004C08D4">
      <w:pPr>
        <w:jc w:val="right"/>
        <w:rPr>
          <w:b/>
          <w:bCs/>
          <w:i/>
          <w:iCs/>
        </w:rPr>
      </w:pPr>
      <w:r>
        <w:rPr>
          <w:b/>
          <w:bCs/>
          <w:i/>
          <w:iCs/>
        </w:rPr>
        <w:t>Mo</w:t>
      </w:r>
      <w:r w:rsidR="00FD00EA" w:rsidRPr="004C08D4">
        <w:rPr>
          <w:b/>
          <w:bCs/>
          <w:i/>
          <w:iCs/>
        </w:rPr>
        <w:t>tion Carried</w:t>
      </w:r>
    </w:p>
    <w:p w14:paraId="4CAD54C3" w14:textId="77777777" w:rsidR="009A5D27" w:rsidRPr="004C08D4" w:rsidRDefault="009A5D27" w:rsidP="004C08D4">
      <w:pPr>
        <w:jc w:val="right"/>
        <w:rPr>
          <w:b/>
          <w:bCs/>
          <w:i/>
          <w:iCs/>
        </w:rPr>
      </w:pPr>
    </w:p>
    <w:p w14:paraId="319625C9" w14:textId="77777777" w:rsidR="00E97EFB" w:rsidRDefault="00E97EFB" w:rsidP="002B6E12">
      <w:pPr>
        <w:rPr>
          <w:rFonts w:cs="Arial"/>
          <w:b/>
          <w:u w:val="single"/>
        </w:rPr>
      </w:pPr>
      <w:r>
        <w:rPr>
          <w:rFonts w:cs="Arial"/>
          <w:b/>
          <w:u w:val="single"/>
        </w:rPr>
        <w:br w:type="page"/>
      </w:r>
    </w:p>
    <w:p w14:paraId="2EA057B1" w14:textId="12A07ADD" w:rsidR="002B6E12" w:rsidRDefault="002B6E12" w:rsidP="002B6E12">
      <w:pPr>
        <w:rPr>
          <w:rFonts w:cs="Arial"/>
          <w:bCs/>
        </w:rPr>
      </w:pPr>
      <w:r w:rsidRPr="007B0B50">
        <w:rPr>
          <w:rFonts w:cs="Arial"/>
          <w:b/>
          <w:u w:val="single"/>
        </w:rPr>
        <w:lastRenderedPageBreak/>
        <w:t>M807R</w:t>
      </w:r>
      <w:r>
        <w:rPr>
          <w:rFonts w:cs="Arial"/>
          <w:b/>
          <w:u w:val="single"/>
        </w:rPr>
        <w:t>4</w:t>
      </w:r>
      <w:r w:rsidRPr="007B0B50">
        <w:rPr>
          <w:rFonts w:cs="Arial"/>
          <w:b/>
          <w:u w:val="single"/>
        </w:rPr>
        <w:t>/03-2021</w:t>
      </w:r>
      <w:r>
        <w:rPr>
          <w:rFonts w:cs="Arial"/>
          <w:b/>
          <w:u w:val="single"/>
        </w:rPr>
        <w:t>:</w:t>
      </w:r>
      <w:r w:rsidRPr="00C77BD1">
        <w:rPr>
          <w:rFonts w:cs="Arial"/>
          <w:bCs/>
        </w:rPr>
        <w:tab/>
      </w:r>
    </w:p>
    <w:p w14:paraId="79A20D3E" w14:textId="673D2D44" w:rsidR="00687424" w:rsidRDefault="00687424" w:rsidP="00B21CA6">
      <w:pPr>
        <w:rPr>
          <w:rFonts w:cs="Arial"/>
          <w:bCs/>
        </w:rPr>
      </w:pPr>
    </w:p>
    <w:p w14:paraId="60DD6397" w14:textId="77777777" w:rsidR="0021672A" w:rsidRPr="00B613AC" w:rsidRDefault="0021672A" w:rsidP="0021672A">
      <w:pPr>
        <w:rPr>
          <w:rFonts w:cs="Arial"/>
          <w:bCs/>
          <w:i/>
          <w:iCs/>
        </w:rPr>
      </w:pPr>
      <w:r w:rsidRPr="00B613AC">
        <w:rPr>
          <w:rFonts w:cs="Arial"/>
          <w:bCs/>
          <w:i/>
          <w:iCs/>
        </w:rPr>
        <w:t>Moved By:</w:t>
      </w:r>
      <w:r w:rsidRPr="00B613AC">
        <w:rPr>
          <w:rFonts w:cs="Arial"/>
          <w:bCs/>
          <w:i/>
          <w:iCs/>
        </w:rPr>
        <w:tab/>
      </w:r>
      <w:r w:rsidRPr="00B613AC">
        <w:rPr>
          <w:rFonts w:cs="Arial"/>
          <w:bCs/>
          <w:i/>
          <w:iCs/>
        </w:rPr>
        <w:tab/>
        <w:t>Hutcheon</w:t>
      </w:r>
    </w:p>
    <w:p w14:paraId="284291D7" w14:textId="1C176DE1" w:rsidR="0021672A" w:rsidRPr="00B613AC" w:rsidRDefault="0021672A" w:rsidP="0021672A">
      <w:pPr>
        <w:rPr>
          <w:rFonts w:cs="Arial"/>
          <w:bCs/>
          <w:i/>
          <w:iCs/>
        </w:rPr>
      </w:pPr>
      <w:r w:rsidRPr="00B613AC">
        <w:rPr>
          <w:rFonts w:cs="Arial"/>
          <w:bCs/>
          <w:i/>
          <w:iCs/>
        </w:rPr>
        <w:t>Seconded By:</w:t>
      </w:r>
      <w:r w:rsidRPr="00B613AC">
        <w:rPr>
          <w:rFonts w:cs="Arial"/>
          <w:bCs/>
          <w:i/>
          <w:iCs/>
        </w:rPr>
        <w:tab/>
      </w:r>
      <w:r w:rsidR="00C44569" w:rsidRPr="00B613AC">
        <w:rPr>
          <w:rFonts w:cs="Arial"/>
          <w:bCs/>
          <w:i/>
          <w:iCs/>
        </w:rPr>
        <w:t>Horner</w:t>
      </w:r>
    </w:p>
    <w:p w14:paraId="30FE7FCB" w14:textId="2E794C6A" w:rsidR="002E355A" w:rsidRPr="00B613AC" w:rsidRDefault="002E355A" w:rsidP="00B21CA6">
      <w:pPr>
        <w:rPr>
          <w:rFonts w:cs="Arial"/>
          <w:bCs/>
          <w:i/>
          <w:iCs/>
        </w:rPr>
      </w:pPr>
    </w:p>
    <w:p w14:paraId="73DCE1C1" w14:textId="73409032" w:rsidR="002E355A" w:rsidRPr="00B613AC" w:rsidRDefault="004F7C38" w:rsidP="002E355A">
      <w:pPr>
        <w:rPr>
          <w:rFonts w:cs="Arial"/>
          <w:i/>
          <w:iCs/>
        </w:rPr>
      </w:pPr>
      <w:r w:rsidRPr="00B613AC">
        <w:rPr>
          <w:rFonts w:cs="Arial"/>
          <w:i/>
          <w:iCs/>
        </w:rPr>
        <w:t>“</w:t>
      </w:r>
      <w:r w:rsidR="002E355A" w:rsidRPr="00B613AC">
        <w:rPr>
          <w:rFonts w:cs="Arial"/>
          <w:i/>
          <w:iCs/>
        </w:rPr>
        <w:t>That the NEC instruct staff, pursuant to the NEPDA, to circulate the proposed amendment to ministries and municipalities, provide notice in newspapers and on the NEC web site and have the amendment posted on the Environmental Registry.</w:t>
      </w:r>
      <w:r w:rsidR="002E355A" w:rsidRPr="00B613AC">
        <w:rPr>
          <w:rFonts w:cs="Arial"/>
          <w:i/>
          <w:iCs/>
        </w:rPr>
        <w:br/>
      </w:r>
      <w:r w:rsidR="002E355A" w:rsidRPr="00B613AC">
        <w:rPr>
          <w:rFonts w:cs="Arial"/>
          <w:i/>
          <w:iCs/>
        </w:rPr>
        <w:br/>
        <w:t>Staff will also circulate agencies and stakeholders that may have an interest or have indicated an interest in the amendment, including property owners or their agents. The specified comment period will be 60 days.</w:t>
      </w:r>
      <w:r w:rsidR="002E355A" w:rsidRPr="00B613AC">
        <w:rPr>
          <w:rFonts w:cs="Arial"/>
          <w:i/>
          <w:iCs/>
        </w:rPr>
        <w:br/>
      </w:r>
      <w:r w:rsidR="002E355A" w:rsidRPr="00B613AC">
        <w:rPr>
          <w:rFonts w:cs="Arial"/>
          <w:i/>
          <w:iCs/>
        </w:rPr>
        <w:br/>
        <w:t>Staff will also circulate agencies, and stakeholders who may have an interest or have indicated an interest in the Amendment, including property owners or their agents.</w:t>
      </w:r>
      <w:r w:rsidR="00E31C30">
        <w:rPr>
          <w:rFonts w:cs="Arial"/>
          <w:i/>
          <w:iCs/>
        </w:rPr>
        <w:t>”</w:t>
      </w:r>
    </w:p>
    <w:p w14:paraId="19BDAEBB" w14:textId="77777777" w:rsidR="0021672A" w:rsidRPr="00B613AC" w:rsidRDefault="0021672A" w:rsidP="002E355A">
      <w:pPr>
        <w:rPr>
          <w:rFonts w:cs="Arial"/>
          <w:i/>
          <w:iCs/>
        </w:rPr>
      </w:pPr>
    </w:p>
    <w:p w14:paraId="7BCDAA5C" w14:textId="77777777" w:rsidR="002E355A" w:rsidRPr="00B613AC" w:rsidRDefault="002E355A" w:rsidP="002E355A">
      <w:pPr>
        <w:rPr>
          <w:rFonts w:cs="Arial"/>
          <w:i/>
          <w:iCs/>
          <w:lang w:val="en-US"/>
        </w:rPr>
      </w:pPr>
      <w:r w:rsidRPr="00B613AC">
        <w:rPr>
          <w:rFonts w:cs="Arial"/>
          <w:b/>
          <w:bCs/>
          <w:i/>
          <w:iCs/>
        </w:rPr>
        <w:t>1. Municipalities and Ministries &amp; Agencies</w:t>
      </w:r>
    </w:p>
    <w:p w14:paraId="1C0D985D" w14:textId="77777777" w:rsidR="002E355A" w:rsidRPr="00B613AC" w:rsidRDefault="002E355A" w:rsidP="002E355A">
      <w:pPr>
        <w:numPr>
          <w:ilvl w:val="0"/>
          <w:numId w:val="11"/>
        </w:numPr>
        <w:spacing w:after="200" w:line="276" w:lineRule="auto"/>
        <w:rPr>
          <w:rFonts w:cs="Arial"/>
          <w:i/>
          <w:iCs/>
          <w:lang w:val="en-US"/>
        </w:rPr>
      </w:pPr>
      <w:r w:rsidRPr="00B613AC">
        <w:rPr>
          <w:rFonts w:cs="Arial"/>
          <w:i/>
          <w:iCs/>
        </w:rPr>
        <w:t>Ministry of Heritage, Sport, Tourism and Culture Industries</w:t>
      </w:r>
    </w:p>
    <w:p w14:paraId="509AF4E3" w14:textId="77777777" w:rsidR="002E355A" w:rsidRPr="00B613AC" w:rsidRDefault="002E355A" w:rsidP="002E355A">
      <w:pPr>
        <w:numPr>
          <w:ilvl w:val="0"/>
          <w:numId w:val="11"/>
        </w:numPr>
        <w:spacing w:after="200" w:line="276" w:lineRule="auto"/>
        <w:rPr>
          <w:rFonts w:cs="Arial"/>
          <w:i/>
          <w:iCs/>
          <w:lang w:val="en-US"/>
        </w:rPr>
      </w:pPr>
      <w:r w:rsidRPr="00B613AC">
        <w:rPr>
          <w:rFonts w:cs="Arial"/>
          <w:i/>
          <w:iCs/>
        </w:rPr>
        <w:t xml:space="preserve">Ministry of Natural Resources and Forestry </w:t>
      </w:r>
    </w:p>
    <w:p w14:paraId="63B17EC8" w14:textId="77777777" w:rsidR="002E355A" w:rsidRPr="00B613AC" w:rsidRDefault="002E355A" w:rsidP="002E355A">
      <w:pPr>
        <w:numPr>
          <w:ilvl w:val="0"/>
          <w:numId w:val="11"/>
        </w:numPr>
        <w:spacing w:after="200" w:line="276" w:lineRule="auto"/>
        <w:rPr>
          <w:rFonts w:cs="Arial"/>
          <w:i/>
          <w:iCs/>
          <w:lang w:val="en-US"/>
        </w:rPr>
      </w:pPr>
      <w:r w:rsidRPr="00B613AC">
        <w:rPr>
          <w:rFonts w:cs="Arial"/>
          <w:i/>
          <w:iCs/>
        </w:rPr>
        <w:t xml:space="preserve">Ministry of Environment, Conservation and Parks </w:t>
      </w:r>
    </w:p>
    <w:p w14:paraId="2B59A216" w14:textId="77777777" w:rsidR="002E355A" w:rsidRPr="00B613AC" w:rsidRDefault="002E355A" w:rsidP="002E355A">
      <w:pPr>
        <w:numPr>
          <w:ilvl w:val="0"/>
          <w:numId w:val="11"/>
        </w:numPr>
        <w:spacing w:after="200" w:line="276" w:lineRule="auto"/>
        <w:rPr>
          <w:rFonts w:cs="Arial"/>
          <w:i/>
          <w:iCs/>
          <w:lang w:val="en-US"/>
        </w:rPr>
      </w:pPr>
      <w:r w:rsidRPr="00B613AC">
        <w:rPr>
          <w:rFonts w:cs="Arial"/>
          <w:i/>
          <w:iCs/>
        </w:rPr>
        <w:t>Town of Caledon</w:t>
      </w:r>
    </w:p>
    <w:p w14:paraId="28AC0142" w14:textId="77777777" w:rsidR="002E355A" w:rsidRPr="00B613AC" w:rsidRDefault="002E355A" w:rsidP="002E355A">
      <w:pPr>
        <w:numPr>
          <w:ilvl w:val="0"/>
          <w:numId w:val="11"/>
        </w:numPr>
        <w:spacing w:after="200" w:line="276" w:lineRule="auto"/>
        <w:rPr>
          <w:rFonts w:cs="Arial"/>
          <w:i/>
          <w:iCs/>
          <w:lang w:val="en-US"/>
        </w:rPr>
      </w:pPr>
      <w:r w:rsidRPr="00B613AC">
        <w:rPr>
          <w:rFonts w:cs="Arial"/>
          <w:i/>
          <w:iCs/>
        </w:rPr>
        <w:t>Region of Peel</w:t>
      </w:r>
    </w:p>
    <w:p w14:paraId="69B8FD97" w14:textId="77777777" w:rsidR="002E355A" w:rsidRPr="00B613AC" w:rsidRDefault="002E355A" w:rsidP="002E355A">
      <w:pPr>
        <w:numPr>
          <w:ilvl w:val="0"/>
          <w:numId w:val="11"/>
        </w:numPr>
        <w:spacing w:after="200" w:line="276" w:lineRule="auto"/>
        <w:rPr>
          <w:rFonts w:cs="Arial"/>
          <w:i/>
          <w:iCs/>
          <w:lang w:val="en-US"/>
        </w:rPr>
      </w:pPr>
      <w:r w:rsidRPr="00B613AC">
        <w:rPr>
          <w:rFonts w:cs="Arial"/>
          <w:i/>
          <w:iCs/>
        </w:rPr>
        <w:t>Credit Valley Conservation Authority</w:t>
      </w:r>
    </w:p>
    <w:p w14:paraId="78E58808" w14:textId="77777777" w:rsidR="002E355A" w:rsidRPr="00B613AC" w:rsidRDefault="002E355A" w:rsidP="002E355A">
      <w:pPr>
        <w:numPr>
          <w:ilvl w:val="0"/>
          <w:numId w:val="11"/>
        </w:numPr>
        <w:spacing w:after="200" w:line="276" w:lineRule="auto"/>
        <w:rPr>
          <w:rFonts w:cs="Arial"/>
          <w:i/>
          <w:iCs/>
          <w:lang w:val="en-US"/>
        </w:rPr>
      </w:pPr>
      <w:r w:rsidRPr="00B613AC">
        <w:rPr>
          <w:rFonts w:cs="Arial"/>
          <w:i/>
          <w:iCs/>
        </w:rPr>
        <w:t>Bruce Trail Conservancy</w:t>
      </w:r>
    </w:p>
    <w:p w14:paraId="18A0969E" w14:textId="77777777" w:rsidR="002E355A" w:rsidRPr="00B613AC" w:rsidRDefault="002E355A" w:rsidP="002E355A">
      <w:pPr>
        <w:rPr>
          <w:rFonts w:cs="Arial"/>
          <w:i/>
          <w:iCs/>
          <w:lang w:val="en-US"/>
        </w:rPr>
      </w:pPr>
      <w:r w:rsidRPr="00B613AC">
        <w:rPr>
          <w:rFonts w:cs="Arial"/>
          <w:b/>
          <w:bCs/>
          <w:i/>
          <w:iCs/>
        </w:rPr>
        <w:t>2. Others</w:t>
      </w:r>
    </w:p>
    <w:p w14:paraId="63BEDAAD" w14:textId="77777777" w:rsidR="002E355A" w:rsidRPr="00B613AC" w:rsidRDefault="002E355A" w:rsidP="002E355A">
      <w:pPr>
        <w:numPr>
          <w:ilvl w:val="0"/>
          <w:numId w:val="12"/>
        </w:numPr>
        <w:spacing w:after="200" w:line="276" w:lineRule="auto"/>
        <w:rPr>
          <w:rFonts w:cs="Arial"/>
          <w:i/>
          <w:iCs/>
          <w:lang w:val="en-US"/>
        </w:rPr>
      </w:pPr>
      <w:r w:rsidRPr="00B613AC">
        <w:rPr>
          <w:rFonts w:cs="Arial"/>
          <w:i/>
          <w:iCs/>
        </w:rPr>
        <w:t>Landowners within 120 metres of the amendment area</w:t>
      </w:r>
    </w:p>
    <w:p w14:paraId="2BD8104A" w14:textId="77777777" w:rsidR="002E355A" w:rsidRPr="00B613AC" w:rsidRDefault="002E355A" w:rsidP="002E355A">
      <w:pPr>
        <w:rPr>
          <w:rFonts w:cs="Arial"/>
          <w:i/>
          <w:iCs/>
          <w:lang w:val="en-US"/>
        </w:rPr>
      </w:pPr>
      <w:r w:rsidRPr="00B613AC">
        <w:rPr>
          <w:rFonts w:cs="Arial"/>
          <w:b/>
          <w:bCs/>
          <w:i/>
          <w:iCs/>
        </w:rPr>
        <w:t>3. Newspapers</w:t>
      </w:r>
    </w:p>
    <w:p w14:paraId="1AF5C0E0" w14:textId="54CACB23" w:rsidR="002E355A" w:rsidRPr="00B613AC" w:rsidRDefault="002E355A" w:rsidP="002E355A">
      <w:pPr>
        <w:numPr>
          <w:ilvl w:val="0"/>
          <w:numId w:val="13"/>
        </w:numPr>
        <w:spacing w:after="200" w:line="276" w:lineRule="auto"/>
        <w:rPr>
          <w:rFonts w:cs="Arial"/>
          <w:i/>
          <w:iCs/>
          <w:lang w:val="en-US"/>
        </w:rPr>
      </w:pPr>
      <w:r w:rsidRPr="00B613AC">
        <w:rPr>
          <w:rFonts w:cs="Arial"/>
          <w:i/>
          <w:iCs/>
        </w:rPr>
        <w:t>The Caledon Enterprise</w:t>
      </w:r>
      <w:r w:rsidR="004F7C38" w:rsidRPr="00B613AC">
        <w:rPr>
          <w:rFonts w:cs="Arial"/>
          <w:i/>
          <w:iCs/>
        </w:rPr>
        <w:t>”</w:t>
      </w:r>
    </w:p>
    <w:p w14:paraId="7E7544C9" w14:textId="58012DC5" w:rsidR="002E355A" w:rsidRPr="00B613AC" w:rsidRDefault="00A96276" w:rsidP="00B21CA6">
      <w:pPr>
        <w:rPr>
          <w:rFonts w:cs="Arial"/>
          <w:b/>
          <w:i/>
          <w:iCs/>
          <w:u w:val="single"/>
        </w:rPr>
      </w:pPr>
      <w:r w:rsidRPr="00B613AC">
        <w:rPr>
          <w:rFonts w:cs="Arial"/>
          <w:b/>
          <w:i/>
          <w:iCs/>
          <w:u w:val="single"/>
        </w:rPr>
        <w:t>For the Motion:</w:t>
      </w:r>
      <w:r w:rsidR="00154689" w:rsidRPr="00B613AC">
        <w:rPr>
          <w:rFonts w:cs="Arial"/>
          <w:b/>
          <w:i/>
          <w:iCs/>
          <w:u w:val="single"/>
        </w:rPr>
        <w:t xml:space="preserve"> 16</w:t>
      </w:r>
      <w:r w:rsidR="00943454" w:rsidRPr="00B613AC">
        <w:rPr>
          <w:rFonts w:cs="Arial"/>
          <w:b/>
          <w:i/>
          <w:iCs/>
          <w:u w:val="single"/>
        </w:rPr>
        <w:t xml:space="preserve"> votes</w:t>
      </w:r>
      <w:r w:rsidR="00154689" w:rsidRPr="00B613AC">
        <w:rPr>
          <w:rFonts w:cs="Arial"/>
          <w:b/>
          <w:i/>
          <w:iCs/>
          <w:u w:val="single"/>
        </w:rPr>
        <w:t xml:space="preserve"> </w:t>
      </w:r>
      <w:r w:rsidR="008F1A53" w:rsidRPr="00B613AC">
        <w:rPr>
          <w:rFonts w:cs="Arial"/>
          <w:b/>
          <w:i/>
          <w:iCs/>
          <w:u w:val="single"/>
        </w:rPr>
        <w:t xml:space="preserve"> </w:t>
      </w:r>
    </w:p>
    <w:p w14:paraId="54400138" w14:textId="4EE1DA6D" w:rsidR="00A96276" w:rsidRPr="00B613AC" w:rsidRDefault="00A96276" w:rsidP="00A96276">
      <w:pPr>
        <w:rPr>
          <w:i/>
          <w:iCs/>
        </w:rPr>
      </w:pPr>
      <w:r w:rsidRPr="00B613AC">
        <w:rPr>
          <w:i/>
          <w:iCs/>
        </w:rPr>
        <w:t xml:space="preserve">Burton, </w:t>
      </w:r>
      <w:r w:rsidR="00CA493A" w:rsidRPr="00B613AC">
        <w:rPr>
          <w:i/>
          <w:iCs/>
        </w:rPr>
        <w:t xml:space="preserve">Clark, </w:t>
      </w:r>
      <w:r w:rsidRPr="00B613AC">
        <w:rPr>
          <w:i/>
          <w:iCs/>
        </w:rPr>
        <w:t>Curley, Downey, Driedger, Gibson, Golden, Horner, Hutcheon, Krantz, Lucyshyn, Mackenzie, McKinlay, McQueen, Vida, Witteveen.</w:t>
      </w:r>
    </w:p>
    <w:p w14:paraId="35C74940" w14:textId="77777777" w:rsidR="00A96276" w:rsidRPr="00B613AC" w:rsidRDefault="00A96276" w:rsidP="00B21CA6">
      <w:pPr>
        <w:rPr>
          <w:rFonts w:cs="Arial"/>
          <w:bCs/>
          <w:i/>
          <w:iCs/>
          <w:u w:val="single"/>
        </w:rPr>
      </w:pPr>
    </w:p>
    <w:p w14:paraId="125D8859" w14:textId="70467F13" w:rsidR="00A96276" w:rsidRPr="00B613AC" w:rsidRDefault="00A96276" w:rsidP="00B21CA6">
      <w:pPr>
        <w:rPr>
          <w:rFonts w:cs="Arial"/>
          <w:b/>
          <w:i/>
          <w:iCs/>
          <w:u w:val="single"/>
        </w:rPr>
      </w:pPr>
      <w:r w:rsidRPr="00B613AC">
        <w:rPr>
          <w:rFonts w:cs="Arial"/>
          <w:b/>
          <w:i/>
          <w:iCs/>
          <w:u w:val="single"/>
        </w:rPr>
        <w:t>Against the Motion:</w:t>
      </w:r>
      <w:r w:rsidR="008F1A53" w:rsidRPr="00B613AC">
        <w:rPr>
          <w:rFonts w:cs="Arial"/>
          <w:b/>
          <w:i/>
          <w:iCs/>
          <w:u w:val="single"/>
        </w:rPr>
        <w:t xml:space="preserve"> 0 votes</w:t>
      </w:r>
    </w:p>
    <w:p w14:paraId="03850827" w14:textId="4EA75FF6" w:rsidR="00A96276" w:rsidRPr="00B613AC" w:rsidRDefault="00A96276" w:rsidP="00B21CA6">
      <w:pPr>
        <w:rPr>
          <w:rFonts w:cs="Arial"/>
          <w:bCs/>
          <w:i/>
          <w:iCs/>
        </w:rPr>
      </w:pPr>
      <w:r w:rsidRPr="00B613AC">
        <w:rPr>
          <w:rFonts w:cs="Arial"/>
          <w:bCs/>
          <w:i/>
          <w:iCs/>
        </w:rPr>
        <w:t>None.</w:t>
      </w:r>
    </w:p>
    <w:p w14:paraId="06193D0F" w14:textId="11481004" w:rsidR="00A96276" w:rsidRPr="00B613AC" w:rsidRDefault="00A96276" w:rsidP="00B21CA6">
      <w:pPr>
        <w:rPr>
          <w:rFonts w:cs="Arial"/>
          <w:bCs/>
          <w:i/>
          <w:iCs/>
        </w:rPr>
      </w:pPr>
    </w:p>
    <w:p w14:paraId="149B1956" w14:textId="6DCF594B" w:rsidR="00A96276" w:rsidRPr="00B613AC" w:rsidRDefault="00A96276" w:rsidP="00B613AC">
      <w:pPr>
        <w:jc w:val="right"/>
        <w:rPr>
          <w:rFonts w:cs="Arial"/>
          <w:b/>
          <w:i/>
          <w:iCs/>
        </w:rPr>
      </w:pPr>
      <w:r w:rsidRPr="00B613AC">
        <w:rPr>
          <w:rFonts w:cs="Arial"/>
          <w:b/>
          <w:i/>
          <w:iCs/>
        </w:rPr>
        <w:t>Motion carried.</w:t>
      </w:r>
    </w:p>
    <w:p w14:paraId="2DB40613" w14:textId="77777777" w:rsidR="00687424" w:rsidRDefault="00687424" w:rsidP="00B21CA6">
      <w:pPr>
        <w:rPr>
          <w:rFonts w:cs="Arial"/>
          <w:bCs/>
        </w:rPr>
      </w:pPr>
    </w:p>
    <w:p w14:paraId="52BEB3F8" w14:textId="77777777" w:rsidR="00E31C30" w:rsidRDefault="00E31C30">
      <w:pPr>
        <w:rPr>
          <w:rFonts w:cs="Arial"/>
          <w:b/>
        </w:rPr>
      </w:pPr>
      <w:r>
        <w:br w:type="page"/>
      </w:r>
    </w:p>
    <w:p w14:paraId="05C57097" w14:textId="22F60230" w:rsidR="00687424" w:rsidRPr="000F4A8A" w:rsidRDefault="00725916" w:rsidP="000F4A8A">
      <w:pPr>
        <w:pStyle w:val="Heading3"/>
      </w:pPr>
      <w:r w:rsidRPr="000F4A8A">
        <w:lastRenderedPageBreak/>
        <w:t xml:space="preserve">DISCUSSION: </w:t>
      </w:r>
    </w:p>
    <w:p w14:paraId="13C823C6" w14:textId="13B66A28" w:rsidR="00687424" w:rsidRDefault="001B450E" w:rsidP="00B21CA6">
      <w:pPr>
        <w:rPr>
          <w:rFonts w:cs="Arial"/>
          <w:bCs/>
        </w:rPr>
      </w:pPr>
      <w:r>
        <w:rPr>
          <w:rFonts w:cs="Arial"/>
          <w:bCs/>
        </w:rPr>
        <w:t>The Commission confirmed with staf</w:t>
      </w:r>
      <w:r w:rsidR="003B30B2">
        <w:rPr>
          <w:rFonts w:cs="Arial"/>
          <w:bCs/>
        </w:rPr>
        <w:t>f</w:t>
      </w:r>
      <w:r>
        <w:rPr>
          <w:rFonts w:cs="Arial"/>
          <w:bCs/>
        </w:rPr>
        <w:t xml:space="preserve"> that the </w:t>
      </w:r>
      <w:r w:rsidR="00DF5D9C">
        <w:rPr>
          <w:rFonts w:cs="Arial"/>
          <w:bCs/>
        </w:rPr>
        <w:t xml:space="preserve">endorsement of the Staff recommendation </w:t>
      </w:r>
      <w:r>
        <w:rPr>
          <w:rFonts w:cs="Arial"/>
          <w:bCs/>
        </w:rPr>
        <w:t xml:space="preserve">to circulate the Plan Amendment application was not </w:t>
      </w:r>
      <w:r w:rsidR="000075A9">
        <w:rPr>
          <w:rFonts w:cs="Arial"/>
          <w:bCs/>
        </w:rPr>
        <w:t>approval of the application</w:t>
      </w:r>
      <w:r w:rsidR="004F671B">
        <w:rPr>
          <w:rFonts w:cs="Arial"/>
          <w:bCs/>
        </w:rPr>
        <w:t>. Commissioners noted concerns respecting parking and access</w:t>
      </w:r>
      <w:r w:rsidR="000075A9">
        <w:rPr>
          <w:rFonts w:cs="Arial"/>
          <w:bCs/>
        </w:rPr>
        <w:t xml:space="preserve"> </w:t>
      </w:r>
      <w:r w:rsidR="004F671B">
        <w:rPr>
          <w:rFonts w:cs="Arial"/>
          <w:bCs/>
        </w:rPr>
        <w:t xml:space="preserve">and </w:t>
      </w:r>
      <w:r w:rsidR="000075A9">
        <w:rPr>
          <w:rFonts w:cs="Arial"/>
          <w:bCs/>
        </w:rPr>
        <w:t>noted</w:t>
      </w:r>
      <w:r w:rsidR="00853973">
        <w:rPr>
          <w:rFonts w:cs="Arial"/>
          <w:bCs/>
        </w:rPr>
        <w:t xml:space="preserve"> the need for </w:t>
      </w:r>
      <w:r w:rsidR="00F25396">
        <w:rPr>
          <w:rFonts w:cs="Arial"/>
          <w:bCs/>
        </w:rPr>
        <w:t>further</w:t>
      </w:r>
      <w:r w:rsidR="00853973">
        <w:rPr>
          <w:rFonts w:cs="Arial"/>
          <w:bCs/>
        </w:rPr>
        <w:t xml:space="preserve"> discussion </w:t>
      </w:r>
      <w:r w:rsidR="00DF5D9C">
        <w:rPr>
          <w:rFonts w:cs="Arial"/>
          <w:bCs/>
        </w:rPr>
        <w:t xml:space="preserve">on </w:t>
      </w:r>
      <w:r w:rsidR="00F25396">
        <w:rPr>
          <w:rFonts w:cs="Arial"/>
          <w:bCs/>
        </w:rPr>
        <w:t>acce</w:t>
      </w:r>
      <w:r w:rsidR="001B533D">
        <w:rPr>
          <w:rFonts w:cs="Arial"/>
          <w:bCs/>
        </w:rPr>
        <w:t>s</w:t>
      </w:r>
      <w:r w:rsidR="00F25396">
        <w:rPr>
          <w:rFonts w:cs="Arial"/>
          <w:bCs/>
        </w:rPr>
        <w:t>s/</w:t>
      </w:r>
      <w:r w:rsidR="00DF5D9C">
        <w:rPr>
          <w:rFonts w:cs="Arial"/>
          <w:bCs/>
        </w:rPr>
        <w:t>parking</w:t>
      </w:r>
      <w:r w:rsidR="00F25396">
        <w:rPr>
          <w:rFonts w:cs="Arial"/>
          <w:bCs/>
        </w:rPr>
        <w:t>,</w:t>
      </w:r>
      <w:r w:rsidR="00DF5D9C">
        <w:rPr>
          <w:rFonts w:cs="Arial"/>
          <w:bCs/>
        </w:rPr>
        <w:t xml:space="preserve"> </w:t>
      </w:r>
      <w:r w:rsidR="00C55DF7">
        <w:rPr>
          <w:rFonts w:cs="Arial"/>
          <w:bCs/>
        </w:rPr>
        <w:t xml:space="preserve">between municipal partners and </w:t>
      </w:r>
      <w:r w:rsidR="00DF5D9C">
        <w:rPr>
          <w:rFonts w:cs="Arial"/>
          <w:bCs/>
        </w:rPr>
        <w:t xml:space="preserve">the </w:t>
      </w:r>
      <w:r w:rsidR="00C55DF7">
        <w:rPr>
          <w:rFonts w:cs="Arial"/>
          <w:bCs/>
        </w:rPr>
        <w:t>conservation authorit</w:t>
      </w:r>
      <w:r w:rsidR="00DF5D9C">
        <w:rPr>
          <w:rFonts w:cs="Arial"/>
          <w:bCs/>
        </w:rPr>
        <w:t>y</w:t>
      </w:r>
      <w:r w:rsidR="00C55DF7">
        <w:rPr>
          <w:rFonts w:cs="Arial"/>
          <w:bCs/>
        </w:rPr>
        <w:t>.</w:t>
      </w:r>
    </w:p>
    <w:p w14:paraId="0B320405" w14:textId="77777777" w:rsidR="00C55DF7" w:rsidRDefault="00C55DF7" w:rsidP="00B21CA6">
      <w:pPr>
        <w:rPr>
          <w:rFonts w:cs="Arial"/>
          <w:bCs/>
        </w:rPr>
      </w:pPr>
    </w:p>
    <w:p w14:paraId="6B90ADBD" w14:textId="40EC4AF9" w:rsidR="00F25396" w:rsidRPr="00647932" w:rsidRDefault="00F25396" w:rsidP="00647932">
      <w:pPr>
        <w:rPr>
          <w:rFonts w:cs="Arial"/>
          <w:bCs/>
        </w:rPr>
      </w:pPr>
      <w:r w:rsidRPr="00647932">
        <w:rPr>
          <w:rFonts w:cs="Arial"/>
          <w:bCs/>
        </w:rPr>
        <w:t>NEC staff identified that</w:t>
      </w:r>
      <w:r w:rsidR="0079302C" w:rsidRPr="00647932">
        <w:rPr>
          <w:rFonts w:cs="Arial"/>
          <w:bCs/>
        </w:rPr>
        <w:t>,</w:t>
      </w:r>
      <w:r w:rsidRPr="00647932">
        <w:rPr>
          <w:rFonts w:cs="Arial"/>
          <w:bCs/>
        </w:rPr>
        <w:t xml:space="preserve"> if the amendment were to be approved</w:t>
      </w:r>
      <w:r w:rsidR="0079302C" w:rsidRPr="00647932">
        <w:rPr>
          <w:rFonts w:cs="Arial"/>
          <w:bCs/>
        </w:rPr>
        <w:t>,</w:t>
      </w:r>
      <w:r w:rsidRPr="00647932">
        <w:rPr>
          <w:rFonts w:cs="Arial"/>
          <w:bCs/>
        </w:rPr>
        <w:t xml:space="preserve"> the lands would become part of NEPOSS</w:t>
      </w:r>
      <w:r w:rsidR="0079302C" w:rsidRPr="00647932">
        <w:rPr>
          <w:rFonts w:cs="Arial"/>
          <w:bCs/>
        </w:rPr>
        <w:t>,</w:t>
      </w:r>
      <w:r w:rsidRPr="00647932">
        <w:rPr>
          <w:rFonts w:cs="Arial"/>
          <w:bCs/>
        </w:rPr>
        <w:t xml:space="preserve"> and a management plan would be required to be prepared</w:t>
      </w:r>
      <w:r w:rsidR="0079302C" w:rsidRPr="00647932">
        <w:rPr>
          <w:rFonts w:cs="Arial"/>
          <w:bCs/>
        </w:rPr>
        <w:t>.</w:t>
      </w:r>
      <w:r w:rsidRPr="00647932">
        <w:rPr>
          <w:rFonts w:cs="Arial"/>
          <w:bCs/>
        </w:rPr>
        <w:t xml:space="preserve"> </w:t>
      </w:r>
      <w:r w:rsidR="0079302C" w:rsidRPr="00647932">
        <w:rPr>
          <w:rFonts w:cs="Arial"/>
          <w:bCs/>
        </w:rPr>
        <w:t>T</w:t>
      </w:r>
      <w:r w:rsidRPr="00647932">
        <w:rPr>
          <w:rFonts w:cs="Arial"/>
          <w:bCs/>
        </w:rPr>
        <w:t xml:space="preserve">he level of access and recreational opportunities on the site would be established through the management planning process. </w:t>
      </w:r>
      <w:r w:rsidR="00D00C76">
        <w:rPr>
          <w:rFonts w:cs="Arial"/>
          <w:bCs/>
        </w:rPr>
        <w:t xml:space="preserve"> </w:t>
      </w:r>
      <w:r w:rsidRPr="00647932">
        <w:rPr>
          <w:rFonts w:cs="Arial"/>
          <w:bCs/>
        </w:rPr>
        <w:t>Other priorities of the CVC for the site were identified to include conservation</w:t>
      </w:r>
      <w:r w:rsidR="0079302C" w:rsidRPr="00647932">
        <w:rPr>
          <w:rFonts w:cs="Arial"/>
          <w:bCs/>
        </w:rPr>
        <w:t xml:space="preserve"> and</w:t>
      </w:r>
      <w:r w:rsidRPr="00647932">
        <w:rPr>
          <w:rFonts w:cs="Arial"/>
          <w:bCs/>
        </w:rPr>
        <w:t xml:space="preserve"> rehabilitation</w:t>
      </w:r>
      <w:r w:rsidR="0079302C" w:rsidRPr="00647932">
        <w:rPr>
          <w:rFonts w:cs="Arial"/>
          <w:bCs/>
        </w:rPr>
        <w:t>.</w:t>
      </w:r>
      <w:r w:rsidRPr="00647932">
        <w:rPr>
          <w:rFonts w:cs="Arial"/>
          <w:bCs/>
        </w:rPr>
        <w:t xml:space="preserve"> </w:t>
      </w:r>
      <w:r w:rsidR="00123044" w:rsidRPr="00647932">
        <w:rPr>
          <w:rFonts w:cs="Arial"/>
          <w:bCs/>
        </w:rPr>
        <w:t xml:space="preserve"> T</w:t>
      </w:r>
      <w:r w:rsidRPr="00647932">
        <w:rPr>
          <w:rFonts w:cs="Arial"/>
          <w:bCs/>
        </w:rPr>
        <w:t>he CVC will consider the level of access to the site in addition to recreation opportunities.</w:t>
      </w:r>
    </w:p>
    <w:p w14:paraId="2EE559D0" w14:textId="2FB359BA" w:rsidR="000A04F7" w:rsidRDefault="000A04F7" w:rsidP="0014744B">
      <w:pPr>
        <w:spacing w:after="200" w:line="276" w:lineRule="auto"/>
        <w:contextualSpacing/>
        <w:rPr>
          <w:lang w:val="en-US"/>
        </w:rPr>
      </w:pPr>
    </w:p>
    <w:p w14:paraId="1C84A5CA" w14:textId="089E20B6" w:rsidR="000A04F7" w:rsidRPr="00647932" w:rsidRDefault="000A04F7" w:rsidP="00647932">
      <w:pPr>
        <w:rPr>
          <w:rFonts w:cs="Arial"/>
          <w:bCs/>
        </w:rPr>
      </w:pPr>
      <w:r w:rsidRPr="00647932">
        <w:rPr>
          <w:rFonts w:cs="Arial"/>
          <w:bCs/>
        </w:rPr>
        <w:t>A Commissioner expressed concern for approving a new use without resolving a potential issue</w:t>
      </w:r>
      <w:r w:rsidR="00123044" w:rsidRPr="00647932">
        <w:rPr>
          <w:rFonts w:cs="Arial"/>
          <w:bCs/>
        </w:rPr>
        <w:t xml:space="preserve"> regarding public access, which</w:t>
      </w:r>
      <w:r w:rsidRPr="00647932">
        <w:rPr>
          <w:rFonts w:cs="Arial"/>
          <w:bCs/>
        </w:rPr>
        <w:t xml:space="preserve"> could be a problem. In response to this concern Staff identified that </w:t>
      </w:r>
      <w:r w:rsidR="00123044" w:rsidRPr="00647932">
        <w:rPr>
          <w:rFonts w:cs="Arial"/>
          <w:bCs/>
        </w:rPr>
        <w:t xml:space="preserve">they </w:t>
      </w:r>
      <w:r w:rsidRPr="00647932">
        <w:rPr>
          <w:rFonts w:cs="Arial"/>
          <w:bCs/>
        </w:rPr>
        <w:t>would pursue further discussion on this issue (parking and access), prior to making a recommendation in the final Summary Report.</w:t>
      </w:r>
    </w:p>
    <w:p w14:paraId="20B7B02D" w14:textId="41EE62A6" w:rsidR="000A04F7" w:rsidRDefault="000A04F7" w:rsidP="000A04F7">
      <w:pPr>
        <w:spacing w:after="200" w:line="276" w:lineRule="auto"/>
        <w:contextualSpacing/>
        <w:rPr>
          <w:lang w:val="en-US"/>
        </w:rPr>
      </w:pPr>
    </w:p>
    <w:p w14:paraId="23B53930" w14:textId="599F19D0" w:rsidR="000A04F7" w:rsidRPr="000A04F7" w:rsidRDefault="000A04F7" w:rsidP="00937C5F">
      <w:pPr>
        <w:rPr>
          <w:lang w:val="en-US"/>
        </w:rPr>
      </w:pPr>
      <w:r>
        <w:rPr>
          <w:lang w:val="en-US"/>
        </w:rPr>
        <w:t>A Co</w:t>
      </w:r>
      <w:r w:rsidR="001B533D">
        <w:rPr>
          <w:lang w:val="en-US"/>
        </w:rPr>
        <w:t>m</w:t>
      </w:r>
      <w:r>
        <w:rPr>
          <w:lang w:val="en-US"/>
        </w:rPr>
        <w:t>missioner inquired as to whether the NEC would be considering such an application if there was no proposal to donate land</w:t>
      </w:r>
      <w:r w:rsidR="00123044">
        <w:rPr>
          <w:lang w:val="en-US"/>
        </w:rPr>
        <w:t xml:space="preserve">.  </w:t>
      </w:r>
      <w:r>
        <w:rPr>
          <w:lang w:val="en-US"/>
        </w:rPr>
        <w:t>Staff confirmed that the trigger for the consideration/ justification of the proposed Amendment is the conveyance of land to the public bodies. Staff identified related file history where applications have sought severances without proposal to convey lands, and in those cases the Amendments were found not to be justified. Staff identified that the p</w:t>
      </w:r>
      <w:r w:rsidRPr="000A04F7">
        <w:rPr>
          <w:lang w:val="en-US"/>
        </w:rPr>
        <w:t>ublic interest is to be considered in the applicatio</w:t>
      </w:r>
      <w:r>
        <w:rPr>
          <w:lang w:val="en-US"/>
        </w:rPr>
        <w:t xml:space="preserve">n, and in this case is being </w:t>
      </w:r>
      <w:r w:rsidRPr="000A04F7">
        <w:rPr>
          <w:lang w:val="en-US"/>
        </w:rPr>
        <w:t xml:space="preserve">considered in the context of the Objectives of the Plan for NEPOSS, </w:t>
      </w:r>
      <w:r w:rsidR="00123044">
        <w:rPr>
          <w:lang w:val="en-US"/>
        </w:rPr>
        <w:t xml:space="preserve">the objective of providing </w:t>
      </w:r>
      <w:r w:rsidRPr="000A04F7">
        <w:rPr>
          <w:lang w:val="en-US"/>
        </w:rPr>
        <w:t>public access</w:t>
      </w:r>
      <w:r w:rsidR="00123044">
        <w:rPr>
          <w:lang w:val="en-US"/>
        </w:rPr>
        <w:t>,</w:t>
      </w:r>
      <w:r w:rsidRPr="000A04F7">
        <w:rPr>
          <w:lang w:val="en-US"/>
        </w:rPr>
        <w:t xml:space="preserve"> and securing the Bruce Trail</w:t>
      </w:r>
      <w:r>
        <w:rPr>
          <w:lang w:val="en-US"/>
        </w:rPr>
        <w:t>.</w:t>
      </w:r>
    </w:p>
    <w:p w14:paraId="714B4BE6" w14:textId="77777777" w:rsidR="000A04F7" w:rsidRDefault="000A04F7" w:rsidP="00937C5F">
      <w:pPr>
        <w:spacing w:after="200" w:line="276" w:lineRule="auto"/>
        <w:contextualSpacing/>
        <w:rPr>
          <w:lang w:val="en-US"/>
        </w:rPr>
      </w:pPr>
    </w:p>
    <w:p w14:paraId="0E90A181" w14:textId="78E4330C" w:rsidR="00687424" w:rsidRPr="00866390" w:rsidRDefault="00762354" w:rsidP="000F4A8A">
      <w:pPr>
        <w:pStyle w:val="Heading2"/>
      </w:pPr>
      <w:r w:rsidRPr="00866390">
        <w:t>PRESENTATION</w:t>
      </w:r>
    </w:p>
    <w:p w14:paraId="6170C882" w14:textId="3EC90FCC" w:rsidR="004D15C4" w:rsidRDefault="004D15C4" w:rsidP="00B21CA6">
      <w:pPr>
        <w:rPr>
          <w:rFonts w:cs="Arial"/>
          <w:bCs/>
        </w:rPr>
      </w:pPr>
    </w:p>
    <w:p w14:paraId="59EB34E3" w14:textId="62E4322B" w:rsidR="004D15C4" w:rsidRPr="007037EA" w:rsidRDefault="004D15C4" w:rsidP="004D15C4">
      <w:pPr>
        <w:pStyle w:val="paragraph"/>
        <w:textAlignment w:val="baseline"/>
        <w:rPr>
          <w:rStyle w:val="normaltextrun1"/>
          <w:rFonts w:ascii="Arial" w:hAnsi="Arial" w:cs="Arial"/>
          <w:b/>
        </w:rPr>
      </w:pPr>
      <w:r w:rsidRPr="007037EA">
        <w:rPr>
          <w:rStyle w:val="normaltextrun1"/>
          <w:rFonts w:ascii="Arial" w:hAnsi="Arial" w:cs="Arial"/>
          <w:b/>
        </w:rPr>
        <w:t>Ministry of Agriculture, Food and Rural Affairs (OMAFRA) Greater Golden Horsesho</w:t>
      </w:r>
      <w:r w:rsidR="001B533D">
        <w:rPr>
          <w:rStyle w:val="normaltextrun1"/>
          <w:rFonts w:ascii="Arial" w:hAnsi="Arial" w:cs="Arial"/>
          <w:b/>
        </w:rPr>
        <w:t>e</w:t>
      </w:r>
      <w:r w:rsidRPr="007037EA">
        <w:rPr>
          <w:rStyle w:val="normaltextrun1"/>
          <w:rFonts w:ascii="Arial" w:hAnsi="Arial" w:cs="Arial"/>
          <w:b/>
        </w:rPr>
        <w:t xml:space="preserve"> Agricultural System</w:t>
      </w:r>
    </w:p>
    <w:p w14:paraId="426FE684" w14:textId="7C5FE45B" w:rsidR="004D15C4" w:rsidRDefault="004D15C4" w:rsidP="00B21CA6">
      <w:pPr>
        <w:rPr>
          <w:rFonts w:cs="Arial"/>
          <w:bCs/>
        </w:rPr>
      </w:pPr>
    </w:p>
    <w:p w14:paraId="6C250D5D" w14:textId="0F8D8D97" w:rsidR="00C862BE" w:rsidRDefault="00C862BE" w:rsidP="0012268E">
      <w:pPr>
        <w:autoSpaceDE w:val="0"/>
        <w:autoSpaceDN w:val="0"/>
        <w:adjustRightInd w:val="0"/>
        <w:spacing w:after="114"/>
        <w:rPr>
          <w:rFonts w:cs="Arial"/>
          <w:color w:val="000000"/>
          <w:lang w:val="en-US" w:eastAsia="en-US"/>
        </w:rPr>
      </w:pPr>
      <w:r w:rsidRPr="00C862BE">
        <w:rPr>
          <w:rFonts w:cs="Arial"/>
          <w:color w:val="000000"/>
          <w:lang w:val="en-US" w:eastAsia="en-US"/>
        </w:rPr>
        <w:t>The Agricultural System is a continuous system across and beyond the G</w:t>
      </w:r>
      <w:r w:rsidR="00D24729">
        <w:rPr>
          <w:rFonts w:cs="Arial"/>
          <w:color w:val="000000"/>
          <w:lang w:val="en-US" w:eastAsia="en-US"/>
        </w:rPr>
        <w:t xml:space="preserve">reater </w:t>
      </w:r>
      <w:r w:rsidRPr="00C862BE">
        <w:rPr>
          <w:rFonts w:cs="Arial"/>
          <w:color w:val="000000"/>
          <w:lang w:val="en-US" w:eastAsia="en-US"/>
        </w:rPr>
        <w:t>G</w:t>
      </w:r>
      <w:r w:rsidR="00D24729">
        <w:rPr>
          <w:rFonts w:cs="Arial"/>
          <w:color w:val="000000"/>
          <w:lang w:val="en-US" w:eastAsia="en-US"/>
        </w:rPr>
        <w:t xml:space="preserve">olden </w:t>
      </w:r>
      <w:r w:rsidRPr="00C862BE">
        <w:rPr>
          <w:rFonts w:cs="Arial"/>
          <w:color w:val="000000"/>
          <w:lang w:val="en-US" w:eastAsia="en-US"/>
        </w:rPr>
        <w:t>H</w:t>
      </w:r>
      <w:r w:rsidR="00D24729">
        <w:rPr>
          <w:rFonts w:cs="Arial"/>
          <w:color w:val="000000"/>
          <w:lang w:val="en-US" w:eastAsia="en-US"/>
        </w:rPr>
        <w:t>orseshoe</w:t>
      </w:r>
      <w:r w:rsidRPr="00C862BE">
        <w:rPr>
          <w:rFonts w:cs="Arial"/>
          <w:color w:val="000000"/>
          <w:lang w:val="en-US" w:eastAsia="en-US"/>
        </w:rPr>
        <w:t>, capturing the functional agri-food system across provincial plans and municipal boundaries.  This is necessary for the sector to thrive</w:t>
      </w:r>
      <w:r w:rsidR="0012268E">
        <w:rPr>
          <w:rFonts w:cs="Arial"/>
          <w:color w:val="000000"/>
          <w:lang w:val="en-US" w:eastAsia="en-US"/>
        </w:rPr>
        <w:t>.  A</w:t>
      </w:r>
      <w:r w:rsidRPr="00C862BE">
        <w:rPr>
          <w:rFonts w:cs="Arial"/>
          <w:color w:val="000000"/>
          <w:lang w:val="en-US" w:eastAsia="en-US"/>
        </w:rPr>
        <w:t>griculture is a working landscape that depends on a continuous land base and robust supply chain.</w:t>
      </w:r>
      <w:r w:rsidR="0012268E">
        <w:rPr>
          <w:rFonts w:cs="Arial"/>
          <w:color w:val="000000"/>
          <w:lang w:val="en-US" w:eastAsia="en-US"/>
        </w:rPr>
        <w:t xml:space="preserve">  </w:t>
      </w:r>
      <w:r w:rsidRPr="00C862BE">
        <w:rPr>
          <w:rFonts w:cs="Arial"/>
          <w:color w:val="000000"/>
          <w:lang w:val="en-US" w:eastAsia="en-US"/>
        </w:rPr>
        <w:t xml:space="preserve">If agriculture is to survive and thrive, it must be considered when decisions are made on policies, development, infrastructure and programs.  </w:t>
      </w:r>
    </w:p>
    <w:p w14:paraId="3DC58219" w14:textId="1BAEC2A8" w:rsidR="00123044" w:rsidRDefault="00123044" w:rsidP="00123044">
      <w:pPr>
        <w:contextualSpacing/>
        <w:rPr>
          <w:rFonts w:cs="Arial"/>
        </w:rPr>
      </w:pPr>
      <w:r>
        <w:t xml:space="preserve">Helma Geerts, Policy Advisor, and Nick Kinkel, Agriculture &amp; Rural Economic Development Advisor, Ministry of Agriculture, Food and Rural Affairs </w:t>
      </w:r>
      <w:r w:rsidRPr="00975751">
        <w:rPr>
          <w:rFonts w:cs="Arial"/>
        </w:rPr>
        <w:t>present</w:t>
      </w:r>
      <w:r>
        <w:rPr>
          <w:rFonts w:cs="Arial"/>
        </w:rPr>
        <w:t>ed</w:t>
      </w:r>
      <w:r w:rsidRPr="00975751">
        <w:rPr>
          <w:rFonts w:cs="Arial"/>
        </w:rPr>
        <w:t xml:space="preserve"> </w:t>
      </w:r>
      <w:r>
        <w:rPr>
          <w:rFonts w:cs="Arial"/>
        </w:rPr>
        <w:t>and</w:t>
      </w:r>
      <w:r w:rsidRPr="00975751">
        <w:rPr>
          <w:rFonts w:cs="Arial"/>
        </w:rPr>
        <w:t xml:space="preserve"> answer</w:t>
      </w:r>
      <w:r>
        <w:rPr>
          <w:rFonts w:cs="Arial"/>
        </w:rPr>
        <w:t>ed</w:t>
      </w:r>
      <w:r w:rsidRPr="00975751">
        <w:rPr>
          <w:rFonts w:cs="Arial"/>
        </w:rPr>
        <w:t xml:space="preserve"> questions.</w:t>
      </w:r>
    </w:p>
    <w:p w14:paraId="4FB70224" w14:textId="77777777" w:rsidR="00123044" w:rsidRDefault="00123044" w:rsidP="006E18CB">
      <w:pPr>
        <w:contextualSpacing/>
        <w:rPr>
          <w:rFonts w:cs="Arial"/>
          <w:color w:val="000000"/>
          <w:lang w:val="en-US" w:eastAsia="en-US"/>
        </w:rPr>
      </w:pPr>
    </w:p>
    <w:p w14:paraId="36B24FE1" w14:textId="77777777" w:rsidR="00E31C30" w:rsidRDefault="00E31C30">
      <w:pPr>
        <w:rPr>
          <w:b/>
          <w:bCs/>
          <w:u w:val="single"/>
        </w:rPr>
      </w:pPr>
      <w:r>
        <w:rPr>
          <w:b/>
          <w:bCs/>
          <w:u w:val="single"/>
        </w:rPr>
        <w:br w:type="page"/>
      </w:r>
    </w:p>
    <w:p w14:paraId="044C2FE8" w14:textId="790B0456" w:rsidR="00183CCC" w:rsidRPr="006D508C" w:rsidRDefault="00183CCC" w:rsidP="00183CCC">
      <w:pPr>
        <w:contextualSpacing/>
        <w:rPr>
          <w:b/>
          <w:bCs/>
          <w:u w:val="single"/>
        </w:rPr>
      </w:pPr>
      <w:r w:rsidRPr="006D508C">
        <w:rPr>
          <w:b/>
          <w:bCs/>
          <w:u w:val="single"/>
        </w:rPr>
        <w:lastRenderedPageBreak/>
        <w:t>Note:</w:t>
      </w:r>
    </w:p>
    <w:p w14:paraId="79D67C38" w14:textId="6ABF7D4B" w:rsidR="00183CCC" w:rsidRPr="00975751" w:rsidRDefault="00183CCC" w:rsidP="00183CCC">
      <w:pPr>
        <w:contextualSpacing/>
        <w:rPr>
          <w:rFonts w:cs="Arial"/>
        </w:rPr>
      </w:pPr>
      <w:r w:rsidRPr="00975751">
        <w:rPr>
          <w:rFonts w:cs="Arial"/>
        </w:rPr>
        <w:t>Kim Peters, Manager, provide</w:t>
      </w:r>
      <w:r w:rsidR="00123044">
        <w:rPr>
          <w:rFonts w:cs="Arial"/>
        </w:rPr>
        <w:t>d</w:t>
      </w:r>
      <w:r w:rsidRPr="00975751">
        <w:rPr>
          <w:rFonts w:cs="Arial"/>
        </w:rPr>
        <w:t xml:space="preserve"> a brief overview and answer</w:t>
      </w:r>
      <w:r w:rsidR="00123044">
        <w:rPr>
          <w:rFonts w:cs="Arial"/>
        </w:rPr>
        <w:t>ed</w:t>
      </w:r>
      <w:r w:rsidRPr="00975751">
        <w:rPr>
          <w:rFonts w:cs="Arial"/>
        </w:rPr>
        <w:t xml:space="preserve"> questions.</w:t>
      </w:r>
    </w:p>
    <w:p w14:paraId="4B94973A" w14:textId="77777777" w:rsidR="00183CCC" w:rsidRDefault="00183CCC" w:rsidP="00733970">
      <w:pPr>
        <w:rPr>
          <w:b/>
          <w:bCs/>
          <w:lang w:val="en-US"/>
        </w:rPr>
      </w:pPr>
    </w:p>
    <w:p w14:paraId="14000155" w14:textId="222DA6FD" w:rsidR="00873ED5" w:rsidRPr="00873ED5" w:rsidRDefault="00873ED5" w:rsidP="000F4A8A">
      <w:pPr>
        <w:pStyle w:val="Heading3"/>
        <w:rPr>
          <w:lang w:val="en-US"/>
        </w:rPr>
      </w:pPr>
      <w:r w:rsidRPr="00873ED5">
        <w:rPr>
          <w:lang w:val="en-US"/>
        </w:rPr>
        <w:t>DISCUSSION:</w:t>
      </w:r>
    </w:p>
    <w:p w14:paraId="14546391" w14:textId="0EE8B618" w:rsidR="00E029DF" w:rsidRDefault="00873ED5" w:rsidP="00C9467F">
      <w:pPr>
        <w:rPr>
          <w:lang w:val="en-US"/>
        </w:rPr>
      </w:pPr>
      <w:r>
        <w:rPr>
          <w:lang w:val="en-US"/>
        </w:rPr>
        <w:t xml:space="preserve">The Commission thanked Ms. Geerts for her informative </w:t>
      </w:r>
      <w:r w:rsidR="00123044">
        <w:rPr>
          <w:lang w:val="en-US"/>
        </w:rPr>
        <w:t>presentation and</w:t>
      </w:r>
      <w:r w:rsidR="003650B8">
        <w:rPr>
          <w:lang w:val="en-US"/>
        </w:rPr>
        <w:t xml:space="preserve"> </w:t>
      </w:r>
      <w:r w:rsidR="00123044">
        <w:rPr>
          <w:lang w:val="en-US"/>
        </w:rPr>
        <w:t xml:space="preserve">expressed interest in further </w:t>
      </w:r>
      <w:r w:rsidR="00C9467F">
        <w:rPr>
          <w:lang w:val="en-US"/>
        </w:rPr>
        <w:t>discussions</w:t>
      </w:r>
      <w:r w:rsidR="003650B8">
        <w:rPr>
          <w:lang w:val="en-US"/>
        </w:rPr>
        <w:t xml:space="preserve"> </w:t>
      </w:r>
      <w:r w:rsidR="0090600E">
        <w:rPr>
          <w:lang w:val="en-US"/>
        </w:rPr>
        <w:t xml:space="preserve">on subjects such as large family </w:t>
      </w:r>
      <w:r w:rsidR="00D219B3">
        <w:rPr>
          <w:lang w:val="en-US"/>
        </w:rPr>
        <w:t>dwellings on prime agricultural land</w:t>
      </w:r>
      <w:r w:rsidR="00A07122">
        <w:rPr>
          <w:lang w:val="en-US"/>
        </w:rPr>
        <w:t xml:space="preserve">.  </w:t>
      </w:r>
    </w:p>
    <w:p w14:paraId="513D749F" w14:textId="77777777" w:rsidR="006D508C" w:rsidRPr="00975751" w:rsidRDefault="006D508C" w:rsidP="00975751">
      <w:pPr>
        <w:contextualSpacing/>
        <w:rPr>
          <w:rFonts w:cs="Arial"/>
        </w:rPr>
      </w:pPr>
    </w:p>
    <w:p w14:paraId="78CEF965" w14:textId="77777777" w:rsidR="00E83050" w:rsidRDefault="00E83050" w:rsidP="00B21CA6">
      <w:pPr>
        <w:rPr>
          <w:rFonts w:cs="Arial"/>
          <w:bCs/>
        </w:rPr>
      </w:pPr>
    </w:p>
    <w:p w14:paraId="5499AD92" w14:textId="2D62214B" w:rsidR="004D15C4" w:rsidRDefault="004D15C4" w:rsidP="00B21CA6">
      <w:pPr>
        <w:rPr>
          <w:rFonts w:cs="Arial"/>
          <w:bCs/>
        </w:rPr>
      </w:pPr>
      <w:r>
        <w:rPr>
          <w:rFonts w:cs="Arial"/>
          <w:bCs/>
        </w:rPr>
        <w:t xml:space="preserve">Break 2:45 p.m. to </w:t>
      </w:r>
      <w:r w:rsidR="006F28CB">
        <w:rPr>
          <w:rFonts w:cs="Arial"/>
          <w:bCs/>
        </w:rPr>
        <w:t>3:00 p.m.</w:t>
      </w:r>
    </w:p>
    <w:p w14:paraId="28A3F7C4" w14:textId="77777777" w:rsidR="00CB3BDA" w:rsidRDefault="00CB3BDA" w:rsidP="00B21CA6">
      <w:pPr>
        <w:rPr>
          <w:rFonts w:cs="Arial"/>
          <w:bCs/>
        </w:rPr>
      </w:pPr>
    </w:p>
    <w:p w14:paraId="448DDCBE" w14:textId="115A46E2" w:rsidR="006F28CB" w:rsidRDefault="006F28CB" w:rsidP="00B21CA6">
      <w:pPr>
        <w:rPr>
          <w:rFonts w:cs="Arial"/>
          <w:bCs/>
        </w:rPr>
      </w:pPr>
    </w:p>
    <w:p w14:paraId="63C7A46E" w14:textId="13685533" w:rsidR="009E4AC0" w:rsidRDefault="009E4AC0" w:rsidP="009E4AC0">
      <w:pPr>
        <w:rPr>
          <w:rFonts w:cs="Arial"/>
          <w:bCs/>
        </w:rPr>
      </w:pPr>
      <w:r w:rsidRPr="007B0B50">
        <w:rPr>
          <w:rFonts w:cs="Arial"/>
          <w:b/>
          <w:u w:val="single"/>
        </w:rPr>
        <w:t>M807R</w:t>
      </w:r>
      <w:r w:rsidR="005D1850">
        <w:rPr>
          <w:rFonts w:cs="Arial"/>
          <w:b/>
          <w:u w:val="single"/>
        </w:rPr>
        <w:t>5</w:t>
      </w:r>
      <w:r w:rsidRPr="007B0B50">
        <w:rPr>
          <w:rFonts w:cs="Arial"/>
          <w:b/>
          <w:u w:val="single"/>
        </w:rPr>
        <w:t>/03-2021</w:t>
      </w:r>
      <w:r>
        <w:rPr>
          <w:rFonts w:cs="Arial"/>
          <w:b/>
          <w:u w:val="single"/>
        </w:rPr>
        <w:t>:</w:t>
      </w:r>
      <w:r w:rsidRPr="00C77BD1">
        <w:rPr>
          <w:rFonts w:cs="Arial"/>
          <w:bCs/>
        </w:rPr>
        <w:tab/>
      </w:r>
    </w:p>
    <w:p w14:paraId="41D8BC31" w14:textId="4441BEBC" w:rsidR="00687424" w:rsidRPr="00B613AC" w:rsidRDefault="009E4AC0" w:rsidP="00B21CA6">
      <w:pPr>
        <w:rPr>
          <w:rFonts w:cs="Arial"/>
          <w:bCs/>
          <w:i/>
          <w:iCs/>
        </w:rPr>
      </w:pPr>
      <w:r w:rsidRPr="00B613AC">
        <w:rPr>
          <w:rFonts w:cs="Arial"/>
          <w:bCs/>
          <w:i/>
          <w:iCs/>
        </w:rPr>
        <w:t>Moved by:</w:t>
      </w:r>
      <w:r w:rsidR="00076107" w:rsidRPr="00B613AC">
        <w:rPr>
          <w:rFonts w:cs="Arial"/>
          <w:bCs/>
          <w:i/>
          <w:iCs/>
        </w:rPr>
        <w:tab/>
      </w:r>
      <w:r w:rsidR="00076107" w:rsidRPr="00B613AC">
        <w:rPr>
          <w:rFonts w:cs="Arial"/>
          <w:bCs/>
          <w:i/>
          <w:iCs/>
        </w:rPr>
        <w:tab/>
        <w:t>McKinlay</w:t>
      </w:r>
    </w:p>
    <w:p w14:paraId="25D9240B" w14:textId="5B83FE56" w:rsidR="009E4AC0" w:rsidRPr="00B613AC" w:rsidRDefault="009E4AC0" w:rsidP="00B21CA6">
      <w:pPr>
        <w:rPr>
          <w:rFonts w:cs="Arial"/>
          <w:bCs/>
          <w:i/>
          <w:iCs/>
        </w:rPr>
      </w:pPr>
      <w:r w:rsidRPr="00B613AC">
        <w:rPr>
          <w:rFonts w:cs="Arial"/>
          <w:bCs/>
          <w:i/>
          <w:iCs/>
        </w:rPr>
        <w:t xml:space="preserve">Seconded </w:t>
      </w:r>
      <w:proofErr w:type="gramStart"/>
      <w:r w:rsidRPr="00B613AC">
        <w:rPr>
          <w:rFonts w:cs="Arial"/>
          <w:bCs/>
          <w:i/>
          <w:iCs/>
        </w:rPr>
        <w:t>by:</w:t>
      </w:r>
      <w:proofErr w:type="gramEnd"/>
      <w:r w:rsidR="00076107" w:rsidRPr="00B613AC">
        <w:rPr>
          <w:rFonts w:cs="Arial"/>
          <w:bCs/>
          <w:i/>
          <w:iCs/>
        </w:rPr>
        <w:tab/>
        <w:t>Horner</w:t>
      </w:r>
    </w:p>
    <w:p w14:paraId="489C0E0F" w14:textId="25D439B5" w:rsidR="009E4AC0" w:rsidRPr="00B613AC" w:rsidRDefault="009E4AC0" w:rsidP="00B21CA6">
      <w:pPr>
        <w:rPr>
          <w:rFonts w:cs="Arial"/>
          <w:bCs/>
          <w:i/>
          <w:iCs/>
        </w:rPr>
      </w:pPr>
    </w:p>
    <w:p w14:paraId="59B68994" w14:textId="53BA7A83" w:rsidR="009E4AC0" w:rsidRPr="00B613AC" w:rsidRDefault="005D1850" w:rsidP="00B21CA6">
      <w:pPr>
        <w:rPr>
          <w:rFonts w:cs="Arial"/>
          <w:bCs/>
          <w:i/>
          <w:iCs/>
        </w:rPr>
      </w:pPr>
      <w:r w:rsidRPr="00B613AC">
        <w:rPr>
          <w:rFonts w:cs="Arial"/>
          <w:bCs/>
          <w:i/>
          <w:iCs/>
        </w:rPr>
        <w:t>“</w:t>
      </w:r>
      <w:r w:rsidR="009E4AC0" w:rsidRPr="00B613AC">
        <w:rPr>
          <w:rFonts w:cs="Arial"/>
          <w:bCs/>
          <w:i/>
          <w:iCs/>
        </w:rPr>
        <w:t>That the Commission move in-camera</w:t>
      </w:r>
      <w:r w:rsidRPr="00B613AC">
        <w:rPr>
          <w:rFonts w:cs="Arial"/>
          <w:bCs/>
          <w:i/>
          <w:iCs/>
        </w:rPr>
        <w:t>.”</w:t>
      </w:r>
    </w:p>
    <w:p w14:paraId="33FAD320" w14:textId="38823CCE" w:rsidR="005D1850" w:rsidRPr="00B613AC" w:rsidRDefault="005D1850" w:rsidP="00B21CA6">
      <w:pPr>
        <w:rPr>
          <w:rFonts w:cs="Arial"/>
          <w:bCs/>
          <w:i/>
          <w:iCs/>
        </w:rPr>
      </w:pPr>
    </w:p>
    <w:p w14:paraId="77637DEE" w14:textId="6A7512B5" w:rsidR="005D1850" w:rsidRPr="00B613AC" w:rsidRDefault="005D1850" w:rsidP="00B613AC">
      <w:pPr>
        <w:jc w:val="right"/>
        <w:rPr>
          <w:rFonts w:cs="Arial"/>
          <w:b/>
          <w:i/>
          <w:iCs/>
        </w:rPr>
      </w:pPr>
      <w:r w:rsidRPr="00B613AC">
        <w:rPr>
          <w:rFonts w:cs="Arial"/>
          <w:b/>
          <w:i/>
          <w:iCs/>
        </w:rPr>
        <w:t>Motion carried.</w:t>
      </w:r>
    </w:p>
    <w:p w14:paraId="5310C7FC" w14:textId="77777777" w:rsidR="005D1850" w:rsidRDefault="005D1850" w:rsidP="00B21CA6">
      <w:pPr>
        <w:rPr>
          <w:rFonts w:cs="Arial"/>
          <w:bCs/>
        </w:rPr>
      </w:pPr>
    </w:p>
    <w:p w14:paraId="31FB0B12" w14:textId="51EE661A" w:rsidR="005D1850" w:rsidRDefault="005D1850" w:rsidP="005D1850">
      <w:pPr>
        <w:rPr>
          <w:rFonts w:cs="Arial"/>
          <w:bCs/>
        </w:rPr>
      </w:pPr>
      <w:r w:rsidRPr="007B0B50">
        <w:rPr>
          <w:rFonts w:cs="Arial"/>
          <w:b/>
          <w:u w:val="single"/>
        </w:rPr>
        <w:t>M807R</w:t>
      </w:r>
      <w:r>
        <w:rPr>
          <w:rFonts w:cs="Arial"/>
          <w:b/>
          <w:u w:val="single"/>
        </w:rPr>
        <w:t>6</w:t>
      </w:r>
      <w:r w:rsidRPr="007B0B50">
        <w:rPr>
          <w:rFonts w:cs="Arial"/>
          <w:b/>
          <w:u w:val="single"/>
        </w:rPr>
        <w:t>/03-2021</w:t>
      </w:r>
      <w:r>
        <w:rPr>
          <w:rFonts w:cs="Arial"/>
          <w:b/>
          <w:u w:val="single"/>
        </w:rPr>
        <w:t>:</w:t>
      </w:r>
      <w:r w:rsidRPr="00C77BD1">
        <w:rPr>
          <w:rFonts w:cs="Arial"/>
          <w:bCs/>
        </w:rPr>
        <w:tab/>
      </w:r>
    </w:p>
    <w:p w14:paraId="06347766" w14:textId="1425380C" w:rsidR="005D1850" w:rsidRPr="00B613AC" w:rsidRDefault="005D1850" w:rsidP="005D1850">
      <w:pPr>
        <w:rPr>
          <w:rFonts w:cs="Arial"/>
          <w:bCs/>
          <w:i/>
          <w:iCs/>
        </w:rPr>
      </w:pPr>
      <w:r w:rsidRPr="00B613AC">
        <w:rPr>
          <w:rFonts w:cs="Arial"/>
          <w:bCs/>
          <w:i/>
          <w:iCs/>
        </w:rPr>
        <w:t>Moved by:</w:t>
      </w:r>
      <w:r w:rsidR="00056308" w:rsidRPr="00B613AC">
        <w:rPr>
          <w:rFonts w:cs="Arial"/>
          <w:bCs/>
          <w:i/>
          <w:iCs/>
        </w:rPr>
        <w:tab/>
      </w:r>
      <w:r w:rsidR="00056308" w:rsidRPr="00B613AC">
        <w:rPr>
          <w:rFonts w:cs="Arial"/>
          <w:bCs/>
          <w:i/>
          <w:iCs/>
        </w:rPr>
        <w:tab/>
        <w:t>McKinlay</w:t>
      </w:r>
    </w:p>
    <w:p w14:paraId="25D549F7" w14:textId="75642BDF" w:rsidR="005D1850" w:rsidRPr="00B613AC" w:rsidRDefault="005D1850" w:rsidP="005D1850">
      <w:pPr>
        <w:rPr>
          <w:rFonts w:cs="Arial"/>
          <w:bCs/>
          <w:i/>
          <w:iCs/>
        </w:rPr>
      </w:pPr>
      <w:r w:rsidRPr="00B613AC">
        <w:rPr>
          <w:rFonts w:cs="Arial"/>
          <w:bCs/>
          <w:i/>
          <w:iCs/>
        </w:rPr>
        <w:t xml:space="preserve">Seconded </w:t>
      </w:r>
      <w:proofErr w:type="gramStart"/>
      <w:r w:rsidRPr="00B613AC">
        <w:rPr>
          <w:rFonts w:cs="Arial"/>
          <w:bCs/>
          <w:i/>
          <w:iCs/>
        </w:rPr>
        <w:t>by:</w:t>
      </w:r>
      <w:proofErr w:type="gramEnd"/>
      <w:r w:rsidR="00056308" w:rsidRPr="00B613AC">
        <w:rPr>
          <w:rFonts w:cs="Arial"/>
          <w:bCs/>
          <w:i/>
          <w:iCs/>
        </w:rPr>
        <w:tab/>
        <w:t>McQueen</w:t>
      </w:r>
    </w:p>
    <w:p w14:paraId="02834E45" w14:textId="77777777" w:rsidR="005D1850" w:rsidRPr="00B613AC" w:rsidRDefault="005D1850" w:rsidP="005D1850">
      <w:pPr>
        <w:rPr>
          <w:rFonts w:cs="Arial"/>
          <w:bCs/>
          <w:i/>
          <w:iCs/>
        </w:rPr>
      </w:pPr>
    </w:p>
    <w:p w14:paraId="025E4FC3" w14:textId="275797A1" w:rsidR="005D1850" w:rsidRPr="00B613AC" w:rsidRDefault="005D1850" w:rsidP="005D1850">
      <w:pPr>
        <w:rPr>
          <w:rFonts w:cs="Arial"/>
          <w:bCs/>
          <w:i/>
          <w:iCs/>
        </w:rPr>
      </w:pPr>
      <w:r w:rsidRPr="00B613AC">
        <w:rPr>
          <w:rFonts w:cs="Arial"/>
          <w:bCs/>
          <w:i/>
          <w:iCs/>
        </w:rPr>
        <w:t>“That the Commission move out of camera.”</w:t>
      </w:r>
    </w:p>
    <w:p w14:paraId="7726A323" w14:textId="77777777" w:rsidR="005D1850" w:rsidRPr="00B613AC" w:rsidRDefault="005D1850" w:rsidP="005D1850">
      <w:pPr>
        <w:rPr>
          <w:rFonts w:cs="Arial"/>
          <w:bCs/>
          <w:i/>
          <w:iCs/>
        </w:rPr>
      </w:pPr>
    </w:p>
    <w:p w14:paraId="204D6881" w14:textId="59BAC783" w:rsidR="005D1850" w:rsidRDefault="005D1850" w:rsidP="00B613AC">
      <w:pPr>
        <w:jc w:val="right"/>
        <w:rPr>
          <w:rFonts w:cs="Arial"/>
          <w:b/>
          <w:i/>
          <w:iCs/>
        </w:rPr>
      </w:pPr>
      <w:r w:rsidRPr="00B613AC">
        <w:rPr>
          <w:rFonts w:cs="Arial"/>
          <w:b/>
          <w:i/>
          <w:iCs/>
        </w:rPr>
        <w:t>Motion carried.</w:t>
      </w:r>
    </w:p>
    <w:p w14:paraId="7920C93D" w14:textId="100DE484" w:rsidR="00191EFB" w:rsidRDefault="00191EFB" w:rsidP="00415F7F">
      <w:pPr>
        <w:rPr>
          <w:rFonts w:cs="Arial"/>
          <w:b/>
        </w:rPr>
      </w:pPr>
    </w:p>
    <w:p w14:paraId="00045919" w14:textId="77777777" w:rsidR="00E3365F" w:rsidRDefault="00E3365F" w:rsidP="00415F7F">
      <w:pPr>
        <w:rPr>
          <w:rFonts w:cs="Arial"/>
          <w:b/>
        </w:rPr>
      </w:pPr>
    </w:p>
    <w:p w14:paraId="55F8D066" w14:textId="47FE1535" w:rsidR="00687424" w:rsidRPr="002067BE" w:rsidRDefault="00AB3BB4" w:rsidP="000F4A8A">
      <w:pPr>
        <w:pStyle w:val="Heading2"/>
      </w:pPr>
      <w:r w:rsidRPr="002067BE">
        <w:t>PRESENTATION</w:t>
      </w:r>
    </w:p>
    <w:p w14:paraId="79807DFF" w14:textId="516EA77B" w:rsidR="00AB3BB4" w:rsidRDefault="00AB3BB4" w:rsidP="00B21CA6">
      <w:pPr>
        <w:rPr>
          <w:rFonts w:cs="Arial"/>
          <w:bCs/>
        </w:rPr>
      </w:pPr>
    </w:p>
    <w:p w14:paraId="77743F99" w14:textId="77777777" w:rsidR="002067BE" w:rsidRDefault="002067BE" w:rsidP="002067BE">
      <w:pPr>
        <w:rPr>
          <w:rFonts w:cs="Arial"/>
          <w:b/>
          <w:bCs/>
        </w:rPr>
      </w:pPr>
      <w:r>
        <w:rPr>
          <w:rFonts w:cs="Arial"/>
          <w:b/>
          <w:bCs/>
        </w:rPr>
        <w:t>Niagara Escarpment Commission Website Interactive Map Demonstration</w:t>
      </w:r>
    </w:p>
    <w:p w14:paraId="1D1BFFAA" w14:textId="6BA8ACEF" w:rsidR="00AB3BB4" w:rsidRDefault="00AB3BB4" w:rsidP="00B21CA6">
      <w:pPr>
        <w:rPr>
          <w:rFonts w:cs="Arial"/>
          <w:bCs/>
        </w:rPr>
      </w:pPr>
    </w:p>
    <w:p w14:paraId="3F4D6781" w14:textId="29B07309" w:rsidR="00D357A7" w:rsidRDefault="00D357A7" w:rsidP="00D357A7">
      <w:pPr>
        <w:contextualSpacing/>
        <w:rPr>
          <w:lang w:val="en-US"/>
        </w:rPr>
      </w:pPr>
      <w:r>
        <w:rPr>
          <w:rFonts w:cs="Arial"/>
        </w:rPr>
        <w:t xml:space="preserve">Staff </w:t>
      </w:r>
      <w:r w:rsidR="000824C5">
        <w:rPr>
          <w:rFonts w:cs="Arial"/>
        </w:rPr>
        <w:t xml:space="preserve">provided a demonstration of </w:t>
      </w:r>
      <w:r w:rsidR="003536FB">
        <w:rPr>
          <w:rFonts w:cs="Arial"/>
        </w:rPr>
        <w:t xml:space="preserve">the </w:t>
      </w:r>
      <w:r w:rsidR="000B226F">
        <w:rPr>
          <w:rFonts w:cs="Arial"/>
        </w:rPr>
        <w:t xml:space="preserve">updated interactive </w:t>
      </w:r>
      <w:r w:rsidR="004879E7">
        <w:rPr>
          <w:rFonts w:cs="Arial"/>
        </w:rPr>
        <w:t xml:space="preserve">mapping tool </w:t>
      </w:r>
      <w:r w:rsidR="000B226F">
        <w:rPr>
          <w:rFonts w:cs="Arial"/>
        </w:rPr>
        <w:t xml:space="preserve">for the new NEC website.  </w:t>
      </w:r>
      <w:r w:rsidR="001F15FC">
        <w:rPr>
          <w:rFonts w:cs="Arial"/>
        </w:rPr>
        <w:t xml:space="preserve">Staff advised that the interactive mapping </w:t>
      </w:r>
      <w:r w:rsidR="00827E0B">
        <w:rPr>
          <w:rFonts w:cs="Arial"/>
        </w:rPr>
        <w:t>t</w:t>
      </w:r>
      <w:r w:rsidR="001F15FC">
        <w:rPr>
          <w:rFonts w:cs="Arial"/>
        </w:rPr>
        <w:t xml:space="preserve">ool has been designed </w:t>
      </w:r>
      <w:r w:rsidR="00827E0B">
        <w:rPr>
          <w:rFonts w:cs="Arial"/>
        </w:rPr>
        <w:t xml:space="preserve">and tested </w:t>
      </w:r>
      <w:r w:rsidR="001F15FC">
        <w:rPr>
          <w:rFonts w:cs="Arial"/>
        </w:rPr>
        <w:t>f</w:t>
      </w:r>
      <w:r w:rsidR="00AF1DD6">
        <w:rPr>
          <w:rFonts w:cs="Arial"/>
        </w:rPr>
        <w:t xml:space="preserve">rom the end user point of view </w:t>
      </w:r>
      <w:r w:rsidR="00827E0B">
        <w:rPr>
          <w:rFonts w:cs="Arial"/>
        </w:rPr>
        <w:t>to minimize inquiries</w:t>
      </w:r>
      <w:r w:rsidR="00FF5A8C">
        <w:rPr>
          <w:rFonts w:cs="Arial"/>
        </w:rPr>
        <w:t xml:space="preserve">.  </w:t>
      </w:r>
      <w:r>
        <w:rPr>
          <w:lang w:val="en-US"/>
        </w:rPr>
        <w:t xml:space="preserve">Thanks all for help with testing and feedback. </w:t>
      </w:r>
      <w:r w:rsidR="00AA17FD">
        <w:rPr>
          <w:lang w:val="en-US"/>
        </w:rPr>
        <w:t xml:space="preserve">  The Comm</w:t>
      </w:r>
      <w:r w:rsidR="002D2FD7">
        <w:rPr>
          <w:lang w:val="en-US"/>
        </w:rPr>
        <w:t>i</w:t>
      </w:r>
      <w:r w:rsidR="00AA17FD">
        <w:rPr>
          <w:lang w:val="en-US"/>
        </w:rPr>
        <w:t>ssion complimented staff and asked if it would be tested with real estate agents</w:t>
      </w:r>
      <w:r w:rsidR="002D2FD7">
        <w:rPr>
          <w:lang w:val="en-US"/>
        </w:rPr>
        <w:t xml:space="preserve">.  Staff advised that testing with the real estate community is planned over the next few months, </w:t>
      </w:r>
      <w:r w:rsidR="00066068">
        <w:rPr>
          <w:lang w:val="en-US"/>
        </w:rPr>
        <w:t>a</w:t>
      </w:r>
      <w:r w:rsidR="002D2FD7">
        <w:rPr>
          <w:lang w:val="en-US"/>
        </w:rPr>
        <w:t xml:space="preserve">nd that </w:t>
      </w:r>
      <w:r w:rsidR="00066068">
        <w:rPr>
          <w:lang w:val="en-US"/>
        </w:rPr>
        <w:t xml:space="preserve">a more </w:t>
      </w:r>
      <w:r w:rsidR="000B20CA">
        <w:rPr>
          <w:lang w:val="en-US"/>
        </w:rPr>
        <w:t xml:space="preserve">comprehensive presentation at </w:t>
      </w:r>
      <w:r w:rsidR="00123044">
        <w:rPr>
          <w:lang w:val="en-US"/>
        </w:rPr>
        <w:t xml:space="preserve">an upcoming </w:t>
      </w:r>
      <w:r w:rsidR="000B20CA">
        <w:rPr>
          <w:lang w:val="en-US"/>
        </w:rPr>
        <w:t>meeting.</w:t>
      </w:r>
    </w:p>
    <w:p w14:paraId="16F03511" w14:textId="77777777" w:rsidR="00FF5A8C" w:rsidRDefault="00FF5A8C" w:rsidP="00D357A7">
      <w:pPr>
        <w:contextualSpacing/>
        <w:rPr>
          <w:lang w:val="en-US"/>
        </w:rPr>
      </w:pPr>
    </w:p>
    <w:p w14:paraId="40FF4649" w14:textId="4929C276" w:rsidR="002067BE" w:rsidRPr="000B20CA" w:rsidRDefault="000B20CA" w:rsidP="00B21CA6">
      <w:pPr>
        <w:rPr>
          <w:rFonts w:cs="Arial"/>
          <w:b/>
          <w:u w:val="single"/>
        </w:rPr>
      </w:pPr>
      <w:r w:rsidRPr="000B20CA">
        <w:rPr>
          <w:rFonts w:cs="Arial"/>
          <w:b/>
          <w:u w:val="single"/>
        </w:rPr>
        <w:t>Note:</w:t>
      </w:r>
    </w:p>
    <w:p w14:paraId="65A796FB" w14:textId="2025828D" w:rsidR="00D12D72" w:rsidRDefault="00D357A7" w:rsidP="00B21CA6">
      <w:pPr>
        <w:rPr>
          <w:rFonts w:cs="Arial"/>
          <w:bCs/>
        </w:rPr>
      </w:pPr>
      <w:r w:rsidRPr="00EB52B2">
        <w:rPr>
          <w:rFonts w:cs="Arial"/>
        </w:rPr>
        <w:t>Danielle D’Silva, Senior Advisor, Marketing and Communications, and Kun Xu, GIS/IM/IT Coordinator,</w:t>
      </w:r>
      <w:r w:rsidR="008C252A">
        <w:rPr>
          <w:rFonts w:cs="Arial"/>
        </w:rPr>
        <w:t xml:space="preserve"> presented and answered questions.</w:t>
      </w:r>
    </w:p>
    <w:p w14:paraId="73D799DE" w14:textId="621605DA" w:rsidR="00D12D72" w:rsidRDefault="00D12D72" w:rsidP="00B21CA6">
      <w:pPr>
        <w:rPr>
          <w:rFonts w:cs="Arial"/>
          <w:bCs/>
        </w:rPr>
      </w:pPr>
    </w:p>
    <w:p w14:paraId="36613048" w14:textId="77777777" w:rsidR="00E31C30" w:rsidRDefault="00E31C30">
      <w:pPr>
        <w:rPr>
          <w:rFonts w:cs="Arial"/>
          <w:b/>
          <w:sz w:val="28"/>
          <w:szCs w:val="28"/>
        </w:rPr>
      </w:pPr>
      <w:r>
        <w:br w:type="page"/>
      </w:r>
    </w:p>
    <w:p w14:paraId="30A0D815" w14:textId="68B6582A" w:rsidR="002067BE" w:rsidRPr="002067BE" w:rsidRDefault="002067BE" w:rsidP="000F4A8A">
      <w:pPr>
        <w:pStyle w:val="Heading2"/>
      </w:pPr>
      <w:r w:rsidRPr="002067BE">
        <w:lastRenderedPageBreak/>
        <w:t>C1</w:t>
      </w:r>
    </w:p>
    <w:p w14:paraId="126E00F3" w14:textId="21271C1B" w:rsidR="002067BE" w:rsidRDefault="002067BE" w:rsidP="00B21CA6">
      <w:pPr>
        <w:rPr>
          <w:rFonts w:cs="Arial"/>
          <w:bCs/>
        </w:rPr>
      </w:pPr>
    </w:p>
    <w:p w14:paraId="1AB34AB4" w14:textId="77777777" w:rsidR="001F66FB" w:rsidRDefault="001F66FB" w:rsidP="001F66FB">
      <w:pPr>
        <w:rPr>
          <w:rFonts w:cs="Arial"/>
          <w:b/>
          <w:bCs/>
        </w:rPr>
      </w:pPr>
      <w:r>
        <w:rPr>
          <w:rFonts w:cs="Arial"/>
          <w:b/>
          <w:bCs/>
        </w:rPr>
        <w:t xml:space="preserve">Staff Report </w:t>
      </w:r>
    </w:p>
    <w:p w14:paraId="6B459BE7" w14:textId="676599F3" w:rsidR="001F66FB" w:rsidRDefault="001F66FB" w:rsidP="001F66FB">
      <w:pPr>
        <w:rPr>
          <w:rFonts w:cs="Arial"/>
          <w:b/>
          <w:bCs/>
        </w:rPr>
      </w:pPr>
      <w:r w:rsidRPr="00A33A0F">
        <w:rPr>
          <w:rFonts w:cs="Arial"/>
          <w:b/>
          <w:bCs/>
        </w:rPr>
        <w:t>O</w:t>
      </w:r>
      <w:r w:rsidR="001B533D">
        <w:rPr>
          <w:rFonts w:cs="Arial"/>
          <w:b/>
          <w:bCs/>
        </w:rPr>
        <w:t>.</w:t>
      </w:r>
      <w:r w:rsidRPr="00A33A0F">
        <w:rPr>
          <w:rFonts w:cs="Arial"/>
          <w:b/>
          <w:bCs/>
        </w:rPr>
        <w:t xml:space="preserve"> Reg 826 Project</w:t>
      </w:r>
    </w:p>
    <w:p w14:paraId="746E09A1" w14:textId="2CFEF938" w:rsidR="002067BE" w:rsidRDefault="002067BE" w:rsidP="00B21CA6">
      <w:pPr>
        <w:rPr>
          <w:rFonts w:cs="Arial"/>
          <w:bCs/>
        </w:rPr>
      </w:pPr>
    </w:p>
    <w:p w14:paraId="1FA65709" w14:textId="77777777" w:rsidR="009A5D27" w:rsidRDefault="00014421" w:rsidP="000F4A8A">
      <w:pPr>
        <w:pStyle w:val="Heading3"/>
        <w:rPr>
          <w:lang w:val="en-US" w:eastAsia="en-US"/>
        </w:rPr>
      </w:pPr>
      <w:r>
        <w:rPr>
          <w:lang w:val="en-US" w:eastAsia="en-US"/>
        </w:rPr>
        <w:t xml:space="preserve">RECOMMENDATION: </w:t>
      </w:r>
    </w:p>
    <w:p w14:paraId="26BFBF00" w14:textId="50246793" w:rsidR="00014421" w:rsidRDefault="00014421" w:rsidP="00014421">
      <w:pPr>
        <w:autoSpaceDE w:val="0"/>
        <w:autoSpaceDN w:val="0"/>
        <w:adjustRightInd w:val="0"/>
        <w:rPr>
          <w:rFonts w:cs="Arial"/>
          <w:lang w:val="en-US" w:eastAsia="en-US"/>
        </w:rPr>
      </w:pPr>
      <w:r>
        <w:rPr>
          <w:rFonts w:cs="Arial"/>
          <w:lang w:val="en-US" w:eastAsia="en-US"/>
        </w:rPr>
        <w:t>That the Niagara Escarpment Commission (NEC) endorse the</w:t>
      </w:r>
    </w:p>
    <w:p w14:paraId="250F18F3" w14:textId="5E341F80" w:rsidR="00014421" w:rsidRDefault="00014421" w:rsidP="00014421">
      <w:pPr>
        <w:autoSpaceDE w:val="0"/>
        <w:autoSpaceDN w:val="0"/>
        <w:adjustRightInd w:val="0"/>
        <w:rPr>
          <w:rFonts w:cs="Arial"/>
          <w:lang w:val="en-US" w:eastAsia="en-US"/>
        </w:rPr>
      </w:pPr>
      <w:r>
        <w:rPr>
          <w:rFonts w:cs="Arial"/>
          <w:lang w:val="en-US" w:eastAsia="en-US"/>
        </w:rPr>
        <w:t>following:</w:t>
      </w:r>
    </w:p>
    <w:p w14:paraId="10A95815" w14:textId="77777777" w:rsidR="00BE07DF" w:rsidRDefault="00BE07DF" w:rsidP="00014421">
      <w:pPr>
        <w:autoSpaceDE w:val="0"/>
        <w:autoSpaceDN w:val="0"/>
        <w:adjustRightInd w:val="0"/>
        <w:rPr>
          <w:rFonts w:cs="Arial"/>
          <w:lang w:val="en-US" w:eastAsia="en-US"/>
        </w:rPr>
      </w:pPr>
    </w:p>
    <w:p w14:paraId="4F3CF3B9" w14:textId="77777777" w:rsidR="00014421" w:rsidRDefault="00014421" w:rsidP="00014421">
      <w:pPr>
        <w:autoSpaceDE w:val="0"/>
        <w:autoSpaceDN w:val="0"/>
        <w:adjustRightInd w:val="0"/>
        <w:rPr>
          <w:rFonts w:cs="Arial"/>
          <w:lang w:val="en-US" w:eastAsia="en-US"/>
        </w:rPr>
      </w:pPr>
      <w:r>
        <w:rPr>
          <w:rFonts w:cs="Arial"/>
          <w:lang w:val="en-US" w:eastAsia="en-US"/>
        </w:rPr>
        <w:t>1) Receive the information update regarding the status of the proposed change to</w:t>
      </w:r>
    </w:p>
    <w:p w14:paraId="705EEB0D" w14:textId="77777777" w:rsidR="00014421" w:rsidRDefault="00014421" w:rsidP="00014421">
      <w:pPr>
        <w:autoSpaceDE w:val="0"/>
        <w:autoSpaceDN w:val="0"/>
        <w:adjustRightInd w:val="0"/>
        <w:rPr>
          <w:rFonts w:cs="Arial"/>
          <w:lang w:val="en-US" w:eastAsia="en-US"/>
        </w:rPr>
      </w:pPr>
      <w:r>
        <w:rPr>
          <w:rFonts w:cs="Arial"/>
          <w:lang w:val="en-US" w:eastAsia="en-US"/>
        </w:rPr>
        <w:t>Ontario Regulation 826/90 to approve new digital maps to replace the current</w:t>
      </w:r>
    </w:p>
    <w:p w14:paraId="046C52AE" w14:textId="4BA4DB4B" w:rsidR="00014421" w:rsidRDefault="00014421" w:rsidP="00014421">
      <w:pPr>
        <w:autoSpaceDE w:val="0"/>
        <w:autoSpaceDN w:val="0"/>
        <w:adjustRightInd w:val="0"/>
        <w:rPr>
          <w:rFonts w:cs="Arial"/>
          <w:lang w:val="en-US" w:eastAsia="en-US"/>
        </w:rPr>
      </w:pPr>
      <w:r>
        <w:rPr>
          <w:rFonts w:cs="Arial"/>
          <w:lang w:val="en-US" w:eastAsia="en-US"/>
        </w:rPr>
        <w:t>metes and bounds description of the Area of Development Control (ADC);</w:t>
      </w:r>
    </w:p>
    <w:p w14:paraId="0E7DB8E5" w14:textId="77777777" w:rsidR="00BE07DF" w:rsidRDefault="00BE07DF" w:rsidP="00014421">
      <w:pPr>
        <w:autoSpaceDE w:val="0"/>
        <w:autoSpaceDN w:val="0"/>
        <w:adjustRightInd w:val="0"/>
        <w:rPr>
          <w:rFonts w:cs="Arial"/>
          <w:lang w:val="en-US" w:eastAsia="en-US"/>
        </w:rPr>
      </w:pPr>
    </w:p>
    <w:p w14:paraId="4AAC818D" w14:textId="77777777" w:rsidR="00014421" w:rsidRDefault="00014421" w:rsidP="00014421">
      <w:pPr>
        <w:autoSpaceDE w:val="0"/>
        <w:autoSpaceDN w:val="0"/>
        <w:adjustRightInd w:val="0"/>
        <w:rPr>
          <w:rFonts w:cs="Arial"/>
          <w:lang w:val="en-US" w:eastAsia="en-US"/>
        </w:rPr>
      </w:pPr>
      <w:r>
        <w:rPr>
          <w:rFonts w:cs="Arial"/>
          <w:lang w:val="en-US" w:eastAsia="en-US"/>
        </w:rPr>
        <w:t>2) Endorse undertaking a modified approach to discussions with local municipalities</w:t>
      </w:r>
    </w:p>
    <w:p w14:paraId="56F2DBBB" w14:textId="77777777" w:rsidR="00014421" w:rsidRDefault="00014421" w:rsidP="00014421">
      <w:pPr>
        <w:autoSpaceDE w:val="0"/>
        <w:autoSpaceDN w:val="0"/>
        <w:adjustRightInd w:val="0"/>
        <w:rPr>
          <w:rFonts w:cs="Arial"/>
          <w:lang w:val="en-US" w:eastAsia="en-US"/>
        </w:rPr>
      </w:pPr>
      <w:r>
        <w:rPr>
          <w:rFonts w:cs="Arial"/>
          <w:lang w:val="en-US" w:eastAsia="en-US"/>
        </w:rPr>
        <w:t>regarding possible changes to the ADC in Urban, Minor Urban and Escarpment</w:t>
      </w:r>
    </w:p>
    <w:p w14:paraId="3DE48926" w14:textId="082AEB35" w:rsidR="00014421" w:rsidRDefault="00014421" w:rsidP="00014421">
      <w:pPr>
        <w:autoSpaceDE w:val="0"/>
        <w:autoSpaceDN w:val="0"/>
        <w:adjustRightInd w:val="0"/>
        <w:rPr>
          <w:rFonts w:cs="Arial"/>
          <w:lang w:val="en-US" w:eastAsia="en-US"/>
        </w:rPr>
      </w:pPr>
      <w:r>
        <w:rPr>
          <w:rFonts w:cs="Arial"/>
          <w:lang w:val="en-US" w:eastAsia="en-US"/>
        </w:rPr>
        <w:t>Recreation Areas; and,</w:t>
      </w:r>
    </w:p>
    <w:p w14:paraId="718E04B3" w14:textId="77777777" w:rsidR="00BE07DF" w:rsidRDefault="00BE07DF" w:rsidP="00014421">
      <w:pPr>
        <w:autoSpaceDE w:val="0"/>
        <w:autoSpaceDN w:val="0"/>
        <w:adjustRightInd w:val="0"/>
        <w:rPr>
          <w:rFonts w:cs="Arial"/>
          <w:lang w:val="en-US" w:eastAsia="en-US"/>
        </w:rPr>
      </w:pPr>
    </w:p>
    <w:p w14:paraId="036E4615" w14:textId="77777777" w:rsidR="00014421" w:rsidRDefault="00014421" w:rsidP="00014421">
      <w:pPr>
        <w:autoSpaceDE w:val="0"/>
        <w:autoSpaceDN w:val="0"/>
        <w:adjustRightInd w:val="0"/>
        <w:rPr>
          <w:rFonts w:cs="Arial"/>
          <w:lang w:val="en-US" w:eastAsia="en-US"/>
        </w:rPr>
      </w:pPr>
      <w:r>
        <w:rPr>
          <w:rFonts w:cs="Arial"/>
          <w:lang w:val="en-US" w:eastAsia="en-US"/>
        </w:rPr>
        <w:t>3) Request the Chair undertake the following in order to advance inclusion of</w:t>
      </w:r>
    </w:p>
    <w:p w14:paraId="38834DD9" w14:textId="70574CEC" w:rsidR="00014421" w:rsidRDefault="00014421" w:rsidP="00014421">
      <w:pPr>
        <w:autoSpaceDE w:val="0"/>
        <w:autoSpaceDN w:val="0"/>
        <w:adjustRightInd w:val="0"/>
        <w:rPr>
          <w:rFonts w:cs="Arial"/>
          <w:lang w:val="en-US" w:eastAsia="en-US"/>
        </w:rPr>
      </w:pPr>
      <w:r>
        <w:rPr>
          <w:rFonts w:cs="Arial"/>
          <w:lang w:val="en-US" w:eastAsia="en-US"/>
        </w:rPr>
        <w:t>Pleasant View in the area of Development Control:</w:t>
      </w:r>
    </w:p>
    <w:p w14:paraId="204E5CD8" w14:textId="77777777" w:rsidR="00014421" w:rsidRDefault="00014421" w:rsidP="006346EA">
      <w:pPr>
        <w:autoSpaceDE w:val="0"/>
        <w:autoSpaceDN w:val="0"/>
        <w:adjustRightInd w:val="0"/>
        <w:ind w:firstLine="720"/>
        <w:rPr>
          <w:rFonts w:cs="Arial"/>
          <w:lang w:val="en-US" w:eastAsia="en-US"/>
        </w:rPr>
      </w:pPr>
      <w:r>
        <w:rPr>
          <w:rFonts w:cs="Arial"/>
          <w:lang w:val="en-US" w:eastAsia="en-US"/>
        </w:rPr>
        <w:t xml:space="preserve">a. </w:t>
      </w:r>
      <w:proofErr w:type="gramStart"/>
      <w:r>
        <w:rPr>
          <w:rFonts w:cs="Arial"/>
          <w:lang w:val="en-US" w:eastAsia="en-US"/>
        </w:rPr>
        <w:t>provide</w:t>
      </w:r>
      <w:proofErr w:type="gramEnd"/>
      <w:r>
        <w:rPr>
          <w:rFonts w:cs="Arial"/>
          <w:lang w:val="en-US" w:eastAsia="en-US"/>
        </w:rPr>
        <w:t xml:space="preserve"> comments to the Ministry of Municipal Affairs and Housing</w:t>
      </w:r>
    </w:p>
    <w:p w14:paraId="794C8A3B" w14:textId="77777777" w:rsidR="00014421" w:rsidRDefault="00014421" w:rsidP="006346EA">
      <w:pPr>
        <w:autoSpaceDE w:val="0"/>
        <w:autoSpaceDN w:val="0"/>
        <w:adjustRightInd w:val="0"/>
        <w:ind w:left="990"/>
        <w:rPr>
          <w:rFonts w:cs="Arial"/>
          <w:lang w:val="en-US" w:eastAsia="en-US"/>
        </w:rPr>
      </w:pPr>
      <w:r>
        <w:rPr>
          <w:rFonts w:cs="Arial"/>
          <w:lang w:val="en-US" w:eastAsia="en-US"/>
        </w:rPr>
        <w:t>(MMAH) regarding Growing the Greenbelt to support the opportunity to</w:t>
      </w:r>
    </w:p>
    <w:p w14:paraId="085FE961" w14:textId="77777777" w:rsidR="00014421" w:rsidRDefault="00014421" w:rsidP="006346EA">
      <w:pPr>
        <w:autoSpaceDE w:val="0"/>
        <w:autoSpaceDN w:val="0"/>
        <w:adjustRightInd w:val="0"/>
        <w:ind w:left="990"/>
        <w:rPr>
          <w:rFonts w:cs="Arial"/>
          <w:lang w:val="en-US" w:eastAsia="en-US"/>
        </w:rPr>
      </w:pPr>
      <w:r>
        <w:rPr>
          <w:rFonts w:cs="Arial"/>
          <w:lang w:val="en-US" w:eastAsia="en-US"/>
        </w:rPr>
        <w:t>consider including the Pleasant View Survey lands in the ADC as part of</w:t>
      </w:r>
    </w:p>
    <w:p w14:paraId="6288F019" w14:textId="02E158D7" w:rsidR="00014421" w:rsidRDefault="00014421" w:rsidP="006346EA">
      <w:pPr>
        <w:autoSpaceDE w:val="0"/>
        <w:autoSpaceDN w:val="0"/>
        <w:adjustRightInd w:val="0"/>
        <w:ind w:left="990"/>
        <w:rPr>
          <w:rFonts w:cs="Arial"/>
          <w:lang w:val="en-US" w:eastAsia="en-US"/>
        </w:rPr>
      </w:pPr>
      <w:r>
        <w:rPr>
          <w:rFonts w:cs="Arial"/>
          <w:lang w:val="en-US" w:eastAsia="en-US"/>
        </w:rPr>
        <w:t>that initiative; and</w:t>
      </w:r>
    </w:p>
    <w:p w14:paraId="3A6FE253" w14:textId="77777777" w:rsidR="00014421" w:rsidRDefault="00014421" w:rsidP="006346EA">
      <w:pPr>
        <w:autoSpaceDE w:val="0"/>
        <w:autoSpaceDN w:val="0"/>
        <w:adjustRightInd w:val="0"/>
        <w:ind w:firstLine="720"/>
        <w:rPr>
          <w:rFonts w:cs="Arial"/>
          <w:lang w:val="en-US" w:eastAsia="en-US"/>
        </w:rPr>
      </w:pPr>
      <w:r>
        <w:rPr>
          <w:rFonts w:cs="Arial"/>
          <w:lang w:val="en-US" w:eastAsia="en-US"/>
        </w:rPr>
        <w:t>b. request the Minister of Natural Resources and Forestry proceed to include</w:t>
      </w:r>
    </w:p>
    <w:p w14:paraId="20BDFB3E" w14:textId="75D429EC" w:rsidR="00014421" w:rsidRDefault="00014421" w:rsidP="006346EA">
      <w:pPr>
        <w:ind w:left="990"/>
        <w:rPr>
          <w:rFonts w:cs="Arial"/>
          <w:b/>
          <w:u w:val="single"/>
        </w:rPr>
      </w:pPr>
      <w:r>
        <w:rPr>
          <w:rFonts w:ascii="ArialMT" w:hAnsi="ArialMT" w:cs="ArialMT"/>
          <w:lang w:val="en-US" w:eastAsia="en-US"/>
        </w:rPr>
        <w:t>Pleasant View in the ADC through a Minister’s Regulation</w:t>
      </w:r>
      <w:r w:rsidR="001B533D">
        <w:rPr>
          <w:rFonts w:ascii="ArialMT" w:hAnsi="ArialMT" w:cs="ArialMT"/>
          <w:lang w:val="en-US" w:eastAsia="en-US"/>
        </w:rPr>
        <w:t>.</w:t>
      </w:r>
    </w:p>
    <w:p w14:paraId="02687C24" w14:textId="77777777" w:rsidR="00E3365F" w:rsidRDefault="00E3365F" w:rsidP="005D62C4">
      <w:pPr>
        <w:rPr>
          <w:rFonts w:cs="Arial"/>
          <w:b/>
          <w:u w:val="single"/>
        </w:rPr>
      </w:pPr>
    </w:p>
    <w:p w14:paraId="58EC8923" w14:textId="41DACFF3" w:rsidR="005D62C4" w:rsidRPr="002334EB" w:rsidRDefault="005D62C4" w:rsidP="005D62C4">
      <w:pPr>
        <w:rPr>
          <w:rFonts w:cs="Arial"/>
          <w:b/>
          <w:u w:val="single"/>
        </w:rPr>
      </w:pPr>
      <w:r w:rsidRPr="002334EB">
        <w:rPr>
          <w:rFonts w:cs="Arial"/>
          <w:b/>
          <w:u w:val="single"/>
        </w:rPr>
        <w:t xml:space="preserve">Note: </w:t>
      </w:r>
    </w:p>
    <w:p w14:paraId="0555EBF2" w14:textId="10570F83" w:rsidR="0059679B" w:rsidRDefault="005D62C4" w:rsidP="005D62C4">
      <w:pPr>
        <w:contextualSpacing/>
        <w:rPr>
          <w:rFonts w:cs="Arial"/>
        </w:rPr>
      </w:pPr>
      <w:r w:rsidRPr="002334EB">
        <w:rPr>
          <w:rFonts w:cs="Arial"/>
        </w:rPr>
        <w:t>Nancy Mott, Senior Strategic Advisor, present</w:t>
      </w:r>
      <w:r w:rsidR="001B533D">
        <w:rPr>
          <w:rFonts w:cs="Arial"/>
        </w:rPr>
        <w:t>ed</w:t>
      </w:r>
      <w:r w:rsidRPr="002334EB">
        <w:rPr>
          <w:rFonts w:cs="Arial"/>
        </w:rPr>
        <w:t xml:space="preserve"> and answer</w:t>
      </w:r>
      <w:r w:rsidR="001B533D">
        <w:rPr>
          <w:rFonts w:cs="Arial"/>
        </w:rPr>
        <w:t>ed</w:t>
      </w:r>
      <w:r w:rsidRPr="002334EB">
        <w:rPr>
          <w:rFonts w:cs="Arial"/>
        </w:rPr>
        <w:t xml:space="preserve"> questions.</w:t>
      </w:r>
    </w:p>
    <w:p w14:paraId="76FAC511" w14:textId="77777777" w:rsidR="00937C5F" w:rsidRDefault="00937C5F" w:rsidP="005D62C4">
      <w:pPr>
        <w:contextualSpacing/>
        <w:rPr>
          <w:rFonts w:cs="Arial"/>
        </w:rPr>
      </w:pPr>
    </w:p>
    <w:p w14:paraId="01B3C2F8" w14:textId="62F8827F" w:rsidR="001F66FB" w:rsidRDefault="001F66FB" w:rsidP="001F66FB">
      <w:pPr>
        <w:rPr>
          <w:rFonts w:cs="Arial"/>
          <w:bCs/>
        </w:rPr>
      </w:pPr>
      <w:r w:rsidRPr="007B0B50">
        <w:rPr>
          <w:rFonts w:cs="Arial"/>
          <w:b/>
          <w:u w:val="single"/>
        </w:rPr>
        <w:t>M807R</w:t>
      </w:r>
      <w:r w:rsidR="00866390">
        <w:rPr>
          <w:rFonts w:cs="Arial"/>
          <w:b/>
          <w:u w:val="single"/>
        </w:rPr>
        <w:t>7</w:t>
      </w:r>
      <w:r w:rsidRPr="007B0B50">
        <w:rPr>
          <w:rFonts w:cs="Arial"/>
          <w:b/>
          <w:u w:val="single"/>
        </w:rPr>
        <w:t>/03-2021</w:t>
      </w:r>
      <w:r>
        <w:rPr>
          <w:rFonts w:cs="Arial"/>
          <w:b/>
          <w:u w:val="single"/>
        </w:rPr>
        <w:t>:</w:t>
      </w:r>
      <w:r w:rsidRPr="00C77BD1">
        <w:rPr>
          <w:rFonts w:cs="Arial"/>
          <w:bCs/>
        </w:rPr>
        <w:tab/>
      </w:r>
    </w:p>
    <w:p w14:paraId="2CE713AA" w14:textId="7186EC73" w:rsidR="001F66FB" w:rsidRPr="006E488A" w:rsidRDefault="001F66FB" w:rsidP="001F66FB">
      <w:pPr>
        <w:rPr>
          <w:rFonts w:cs="Arial"/>
          <w:bCs/>
          <w:i/>
          <w:iCs/>
        </w:rPr>
      </w:pPr>
      <w:r w:rsidRPr="006E488A">
        <w:rPr>
          <w:rFonts w:cs="Arial"/>
          <w:bCs/>
          <w:i/>
          <w:iCs/>
        </w:rPr>
        <w:t xml:space="preserve">Moved </w:t>
      </w:r>
      <w:proofErr w:type="gramStart"/>
      <w:r w:rsidRPr="006E488A">
        <w:rPr>
          <w:rFonts w:cs="Arial"/>
          <w:bCs/>
          <w:i/>
          <w:iCs/>
        </w:rPr>
        <w:t>by:</w:t>
      </w:r>
      <w:proofErr w:type="gramEnd"/>
      <w:r w:rsidR="006E580D" w:rsidRPr="006E488A">
        <w:rPr>
          <w:rFonts w:cs="Arial"/>
          <w:bCs/>
          <w:i/>
          <w:iCs/>
        </w:rPr>
        <w:tab/>
      </w:r>
      <w:r w:rsidR="006E580D" w:rsidRPr="006E488A">
        <w:rPr>
          <w:rFonts w:cs="Arial"/>
          <w:bCs/>
          <w:i/>
          <w:iCs/>
        </w:rPr>
        <w:tab/>
        <w:t>Clark</w:t>
      </w:r>
    </w:p>
    <w:p w14:paraId="37EA288A" w14:textId="05FE2B65" w:rsidR="001F66FB" w:rsidRPr="006E488A" w:rsidRDefault="001F66FB" w:rsidP="001F66FB">
      <w:pPr>
        <w:rPr>
          <w:rFonts w:cs="Arial"/>
          <w:bCs/>
          <w:i/>
          <w:iCs/>
        </w:rPr>
      </w:pPr>
      <w:r w:rsidRPr="006E488A">
        <w:rPr>
          <w:rFonts w:cs="Arial"/>
          <w:bCs/>
          <w:i/>
          <w:iCs/>
        </w:rPr>
        <w:t xml:space="preserve">Seconded </w:t>
      </w:r>
      <w:proofErr w:type="gramStart"/>
      <w:r w:rsidRPr="006E488A">
        <w:rPr>
          <w:rFonts w:cs="Arial"/>
          <w:bCs/>
          <w:i/>
          <w:iCs/>
        </w:rPr>
        <w:t>by:</w:t>
      </w:r>
      <w:proofErr w:type="gramEnd"/>
      <w:r w:rsidR="006E580D" w:rsidRPr="006E488A">
        <w:rPr>
          <w:rFonts w:cs="Arial"/>
          <w:bCs/>
          <w:i/>
          <w:iCs/>
        </w:rPr>
        <w:tab/>
        <w:t>Hutcheon</w:t>
      </w:r>
    </w:p>
    <w:p w14:paraId="2D22106C" w14:textId="77777777" w:rsidR="001F66FB" w:rsidRPr="006E488A" w:rsidRDefault="001F66FB" w:rsidP="001F66FB">
      <w:pPr>
        <w:rPr>
          <w:rFonts w:cs="Arial"/>
          <w:bCs/>
          <w:i/>
          <w:iCs/>
        </w:rPr>
      </w:pPr>
    </w:p>
    <w:p w14:paraId="0EDCD45B" w14:textId="02F72431" w:rsidR="001F66FB" w:rsidRPr="006E488A" w:rsidRDefault="001F66FB" w:rsidP="001F66FB">
      <w:pPr>
        <w:rPr>
          <w:rFonts w:cs="Arial"/>
          <w:bCs/>
          <w:i/>
          <w:iCs/>
        </w:rPr>
      </w:pPr>
      <w:r w:rsidRPr="006E488A">
        <w:rPr>
          <w:rFonts w:cs="Arial"/>
          <w:bCs/>
          <w:i/>
          <w:iCs/>
        </w:rPr>
        <w:t xml:space="preserve">“That the Commission </w:t>
      </w:r>
      <w:r w:rsidR="006E580D" w:rsidRPr="006E488A">
        <w:rPr>
          <w:rFonts w:cs="Arial"/>
          <w:bCs/>
          <w:i/>
          <w:iCs/>
        </w:rPr>
        <w:t>approve the staff recomme</w:t>
      </w:r>
      <w:r w:rsidR="00BE07DF" w:rsidRPr="006E488A">
        <w:rPr>
          <w:rFonts w:cs="Arial"/>
          <w:bCs/>
          <w:i/>
          <w:iCs/>
        </w:rPr>
        <w:t>ndations</w:t>
      </w:r>
      <w:r w:rsidRPr="006E488A">
        <w:rPr>
          <w:rFonts w:cs="Arial"/>
          <w:bCs/>
          <w:i/>
          <w:iCs/>
        </w:rPr>
        <w:t>.”</w:t>
      </w:r>
    </w:p>
    <w:p w14:paraId="0792E9A8" w14:textId="2A1A801E" w:rsidR="006E580D" w:rsidRDefault="006E580D" w:rsidP="001F66FB">
      <w:pPr>
        <w:rPr>
          <w:rFonts w:cs="Arial"/>
          <w:bCs/>
        </w:rPr>
      </w:pPr>
    </w:p>
    <w:p w14:paraId="71B7CAB5" w14:textId="5E37E770" w:rsidR="00ED1926" w:rsidRPr="006E488A" w:rsidRDefault="00ED1926" w:rsidP="00ED1926">
      <w:pPr>
        <w:rPr>
          <w:rFonts w:ascii="Calibri" w:hAnsi="Calibri"/>
          <w:b/>
          <w:bCs/>
          <w:i/>
          <w:iCs/>
          <w:sz w:val="22"/>
          <w:szCs w:val="22"/>
          <w:u w:val="single"/>
          <w:lang w:val="en-US" w:eastAsia="en-US"/>
        </w:rPr>
      </w:pPr>
      <w:r w:rsidRPr="006E488A">
        <w:rPr>
          <w:b/>
          <w:bCs/>
          <w:i/>
          <w:iCs/>
          <w:u w:val="single"/>
        </w:rPr>
        <w:t>For the Motion: 1</w:t>
      </w:r>
      <w:r w:rsidR="00BE07DF" w:rsidRPr="006E488A">
        <w:rPr>
          <w:b/>
          <w:bCs/>
          <w:i/>
          <w:iCs/>
          <w:u w:val="single"/>
        </w:rPr>
        <w:t>5</w:t>
      </w:r>
      <w:r w:rsidRPr="006E488A">
        <w:rPr>
          <w:b/>
          <w:bCs/>
          <w:i/>
          <w:iCs/>
          <w:u w:val="single"/>
        </w:rPr>
        <w:t xml:space="preserve"> votes</w:t>
      </w:r>
    </w:p>
    <w:p w14:paraId="19FA0658" w14:textId="25335547" w:rsidR="00ED1926" w:rsidRPr="006E488A" w:rsidRDefault="00ED1926" w:rsidP="00ED1926">
      <w:pPr>
        <w:rPr>
          <w:i/>
          <w:iCs/>
        </w:rPr>
      </w:pPr>
      <w:r w:rsidRPr="006E488A">
        <w:rPr>
          <w:i/>
          <w:iCs/>
        </w:rPr>
        <w:t>Burton, Clark, Curley, Downey, Driedger, Gibson, Golden, Horner, Hutcheon, Krantz, Lucyshyn, Mackenzie, McKinlay, McQueen, Witteveen.</w:t>
      </w:r>
    </w:p>
    <w:p w14:paraId="27D21AAA" w14:textId="77777777" w:rsidR="00ED1926" w:rsidRPr="006E488A" w:rsidRDefault="00ED1926" w:rsidP="00ED1926">
      <w:pPr>
        <w:rPr>
          <w:i/>
          <w:iCs/>
        </w:rPr>
      </w:pPr>
    </w:p>
    <w:p w14:paraId="4255A42E" w14:textId="77777777" w:rsidR="00ED1926" w:rsidRPr="006E488A" w:rsidRDefault="00ED1926" w:rsidP="00ED1926">
      <w:pPr>
        <w:rPr>
          <w:b/>
          <w:bCs/>
          <w:i/>
          <w:iCs/>
          <w:u w:val="single"/>
        </w:rPr>
      </w:pPr>
      <w:r w:rsidRPr="006E488A">
        <w:rPr>
          <w:b/>
          <w:bCs/>
          <w:i/>
          <w:iCs/>
          <w:u w:val="single"/>
        </w:rPr>
        <w:t>Against the Motion: 0 votes</w:t>
      </w:r>
    </w:p>
    <w:p w14:paraId="09892BC5" w14:textId="77777777" w:rsidR="00ED1926" w:rsidRPr="006E488A" w:rsidRDefault="00ED1926" w:rsidP="00ED1926">
      <w:pPr>
        <w:rPr>
          <w:i/>
          <w:iCs/>
        </w:rPr>
      </w:pPr>
      <w:r w:rsidRPr="006E488A">
        <w:rPr>
          <w:i/>
          <w:iCs/>
        </w:rPr>
        <w:t>None.</w:t>
      </w:r>
    </w:p>
    <w:p w14:paraId="48CB67B9" w14:textId="77777777" w:rsidR="001F66FB" w:rsidRPr="006E488A" w:rsidRDefault="001F66FB" w:rsidP="001F66FB">
      <w:pPr>
        <w:rPr>
          <w:rFonts w:cs="Arial"/>
          <w:bCs/>
          <w:i/>
          <w:iCs/>
        </w:rPr>
      </w:pPr>
    </w:p>
    <w:p w14:paraId="3E56F4AE" w14:textId="77777777" w:rsidR="001F66FB" w:rsidRPr="006E488A" w:rsidRDefault="001F66FB" w:rsidP="006E488A">
      <w:pPr>
        <w:jc w:val="right"/>
        <w:rPr>
          <w:rFonts w:cs="Arial"/>
          <w:b/>
          <w:i/>
          <w:iCs/>
        </w:rPr>
      </w:pPr>
      <w:r w:rsidRPr="006E488A">
        <w:rPr>
          <w:rFonts w:cs="Arial"/>
          <w:b/>
          <w:i/>
          <w:iCs/>
        </w:rPr>
        <w:t>Motion carried.</w:t>
      </w:r>
    </w:p>
    <w:p w14:paraId="4CABA625" w14:textId="77777777" w:rsidR="001F66FB" w:rsidRDefault="001F66FB" w:rsidP="00B21CA6">
      <w:pPr>
        <w:rPr>
          <w:rFonts w:cs="Arial"/>
          <w:bCs/>
        </w:rPr>
      </w:pPr>
    </w:p>
    <w:p w14:paraId="03F72603" w14:textId="73C91E6B" w:rsidR="00687424" w:rsidRDefault="00BE07DF" w:rsidP="00B21CA6">
      <w:pPr>
        <w:rPr>
          <w:rFonts w:cs="Arial"/>
          <w:bCs/>
        </w:rPr>
      </w:pPr>
      <w:r w:rsidRPr="0004190E">
        <w:rPr>
          <w:rFonts w:cs="Arial"/>
          <w:b/>
        </w:rPr>
        <w:t>NOTE:</w:t>
      </w:r>
      <w:r>
        <w:rPr>
          <w:rFonts w:cs="Arial"/>
          <w:bCs/>
        </w:rPr>
        <w:t xml:space="preserve"> Commissioner Vida was absent and did not vote.</w:t>
      </w:r>
    </w:p>
    <w:p w14:paraId="05A0E975" w14:textId="0928E747" w:rsidR="002334EB" w:rsidRDefault="002334EB" w:rsidP="00B21CA6">
      <w:pPr>
        <w:rPr>
          <w:rFonts w:cs="Arial"/>
          <w:bCs/>
        </w:rPr>
      </w:pPr>
    </w:p>
    <w:p w14:paraId="73D3408A" w14:textId="77777777" w:rsidR="00E31C30" w:rsidRDefault="00E31C30">
      <w:pPr>
        <w:rPr>
          <w:rFonts w:cs="Arial"/>
          <w:b/>
        </w:rPr>
      </w:pPr>
      <w:r>
        <w:br w:type="page"/>
      </w:r>
    </w:p>
    <w:p w14:paraId="498C0E8A" w14:textId="21B69087" w:rsidR="00653783" w:rsidRPr="007C0657" w:rsidRDefault="00653783" w:rsidP="000F4A8A">
      <w:pPr>
        <w:pStyle w:val="Heading3"/>
      </w:pPr>
      <w:r w:rsidRPr="007C0657">
        <w:lastRenderedPageBreak/>
        <w:t>DISCUSSION:</w:t>
      </w:r>
    </w:p>
    <w:p w14:paraId="307A56FD" w14:textId="5A4EFD22" w:rsidR="00716979" w:rsidRDefault="00492B12" w:rsidP="00B21CA6">
      <w:pPr>
        <w:rPr>
          <w:lang w:val="en-US"/>
        </w:rPr>
      </w:pPr>
      <w:r>
        <w:rPr>
          <w:lang w:val="en-US"/>
        </w:rPr>
        <w:t xml:space="preserve">Commissioner Clark advised that the City of Hamilton’s Interim </w:t>
      </w:r>
      <w:r w:rsidR="009F4552">
        <w:rPr>
          <w:lang w:val="en-US"/>
        </w:rPr>
        <w:t xml:space="preserve">Control </w:t>
      </w:r>
      <w:r>
        <w:rPr>
          <w:lang w:val="en-US"/>
        </w:rPr>
        <w:t>By</w:t>
      </w:r>
      <w:r w:rsidR="001B533D">
        <w:rPr>
          <w:lang w:val="en-US"/>
        </w:rPr>
        <w:t>-l</w:t>
      </w:r>
      <w:r>
        <w:rPr>
          <w:lang w:val="en-US"/>
        </w:rPr>
        <w:t>aw</w:t>
      </w:r>
      <w:r w:rsidR="009F4552">
        <w:rPr>
          <w:lang w:val="en-US"/>
        </w:rPr>
        <w:t xml:space="preserve"> </w:t>
      </w:r>
      <w:r>
        <w:rPr>
          <w:lang w:val="en-US"/>
        </w:rPr>
        <w:t>can extend</w:t>
      </w:r>
      <w:r w:rsidR="009F4552">
        <w:rPr>
          <w:lang w:val="en-US"/>
        </w:rPr>
        <w:t>ed</w:t>
      </w:r>
      <w:r w:rsidR="00362187">
        <w:rPr>
          <w:lang w:val="en-US"/>
        </w:rPr>
        <w:t xml:space="preserve"> </w:t>
      </w:r>
      <w:r>
        <w:rPr>
          <w:lang w:val="en-US"/>
        </w:rPr>
        <w:t>if needed</w:t>
      </w:r>
      <w:r w:rsidR="00362187">
        <w:rPr>
          <w:lang w:val="en-US"/>
        </w:rPr>
        <w:t xml:space="preserve"> and to </w:t>
      </w:r>
      <w:r>
        <w:rPr>
          <w:lang w:val="en-US"/>
        </w:rPr>
        <w:t xml:space="preserve">forward comments and communications to </w:t>
      </w:r>
      <w:r w:rsidR="003D567B">
        <w:rPr>
          <w:lang w:val="en-US"/>
        </w:rPr>
        <w:t>him</w:t>
      </w:r>
      <w:r w:rsidR="001B3F37">
        <w:rPr>
          <w:lang w:val="en-US"/>
        </w:rPr>
        <w:t xml:space="preserve">, and thanked staff for the work </w:t>
      </w:r>
      <w:r w:rsidR="007B5F98">
        <w:rPr>
          <w:lang w:val="en-US"/>
        </w:rPr>
        <w:t>on the Regulation changes</w:t>
      </w:r>
      <w:r w:rsidR="00B52F82">
        <w:rPr>
          <w:lang w:val="en-US"/>
        </w:rPr>
        <w:t>.</w:t>
      </w:r>
    </w:p>
    <w:p w14:paraId="2351E0D0" w14:textId="77777777" w:rsidR="00E31C30" w:rsidRPr="00716979" w:rsidRDefault="00E31C30" w:rsidP="00B21CA6">
      <w:pPr>
        <w:rPr>
          <w:lang w:val="en-US"/>
        </w:rPr>
      </w:pPr>
    </w:p>
    <w:p w14:paraId="520A1DFE" w14:textId="277E39C1" w:rsidR="001A7397" w:rsidRPr="005D3AEB" w:rsidRDefault="001A7397" w:rsidP="000F4A8A">
      <w:pPr>
        <w:pStyle w:val="Heading2"/>
      </w:pPr>
      <w:r w:rsidRPr="005D3AEB">
        <w:t>CONSENT AGENDA/ITEMS MOVED FOR DISCUSSION:</w:t>
      </w:r>
    </w:p>
    <w:p w14:paraId="692D81B9" w14:textId="77777777" w:rsidR="001A7397" w:rsidRPr="00C77BD1" w:rsidRDefault="001A7397" w:rsidP="00B21CA6">
      <w:pPr>
        <w:rPr>
          <w:rFonts w:cs="Arial"/>
          <w:bCs/>
        </w:rPr>
      </w:pPr>
    </w:p>
    <w:p w14:paraId="26073AB5" w14:textId="77777777" w:rsidR="001A7397" w:rsidRPr="00C77BD1" w:rsidRDefault="001A7397" w:rsidP="00B21CA6">
      <w:pPr>
        <w:rPr>
          <w:rFonts w:cs="Arial"/>
          <w:bCs/>
        </w:rPr>
      </w:pPr>
      <w:r w:rsidRPr="00C77BD1">
        <w:rPr>
          <w:rFonts w:cs="Arial"/>
          <w:bCs/>
        </w:rPr>
        <w:t>Information only Items</w:t>
      </w:r>
    </w:p>
    <w:p w14:paraId="0B076CFC" w14:textId="77777777" w:rsidR="000C3263" w:rsidRDefault="000C3263" w:rsidP="000C3263">
      <w:pPr>
        <w:rPr>
          <w:rFonts w:cs="Arial"/>
        </w:rPr>
      </w:pPr>
      <w:r>
        <w:rPr>
          <w:rFonts w:cs="Arial"/>
        </w:rPr>
        <w:t>G1</w:t>
      </w:r>
      <w:r>
        <w:rPr>
          <w:rFonts w:cs="Arial"/>
        </w:rPr>
        <w:tab/>
        <w:t>Director Approvals and Dashboard for January and February 2021</w:t>
      </w:r>
    </w:p>
    <w:p w14:paraId="36ECAF94" w14:textId="77777777" w:rsidR="000C3263" w:rsidRDefault="000C3263" w:rsidP="000C3263">
      <w:pPr>
        <w:rPr>
          <w:rFonts w:cs="Arial"/>
        </w:rPr>
      </w:pPr>
      <w:r>
        <w:rPr>
          <w:rFonts w:cs="Arial"/>
        </w:rPr>
        <w:t>G2</w:t>
      </w:r>
      <w:r>
        <w:rPr>
          <w:rFonts w:cs="Arial"/>
        </w:rPr>
        <w:tab/>
        <w:t>Appeals and Hearings Status Chart as of March 5, 2021</w:t>
      </w:r>
    </w:p>
    <w:p w14:paraId="311884CD" w14:textId="77777777" w:rsidR="000C3263" w:rsidRDefault="000C3263" w:rsidP="000C3263">
      <w:pPr>
        <w:rPr>
          <w:rFonts w:cs="Arial"/>
        </w:rPr>
      </w:pPr>
      <w:r>
        <w:rPr>
          <w:rFonts w:cs="Arial"/>
        </w:rPr>
        <w:t>G3</w:t>
      </w:r>
      <w:r>
        <w:rPr>
          <w:rFonts w:cs="Arial"/>
        </w:rPr>
        <w:tab/>
        <w:t>Director’s Report: January to March 5, 2021</w:t>
      </w:r>
    </w:p>
    <w:p w14:paraId="14AB839E" w14:textId="77777777" w:rsidR="000C3263" w:rsidRDefault="000C3263" w:rsidP="000C3263">
      <w:pPr>
        <w:rPr>
          <w:rFonts w:cs="Arial"/>
        </w:rPr>
      </w:pPr>
      <w:r>
        <w:rPr>
          <w:rFonts w:cs="Arial"/>
        </w:rPr>
        <w:t>G4</w:t>
      </w:r>
      <w:r>
        <w:rPr>
          <w:rFonts w:cs="Arial"/>
        </w:rPr>
        <w:tab/>
        <w:t>Plan Amendments Status Update as of March 5, 2021</w:t>
      </w:r>
    </w:p>
    <w:p w14:paraId="12E50165" w14:textId="77777777" w:rsidR="000C3263" w:rsidRPr="000C776C" w:rsidRDefault="000C3263" w:rsidP="000C3263">
      <w:pPr>
        <w:ind w:left="720" w:hanging="720"/>
        <w:rPr>
          <w:rFonts w:cs="Arial"/>
        </w:rPr>
      </w:pPr>
      <w:r>
        <w:rPr>
          <w:rFonts w:cs="Arial"/>
        </w:rPr>
        <w:t>G5</w:t>
      </w:r>
      <w:r>
        <w:rPr>
          <w:rFonts w:cs="Arial"/>
        </w:rPr>
        <w:tab/>
        <w:t>Ministry of Municipal Affairs and Housing February 17, 2021 memo:</w:t>
      </w:r>
      <w:r w:rsidRPr="00D40721">
        <w:rPr>
          <w:rFonts w:cs="Arial"/>
        </w:rPr>
        <w:t xml:space="preserve"> </w:t>
      </w:r>
      <w:r w:rsidRPr="000C776C">
        <w:rPr>
          <w:rFonts w:cs="Arial"/>
        </w:rPr>
        <w:t>Consulting on growing the size of the Greenbelt</w:t>
      </w:r>
    </w:p>
    <w:p w14:paraId="3934D8AA" w14:textId="77777777" w:rsidR="00A951D8" w:rsidRDefault="00A951D8" w:rsidP="000C3263">
      <w:pPr>
        <w:rPr>
          <w:rFonts w:cs="Arial"/>
          <w:b/>
          <w:u w:val="single"/>
        </w:rPr>
      </w:pPr>
    </w:p>
    <w:p w14:paraId="4F48D0BA" w14:textId="77777777" w:rsidR="00A951D8" w:rsidRDefault="00A951D8" w:rsidP="000C3263">
      <w:pPr>
        <w:rPr>
          <w:rFonts w:cs="Arial"/>
          <w:b/>
          <w:u w:val="single"/>
        </w:rPr>
      </w:pPr>
    </w:p>
    <w:p w14:paraId="2B9F2997" w14:textId="102AA6AC" w:rsidR="000C3263" w:rsidRDefault="000C3263" w:rsidP="000C3263">
      <w:pPr>
        <w:rPr>
          <w:rFonts w:cs="Arial"/>
          <w:bCs/>
        </w:rPr>
      </w:pPr>
      <w:r w:rsidRPr="007B0B50">
        <w:rPr>
          <w:rFonts w:cs="Arial"/>
          <w:b/>
          <w:u w:val="single"/>
        </w:rPr>
        <w:t>M807R</w:t>
      </w:r>
      <w:r w:rsidR="000A4634">
        <w:rPr>
          <w:rFonts w:cs="Arial"/>
          <w:b/>
          <w:u w:val="single"/>
        </w:rPr>
        <w:t>8</w:t>
      </w:r>
      <w:r w:rsidRPr="007B0B50">
        <w:rPr>
          <w:rFonts w:cs="Arial"/>
          <w:b/>
          <w:u w:val="single"/>
        </w:rPr>
        <w:t>/03-2021</w:t>
      </w:r>
      <w:r>
        <w:rPr>
          <w:rFonts w:cs="Arial"/>
          <w:b/>
          <w:u w:val="single"/>
        </w:rPr>
        <w:t>:</w:t>
      </w:r>
      <w:r w:rsidRPr="00C77BD1">
        <w:rPr>
          <w:rFonts w:cs="Arial"/>
          <w:bCs/>
        </w:rPr>
        <w:tab/>
      </w:r>
    </w:p>
    <w:p w14:paraId="1069439C" w14:textId="1A6D1BE6" w:rsidR="000C3263" w:rsidRPr="006E488A" w:rsidRDefault="000C3263" w:rsidP="000C3263">
      <w:pPr>
        <w:rPr>
          <w:rFonts w:cs="Arial"/>
          <w:bCs/>
          <w:i/>
          <w:iCs/>
        </w:rPr>
      </w:pPr>
      <w:r w:rsidRPr="006E488A">
        <w:rPr>
          <w:rFonts w:cs="Arial"/>
          <w:bCs/>
          <w:i/>
          <w:iCs/>
        </w:rPr>
        <w:t xml:space="preserve">Moved </w:t>
      </w:r>
      <w:proofErr w:type="gramStart"/>
      <w:r w:rsidRPr="006E488A">
        <w:rPr>
          <w:rFonts w:cs="Arial"/>
          <w:bCs/>
          <w:i/>
          <w:iCs/>
        </w:rPr>
        <w:t>by:</w:t>
      </w:r>
      <w:proofErr w:type="gramEnd"/>
      <w:r w:rsidR="005F20D8" w:rsidRPr="006E488A">
        <w:rPr>
          <w:rFonts w:cs="Arial"/>
          <w:bCs/>
          <w:i/>
          <w:iCs/>
        </w:rPr>
        <w:tab/>
      </w:r>
      <w:r w:rsidR="005F20D8" w:rsidRPr="006E488A">
        <w:rPr>
          <w:rFonts w:cs="Arial"/>
          <w:bCs/>
          <w:i/>
          <w:iCs/>
        </w:rPr>
        <w:tab/>
        <w:t>Horner</w:t>
      </w:r>
    </w:p>
    <w:p w14:paraId="31537C9B" w14:textId="5F494677" w:rsidR="000C3263" w:rsidRPr="006E488A" w:rsidRDefault="000C3263" w:rsidP="000C3263">
      <w:pPr>
        <w:rPr>
          <w:rFonts w:cs="Arial"/>
          <w:bCs/>
          <w:i/>
          <w:iCs/>
        </w:rPr>
      </w:pPr>
      <w:r w:rsidRPr="006E488A">
        <w:rPr>
          <w:rFonts w:cs="Arial"/>
          <w:bCs/>
          <w:i/>
          <w:iCs/>
        </w:rPr>
        <w:t xml:space="preserve">Seconded </w:t>
      </w:r>
      <w:proofErr w:type="gramStart"/>
      <w:r w:rsidRPr="006E488A">
        <w:rPr>
          <w:rFonts w:cs="Arial"/>
          <w:bCs/>
          <w:i/>
          <w:iCs/>
        </w:rPr>
        <w:t>by:</w:t>
      </w:r>
      <w:proofErr w:type="gramEnd"/>
      <w:r w:rsidR="005F20D8" w:rsidRPr="006E488A">
        <w:rPr>
          <w:rFonts w:cs="Arial"/>
          <w:bCs/>
          <w:i/>
          <w:iCs/>
        </w:rPr>
        <w:tab/>
        <w:t>Gibson</w:t>
      </w:r>
    </w:p>
    <w:p w14:paraId="6AE02457" w14:textId="77777777" w:rsidR="000C3263" w:rsidRPr="006E488A" w:rsidRDefault="000C3263" w:rsidP="000C3263">
      <w:pPr>
        <w:rPr>
          <w:rFonts w:cs="Arial"/>
          <w:bCs/>
          <w:i/>
          <w:iCs/>
        </w:rPr>
      </w:pPr>
    </w:p>
    <w:p w14:paraId="33DF1C3C" w14:textId="5FAC47B6" w:rsidR="000C3263" w:rsidRPr="006E488A" w:rsidRDefault="000C3263" w:rsidP="000C3263">
      <w:pPr>
        <w:rPr>
          <w:rFonts w:cs="Arial"/>
          <w:bCs/>
          <w:i/>
          <w:iCs/>
        </w:rPr>
      </w:pPr>
      <w:r w:rsidRPr="006E488A">
        <w:rPr>
          <w:rFonts w:cs="Arial"/>
          <w:bCs/>
          <w:i/>
          <w:iCs/>
        </w:rPr>
        <w:t xml:space="preserve">“That the Commission </w:t>
      </w:r>
      <w:r w:rsidR="002F1CEC" w:rsidRPr="006E488A">
        <w:rPr>
          <w:rFonts w:cs="Arial"/>
          <w:bCs/>
          <w:i/>
          <w:iCs/>
        </w:rPr>
        <w:t xml:space="preserve">receive </w:t>
      </w:r>
      <w:r w:rsidR="00257B96" w:rsidRPr="006E488A">
        <w:rPr>
          <w:rFonts w:cs="Arial"/>
          <w:bCs/>
          <w:i/>
          <w:iCs/>
        </w:rPr>
        <w:t xml:space="preserve">Information </w:t>
      </w:r>
      <w:r w:rsidR="00BA7D82" w:rsidRPr="006E488A">
        <w:rPr>
          <w:rFonts w:cs="Arial"/>
          <w:bCs/>
          <w:i/>
          <w:iCs/>
        </w:rPr>
        <w:t>items G1, G3 and G4</w:t>
      </w:r>
      <w:r w:rsidRPr="006E488A">
        <w:rPr>
          <w:rFonts w:cs="Arial"/>
          <w:bCs/>
          <w:i/>
          <w:iCs/>
        </w:rPr>
        <w:t>.”</w:t>
      </w:r>
    </w:p>
    <w:p w14:paraId="114B02BD" w14:textId="77777777" w:rsidR="000C3263" w:rsidRPr="006E488A" w:rsidRDefault="000C3263" w:rsidP="000C3263">
      <w:pPr>
        <w:rPr>
          <w:rFonts w:cs="Arial"/>
          <w:bCs/>
          <w:i/>
          <w:iCs/>
        </w:rPr>
      </w:pPr>
    </w:p>
    <w:p w14:paraId="05B4D771" w14:textId="0BF8954A" w:rsidR="000C3263" w:rsidRPr="006E488A" w:rsidRDefault="000C3263" w:rsidP="006E488A">
      <w:pPr>
        <w:jc w:val="right"/>
        <w:rPr>
          <w:rFonts w:cs="Arial"/>
          <w:b/>
          <w:i/>
          <w:iCs/>
        </w:rPr>
      </w:pPr>
      <w:r w:rsidRPr="006E488A">
        <w:rPr>
          <w:rFonts w:cs="Arial"/>
          <w:b/>
          <w:i/>
          <w:iCs/>
        </w:rPr>
        <w:t>Motion carried.</w:t>
      </w:r>
    </w:p>
    <w:p w14:paraId="29C06860" w14:textId="34F88C87" w:rsidR="001B473D" w:rsidRPr="00C77BD1" w:rsidRDefault="001B473D" w:rsidP="00B21CA6">
      <w:pPr>
        <w:rPr>
          <w:rFonts w:cs="Arial"/>
          <w:bCs/>
        </w:rPr>
      </w:pPr>
    </w:p>
    <w:p w14:paraId="7935D283" w14:textId="060C2BC1" w:rsidR="00E20396" w:rsidRDefault="00E20396" w:rsidP="00E20396">
      <w:pPr>
        <w:rPr>
          <w:rFonts w:cs="Arial"/>
          <w:bCs/>
        </w:rPr>
      </w:pPr>
      <w:r w:rsidRPr="007B0B50">
        <w:rPr>
          <w:rFonts w:cs="Arial"/>
          <w:b/>
          <w:u w:val="single"/>
        </w:rPr>
        <w:t>M807R</w:t>
      </w:r>
      <w:r w:rsidR="000A4634">
        <w:rPr>
          <w:rFonts w:cs="Arial"/>
          <w:b/>
          <w:u w:val="single"/>
        </w:rPr>
        <w:t>9</w:t>
      </w:r>
      <w:r w:rsidRPr="007B0B50">
        <w:rPr>
          <w:rFonts w:cs="Arial"/>
          <w:b/>
          <w:u w:val="single"/>
        </w:rPr>
        <w:t>/03-2021</w:t>
      </w:r>
      <w:r>
        <w:rPr>
          <w:rFonts w:cs="Arial"/>
          <w:b/>
          <w:u w:val="single"/>
        </w:rPr>
        <w:t>:</w:t>
      </w:r>
      <w:r w:rsidRPr="00C77BD1">
        <w:rPr>
          <w:rFonts w:cs="Arial"/>
          <w:bCs/>
        </w:rPr>
        <w:tab/>
      </w:r>
    </w:p>
    <w:p w14:paraId="63967826" w14:textId="4C4E3ECA" w:rsidR="00E20396" w:rsidRPr="006E488A" w:rsidRDefault="00E20396" w:rsidP="00E20396">
      <w:pPr>
        <w:rPr>
          <w:rFonts w:cs="Arial"/>
          <w:bCs/>
          <w:i/>
          <w:iCs/>
        </w:rPr>
      </w:pPr>
      <w:r w:rsidRPr="006E488A">
        <w:rPr>
          <w:rFonts w:cs="Arial"/>
          <w:bCs/>
          <w:i/>
          <w:iCs/>
        </w:rPr>
        <w:t>Moved by:</w:t>
      </w:r>
      <w:r w:rsidR="000F5F8A" w:rsidRPr="006E488A">
        <w:rPr>
          <w:rFonts w:cs="Arial"/>
          <w:bCs/>
          <w:i/>
          <w:iCs/>
        </w:rPr>
        <w:tab/>
      </w:r>
      <w:r w:rsidR="000F5F8A" w:rsidRPr="006E488A">
        <w:rPr>
          <w:rFonts w:cs="Arial"/>
          <w:bCs/>
          <w:i/>
          <w:iCs/>
        </w:rPr>
        <w:tab/>
        <w:t>Witteveen</w:t>
      </w:r>
    </w:p>
    <w:p w14:paraId="1E8C34A8" w14:textId="2B2D2F6D" w:rsidR="00E20396" w:rsidRPr="006E488A" w:rsidRDefault="00E20396" w:rsidP="00E20396">
      <w:pPr>
        <w:rPr>
          <w:rFonts w:cs="Arial"/>
          <w:bCs/>
          <w:i/>
          <w:iCs/>
        </w:rPr>
      </w:pPr>
      <w:r w:rsidRPr="006E488A">
        <w:rPr>
          <w:rFonts w:cs="Arial"/>
          <w:bCs/>
          <w:i/>
          <w:iCs/>
        </w:rPr>
        <w:t>Seconded by:</w:t>
      </w:r>
      <w:r w:rsidR="000F5F8A" w:rsidRPr="006E488A">
        <w:rPr>
          <w:rFonts w:cs="Arial"/>
          <w:bCs/>
          <w:i/>
          <w:iCs/>
        </w:rPr>
        <w:tab/>
        <w:t>Lucyshyn</w:t>
      </w:r>
    </w:p>
    <w:p w14:paraId="03CCC543" w14:textId="77777777" w:rsidR="00E20396" w:rsidRPr="006E488A" w:rsidRDefault="00E20396" w:rsidP="00E20396">
      <w:pPr>
        <w:rPr>
          <w:rFonts w:cs="Arial"/>
          <w:bCs/>
          <w:i/>
          <w:iCs/>
        </w:rPr>
      </w:pPr>
    </w:p>
    <w:p w14:paraId="61B83F9A" w14:textId="67CBAEAA" w:rsidR="00E20396" w:rsidRPr="006E488A" w:rsidRDefault="00E20396" w:rsidP="00E20396">
      <w:pPr>
        <w:rPr>
          <w:rFonts w:cs="Arial"/>
          <w:bCs/>
          <w:i/>
          <w:iCs/>
        </w:rPr>
      </w:pPr>
      <w:r w:rsidRPr="006E488A">
        <w:rPr>
          <w:rFonts w:cs="Arial"/>
          <w:bCs/>
          <w:i/>
          <w:iCs/>
        </w:rPr>
        <w:t>“That the Commission receive Information items G</w:t>
      </w:r>
      <w:r w:rsidR="007F6E90" w:rsidRPr="006E488A">
        <w:rPr>
          <w:rFonts w:cs="Arial"/>
          <w:bCs/>
          <w:i/>
          <w:iCs/>
        </w:rPr>
        <w:t>2 and G5</w:t>
      </w:r>
      <w:r w:rsidRPr="006E488A">
        <w:rPr>
          <w:rFonts w:cs="Arial"/>
          <w:bCs/>
          <w:i/>
          <w:iCs/>
        </w:rPr>
        <w:t>.”</w:t>
      </w:r>
    </w:p>
    <w:p w14:paraId="746CF3D9" w14:textId="77777777" w:rsidR="00E20396" w:rsidRPr="006E488A" w:rsidRDefault="00E20396" w:rsidP="00E20396">
      <w:pPr>
        <w:rPr>
          <w:rFonts w:cs="Arial"/>
          <w:bCs/>
          <w:i/>
          <w:iCs/>
        </w:rPr>
      </w:pPr>
    </w:p>
    <w:p w14:paraId="12D3C42C" w14:textId="77777777" w:rsidR="00E20396" w:rsidRPr="006E488A" w:rsidRDefault="00E20396" w:rsidP="006E488A">
      <w:pPr>
        <w:jc w:val="right"/>
        <w:rPr>
          <w:rFonts w:cs="Arial"/>
          <w:b/>
          <w:i/>
          <w:iCs/>
        </w:rPr>
      </w:pPr>
      <w:r w:rsidRPr="006E488A">
        <w:rPr>
          <w:rFonts w:cs="Arial"/>
          <w:b/>
          <w:i/>
          <w:iCs/>
        </w:rPr>
        <w:t>Motion carried.</w:t>
      </w:r>
    </w:p>
    <w:p w14:paraId="3E33D682" w14:textId="3EE5A371" w:rsidR="004F2DA9" w:rsidRDefault="004F2DA9" w:rsidP="00B21CA6">
      <w:pPr>
        <w:rPr>
          <w:rFonts w:cs="Arial"/>
          <w:bCs/>
        </w:rPr>
      </w:pPr>
    </w:p>
    <w:p w14:paraId="073FEECF" w14:textId="10C5FCAF" w:rsidR="004F2DA9" w:rsidRDefault="004F2DA9" w:rsidP="000F4A8A">
      <w:pPr>
        <w:pStyle w:val="Heading3"/>
      </w:pPr>
      <w:r w:rsidRPr="007C0657">
        <w:t>DISCUSSION:</w:t>
      </w:r>
    </w:p>
    <w:p w14:paraId="167B6CFD" w14:textId="77777777" w:rsidR="00C52CB3" w:rsidRPr="007C0657" w:rsidRDefault="00C52CB3" w:rsidP="00B21CA6">
      <w:pPr>
        <w:rPr>
          <w:rFonts w:cs="Arial"/>
          <w:b/>
        </w:rPr>
      </w:pPr>
    </w:p>
    <w:p w14:paraId="739AC170" w14:textId="77777777" w:rsidR="00EF4279" w:rsidRDefault="005F0E93" w:rsidP="005F0E93">
      <w:pPr>
        <w:rPr>
          <w:lang w:val="en-US"/>
        </w:rPr>
      </w:pPr>
      <w:r w:rsidRPr="00AD581B">
        <w:rPr>
          <w:b/>
          <w:bCs/>
          <w:lang w:val="en-US"/>
        </w:rPr>
        <w:t>G2:</w:t>
      </w:r>
      <w:r>
        <w:rPr>
          <w:lang w:val="en-US"/>
        </w:rPr>
        <w:t xml:space="preserve"> </w:t>
      </w:r>
      <w:r w:rsidR="00BA04E0">
        <w:rPr>
          <w:lang w:val="en-US"/>
        </w:rPr>
        <w:t>The Commission discussed how frivolous or vexatious appeals are processe</w:t>
      </w:r>
      <w:r w:rsidR="007716FD">
        <w:rPr>
          <w:lang w:val="en-US"/>
        </w:rPr>
        <w:t>d</w:t>
      </w:r>
      <w:r>
        <w:rPr>
          <w:lang w:val="en-US"/>
        </w:rPr>
        <w:t xml:space="preserve"> and if a fee to appeal an application </w:t>
      </w:r>
      <w:r w:rsidR="00D8794B">
        <w:rPr>
          <w:lang w:val="en-US"/>
        </w:rPr>
        <w:t xml:space="preserve">could be charged; the Director noted that there is no </w:t>
      </w:r>
      <w:r w:rsidR="00BC4384">
        <w:rPr>
          <w:lang w:val="en-US"/>
        </w:rPr>
        <w:t>legislative per</w:t>
      </w:r>
      <w:r w:rsidR="0060453A">
        <w:rPr>
          <w:lang w:val="en-US"/>
        </w:rPr>
        <w:t>m</w:t>
      </w:r>
      <w:r w:rsidR="00BC4384">
        <w:rPr>
          <w:lang w:val="en-US"/>
        </w:rPr>
        <w:t xml:space="preserve">ission for </w:t>
      </w:r>
      <w:r w:rsidR="0060453A">
        <w:rPr>
          <w:lang w:val="en-US"/>
        </w:rPr>
        <w:t>t</w:t>
      </w:r>
      <w:r w:rsidR="00BC4384">
        <w:rPr>
          <w:lang w:val="en-US"/>
        </w:rPr>
        <w:t xml:space="preserve">he NEC </w:t>
      </w:r>
      <w:r w:rsidR="0060453A">
        <w:rPr>
          <w:lang w:val="en-US"/>
        </w:rPr>
        <w:t xml:space="preserve">to charges fees but will add </w:t>
      </w:r>
      <w:r w:rsidR="00510984">
        <w:rPr>
          <w:lang w:val="en-US"/>
        </w:rPr>
        <w:t>this to the list of proposed legislative changes</w:t>
      </w:r>
      <w:r w:rsidR="007716FD">
        <w:rPr>
          <w:lang w:val="en-US"/>
        </w:rPr>
        <w:t xml:space="preserve">.  </w:t>
      </w:r>
    </w:p>
    <w:p w14:paraId="65C32128" w14:textId="77777777" w:rsidR="00EF4279" w:rsidRDefault="00EF4279" w:rsidP="005F0E93">
      <w:pPr>
        <w:rPr>
          <w:lang w:val="en-US"/>
        </w:rPr>
      </w:pPr>
    </w:p>
    <w:p w14:paraId="094A425B" w14:textId="5C318FB2" w:rsidR="00380F92" w:rsidRDefault="009252CE" w:rsidP="00C12AF6">
      <w:pPr>
        <w:rPr>
          <w:rFonts w:asciiTheme="minorHAnsi" w:hAnsiTheme="minorHAnsi"/>
          <w:szCs w:val="22"/>
          <w:lang w:val="en-US" w:eastAsia="en-US"/>
        </w:rPr>
      </w:pPr>
      <w:r>
        <w:rPr>
          <w:lang w:val="en-US"/>
        </w:rPr>
        <w:t>Th</w:t>
      </w:r>
      <w:r w:rsidR="00510984">
        <w:rPr>
          <w:lang w:val="en-US"/>
        </w:rPr>
        <w:t>e</w:t>
      </w:r>
      <w:r>
        <w:rPr>
          <w:lang w:val="en-US"/>
        </w:rPr>
        <w:t xml:space="preserve"> Commission requested </w:t>
      </w:r>
      <w:r w:rsidR="00FE4929">
        <w:rPr>
          <w:lang w:val="en-US"/>
        </w:rPr>
        <w:t xml:space="preserve">staff provide an </w:t>
      </w:r>
      <w:r>
        <w:rPr>
          <w:lang w:val="en-US"/>
        </w:rPr>
        <w:t xml:space="preserve">update on appealed file </w:t>
      </w:r>
      <w:r w:rsidR="00121247" w:rsidRPr="00FE4929">
        <w:rPr>
          <w:rFonts w:cs="Arial"/>
          <w:color w:val="222A35"/>
          <w:lang w:val="en-US" w:eastAsia="en-US"/>
        </w:rPr>
        <w:t>S/L/2020</w:t>
      </w:r>
      <w:r w:rsidR="00121247" w:rsidRPr="00FE4929">
        <w:rPr>
          <w:rFonts w:ascii="Cambria Math" w:hAnsi="Cambria Math" w:cs="Cambria Math"/>
          <w:color w:val="222A35"/>
          <w:lang w:val="en-US" w:eastAsia="en-US"/>
        </w:rPr>
        <w:t>‐</w:t>
      </w:r>
      <w:r w:rsidR="00FE4929" w:rsidRPr="00FE4929">
        <w:rPr>
          <w:rFonts w:cs="Arial"/>
          <w:color w:val="222A35"/>
          <w:lang w:val="en-US" w:eastAsia="en-US"/>
        </w:rPr>
        <w:t>2021-246</w:t>
      </w:r>
      <w:r w:rsidR="00D948C9">
        <w:rPr>
          <w:rFonts w:cs="Arial"/>
          <w:color w:val="222A35"/>
          <w:lang w:val="en-US" w:eastAsia="en-US"/>
        </w:rPr>
        <w:t xml:space="preserve"> for a proposed parking lot to accommodate Bruce Trail hikers in the </w:t>
      </w:r>
      <w:r w:rsidR="001B533D">
        <w:rPr>
          <w:rFonts w:cs="Arial"/>
          <w:color w:val="222A35"/>
          <w:lang w:val="en-US" w:eastAsia="en-US"/>
        </w:rPr>
        <w:t>C</w:t>
      </w:r>
      <w:r w:rsidR="00D948C9">
        <w:rPr>
          <w:rFonts w:cs="Arial"/>
          <w:color w:val="222A35"/>
          <w:lang w:val="en-US" w:eastAsia="en-US"/>
        </w:rPr>
        <w:t>ounty of Simcoe.</w:t>
      </w:r>
      <w:r w:rsidR="005F0E93">
        <w:rPr>
          <w:rFonts w:cs="Arial"/>
          <w:color w:val="222A35"/>
          <w:lang w:val="en-US" w:eastAsia="en-US"/>
        </w:rPr>
        <w:t xml:space="preserve">  </w:t>
      </w:r>
      <w:r w:rsidR="00BA095B">
        <w:rPr>
          <w:lang w:val="en-US"/>
        </w:rPr>
        <w:t xml:space="preserve">The Commission noted the growing concern </w:t>
      </w:r>
      <w:r w:rsidR="001B533D">
        <w:rPr>
          <w:lang w:val="en-US"/>
        </w:rPr>
        <w:t>a</w:t>
      </w:r>
      <w:r w:rsidR="00BA095B">
        <w:rPr>
          <w:lang w:val="en-US"/>
        </w:rPr>
        <w:t>round parking</w:t>
      </w:r>
      <w:r w:rsidR="009D695E">
        <w:rPr>
          <w:lang w:val="en-US"/>
        </w:rPr>
        <w:t xml:space="preserve"> in the NEP and the need for municipalities,</w:t>
      </w:r>
      <w:r w:rsidR="00DB0D47">
        <w:rPr>
          <w:lang w:val="en-US"/>
        </w:rPr>
        <w:t xml:space="preserve"> conservation authorities and the NEC to work together on the issue</w:t>
      </w:r>
      <w:r w:rsidR="00B47DBE">
        <w:rPr>
          <w:lang w:val="en-US"/>
        </w:rPr>
        <w:t xml:space="preserve">.  One Commissioner </w:t>
      </w:r>
      <w:r w:rsidR="00C12AF6">
        <w:rPr>
          <w:lang w:val="en-US"/>
        </w:rPr>
        <w:t xml:space="preserve">noted that parking should be shared responsibility with municipalities and conservation agencies.  </w:t>
      </w:r>
      <w:r w:rsidR="007879A2">
        <w:rPr>
          <w:lang w:val="en-US"/>
        </w:rPr>
        <w:t xml:space="preserve">The Chair advised that he </w:t>
      </w:r>
      <w:r w:rsidR="00F75EDA">
        <w:rPr>
          <w:lang w:val="en-US"/>
        </w:rPr>
        <w:t>discussed the parking concerns</w:t>
      </w:r>
      <w:r w:rsidR="00A743B2">
        <w:rPr>
          <w:lang w:val="en-US"/>
        </w:rPr>
        <w:t xml:space="preserve"> </w:t>
      </w:r>
      <w:r w:rsidR="00F75EDA">
        <w:rPr>
          <w:lang w:val="en-US"/>
        </w:rPr>
        <w:t xml:space="preserve">with the </w:t>
      </w:r>
      <w:r w:rsidR="0043262F">
        <w:rPr>
          <w:lang w:val="en-US"/>
        </w:rPr>
        <w:t>Minister of Natural Resources and Forestry at a recent meeting.</w:t>
      </w:r>
    </w:p>
    <w:p w14:paraId="470AB9FE" w14:textId="172A4EC7" w:rsidR="00E31C30" w:rsidRDefault="00E31C30">
      <w:pPr>
        <w:rPr>
          <w:rFonts w:asciiTheme="minorHAnsi" w:hAnsiTheme="minorHAnsi"/>
          <w:szCs w:val="22"/>
          <w:lang w:val="en-US" w:eastAsia="en-US"/>
        </w:rPr>
      </w:pPr>
      <w:r>
        <w:rPr>
          <w:rFonts w:asciiTheme="minorHAnsi" w:hAnsiTheme="minorHAnsi"/>
          <w:szCs w:val="22"/>
          <w:lang w:val="en-US" w:eastAsia="en-US"/>
        </w:rPr>
        <w:br w:type="page"/>
      </w:r>
    </w:p>
    <w:p w14:paraId="0F021760" w14:textId="4DC217E0" w:rsidR="00BA04E0" w:rsidRDefault="00BA04E0" w:rsidP="00BA04E0">
      <w:pPr>
        <w:rPr>
          <w:lang w:val="en-US"/>
        </w:rPr>
      </w:pPr>
      <w:r w:rsidRPr="00AD581B">
        <w:rPr>
          <w:b/>
          <w:bCs/>
          <w:lang w:val="en-US"/>
        </w:rPr>
        <w:lastRenderedPageBreak/>
        <w:t>G5:</w:t>
      </w:r>
      <w:r>
        <w:rPr>
          <w:lang w:val="en-US"/>
        </w:rPr>
        <w:t xml:space="preserve"> </w:t>
      </w:r>
      <w:r w:rsidR="00DA0A8A">
        <w:rPr>
          <w:lang w:val="en-US"/>
        </w:rPr>
        <w:t xml:space="preserve">Commissioner Downey advised the Commission that she has </w:t>
      </w:r>
      <w:r w:rsidR="006C2CC4">
        <w:rPr>
          <w:lang w:val="en-US"/>
        </w:rPr>
        <w:t>replaced former Commission</w:t>
      </w:r>
      <w:r w:rsidR="00123044">
        <w:rPr>
          <w:lang w:val="en-US"/>
        </w:rPr>
        <w:t>er</w:t>
      </w:r>
      <w:r w:rsidR="006C2CC4">
        <w:rPr>
          <w:lang w:val="en-US"/>
        </w:rPr>
        <w:t xml:space="preserve"> Linda Pim on </w:t>
      </w:r>
      <w:r w:rsidR="00DA0A8A">
        <w:rPr>
          <w:lang w:val="en-US"/>
        </w:rPr>
        <w:t>the Greenbelt Council</w:t>
      </w:r>
      <w:r w:rsidR="006C2CC4">
        <w:rPr>
          <w:lang w:val="en-US"/>
        </w:rPr>
        <w:t xml:space="preserve"> and asked Commissioners to send any comments on the upcoming public consultation to her</w:t>
      </w:r>
      <w:r w:rsidR="00342ED3">
        <w:rPr>
          <w:lang w:val="en-US"/>
        </w:rPr>
        <w:t>.</w:t>
      </w:r>
    </w:p>
    <w:p w14:paraId="5E476AD5" w14:textId="77777777" w:rsidR="00BA04E0" w:rsidRDefault="00BA04E0" w:rsidP="00BA04E0">
      <w:pPr>
        <w:rPr>
          <w:lang w:val="en-US"/>
        </w:rPr>
      </w:pPr>
    </w:p>
    <w:p w14:paraId="3ABA1138" w14:textId="77777777" w:rsidR="00BA04E0" w:rsidRDefault="00BA04E0" w:rsidP="00BA04E0">
      <w:pPr>
        <w:rPr>
          <w:lang w:val="en-US"/>
        </w:rPr>
      </w:pPr>
    </w:p>
    <w:p w14:paraId="4E8FF7FE" w14:textId="7CC09D4F" w:rsidR="00450962" w:rsidRPr="00A951D8" w:rsidRDefault="00A951D8" w:rsidP="000F4A8A">
      <w:pPr>
        <w:pStyle w:val="Heading2"/>
      </w:pPr>
      <w:r w:rsidRPr="00A951D8">
        <w:t>NEW BUSINESS</w:t>
      </w:r>
    </w:p>
    <w:p w14:paraId="245CD7D2" w14:textId="77777777" w:rsidR="00A951D8" w:rsidRDefault="00A951D8" w:rsidP="00B21CA6">
      <w:pPr>
        <w:rPr>
          <w:rFonts w:cs="Arial"/>
          <w:bCs/>
        </w:rPr>
      </w:pPr>
    </w:p>
    <w:p w14:paraId="3CD2A404" w14:textId="27326FBD" w:rsidR="000858F1" w:rsidRDefault="00DC1E78" w:rsidP="00DC1E78">
      <w:pPr>
        <w:rPr>
          <w:lang w:val="en-US"/>
        </w:rPr>
      </w:pPr>
      <w:r>
        <w:rPr>
          <w:lang w:val="en-US"/>
        </w:rPr>
        <w:t>The Chair advised that he met with the Minister</w:t>
      </w:r>
      <w:r w:rsidR="00F9771D">
        <w:rPr>
          <w:lang w:val="en-US"/>
        </w:rPr>
        <w:t xml:space="preserve"> and discussed many of the Commission’s concerns, including </w:t>
      </w:r>
      <w:r w:rsidR="00700D99">
        <w:rPr>
          <w:lang w:val="en-US"/>
        </w:rPr>
        <w:t xml:space="preserve">on </w:t>
      </w:r>
      <w:r w:rsidR="0012695C">
        <w:rPr>
          <w:lang w:val="en-US"/>
        </w:rPr>
        <w:t>f</w:t>
      </w:r>
      <w:r w:rsidR="00700D99">
        <w:rPr>
          <w:lang w:val="en-US"/>
        </w:rPr>
        <w:t xml:space="preserve">arm </w:t>
      </w:r>
      <w:r w:rsidR="0012695C">
        <w:rPr>
          <w:lang w:val="en-US"/>
        </w:rPr>
        <w:t>d</w:t>
      </w:r>
      <w:r w:rsidR="00700D99">
        <w:rPr>
          <w:lang w:val="en-US"/>
        </w:rPr>
        <w:t xml:space="preserve">iversified uses, </w:t>
      </w:r>
      <w:r w:rsidR="0012695C">
        <w:rPr>
          <w:lang w:val="en-US"/>
        </w:rPr>
        <w:t xml:space="preserve">secondary dwelling units, events, </w:t>
      </w:r>
      <w:r>
        <w:rPr>
          <w:lang w:val="en-US"/>
        </w:rPr>
        <w:t>fees</w:t>
      </w:r>
      <w:r w:rsidR="0012695C">
        <w:rPr>
          <w:lang w:val="en-US"/>
        </w:rPr>
        <w:t xml:space="preserve"> for applications</w:t>
      </w:r>
      <w:r>
        <w:rPr>
          <w:lang w:val="en-US"/>
        </w:rPr>
        <w:t xml:space="preserve">, </w:t>
      </w:r>
      <w:r w:rsidR="0012695C">
        <w:rPr>
          <w:lang w:val="en-US"/>
        </w:rPr>
        <w:t xml:space="preserve">Commission meeting </w:t>
      </w:r>
      <w:r>
        <w:rPr>
          <w:lang w:val="en-US"/>
        </w:rPr>
        <w:t>quorum issues</w:t>
      </w:r>
      <w:r w:rsidR="0012695C">
        <w:rPr>
          <w:lang w:val="en-US"/>
        </w:rPr>
        <w:t xml:space="preserve"> and staggering Commissioner appointments</w:t>
      </w:r>
      <w:r w:rsidR="00277919">
        <w:rPr>
          <w:lang w:val="en-US"/>
        </w:rPr>
        <w:t>,</w:t>
      </w:r>
      <w:r>
        <w:rPr>
          <w:lang w:val="en-US"/>
        </w:rPr>
        <w:t xml:space="preserve"> financing for </w:t>
      </w:r>
      <w:r w:rsidR="00123044">
        <w:rPr>
          <w:lang w:val="en-US"/>
        </w:rPr>
        <w:t xml:space="preserve">IT solutions to provide </w:t>
      </w:r>
      <w:r>
        <w:rPr>
          <w:lang w:val="en-US"/>
        </w:rPr>
        <w:t>dig</w:t>
      </w:r>
      <w:r w:rsidR="00277919">
        <w:rPr>
          <w:lang w:val="en-US"/>
        </w:rPr>
        <w:t>ital</w:t>
      </w:r>
      <w:r>
        <w:rPr>
          <w:lang w:val="en-US"/>
        </w:rPr>
        <w:t xml:space="preserve"> services, </w:t>
      </w:r>
      <w:r w:rsidR="00277919">
        <w:rPr>
          <w:lang w:val="en-US"/>
        </w:rPr>
        <w:t>and large sin</w:t>
      </w:r>
      <w:r w:rsidR="00C81922">
        <w:rPr>
          <w:lang w:val="en-US"/>
        </w:rPr>
        <w:t>g</w:t>
      </w:r>
      <w:r w:rsidR="00277919">
        <w:rPr>
          <w:lang w:val="en-US"/>
        </w:rPr>
        <w:t>le family dwell</w:t>
      </w:r>
      <w:r w:rsidR="00C81922">
        <w:rPr>
          <w:lang w:val="en-US"/>
        </w:rPr>
        <w:t>i</w:t>
      </w:r>
      <w:r w:rsidR="00277919">
        <w:rPr>
          <w:lang w:val="en-US"/>
        </w:rPr>
        <w:t>ngs</w:t>
      </w:r>
      <w:r w:rsidR="00C81922">
        <w:rPr>
          <w:lang w:val="en-US"/>
        </w:rPr>
        <w:t xml:space="preserve">, He </w:t>
      </w:r>
      <w:r>
        <w:rPr>
          <w:lang w:val="en-US"/>
        </w:rPr>
        <w:t xml:space="preserve">will continue to be </w:t>
      </w:r>
      <w:r w:rsidR="00D709D3">
        <w:rPr>
          <w:lang w:val="en-US"/>
        </w:rPr>
        <w:t xml:space="preserve">in </w:t>
      </w:r>
      <w:r>
        <w:rPr>
          <w:lang w:val="en-US"/>
        </w:rPr>
        <w:t xml:space="preserve">touch with </w:t>
      </w:r>
      <w:r w:rsidR="00C81922">
        <w:rPr>
          <w:lang w:val="en-US"/>
        </w:rPr>
        <w:t>the M</w:t>
      </w:r>
      <w:r>
        <w:rPr>
          <w:lang w:val="en-US"/>
        </w:rPr>
        <w:t>in</w:t>
      </w:r>
      <w:r w:rsidR="00C81922">
        <w:rPr>
          <w:lang w:val="en-US"/>
        </w:rPr>
        <w:t>ister</w:t>
      </w:r>
      <w:r>
        <w:rPr>
          <w:lang w:val="en-US"/>
        </w:rPr>
        <w:t xml:space="preserve"> and </w:t>
      </w:r>
      <w:r w:rsidR="00AB6D34">
        <w:rPr>
          <w:lang w:val="en-US"/>
        </w:rPr>
        <w:t>keep</w:t>
      </w:r>
      <w:r w:rsidR="00D709D3">
        <w:rPr>
          <w:lang w:val="en-US"/>
        </w:rPr>
        <w:t xml:space="preserve"> the Commission and staff</w:t>
      </w:r>
      <w:r w:rsidR="000858F1">
        <w:rPr>
          <w:lang w:val="en-US"/>
        </w:rPr>
        <w:t xml:space="preserve"> aware of the discussions</w:t>
      </w:r>
      <w:r>
        <w:rPr>
          <w:lang w:val="en-US"/>
        </w:rPr>
        <w:t xml:space="preserve">.  </w:t>
      </w:r>
    </w:p>
    <w:p w14:paraId="0FB72C15" w14:textId="77777777" w:rsidR="000858F1" w:rsidRDefault="000858F1" w:rsidP="00DC1E78">
      <w:pPr>
        <w:rPr>
          <w:lang w:val="en-US"/>
        </w:rPr>
      </w:pPr>
    </w:p>
    <w:p w14:paraId="0A3734EB" w14:textId="437CA390" w:rsidR="00213506" w:rsidRDefault="000858F1" w:rsidP="00B21CA6">
      <w:pPr>
        <w:rPr>
          <w:lang w:val="en-US"/>
        </w:rPr>
      </w:pPr>
      <w:r>
        <w:rPr>
          <w:lang w:val="en-US"/>
        </w:rPr>
        <w:t xml:space="preserve">The Chair </w:t>
      </w:r>
      <w:r w:rsidR="00A1085B">
        <w:rPr>
          <w:lang w:val="en-US"/>
        </w:rPr>
        <w:t xml:space="preserve">congratulated </w:t>
      </w:r>
      <w:r w:rsidR="00DC1E78">
        <w:rPr>
          <w:lang w:val="en-US"/>
        </w:rPr>
        <w:t>Dmitry</w:t>
      </w:r>
      <w:r>
        <w:rPr>
          <w:lang w:val="en-US"/>
        </w:rPr>
        <w:t xml:space="preserve"> Kurylovich</w:t>
      </w:r>
      <w:r w:rsidR="00A1085B">
        <w:rPr>
          <w:lang w:val="en-US"/>
        </w:rPr>
        <w:t xml:space="preserve">, who </w:t>
      </w:r>
      <w:r w:rsidR="006038F2">
        <w:rPr>
          <w:lang w:val="en-US"/>
        </w:rPr>
        <w:t xml:space="preserve">accepted a </w:t>
      </w:r>
      <w:r w:rsidR="00A1085B">
        <w:rPr>
          <w:lang w:val="en-US"/>
        </w:rPr>
        <w:t xml:space="preserve">planning </w:t>
      </w:r>
      <w:r w:rsidR="006038F2">
        <w:rPr>
          <w:lang w:val="en-US"/>
        </w:rPr>
        <w:t>position elsewhere, and</w:t>
      </w:r>
      <w:r w:rsidR="00A1085B">
        <w:rPr>
          <w:lang w:val="en-US"/>
        </w:rPr>
        <w:t xml:space="preserve"> thanked him for his outstanding contri</w:t>
      </w:r>
      <w:r w:rsidR="008C728D">
        <w:rPr>
          <w:lang w:val="en-US"/>
        </w:rPr>
        <w:t>b</w:t>
      </w:r>
      <w:r w:rsidR="00A1085B">
        <w:rPr>
          <w:lang w:val="en-US"/>
        </w:rPr>
        <w:t xml:space="preserve">utions to the NEC and for his assistance </w:t>
      </w:r>
      <w:r w:rsidR="008C728D">
        <w:rPr>
          <w:lang w:val="en-US"/>
        </w:rPr>
        <w:t xml:space="preserve">in running the Commission meetings virtually.  </w:t>
      </w:r>
    </w:p>
    <w:p w14:paraId="1F9BA89A" w14:textId="77777777" w:rsidR="00937C5F" w:rsidRPr="00C77BD1" w:rsidRDefault="00937C5F" w:rsidP="00B21CA6">
      <w:pPr>
        <w:rPr>
          <w:rFonts w:cs="Arial"/>
          <w:bCs/>
        </w:rPr>
      </w:pPr>
    </w:p>
    <w:p w14:paraId="5B0EE25D" w14:textId="77777777" w:rsidR="00FC3050" w:rsidRDefault="00FC3050" w:rsidP="00FC3050">
      <w:pPr>
        <w:rPr>
          <w:rFonts w:cs="Arial"/>
          <w:bCs/>
        </w:rPr>
      </w:pPr>
      <w:r w:rsidRPr="007B0B50">
        <w:rPr>
          <w:rFonts w:cs="Arial"/>
          <w:b/>
          <w:u w:val="single"/>
        </w:rPr>
        <w:t>M807R</w:t>
      </w:r>
      <w:r>
        <w:rPr>
          <w:rFonts w:cs="Arial"/>
          <w:b/>
          <w:u w:val="single"/>
        </w:rPr>
        <w:t>10</w:t>
      </w:r>
      <w:r w:rsidRPr="007B0B50">
        <w:rPr>
          <w:rFonts w:cs="Arial"/>
          <w:b/>
          <w:u w:val="single"/>
        </w:rPr>
        <w:t>/03-2021</w:t>
      </w:r>
      <w:r>
        <w:rPr>
          <w:rFonts w:cs="Arial"/>
          <w:b/>
          <w:u w:val="single"/>
        </w:rPr>
        <w:t>:</w:t>
      </w:r>
      <w:r w:rsidRPr="00C77BD1">
        <w:rPr>
          <w:rFonts w:cs="Arial"/>
          <w:bCs/>
        </w:rPr>
        <w:tab/>
      </w:r>
    </w:p>
    <w:p w14:paraId="650EE233" w14:textId="0A4870DA" w:rsidR="00FC3050" w:rsidRDefault="00FC3050" w:rsidP="00FC3050">
      <w:pPr>
        <w:rPr>
          <w:rFonts w:cs="Arial"/>
          <w:bCs/>
        </w:rPr>
      </w:pPr>
      <w:r>
        <w:rPr>
          <w:rFonts w:cs="Arial"/>
          <w:bCs/>
        </w:rPr>
        <w:t>Moved by:</w:t>
      </w:r>
      <w:r>
        <w:rPr>
          <w:rFonts w:cs="Arial"/>
          <w:bCs/>
        </w:rPr>
        <w:tab/>
      </w:r>
      <w:r>
        <w:rPr>
          <w:rFonts w:cs="Arial"/>
          <w:bCs/>
        </w:rPr>
        <w:tab/>
        <w:t>Burton</w:t>
      </w:r>
    </w:p>
    <w:p w14:paraId="0708A542" w14:textId="1F1203CF" w:rsidR="00FC3050" w:rsidRDefault="00FC3050" w:rsidP="00FC3050">
      <w:pPr>
        <w:rPr>
          <w:rFonts w:cs="Arial"/>
          <w:bCs/>
        </w:rPr>
      </w:pPr>
      <w:r>
        <w:rPr>
          <w:rFonts w:cs="Arial"/>
          <w:bCs/>
        </w:rPr>
        <w:t>Seconded by:</w:t>
      </w:r>
      <w:r>
        <w:rPr>
          <w:rFonts w:cs="Arial"/>
          <w:bCs/>
        </w:rPr>
        <w:tab/>
        <w:t>No</w:t>
      </w:r>
      <w:r w:rsidR="00C12AF6">
        <w:rPr>
          <w:rFonts w:cs="Arial"/>
          <w:bCs/>
        </w:rPr>
        <w:t>ne</w:t>
      </w:r>
    </w:p>
    <w:p w14:paraId="71B88993" w14:textId="77777777" w:rsidR="00FC3050" w:rsidRDefault="00FC3050" w:rsidP="00FC3050">
      <w:pPr>
        <w:rPr>
          <w:rFonts w:cs="Arial"/>
          <w:bCs/>
          <w:lang w:val="en-US"/>
        </w:rPr>
      </w:pPr>
    </w:p>
    <w:p w14:paraId="49EACCDE" w14:textId="56099A50" w:rsidR="00064916" w:rsidRDefault="00FC3050" w:rsidP="00B46D9C">
      <w:pPr>
        <w:rPr>
          <w:rFonts w:cs="Arial"/>
          <w:b/>
          <w:u w:val="single"/>
        </w:rPr>
      </w:pPr>
      <w:r>
        <w:rPr>
          <w:rFonts w:cs="Arial"/>
          <w:bCs/>
        </w:rPr>
        <w:t>“</w:t>
      </w:r>
      <w:r w:rsidRPr="00003F12">
        <w:rPr>
          <w:rFonts w:cs="Arial"/>
          <w:bCs/>
        </w:rPr>
        <w:t>That</w:t>
      </w:r>
      <w:r>
        <w:rPr>
          <w:rFonts w:cs="Arial"/>
          <w:bCs/>
        </w:rPr>
        <w:t xml:space="preserve"> </w:t>
      </w:r>
      <w:r w:rsidRPr="00003F12">
        <w:rPr>
          <w:rFonts w:cs="Arial"/>
          <w:bCs/>
        </w:rPr>
        <w:t xml:space="preserve">the Chair write the Minister of </w:t>
      </w:r>
      <w:r>
        <w:rPr>
          <w:rFonts w:cs="Arial"/>
          <w:bCs/>
        </w:rPr>
        <w:t>Natural Resources and Forestry</w:t>
      </w:r>
      <w:r w:rsidRPr="00003F12">
        <w:rPr>
          <w:rFonts w:cs="Arial"/>
          <w:bCs/>
        </w:rPr>
        <w:t xml:space="preserve"> to move forward with a change to the NEPDA that would allow Plan Amendments for urban designations (Urban, Minor Urban, Recreation) outside of a Coordinated Review process</w:t>
      </w:r>
      <w:r>
        <w:rPr>
          <w:rFonts w:cs="Arial"/>
          <w:bCs/>
        </w:rPr>
        <w:t xml:space="preserve"> be deferred to the next meeting</w:t>
      </w:r>
      <w:r w:rsidRPr="00003F12">
        <w:rPr>
          <w:rFonts w:cs="Arial"/>
          <w:bCs/>
        </w:rPr>
        <w:t>.</w:t>
      </w:r>
      <w:r>
        <w:rPr>
          <w:rFonts w:cs="Arial"/>
          <w:bCs/>
        </w:rPr>
        <w:t>”</w:t>
      </w:r>
    </w:p>
    <w:p w14:paraId="63C0F79E" w14:textId="1536DBBB" w:rsidR="00266053" w:rsidRPr="00266053" w:rsidRDefault="00266053" w:rsidP="00266053">
      <w:pPr>
        <w:jc w:val="right"/>
        <w:rPr>
          <w:rFonts w:cs="Arial"/>
          <w:b/>
          <w:i/>
          <w:iCs/>
        </w:rPr>
      </w:pPr>
    </w:p>
    <w:p w14:paraId="6875E8A6" w14:textId="40B0DB38" w:rsidR="00064916" w:rsidRPr="002E64AB" w:rsidRDefault="002E64AB" w:rsidP="002E64AB">
      <w:pPr>
        <w:jc w:val="right"/>
        <w:rPr>
          <w:rFonts w:cs="Arial"/>
          <w:b/>
          <w:i/>
          <w:iCs/>
        </w:rPr>
      </w:pPr>
      <w:r w:rsidRPr="002E64AB">
        <w:rPr>
          <w:rFonts w:cs="Arial"/>
          <w:b/>
          <w:i/>
          <w:iCs/>
        </w:rPr>
        <w:t>Motion defe</w:t>
      </w:r>
      <w:r w:rsidR="002F5DFC">
        <w:rPr>
          <w:rFonts w:cs="Arial"/>
          <w:b/>
          <w:i/>
          <w:iCs/>
        </w:rPr>
        <w:t>rred</w:t>
      </w:r>
    </w:p>
    <w:p w14:paraId="4E397FB8" w14:textId="43D596E8" w:rsidR="00B46D9C" w:rsidRDefault="00B46D9C" w:rsidP="00B46D9C">
      <w:pPr>
        <w:rPr>
          <w:rFonts w:cs="Arial"/>
          <w:bCs/>
        </w:rPr>
      </w:pPr>
      <w:r w:rsidRPr="007B0B50">
        <w:rPr>
          <w:rFonts w:cs="Arial"/>
          <w:b/>
          <w:u w:val="single"/>
        </w:rPr>
        <w:t>M807R</w:t>
      </w:r>
      <w:r>
        <w:rPr>
          <w:rFonts w:cs="Arial"/>
          <w:b/>
          <w:u w:val="single"/>
        </w:rPr>
        <w:t>1</w:t>
      </w:r>
      <w:r w:rsidR="002E64AB">
        <w:rPr>
          <w:rFonts w:cs="Arial"/>
          <w:b/>
          <w:u w:val="single"/>
        </w:rPr>
        <w:t>1</w:t>
      </w:r>
      <w:r w:rsidRPr="007B0B50">
        <w:rPr>
          <w:rFonts w:cs="Arial"/>
          <w:b/>
          <w:u w:val="single"/>
        </w:rPr>
        <w:t>/03-2021</w:t>
      </w:r>
      <w:r>
        <w:rPr>
          <w:rFonts w:cs="Arial"/>
          <w:b/>
          <w:u w:val="single"/>
        </w:rPr>
        <w:t>:</w:t>
      </w:r>
      <w:r w:rsidRPr="00C77BD1">
        <w:rPr>
          <w:rFonts w:cs="Arial"/>
          <w:bCs/>
        </w:rPr>
        <w:tab/>
      </w:r>
    </w:p>
    <w:p w14:paraId="165EAE6A" w14:textId="61751B84" w:rsidR="00B46D9C" w:rsidRDefault="00B46D9C" w:rsidP="00B46D9C">
      <w:pPr>
        <w:rPr>
          <w:rFonts w:cs="Arial"/>
          <w:bCs/>
        </w:rPr>
      </w:pPr>
      <w:r>
        <w:rPr>
          <w:rFonts w:cs="Arial"/>
          <w:bCs/>
        </w:rPr>
        <w:t xml:space="preserve">Moved </w:t>
      </w:r>
      <w:proofErr w:type="gramStart"/>
      <w:r>
        <w:rPr>
          <w:rFonts w:cs="Arial"/>
          <w:bCs/>
        </w:rPr>
        <w:t>by:</w:t>
      </w:r>
      <w:proofErr w:type="gramEnd"/>
      <w:r>
        <w:rPr>
          <w:rFonts w:cs="Arial"/>
          <w:bCs/>
        </w:rPr>
        <w:tab/>
      </w:r>
      <w:r>
        <w:rPr>
          <w:rFonts w:cs="Arial"/>
          <w:bCs/>
        </w:rPr>
        <w:tab/>
      </w:r>
      <w:r w:rsidR="00BD06F3">
        <w:rPr>
          <w:rFonts w:cs="Arial"/>
          <w:bCs/>
        </w:rPr>
        <w:t>Downey</w:t>
      </w:r>
    </w:p>
    <w:p w14:paraId="4955DBF1" w14:textId="714B1D41" w:rsidR="00B46D9C" w:rsidRDefault="00B46D9C" w:rsidP="00B46D9C">
      <w:pPr>
        <w:rPr>
          <w:rFonts w:cs="Arial"/>
          <w:bCs/>
        </w:rPr>
      </w:pPr>
      <w:r>
        <w:rPr>
          <w:rFonts w:cs="Arial"/>
          <w:bCs/>
        </w:rPr>
        <w:t>Seconded by:</w:t>
      </w:r>
      <w:r>
        <w:rPr>
          <w:rFonts w:cs="Arial"/>
          <w:bCs/>
        </w:rPr>
        <w:tab/>
      </w:r>
      <w:r w:rsidR="00510FE6">
        <w:rPr>
          <w:rFonts w:cs="Arial"/>
          <w:bCs/>
        </w:rPr>
        <w:t>McKinlay</w:t>
      </w:r>
    </w:p>
    <w:p w14:paraId="7DE398AB" w14:textId="77777777" w:rsidR="00B46D9C" w:rsidRDefault="00B46D9C" w:rsidP="00B46D9C">
      <w:pPr>
        <w:rPr>
          <w:rFonts w:cs="Arial"/>
          <w:bCs/>
          <w:lang w:val="en-US"/>
        </w:rPr>
      </w:pPr>
    </w:p>
    <w:p w14:paraId="1F64DC72" w14:textId="5BD6BBF3" w:rsidR="00B46D9C" w:rsidRPr="00003F12" w:rsidRDefault="00B46D9C" w:rsidP="00B46D9C">
      <w:pPr>
        <w:rPr>
          <w:rFonts w:cs="Arial"/>
          <w:bCs/>
        </w:rPr>
      </w:pPr>
      <w:r>
        <w:rPr>
          <w:rFonts w:cs="Arial"/>
          <w:bCs/>
        </w:rPr>
        <w:t>“</w:t>
      </w:r>
      <w:r w:rsidRPr="00003F12">
        <w:rPr>
          <w:rFonts w:cs="Arial"/>
          <w:bCs/>
        </w:rPr>
        <w:t xml:space="preserve">That </w:t>
      </w:r>
      <w:r w:rsidR="00510FE6">
        <w:rPr>
          <w:rFonts w:cs="Arial"/>
          <w:bCs/>
        </w:rPr>
        <w:t>Commissioner</w:t>
      </w:r>
      <w:r w:rsidR="00E91E25">
        <w:rPr>
          <w:rFonts w:cs="Arial"/>
          <w:bCs/>
        </w:rPr>
        <w:t xml:space="preserve"> </w:t>
      </w:r>
      <w:r w:rsidR="007E01E2">
        <w:rPr>
          <w:rFonts w:cs="Arial"/>
          <w:bCs/>
        </w:rPr>
        <w:t xml:space="preserve">Burton’s </w:t>
      </w:r>
      <w:r w:rsidR="002B2986">
        <w:rPr>
          <w:rFonts w:cs="Arial"/>
          <w:bCs/>
        </w:rPr>
        <w:t>motion</w:t>
      </w:r>
      <w:r w:rsidRPr="00003F12">
        <w:rPr>
          <w:rFonts w:cs="Arial"/>
          <w:bCs/>
        </w:rPr>
        <w:t xml:space="preserve"> </w:t>
      </w:r>
      <w:r w:rsidR="0023474A">
        <w:rPr>
          <w:rFonts w:cs="Arial"/>
          <w:bCs/>
        </w:rPr>
        <w:t xml:space="preserve">that </w:t>
      </w:r>
      <w:r w:rsidRPr="00003F12">
        <w:rPr>
          <w:rFonts w:cs="Arial"/>
          <w:bCs/>
        </w:rPr>
        <w:t xml:space="preserve">the Chair write the Minister of </w:t>
      </w:r>
      <w:r w:rsidR="0023474A">
        <w:rPr>
          <w:rFonts w:cs="Arial"/>
          <w:bCs/>
        </w:rPr>
        <w:t>Natural Resources and Forestry</w:t>
      </w:r>
      <w:r w:rsidRPr="00003F12">
        <w:rPr>
          <w:rFonts w:cs="Arial"/>
          <w:bCs/>
        </w:rPr>
        <w:t xml:space="preserve"> to move forward with a change to the NEPDA that would allow Plan Amendments for urban designations (Urban, Minor Urban, Recreation) outside of a Coordinated Review process</w:t>
      </w:r>
      <w:r w:rsidR="0023474A">
        <w:rPr>
          <w:rFonts w:cs="Arial"/>
          <w:bCs/>
        </w:rPr>
        <w:t xml:space="preserve"> </w:t>
      </w:r>
      <w:r w:rsidR="0023474A" w:rsidRPr="00027840">
        <w:rPr>
          <w:rFonts w:cs="Arial"/>
          <w:b/>
        </w:rPr>
        <w:t>be deferred</w:t>
      </w:r>
      <w:r w:rsidR="0023474A">
        <w:rPr>
          <w:rFonts w:cs="Arial"/>
          <w:bCs/>
        </w:rPr>
        <w:t xml:space="preserve"> </w:t>
      </w:r>
      <w:r w:rsidR="00027840">
        <w:rPr>
          <w:rFonts w:cs="Arial"/>
          <w:bCs/>
        </w:rPr>
        <w:t>to provide staff time to review the Motion and pre</w:t>
      </w:r>
      <w:r w:rsidR="00227ACD">
        <w:rPr>
          <w:rFonts w:cs="Arial"/>
          <w:bCs/>
        </w:rPr>
        <w:t xml:space="preserve">pare a staff report for </w:t>
      </w:r>
      <w:r w:rsidR="00123044">
        <w:rPr>
          <w:rFonts w:cs="Arial"/>
          <w:bCs/>
        </w:rPr>
        <w:t>an upcoming</w:t>
      </w:r>
      <w:r w:rsidR="00227ACD">
        <w:rPr>
          <w:rFonts w:cs="Arial"/>
          <w:bCs/>
        </w:rPr>
        <w:t xml:space="preserve"> Commission meeting</w:t>
      </w:r>
      <w:r w:rsidRPr="00003F12">
        <w:rPr>
          <w:rFonts w:cs="Arial"/>
          <w:bCs/>
        </w:rPr>
        <w:t>.</w:t>
      </w:r>
      <w:r>
        <w:rPr>
          <w:rFonts w:cs="Arial"/>
          <w:bCs/>
        </w:rPr>
        <w:t>”</w:t>
      </w:r>
    </w:p>
    <w:p w14:paraId="716DE29C" w14:textId="61342166" w:rsidR="00845A17" w:rsidRDefault="00845A17" w:rsidP="00450962">
      <w:pPr>
        <w:rPr>
          <w:rFonts w:cs="Arial"/>
          <w:bCs/>
          <w:lang w:val="en-US"/>
        </w:rPr>
      </w:pPr>
    </w:p>
    <w:p w14:paraId="36361177" w14:textId="77777777" w:rsidR="006E488A" w:rsidRPr="006E488A" w:rsidRDefault="006E488A" w:rsidP="006E488A">
      <w:pPr>
        <w:jc w:val="right"/>
        <w:rPr>
          <w:rFonts w:cs="Arial"/>
          <w:b/>
          <w:i/>
          <w:iCs/>
        </w:rPr>
      </w:pPr>
      <w:r w:rsidRPr="006E488A">
        <w:rPr>
          <w:rFonts w:cs="Arial"/>
          <w:b/>
          <w:i/>
          <w:iCs/>
        </w:rPr>
        <w:t>Motion carried.</w:t>
      </w:r>
    </w:p>
    <w:p w14:paraId="5A9202BE" w14:textId="77777777" w:rsidR="009D17C0" w:rsidRDefault="009D17C0" w:rsidP="00130E71">
      <w:pPr>
        <w:rPr>
          <w:rFonts w:cs="Arial"/>
          <w:b/>
          <w:u w:val="single"/>
        </w:rPr>
      </w:pPr>
    </w:p>
    <w:p w14:paraId="40D389B1" w14:textId="399314CE" w:rsidR="00130E71" w:rsidRDefault="00130E71" w:rsidP="00130E71">
      <w:pPr>
        <w:rPr>
          <w:rFonts w:cs="Arial"/>
          <w:bCs/>
        </w:rPr>
      </w:pPr>
      <w:r w:rsidRPr="007B0B50">
        <w:rPr>
          <w:rFonts w:cs="Arial"/>
          <w:b/>
          <w:u w:val="single"/>
        </w:rPr>
        <w:t>M807R</w:t>
      </w:r>
      <w:r w:rsidR="000A4634">
        <w:rPr>
          <w:rFonts w:cs="Arial"/>
          <w:b/>
          <w:u w:val="single"/>
        </w:rPr>
        <w:t>1</w:t>
      </w:r>
      <w:r w:rsidR="002E64AB">
        <w:rPr>
          <w:rFonts w:cs="Arial"/>
          <w:b/>
          <w:u w:val="single"/>
        </w:rPr>
        <w:t>2</w:t>
      </w:r>
      <w:r w:rsidRPr="007B0B50">
        <w:rPr>
          <w:rFonts w:cs="Arial"/>
          <w:b/>
          <w:u w:val="single"/>
        </w:rPr>
        <w:t>/03-2021</w:t>
      </w:r>
      <w:r>
        <w:rPr>
          <w:rFonts w:cs="Arial"/>
          <w:b/>
          <w:u w:val="single"/>
        </w:rPr>
        <w:t>:</w:t>
      </w:r>
      <w:r w:rsidRPr="00C77BD1">
        <w:rPr>
          <w:rFonts w:cs="Arial"/>
          <w:bCs/>
        </w:rPr>
        <w:tab/>
      </w:r>
    </w:p>
    <w:p w14:paraId="16B6CBF7" w14:textId="0698A7A3" w:rsidR="00130E71" w:rsidRPr="006E488A" w:rsidRDefault="00130E71" w:rsidP="00130E71">
      <w:pPr>
        <w:rPr>
          <w:rFonts w:cs="Arial"/>
          <w:bCs/>
          <w:i/>
          <w:iCs/>
        </w:rPr>
      </w:pPr>
      <w:r w:rsidRPr="006E488A">
        <w:rPr>
          <w:rFonts w:cs="Arial"/>
          <w:bCs/>
          <w:i/>
          <w:iCs/>
        </w:rPr>
        <w:t>Moved by:</w:t>
      </w:r>
      <w:r w:rsidR="001E6430" w:rsidRPr="006E488A">
        <w:rPr>
          <w:rFonts w:cs="Arial"/>
          <w:bCs/>
          <w:i/>
          <w:iCs/>
        </w:rPr>
        <w:tab/>
      </w:r>
      <w:r w:rsidR="001E6430" w:rsidRPr="006E488A">
        <w:rPr>
          <w:rFonts w:cs="Arial"/>
          <w:bCs/>
          <w:i/>
          <w:iCs/>
        </w:rPr>
        <w:tab/>
        <w:t>Burton</w:t>
      </w:r>
    </w:p>
    <w:p w14:paraId="7DBB78C0" w14:textId="09060DAE" w:rsidR="00130E71" w:rsidRPr="006E488A" w:rsidRDefault="00130E71" w:rsidP="00130E71">
      <w:pPr>
        <w:rPr>
          <w:rFonts w:cs="Arial"/>
          <w:bCs/>
          <w:i/>
          <w:iCs/>
        </w:rPr>
      </w:pPr>
      <w:r w:rsidRPr="006E488A">
        <w:rPr>
          <w:rFonts w:cs="Arial"/>
          <w:bCs/>
          <w:i/>
          <w:iCs/>
        </w:rPr>
        <w:t xml:space="preserve">Seconded </w:t>
      </w:r>
      <w:proofErr w:type="gramStart"/>
      <w:r w:rsidRPr="006E488A">
        <w:rPr>
          <w:rFonts w:cs="Arial"/>
          <w:bCs/>
          <w:i/>
          <w:iCs/>
        </w:rPr>
        <w:t>by:</w:t>
      </w:r>
      <w:proofErr w:type="gramEnd"/>
      <w:r w:rsidR="001E6430" w:rsidRPr="006E488A">
        <w:rPr>
          <w:rFonts w:cs="Arial"/>
          <w:bCs/>
          <w:i/>
          <w:iCs/>
        </w:rPr>
        <w:tab/>
        <w:t>Curley</w:t>
      </w:r>
    </w:p>
    <w:p w14:paraId="1C145C88" w14:textId="77777777" w:rsidR="00130E71" w:rsidRPr="006E488A" w:rsidRDefault="00130E71" w:rsidP="00130E71">
      <w:pPr>
        <w:rPr>
          <w:rFonts w:cs="Arial"/>
          <w:bCs/>
          <w:i/>
          <w:iCs/>
        </w:rPr>
      </w:pPr>
    </w:p>
    <w:p w14:paraId="542E8DC5" w14:textId="77777777" w:rsidR="00130E71" w:rsidRPr="006E488A" w:rsidRDefault="00130E71" w:rsidP="00130E71">
      <w:pPr>
        <w:rPr>
          <w:rFonts w:cs="Arial"/>
          <w:bCs/>
          <w:i/>
          <w:iCs/>
        </w:rPr>
      </w:pPr>
      <w:r w:rsidRPr="006E488A">
        <w:rPr>
          <w:rFonts w:cs="Arial"/>
          <w:bCs/>
          <w:i/>
          <w:iCs/>
        </w:rPr>
        <w:t>“That the Commission move in-camera.”</w:t>
      </w:r>
    </w:p>
    <w:p w14:paraId="19019988" w14:textId="77777777" w:rsidR="00130E71" w:rsidRPr="006E488A" w:rsidRDefault="00130E71" w:rsidP="00130E71">
      <w:pPr>
        <w:rPr>
          <w:rFonts w:cs="Arial"/>
          <w:bCs/>
          <w:i/>
          <w:iCs/>
        </w:rPr>
      </w:pPr>
    </w:p>
    <w:p w14:paraId="6D6BBD83" w14:textId="77777777" w:rsidR="00130E71" w:rsidRPr="006E488A" w:rsidRDefault="00130E71" w:rsidP="006E488A">
      <w:pPr>
        <w:jc w:val="right"/>
        <w:rPr>
          <w:rFonts w:cs="Arial"/>
          <w:b/>
          <w:i/>
          <w:iCs/>
        </w:rPr>
      </w:pPr>
      <w:r w:rsidRPr="006E488A">
        <w:rPr>
          <w:rFonts w:cs="Arial"/>
          <w:b/>
          <w:i/>
          <w:iCs/>
        </w:rPr>
        <w:t>Motion carried.</w:t>
      </w:r>
    </w:p>
    <w:p w14:paraId="6D181160" w14:textId="77777777" w:rsidR="00E31C30" w:rsidRDefault="00E31C30">
      <w:pPr>
        <w:rPr>
          <w:rFonts w:cs="Arial"/>
          <w:b/>
          <w:u w:val="single"/>
        </w:rPr>
      </w:pPr>
      <w:r>
        <w:rPr>
          <w:rFonts w:cs="Arial"/>
          <w:b/>
          <w:u w:val="single"/>
        </w:rPr>
        <w:br w:type="page"/>
      </w:r>
    </w:p>
    <w:p w14:paraId="13603224" w14:textId="66C34AC3" w:rsidR="00130E71" w:rsidRDefault="00130E71" w:rsidP="00130E71">
      <w:pPr>
        <w:rPr>
          <w:rFonts w:cs="Arial"/>
          <w:bCs/>
        </w:rPr>
      </w:pPr>
      <w:r w:rsidRPr="007B0B50">
        <w:rPr>
          <w:rFonts w:cs="Arial"/>
          <w:b/>
          <w:u w:val="single"/>
        </w:rPr>
        <w:lastRenderedPageBreak/>
        <w:t>M807R</w:t>
      </w:r>
      <w:r w:rsidR="000A4634">
        <w:rPr>
          <w:rFonts w:cs="Arial"/>
          <w:b/>
          <w:u w:val="single"/>
        </w:rPr>
        <w:t>1</w:t>
      </w:r>
      <w:r w:rsidR="002E64AB">
        <w:rPr>
          <w:rFonts w:cs="Arial"/>
          <w:b/>
          <w:u w:val="single"/>
        </w:rPr>
        <w:t>3</w:t>
      </w:r>
      <w:r w:rsidRPr="007B0B50">
        <w:rPr>
          <w:rFonts w:cs="Arial"/>
          <w:b/>
          <w:u w:val="single"/>
        </w:rPr>
        <w:t>/03-2021</w:t>
      </w:r>
      <w:r>
        <w:rPr>
          <w:rFonts w:cs="Arial"/>
          <w:b/>
          <w:u w:val="single"/>
        </w:rPr>
        <w:t>:</w:t>
      </w:r>
      <w:r w:rsidRPr="00C77BD1">
        <w:rPr>
          <w:rFonts w:cs="Arial"/>
          <w:bCs/>
        </w:rPr>
        <w:tab/>
      </w:r>
    </w:p>
    <w:p w14:paraId="2D0EACB8" w14:textId="4E95242D" w:rsidR="00130E71" w:rsidRPr="006E488A" w:rsidRDefault="00130E71" w:rsidP="00130E71">
      <w:pPr>
        <w:rPr>
          <w:rFonts w:cs="Arial"/>
          <w:bCs/>
          <w:i/>
          <w:iCs/>
        </w:rPr>
      </w:pPr>
      <w:r w:rsidRPr="006E488A">
        <w:rPr>
          <w:rFonts w:cs="Arial"/>
          <w:bCs/>
          <w:i/>
          <w:iCs/>
        </w:rPr>
        <w:t>Moved by:</w:t>
      </w:r>
      <w:r w:rsidR="00254F27" w:rsidRPr="006E488A">
        <w:rPr>
          <w:rFonts w:cs="Arial"/>
          <w:bCs/>
          <w:i/>
          <w:iCs/>
        </w:rPr>
        <w:tab/>
      </w:r>
      <w:r w:rsidR="00254F27" w:rsidRPr="006E488A">
        <w:rPr>
          <w:rFonts w:cs="Arial"/>
          <w:bCs/>
          <w:i/>
          <w:iCs/>
        </w:rPr>
        <w:tab/>
      </w:r>
      <w:r w:rsidR="001E6430" w:rsidRPr="006E488A">
        <w:rPr>
          <w:rFonts w:cs="Arial"/>
          <w:bCs/>
          <w:i/>
          <w:iCs/>
        </w:rPr>
        <w:t>McKinlay</w:t>
      </w:r>
    </w:p>
    <w:p w14:paraId="2704E7C9" w14:textId="5B18966C" w:rsidR="00130E71" w:rsidRPr="006E488A" w:rsidRDefault="00130E71" w:rsidP="00130E71">
      <w:pPr>
        <w:rPr>
          <w:rFonts w:cs="Arial"/>
          <w:bCs/>
          <w:i/>
          <w:iCs/>
        </w:rPr>
      </w:pPr>
      <w:r w:rsidRPr="006E488A">
        <w:rPr>
          <w:rFonts w:cs="Arial"/>
          <w:bCs/>
          <w:i/>
          <w:iCs/>
        </w:rPr>
        <w:t xml:space="preserve">Seconded </w:t>
      </w:r>
      <w:proofErr w:type="gramStart"/>
      <w:r w:rsidRPr="006E488A">
        <w:rPr>
          <w:rFonts w:cs="Arial"/>
          <w:bCs/>
          <w:i/>
          <w:iCs/>
        </w:rPr>
        <w:t>by:</w:t>
      </w:r>
      <w:proofErr w:type="gramEnd"/>
      <w:r w:rsidR="001E6430" w:rsidRPr="006E488A">
        <w:rPr>
          <w:rFonts w:cs="Arial"/>
          <w:bCs/>
          <w:i/>
          <w:iCs/>
        </w:rPr>
        <w:tab/>
        <w:t>Downey</w:t>
      </w:r>
    </w:p>
    <w:p w14:paraId="023CD4CD" w14:textId="77777777" w:rsidR="00130E71" w:rsidRPr="006E488A" w:rsidRDefault="00130E71" w:rsidP="00130E71">
      <w:pPr>
        <w:rPr>
          <w:rFonts w:cs="Arial"/>
          <w:bCs/>
          <w:i/>
          <w:iCs/>
        </w:rPr>
      </w:pPr>
    </w:p>
    <w:p w14:paraId="72BC7A96" w14:textId="77777777" w:rsidR="00130E71" w:rsidRPr="006E488A" w:rsidRDefault="00130E71" w:rsidP="00130E71">
      <w:pPr>
        <w:rPr>
          <w:rFonts w:cs="Arial"/>
          <w:bCs/>
          <w:i/>
          <w:iCs/>
        </w:rPr>
      </w:pPr>
      <w:r w:rsidRPr="006E488A">
        <w:rPr>
          <w:rFonts w:cs="Arial"/>
          <w:bCs/>
          <w:i/>
          <w:iCs/>
        </w:rPr>
        <w:t>“That the Commission move out of camera.”</w:t>
      </w:r>
    </w:p>
    <w:p w14:paraId="43B7BC96" w14:textId="77777777" w:rsidR="00130E71" w:rsidRPr="006E488A" w:rsidRDefault="00130E71" w:rsidP="00130E71">
      <w:pPr>
        <w:rPr>
          <w:rFonts w:cs="Arial"/>
          <w:bCs/>
          <w:i/>
          <w:iCs/>
        </w:rPr>
      </w:pPr>
    </w:p>
    <w:p w14:paraId="7ACAAD37" w14:textId="77777777" w:rsidR="00130E71" w:rsidRPr="006E488A" w:rsidRDefault="00130E71" w:rsidP="006E488A">
      <w:pPr>
        <w:jc w:val="right"/>
        <w:rPr>
          <w:rFonts w:cs="Arial"/>
          <w:b/>
          <w:i/>
          <w:iCs/>
        </w:rPr>
      </w:pPr>
      <w:r w:rsidRPr="006E488A">
        <w:rPr>
          <w:rFonts w:cs="Arial"/>
          <w:b/>
          <w:i/>
          <w:iCs/>
        </w:rPr>
        <w:t>Motion carried.</w:t>
      </w:r>
    </w:p>
    <w:p w14:paraId="64FE4716" w14:textId="5F77F8DD" w:rsidR="00845A17" w:rsidRPr="00A951D8" w:rsidRDefault="008238EC" w:rsidP="000F4A8A">
      <w:pPr>
        <w:pStyle w:val="Heading2"/>
      </w:pPr>
      <w:r w:rsidRPr="00A951D8">
        <w:t>ADJOURNMENT</w:t>
      </w:r>
    </w:p>
    <w:p w14:paraId="045A2ADB" w14:textId="77777777" w:rsidR="009D17C0" w:rsidRPr="001E5FBF" w:rsidRDefault="009D17C0" w:rsidP="00845A17">
      <w:pPr>
        <w:jc w:val="center"/>
        <w:rPr>
          <w:rFonts w:cs="Arial"/>
          <w:b/>
        </w:rPr>
      </w:pPr>
    </w:p>
    <w:p w14:paraId="64D03E15" w14:textId="3636DB30" w:rsidR="00C47A6E" w:rsidRDefault="001178AA" w:rsidP="00B21CA6">
      <w:pPr>
        <w:rPr>
          <w:rFonts w:cs="Arial"/>
          <w:bCs/>
        </w:rPr>
      </w:pPr>
      <w:r>
        <w:rPr>
          <w:rFonts w:cs="Arial"/>
          <w:b/>
          <w:u w:val="single"/>
        </w:rPr>
        <w:t>M</w:t>
      </w:r>
      <w:r w:rsidR="001F1418" w:rsidRPr="008238EC">
        <w:rPr>
          <w:rFonts w:cs="Arial"/>
          <w:b/>
          <w:u w:val="single"/>
        </w:rPr>
        <w:t>807</w:t>
      </w:r>
      <w:r w:rsidR="00507629" w:rsidRPr="008238EC">
        <w:rPr>
          <w:rFonts w:cs="Arial"/>
          <w:b/>
          <w:u w:val="single"/>
        </w:rPr>
        <w:t>R</w:t>
      </w:r>
      <w:r w:rsidR="00615022" w:rsidRPr="008238EC">
        <w:rPr>
          <w:rFonts w:cs="Arial"/>
          <w:b/>
          <w:u w:val="single"/>
        </w:rPr>
        <w:t>1</w:t>
      </w:r>
      <w:r w:rsidR="002E64AB">
        <w:rPr>
          <w:rFonts w:cs="Arial"/>
          <w:b/>
          <w:u w:val="single"/>
        </w:rPr>
        <w:t>4</w:t>
      </w:r>
      <w:r w:rsidR="00E56331" w:rsidRPr="008238EC">
        <w:rPr>
          <w:rFonts w:cs="Arial"/>
          <w:b/>
          <w:u w:val="single"/>
        </w:rPr>
        <w:t>/</w:t>
      </w:r>
      <w:r w:rsidR="001F1418" w:rsidRPr="008238EC">
        <w:rPr>
          <w:rFonts w:cs="Arial"/>
          <w:b/>
          <w:u w:val="single"/>
        </w:rPr>
        <w:t>03-2021</w:t>
      </w:r>
      <w:r w:rsidR="00507629" w:rsidRPr="008238EC">
        <w:rPr>
          <w:rFonts w:cs="Arial"/>
          <w:b/>
          <w:u w:val="single"/>
        </w:rPr>
        <w:tab/>
      </w:r>
      <w:r w:rsidR="00507629" w:rsidRPr="00C77BD1">
        <w:rPr>
          <w:rFonts w:cs="Arial"/>
          <w:bCs/>
        </w:rPr>
        <w:tab/>
      </w:r>
    </w:p>
    <w:p w14:paraId="4E595B43" w14:textId="7E9D4D7A" w:rsidR="00507629" w:rsidRPr="006E488A" w:rsidRDefault="00507629" w:rsidP="00B21CA6">
      <w:pPr>
        <w:rPr>
          <w:rFonts w:cs="Arial"/>
          <w:bCs/>
          <w:i/>
          <w:iCs/>
        </w:rPr>
      </w:pPr>
      <w:r w:rsidRPr="006E488A">
        <w:rPr>
          <w:rFonts w:cs="Arial"/>
          <w:bCs/>
          <w:i/>
          <w:iCs/>
        </w:rPr>
        <w:t>Moved By:</w:t>
      </w:r>
      <w:r w:rsidRPr="006E488A">
        <w:rPr>
          <w:rFonts w:cs="Arial"/>
          <w:bCs/>
          <w:i/>
          <w:iCs/>
        </w:rPr>
        <w:tab/>
      </w:r>
      <w:r w:rsidR="00C47A6E" w:rsidRPr="006E488A">
        <w:rPr>
          <w:rFonts w:cs="Arial"/>
          <w:bCs/>
          <w:i/>
          <w:iCs/>
        </w:rPr>
        <w:t>McKinlay</w:t>
      </w:r>
    </w:p>
    <w:p w14:paraId="550EF979" w14:textId="77777777" w:rsidR="00507629" w:rsidRPr="006E488A" w:rsidRDefault="00507629" w:rsidP="00B21CA6">
      <w:pPr>
        <w:rPr>
          <w:rFonts w:cs="Arial"/>
          <w:bCs/>
          <w:i/>
          <w:iCs/>
        </w:rPr>
      </w:pPr>
    </w:p>
    <w:p w14:paraId="3A857285" w14:textId="77777777" w:rsidR="00507629" w:rsidRPr="006E488A" w:rsidRDefault="00507629" w:rsidP="00B21CA6">
      <w:pPr>
        <w:rPr>
          <w:rFonts w:cs="Arial"/>
          <w:bCs/>
          <w:i/>
          <w:iCs/>
        </w:rPr>
      </w:pPr>
      <w:r w:rsidRPr="006E488A">
        <w:rPr>
          <w:rFonts w:cs="Arial"/>
          <w:bCs/>
          <w:i/>
          <w:iCs/>
        </w:rPr>
        <w:t>“That this meeting be adjourned.”</w:t>
      </w:r>
    </w:p>
    <w:p w14:paraId="2C8730CF" w14:textId="77777777" w:rsidR="00507629" w:rsidRPr="006E488A" w:rsidRDefault="00507629" w:rsidP="00B21CA6">
      <w:pPr>
        <w:rPr>
          <w:rFonts w:cs="Arial"/>
          <w:bCs/>
          <w:i/>
          <w:iCs/>
        </w:rPr>
      </w:pPr>
    </w:p>
    <w:p w14:paraId="59683C88" w14:textId="3B2240EB" w:rsidR="00507629" w:rsidRPr="006E488A" w:rsidRDefault="00507629" w:rsidP="006E488A">
      <w:pPr>
        <w:jc w:val="right"/>
        <w:rPr>
          <w:rFonts w:cs="Arial"/>
          <w:b/>
          <w:i/>
          <w:iCs/>
        </w:rPr>
      </w:pPr>
      <w:r w:rsidRPr="006E488A">
        <w:rPr>
          <w:rFonts w:cs="Arial"/>
          <w:b/>
          <w:i/>
          <w:iCs/>
        </w:rPr>
        <w:t>Motion Carried</w:t>
      </w:r>
    </w:p>
    <w:p w14:paraId="0EE70440" w14:textId="77777777" w:rsidR="00507629" w:rsidRPr="00C77BD1" w:rsidRDefault="00507629" w:rsidP="00B21CA6">
      <w:pPr>
        <w:rPr>
          <w:rFonts w:cs="Arial"/>
          <w:bCs/>
        </w:rPr>
      </w:pPr>
    </w:p>
    <w:p w14:paraId="43C918CA" w14:textId="377C4AE9" w:rsidR="00E233E6" w:rsidRDefault="00E233E6" w:rsidP="00B21CA6">
      <w:pPr>
        <w:rPr>
          <w:rFonts w:cs="Arial"/>
          <w:bCs/>
        </w:rPr>
      </w:pPr>
    </w:p>
    <w:p w14:paraId="4F9AD2BB" w14:textId="344B31FA" w:rsidR="00507629" w:rsidRPr="00C77BD1" w:rsidRDefault="00507629" w:rsidP="00B21CA6">
      <w:pPr>
        <w:rPr>
          <w:rFonts w:cs="Arial"/>
          <w:bCs/>
        </w:rPr>
      </w:pPr>
      <w:r w:rsidRPr="00C77BD1">
        <w:rPr>
          <w:rFonts w:cs="Arial"/>
          <w:bCs/>
        </w:rPr>
        <w:t>Time of Adjournment:</w:t>
      </w:r>
      <w:r w:rsidRPr="00C77BD1">
        <w:rPr>
          <w:rFonts w:cs="Arial"/>
          <w:bCs/>
        </w:rPr>
        <w:tab/>
      </w:r>
      <w:r w:rsidR="00C47A6E">
        <w:rPr>
          <w:rFonts w:cs="Arial"/>
          <w:bCs/>
        </w:rPr>
        <w:t>4:55</w:t>
      </w:r>
      <w:r w:rsidRPr="00C77BD1">
        <w:rPr>
          <w:rFonts w:cs="Arial"/>
          <w:bCs/>
        </w:rPr>
        <w:t xml:space="preserve"> p.m.</w:t>
      </w:r>
    </w:p>
    <w:p w14:paraId="019334B7" w14:textId="77777777" w:rsidR="00507629" w:rsidRPr="00B21CA6" w:rsidRDefault="00507629" w:rsidP="00B21CA6">
      <w:pPr>
        <w:rPr>
          <w:rFonts w:cs="Arial"/>
          <w:bCs/>
        </w:rPr>
      </w:pPr>
    </w:p>
    <w:p w14:paraId="075A0FB9" w14:textId="77777777" w:rsidR="008504F9" w:rsidRPr="00B21CA6" w:rsidRDefault="008504F9" w:rsidP="00B21CA6">
      <w:pPr>
        <w:rPr>
          <w:rFonts w:eastAsia="Arial" w:cs="Arial"/>
          <w:bCs/>
        </w:rPr>
      </w:pPr>
    </w:p>
    <w:p w14:paraId="65A9731B" w14:textId="30B1C932" w:rsidR="002D7B50" w:rsidRPr="00B21CA6" w:rsidRDefault="002D7B50" w:rsidP="00B21CA6">
      <w:pPr>
        <w:rPr>
          <w:rFonts w:eastAsia="Arial" w:cs="Arial"/>
          <w:bCs/>
        </w:rPr>
      </w:pPr>
    </w:p>
    <w:p w14:paraId="2F805CB4" w14:textId="77777777" w:rsidR="002D7B50" w:rsidRPr="00B21CA6" w:rsidRDefault="002D7B50" w:rsidP="00B21CA6">
      <w:pPr>
        <w:rPr>
          <w:rFonts w:eastAsia="Arial" w:cs="Arial"/>
          <w:bCs/>
        </w:rPr>
      </w:pPr>
    </w:p>
    <w:p w14:paraId="4D1CFA10" w14:textId="77777777" w:rsidR="0039243D" w:rsidRPr="00B21CA6" w:rsidRDefault="0039243D" w:rsidP="00B21CA6">
      <w:pPr>
        <w:tabs>
          <w:tab w:val="left" w:pos="-720"/>
        </w:tabs>
        <w:suppressAutoHyphens/>
        <w:rPr>
          <w:rFonts w:eastAsia="Arial" w:cs="Arial"/>
          <w:bCs/>
        </w:rPr>
      </w:pPr>
    </w:p>
    <w:p w14:paraId="6BB2158C" w14:textId="77777777" w:rsidR="0030518A" w:rsidRPr="00B21CA6" w:rsidRDefault="0030518A" w:rsidP="00B21CA6">
      <w:pPr>
        <w:rPr>
          <w:rFonts w:cs="Arial"/>
          <w:bCs/>
        </w:rPr>
      </w:pPr>
    </w:p>
    <w:p w14:paraId="29F17E9E" w14:textId="77777777" w:rsidR="00BB2A6D" w:rsidRPr="00B21CA6" w:rsidRDefault="00B72F94" w:rsidP="00B21CA6">
      <w:pPr>
        <w:rPr>
          <w:rFonts w:cs="Arial"/>
          <w:bCs/>
        </w:rPr>
      </w:pP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p>
    <w:p w14:paraId="30933676" w14:textId="4F5F775A" w:rsidR="00B72F94" w:rsidRPr="00B21CA6" w:rsidRDefault="00BB2A6D" w:rsidP="00B21CA6">
      <w:pPr>
        <w:rPr>
          <w:rFonts w:cs="Arial"/>
          <w:bCs/>
        </w:rPr>
      </w:pP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00B72F94" w:rsidRPr="00B21CA6">
        <w:rPr>
          <w:rFonts w:cs="Arial"/>
          <w:bCs/>
        </w:rPr>
        <w:tab/>
      </w:r>
      <w:r w:rsidR="00845A17">
        <w:rPr>
          <w:rFonts w:cs="Arial"/>
          <w:bCs/>
        </w:rPr>
        <w:t>___________________________</w:t>
      </w:r>
    </w:p>
    <w:p w14:paraId="1A9D1626" w14:textId="32986744" w:rsidR="00B72F94" w:rsidRPr="00B21CA6" w:rsidRDefault="00B72F94" w:rsidP="00B21CA6">
      <w:pPr>
        <w:rPr>
          <w:rFonts w:cs="Arial"/>
          <w:bCs/>
        </w:rPr>
      </w:pP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Pr="00B21CA6">
        <w:rPr>
          <w:rFonts w:cs="Arial"/>
          <w:bCs/>
        </w:rPr>
        <w:tab/>
      </w:r>
      <w:r w:rsidR="00C53370" w:rsidRPr="00B21CA6">
        <w:rPr>
          <w:rFonts w:cs="Arial"/>
          <w:bCs/>
        </w:rPr>
        <w:t>R</w:t>
      </w:r>
      <w:r w:rsidR="00FA2B13" w:rsidRPr="00B21CA6">
        <w:rPr>
          <w:rFonts w:cs="Arial"/>
          <w:bCs/>
        </w:rPr>
        <w:t xml:space="preserve">ob </w:t>
      </w:r>
      <w:r w:rsidR="00C53370" w:rsidRPr="00B21CA6">
        <w:rPr>
          <w:rFonts w:cs="Arial"/>
          <w:bCs/>
        </w:rPr>
        <w:t>Nicholson</w:t>
      </w:r>
    </w:p>
    <w:p w14:paraId="17677C02" w14:textId="0AE5E643" w:rsidR="00B72F94" w:rsidRPr="00E46A6E" w:rsidRDefault="00B72F94" w:rsidP="00B21CA6">
      <w:pPr>
        <w:ind w:left="4320" w:firstLine="720"/>
        <w:rPr>
          <w:rFonts w:cs="Arial"/>
          <w:b/>
        </w:rPr>
      </w:pPr>
      <w:r w:rsidRPr="00B21CA6">
        <w:rPr>
          <w:rFonts w:cs="Arial"/>
          <w:bCs/>
        </w:rPr>
        <w:t>Chai</w:t>
      </w:r>
      <w:r w:rsidRPr="00E46A6E">
        <w:rPr>
          <w:rFonts w:cs="Arial"/>
        </w:rPr>
        <w:t>r</w:t>
      </w:r>
    </w:p>
    <w:sectPr w:rsidR="00B72F94" w:rsidRPr="00E46A6E" w:rsidSect="00A64D9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A08E5" w14:textId="77777777" w:rsidR="00035A6C" w:rsidRDefault="00035A6C">
      <w:r>
        <w:separator/>
      </w:r>
    </w:p>
  </w:endnote>
  <w:endnote w:type="continuationSeparator" w:id="0">
    <w:p w14:paraId="74BB217D" w14:textId="77777777" w:rsidR="00035A6C" w:rsidRDefault="00035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Arial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D6DEB" w14:textId="77777777" w:rsidR="000F4A8A" w:rsidRDefault="000F4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E6A8A" w14:textId="5E0B3869" w:rsidR="00735472" w:rsidRPr="00652C7A" w:rsidRDefault="00735472" w:rsidP="005A64FF">
    <w:pPr>
      <w:pStyle w:val="Footer"/>
      <w:jc w:val="center"/>
      <w:rPr>
        <w:rFonts w:ascii="Palatino Linotype" w:hAnsi="Palatino Linotype"/>
        <w:color w:val="808080"/>
      </w:rPr>
    </w:pPr>
    <w:r w:rsidRPr="00D51FA6">
      <w:rPr>
        <w:rFonts w:cs="Arial"/>
      </w:rPr>
      <w:t xml:space="preserve">Niagara Escarpment Commission Meeting </w:t>
    </w:r>
    <w:r w:rsidR="009922A7" w:rsidRPr="00D51FA6">
      <w:rPr>
        <w:rFonts w:cs="Arial"/>
      </w:rPr>
      <w:t>March 18</w:t>
    </w:r>
    <w:r w:rsidRPr="00D51FA6">
      <w:rPr>
        <w:rFonts w:cs="Arial"/>
      </w:rPr>
      <w:t>, 2021 – M80</w:t>
    </w:r>
    <w:r w:rsidR="009922A7" w:rsidRPr="00D51FA6">
      <w:rPr>
        <w:rFonts w:cs="Arial"/>
      </w:rPr>
      <w:t>7</w:t>
    </w:r>
    <w:r w:rsidRPr="00D51FA6">
      <w:rPr>
        <w:rFonts w:cs="Arial"/>
      </w:rPr>
      <w:t>/0</w:t>
    </w:r>
    <w:r w:rsidR="009922A7" w:rsidRPr="00D51FA6">
      <w:rPr>
        <w:rFonts w:cs="Arial"/>
      </w:rPr>
      <w:t>3</w:t>
    </w:r>
    <w:r w:rsidRPr="00D51FA6">
      <w:rPr>
        <w:rFonts w:cs="Arial"/>
      </w:rPr>
      <w:t>-2021</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3A649" w14:textId="77777777" w:rsidR="000F4A8A" w:rsidRDefault="000F4A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68EDB" w14:textId="77777777" w:rsidR="00035A6C" w:rsidRDefault="00035A6C">
      <w:r>
        <w:separator/>
      </w:r>
    </w:p>
  </w:footnote>
  <w:footnote w:type="continuationSeparator" w:id="0">
    <w:p w14:paraId="1839FAFB" w14:textId="77777777" w:rsidR="00035A6C" w:rsidRDefault="00035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07FD8" w14:textId="78B5F55E" w:rsidR="00735472" w:rsidRDefault="00735472">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735472" w:rsidRDefault="00735472"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735472" w:rsidRDefault="00735472"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735472" w:rsidRDefault="007354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C7ACD" w14:textId="7DF821C2" w:rsidR="0052676F" w:rsidRDefault="005267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58F3F" w14:textId="77777777" w:rsidR="000F4A8A" w:rsidRDefault="000F4A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0207F"/>
    <w:multiLevelType w:val="hybridMultilevel"/>
    <w:tmpl w:val="E0A6E07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2B5898"/>
    <w:multiLevelType w:val="hybridMultilevel"/>
    <w:tmpl w:val="ED2EC3A4"/>
    <w:lvl w:ilvl="0" w:tplc="168AECD2">
      <w:start w:val="1"/>
      <w:numFmt w:val="bullet"/>
      <w:lvlText w:val="•"/>
      <w:lvlJc w:val="left"/>
      <w:pPr>
        <w:tabs>
          <w:tab w:val="num" w:pos="720"/>
        </w:tabs>
        <w:ind w:left="720" w:hanging="360"/>
      </w:pPr>
      <w:rPr>
        <w:rFonts w:ascii="Arial" w:hAnsi="Arial" w:hint="default"/>
      </w:rPr>
    </w:lvl>
    <w:lvl w:ilvl="1" w:tplc="CAFE226E" w:tentative="1">
      <w:start w:val="1"/>
      <w:numFmt w:val="bullet"/>
      <w:lvlText w:val="•"/>
      <w:lvlJc w:val="left"/>
      <w:pPr>
        <w:tabs>
          <w:tab w:val="num" w:pos="1440"/>
        </w:tabs>
        <w:ind w:left="1440" w:hanging="360"/>
      </w:pPr>
      <w:rPr>
        <w:rFonts w:ascii="Arial" w:hAnsi="Arial" w:hint="default"/>
      </w:rPr>
    </w:lvl>
    <w:lvl w:ilvl="2" w:tplc="53D0EA64" w:tentative="1">
      <w:start w:val="1"/>
      <w:numFmt w:val="bullet"/>
      <w:lvlText w:val="•"/>
      <w:lvlJc w:val="left"/>
      <w:pPr>
        <w:tabs>
          <w:tab w:val="num" w:pos="2160"/>
        </w:tabs>
        <w:ind w:left="2160" w:hanging="360"/>
      </w:pPr>
      <w:rPr>
        <w:rFonts w:ascii="Arial" w:hAnsi="Arial" w:hint="default"/>
      </w:rPr>
    </w:lvl>
    <w:lvl w:ilvl="3" w:tplc="81062C40" w:tentative="1">
      <w:start w:val="1"/>
      <w:numFmt w:val="bullet"/>
      <w:lvlText w:val="•"/>
      <w:lvlJc w:val="left"/>
      <w:pPr>
        <w:tabs>
          <w:tab w:val="num" w:pos="2880"/>
        </w:tabs>
        <w:ind w:left="2880" w:hanging="360"/>
      </w:pPr>
      <w:rPr>
        <w:rFonts w:ascii="Arial" w:hAnsi="Arial" w:hint="default"/>
      </w:rPr>
    </w:lvl>
    <w:lvl w:ilvl="4" w:tplc="FDC28164" w:tentative="1">
      <w:start w:val="1"/>
      <w:numFmt w:val="bullet"/>
      <w:lvlText w:val="•"/>
      <w:lvlJc w:val="left"/>
      <w:pPr>
        <w:tabs>
          <w:tab w:val="num" w:pos="3600"/>
        </w:tabs>
        <w:ind w:left="3600" w:hanging="360"/>
      </w:pPr>
      <w:rPr>
        <w:rFonts w:ascii="Arial" w:hAnsi="Arial" w:hint="default"/>
      </w:rPr>
    </w:lvl>
    <w:lvl w:ilvl="5" w:tplc="7FE03C36" w:tentative="1">
      <w:start w:val="1"/>
      <w:numFmt w:val="bullet"/>
      <w:lvlText w:val="•"/>
      <w:lvlJc w:val="left"/>
      <w:pPr>
        <w:tabs>
          <w:tab w:val="num" w:pos="4320"/>
        </w:tabs>
        <w:ind w:left="4320" w:hanging="360"/>
      </w:pPr>
      <w:rPr>
        <w:rFonts w:ascii="Arial" w:hAnsi="Arial" w:hint="default"/>
      </w:rPr>
    </w:lvl>
    <w:lvl w:ilvl="6" w:tplc="5510B980" w:tentative="1">
      <w:start w:val="1"/>
      <w:numFmt w:val="bullet"/>
      <w:lvlText w:val="•"/>
      <w:lvlJc w:val="left"/>
      <w:pPr>
        <w:tabs>
          <w:tab w:val="num" w:pos="5040"/>
        </w:tabs>
        <w:ind w:left="5040" w:hanging="360"/>
      </w:pPr>
      <w:rPr>
        <w:rFonts w:ascii="Arial" w:hAnsi="Arial" w:hint="default"/>
      </w:rPr>
    </w:lvl>
    <w:lvl w:ilvl="7" w:tplc="138AEA00" w:tentative="1">
      <w:start w:val="1"/>
      <w:numFmt w:val="bullet"/>
      <w:lvlText w:val="•"/>
      <w:lvlJc w:val="left"/>
      <w:pPr>
        <w:tabs>
          <w:tab w:val="num" w:pos="5760"/>
        </w:tabs>
        <w:ind w:left="5760" w:hanging="360"/>
      </w:pPr>
      <w:rPr>
        <w:rFonts w:ascii="Arial" w:hAnsi="Arial" w:hint="default"/>
      </w:rPr>
    </w:lvl>
    <w:lvl w:ilvl="8" w:tplc="9E94009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980A60"/>
    <w:multiLevelType w:val="hybridMultilevel"/>
    <w:tmpl w:val="F71EFDD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D336ACC"/>
    <w:multiLevelType w:val="hybridMultilevel"/>
    <w:tmpl w:val="BDCA8416"/>
    <w:lvl w:ilvl="0" w:tplc="BD0E45D0">
      <w:start w:val="1"/>
      <w:numFmt w:val="bullet"/>
      <w:lvlText w:val="•"/>
      <w:lvlJc w:val="left"/>
      <w:pPr>
        <w:tabs>
          <w:tab w:val="num" w:pos="720"/>
        </w:tabs>
        <w:ind w:left="720" w:hanging="360"/>
      </w:pPr>
      <w:rPr>
        <w:rFonts w:ascii="Arial" w:hAnsi="Arial" w:hint="default"/>
      </w:rPr>
    </w:lvl>
    <w:lvl w:ilvl="1" w:tplc="87D80ABC" w:tentative="1">
      <w:start w:val="1"/>
      <w:numFmt w:val="bullet"/>
      <w:lvlText w:val="•"/>
      <w:lvlJc w:val="left"/>
      <w:pPr>
        <w:tabs>
          <w:tab w:val="num" w:pos="1440"/>
        </w:tabs>
        <w:ind w:left="1440" w:hanging="360"/>
      </w:pPr>
      <w:rPr>
        <w:rFonts w:ascii="Arial" w:hAnsi="Arial" w:hint="default"/>
      </w:rPr>
    </w:lvl>
    <w:lvl w:ilvl="2" w:tplc="236097F2" w:tentative="1">
      <w:start w:val="1"/>
      <w:numFmt w:val="bullet"/>
      <w:lvlText w:val="•"/>
      <w:lvlJc w:val="left"/>
      <w:pPr>
        <w:tabs>
          <w:tab w:val="num" w:pos="2160"/>
        </w:tabs>
        <w:ind w:left="2160" w:hanging="360"/>
      </w:pPr>
      <w:rPr>
        <w:rFonts w:ascii="Arial" w:hAnsi="Arial" w:hint="default"/>
      </w:rPr>
    </w:lvl>
    <w:lvl w:ilvl="3" w:tplc="CBB8ED7C" w:tentative="1">
      <w:start w:val="1"/>
      <w:numFmt w:val="bullet"/>
      <w:lvlText w:val="•"/>
      <w:lvlJc w:val="left"/>
      <w:pPr>
        <w:tabs>
          <w:tab w:val="num" w:pos="2880"/>
        </w:tabs>
        <w:ind w:left="2880" w:hanging="360"/>
      </w:pPr>
      <w:rPr>
        <w:rFonts w:ascii="Arial" w:hAnsi="Arial" w:hint="default"/>
      </w:rPr>
    </w:lvl>
    <w:lvl w:ilvl="4" w:tplc="51EAD172" w:tentative="1">
      <w:start w:val="1"/>
      <w:numFmt w:val="bullet"/>
      <w:lvlText w:val="•"/>
      <w:lvlJc w:val="left"/>
      <w:pPr>
        <w:tabs>
          <w:tab w:val="num" w:pos="3600"/>
        </w:tabs>
        <w:ind w:left="3600" w:hanging="360"/>
      </w:pPr>
      <w:rPr>
        <w:rFonts w:ascii="Arial" w:hAnsi="Arial" w:hint="default"/>
      </w:rPr>
    </w:lvl>
    <w:lvl w:ilvl="5" w:tplc="9FA4C0E2" w:tentative="1">
      <w:start w:val="1"/>
      <w:numFmt w:val="bullet"/>
      <w:lvlText w:val="•"/>
      <w:lvlJc w:val="left"/>
      <w:pPr>
        <w:tabs>
          <w:tab w:val="num" w:pos="4320"/>
        </w:tabs>
        <w:ind w:left="4320" w:hanging="360"/>
      </w:pPr>
      <w:rPr>
        <w:rFonts w:ascii="Arial" w:hAnsi="Arial" w:hint="default"/>
      </w:rPr>
    </w:lvl>
    <w:lvl w:ilvl="6" w:tplc="418CE528" w:tentative="1">
      <w:start w:val="1"/>
      <w:numFmt w:val="bullet"/>
      <w:lvlText w:val="•"/>
      <w:lvlJc w:val="left"/>
      <w:pPr>
        <w:tabs>
          <w:tab w:val="num" w:pos="5040"/>
        </w:tabs>
        <w:ind w:left="5040" w:hanging="360"/>
      </w:pPr>
      <w:rPr>
        <w:rFonts w:ascii="Arial" w:hAnsi="Arial" w:hint="default"/>
      </w:rPr>
    </w:lvl>
    <w:lvl w:ilvl="7" w:tplc="AD66CCA0" w:tentative="1">
      <w:start w:val="1"/>
      <w:numFmt w:val="bullet"/>
      <w:lvlText w:val="•"/>
      <w:lvlJc w:val="left"/>
      <w:pPr>
        <w:tabs>
          <w:tab w:val="num" w:pos="5760"/>
        </w:tabs>
        <w:ind w:left="5760" w:hanging="360"/>
      </w:pPr>
      <w:rPr>
        <w:rFonts w:ascii="Arial" w:hAnsi="Arial" w:hint="default"/>
      </w:rPr>
    </w:lvl>
    <w:lvl w:ilvl="8" w:tplc="C8EA48D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F02994"/>
    <w:multiLevelType w:val="hybridMultilevel"/>
    <w:tmpl w:val="2A985F7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4BE37BA"/>
    <w:multiLevelType w:val="hybridMultilevel"/>
    <w:tmpl w:val="37C6FFC6"/>
    <w:lvl w:ilvl="0" w:tplc="09D6B322">
      <w:start w:val="1"/>
      <w:numFmt w:val="bullet"/>
      <w:lvlText w:val="•"/>
      <w:lvlJc w:val="left"/>
      <w:pPr>
        <w:tabs>
          <w:tab w:val="num" w:pos="720"/>
        </w:tabs>
        <w:ind w:left="720" w:hanging="360"/>
      </w:pPr>
      <w:rPr>
        <w:rFonts w:ascii="Arial" w:hAnsi="Arial" w:hint="default"/>
      </w:rPr>
    </w:lvl>
    <w:lvl w:ilvl="1" w:tplc="A69299B0" w:tentative="1">
      <w:start w:val="1"/>
      <w:numFmt w:val="bullet"/>
      <w:lvlText w:val="•"/>
      <w:lvlJc w:val="left"/>
      <w:pPr>
        <w:tabs>
          <w:tab w:val="num" w:pos="1440"/>
        </w:tabs>
        <w:ind w:left="1440" w:hanging="360"/>
      </w:pPr>
      <w:rPr>
        <w:rFonts w:ascii="Arial" w:hAnsi="Arial" w:hint="default"/>
      </w:rPr>
    </w:lvl>
    <w:lvl w:ilvl="2" w:tplc="7B50097C" w:tentative="1">
      <w:start w:val="1"/>
      <w:numFmt w:val="bullet"/>
      <w:lvlText w:val="•"/>
      <w:lvlJc w:val="left"/>
      <w:pPr>
        <w:tabs>
          <w:tab w:val="num" w:pos="2160"/>
        </w:tabs>
        <w:ind w:left="2160" w:hanging="360"/>
      </w:pPr>
      <w:rPr>
        <w:rFonts w:ascii="Arial" w:hAnsi="Arial" w:hint="default"/>
      </w:rPr>
    </w:lvl>
    <w:lvl w:ilvl="3" w:tplc="369E9982" w:tentative="1">
      <w:start w:val="1"/>
      <w:numFmt w:val="bullet"/>
      <w:lvlText w:val="•"/>
      <w:lvlJc w:val="left"/>
      <w:pPr>
        <w:tabs>
          <w:tab w:val="num" w:pos="2880"/>
        </w:tabs>
        <w:ind w:left="2880" w:hanging="360"/>
      </w:pPr>
      <w:rPr>
        <w:rFonts w:ascii="Arial" w:hAnsi="Arial" w:hint="default"/>
      </w:rPr>
    </w:lvl>
    <w:lvl w:ilvl="4" w:tplc="B17A3C1A" w:tentative="1">
      <w:start w:val="1"/>
      <w:numFmt w:val="bullet"/>
      <w:lvlText w:val="•"/>
      <w:lvlJc w:val="left"/>
      <w:pPr>
        <w:tabs>
          <w:tab w:val="num" w:pos="3600"/>
        </w:tabs>
        <w:ind w:left="3600" w:hanging="360"/>
      </w:pPr>
      <w:rPr>
        <w:rFonts w:ascii="Arial" w:hAnsi="Arial" w:hint="default"/>
      </w:rPr>
    </w:lvl>
    <w:lvl w:ilvl="5" w:tplc="2EAE4AAA" w:tentative="1">
      <w:start w:val="1"/>
      <w:numFmt w:val="bullet"/>
      <w:lvlText w:val="•"/>
      <w:lvlJc w:val="left"/>
      <w:pPr>
        <w:tabs>
          <w:tab w:val="num" w:pos="4320"/>
        </w:tabs>
        <w:ind w:left="4320" w:hanging="360"/>
      </w:pPr>
      <w:rPr>
        <w:rFonts w:ascii="Arial" w:hAnsi="Arial" w:hint="default"/>
      </w:rPr>
    </w:lvl>
    <w:lvl w:ilvl="6" w:tplc="AD1E02FA" w:tentative="1">
      <w:start w:val="1"/>
      <w:numFmt w:val="bullet"/>
      <w:lvlText w:val="•"/>
      <w:lvlJc w:val="left"/>
      <w:pPr>
        <w:tabs>
          <w:tab w:val="num" w:pos="5040"/>
        </w:tabs>
        <w:ind w:left="5040" w:hanging="360"/>
      </w:pPr>
      <w:rPr>
        <w:rFonts w:ascii="Arial" w:hAnsi="Arial" w:hint="default"/>
      </w:rPr>
    </w:lvl>
    <w:lvl w:ilvl="7" w:tplc="8270923C" w:tentative="1">
      <w:start w:val="1"/>
      <w:numFmt w:val="bullet"/>
      <w:lvlText w:val="•"/>
      <w:lvlJc w:val="left"/>
      <w:pPr>
        <w:tabs>
          <w:tab w:val="num" w:pos="5760"/>
        </w:tabs>
        <w:ind w:left="5760" w:hanging="360"/>
      </w:pPr>
      <w:rPr>
        <w:rFonts w:ascii="Arial" w:hAnsi="Arial" w:hint="default"/>
      </w:rPr>
    </w:lvl>
    <w:lvl w:ilvl="8" w:tplc="78FCC42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6106111"/>
    <w:multiLevelType w:val="hybridMultilevel"/>
    <w:tmpl w:val="E0B04D08"/>
    <w:lvl w:ilvl="0" w:tplc="B8AE6A9E">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E133D4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745720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57822CF"/>
    <w:multiLevelType w:val="hybridMultilevel"/>
    <w:tmpl w:val="6E54F442"/>
    <w:lvl w:ilvl="0" w:tplc="3D14791A">
      <w:start w:val="1"/>
      <w:numFmt w:val="low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10" w15:restartNumberingAfterBreak="0">
    <w:nsid w:val="653C024E"/>
    <w:multiLevelType w:val="hybridMultilevel"/>
    <w:tmpl w:val="133C2D18"/>
    <w:lvl w:ilvl="0" w:tplc="10090017">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5830CF6"/>
    <w:multiLevelType w:val="hybridMultilevel"/>
    <w:tmpl w:val="96363B76"/>
    <w:lvl w:ilvl="0" w:tplc="00E6E688">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13"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num w:numId="1">
    <w:abstractNumId w:val="13"/>
  </w:num>
  <w:num w:numId="2">
    <w:abstractNumId w:val="2"/>
  </w:num>
  <w:num w:numId="3">
    <w:abstractNumId w:val="4"/>
  </w:num>
  <w:num w:numId="4">
    <w:abstractNumId w:val="12"/>
  </w:num>
  <w:num w:numId="5">
    <w:abstractNumId w:val="6"/>
  </w:num>
  <w:num w:numId="6">
    <w:abstractNumId w:val="8"/>
  </w:num>
  <w:num w:numId="7">
    <w:abstractNumId w:val="10"/>
  </w:num>
  <w:num w:numId="8">
    <w:abstractNumId w:val="9"/>
  </w:num>
  <w:num w:numId="9">
    <w:abstractNumId w:val="0"/>
  </w:num>
  <w:num w:numId="10">
    <w:abstractNumId w:val="7"/>
  </w:num>
  <w:num w:numId="11">
    <w:abstractNumId w:val="3"/>
  </w:num>
  <w:num w:numId="12">
    <w:abstractNumId w:val="5"/>
  </w:num>
  <w:num w:numId="13">
    <w:abstractNumId w:val="1"/>
  </w:num>
  <w:num w:numId="1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71C"/>
    <w:rsid w:val="00001DC1"/>
    <w:rsid w:val="00001E36"/>
    <w:rsid w:val="00001EA5"/>
    <w:rsid w:val="0000202E"/>
    <w:rsid w:val="0000258D"/>
    <w:rsid w:val="0000261D"/>
    <w:rsid w:val="00002779"/>
    <w:rsid w:val="00002AFE"/>
    <w:rsid w:val="00002D14"/>
    <w:rsid w:val="00002EE5"/>
    <w:rsid w:val="00002EF7"/>
    <w:rsid w:val="000030BD"/>
    <w:rsid w:val="000031A5"/>
    <w:rsid w:val="000032FB"/>
    <w:rsid w:val="000037C5"/>
    <w:rsid w:val="00003905"/>
    <w:rsid w:val="00003931"/>
    <w:rsid w:val="00003B95"/>
    <w:rsid w:val="00003D7F"/>
    <w:rsid w:val="00003DC0"/>
    <w:rsid w:val="00003DC9"/>
    <w:rsid w:val="00003E19"/>
    <w:rsid w:val="00003EFC"/>
    <w:rsid w:val="00003F12"/>
    <w:rsid w:val="00003FD7"/>
    <w:rsid w:val="000040D0"/>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47C"/>
    <w:rsid w:val="000065E8"/>
    <w:rsid w:val="000065E9"/>
    <w:rsid w:val="00006612"/>
    <w:rsid w:val="000066E7"/>
    <w:rsid w:val="00006A53"/>
    <w:rsid w:val="00006A72"/>
    <w:rsid w:val="00006AD5"/>
    <w:rsid w:val="00006AFA"/>
    <w:rsid w:val="00006E19"/>
    <w:rsid w:val="00006EB6"/>
    <w:rsid w:val="00007204"/>
    <w:rsid w:val="000075A9"/>
    <w:rsid w:val="00007EE1"/>
    <w:rsid w:val="00010138"/>
    <w:rsid w:val="0001037A"/>
    <w:rsid w:val="0001060B"/>
    <w:rsid w:val="00010A83"/>
    <w:rsid w:val="00010B1E"/>
    <w:rsid w:val="00010EDE"/>
    <w:rsid w:val="00010EF1"/>
    <w:rsid w:val="00010F53"/>
    <w:rsid w:val="00011087"/>
    <w:rsid w:val="00011094"/>
    <w:rsid w:val="000114F8"/>
    <w:rsid w:val="0001152D"/>
    <w:rsid w:val="00011559"/>
    <w:rsid w:val="00011569"/>
    <w:rsid w:val="000117C7"/>
    <w:rsid w:val="0001188A"/>
    <w:rsid w:val="00011911"/>
    <w:rsid w:val="00011964"/>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C41"/>
    <w:rsid w:val="00020DA6"/>
    <w:rsid w:val="000212B5"/>
    <w:rsid w:val="00021463"/>
    <w:rsid w:val="000214B2"/>
    <w:rsid w:val="000215BD"/>
    <w:rsid w:val="000216E8"/>
    <w:rsid w:val="000218DD"/>
    <w:rsid w:val="0002196F"/>
    <w:rsid w:val="00021A78"/>
    <w:rsid w:val="00022215"/>
    <w:rsid w:val="000226CA"/>
    <w:rsid w:val="00022A0A"/>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70C"/>
    <w:rsid w:val="000248ED"/>
    <w:rsid w:val="0002495B"/>
    <w:rsid w:val="00024A57"/>
    <w:rsid w:val="00024AC3"/>
    <w:rsid w:val="00024F3D"/>
    <w:rsid w:val="000252E3"/>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840"/>
    <w:rsid w:val="00027A91"/>
    <w:rsid w:val="00027B33"/>
    <w:rsid w:val="00027C66"/>
    <w:rsid w:val="00027DAB"/>
    <w:rsid w:val="00027EB3"/>
    <w:rsid w:val="00027EDA"/>
    <w:rsid w:val="00027EF2"/>
    <w:rsid w:val="000303B1"/>
    <w:rsid w:val="0003041E"/>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A6C"/>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2C7"/>
    <w:rsid w:val="0004356F"/>
    <w:rsid w:val="000435F9"/>
    <w:rsid w:val="0004362D"/>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7062"/>
    <w:rsid w:val="000471CF"/>
    <w:rsid w:val="000471E6"/>
    <w:rsid w:val="00047355"/>
    <w:rsid w:val="00047A16"/>
    <w:rsid w:val="00047C9B"/>
    <w:rsid w:val="00047CD2"/>
    <w:rsid w:val="00047E67"/>
    <w:rsid w:val="0005006F"/>
    <w:rsid w:val="00050169"/>
    <w:rsid w:val="00050586"/>
    <w:rsid w:val="000509C1"/>
    <w:rsid w:val="0005137C"/>
    <w:rsid w:val="0005144F"/>
    <w:rsid w:val="0005161D"/>
    <w:rsid w:val="00051749"/>
    <w:rsid w:val="00051811"/>
    <w:rsid w:val="00051966"/>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1E0"/>
    <w:rsid w:val="00054383"/>
    <w:rsid w:val="00054662"/>
    <w:rsid w:val="000548DC"/>
    <w:rsid w:val="00055652"/>
    <w:rsid w:val="00055A72"/>
    <w:rsid w:val="00055CDA"/>
    <w:rsid w:val="0005609B"/>
    <w:rsid w:val="000560F7"/>
    <w:rsid w:val="00056159"/>
    <w:rsid w:val="00056175"/>
    <w:rsid w:val="00056308"/>
    <w:rsid w:val="000564A8"/>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F0B"/>
    <w:rsid w:val="00057FE6"/>
    <w:rsid w:val="00060003"/>
    <w:rsid w:val="00060027"/>
    <w:rsid w:val="00060498"/>
    <w:rsid w:val="0006055E"/>
    <w:rsid w:val="00060579"/>
    <w:rsid w:val="00060922"/>
    <w:rsid w:val="00060A59"/>
    <w:rsid w:val="00060C2A"/>
    <w:rsid w:val="00060D07"/>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F5A"/>
    <w:rsid w:val="00063759"/>
    <w:rsid w:val="000638B0"/>
    <w:rsid w:val="00063980"/>
    <w:rsid w:val="00063ECA"/>
    <w:rsid w:val="00063F27"/>
    <w:rsid w:val="00063F8F"/>
    <w:rsid w:val="000641F3"/>
    <w:rsid w:val="000642B4"/>
    <w:rsid w:val="000642BD"/>
    <w:rsid w:val="0006433A"/>
    <w:rsid w:val="00064755"/>
    <w:rsid w:val="00064916"/>
    <w:rsid w:val="000649DD"/>
    <w:rsid w:val="00064B4B"/>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B22"/>
    <w:rsid w:val="00066B44"/>
    <w:rsid w:val="00066E0E"/>
    <w:rsid w:val="00066FBD"/>
    <w:rsid w:val="00066FC2"/>
    <w:rsid w:val="00067060"/>
    <w:rsid w:val="000670FF"/>
    <w:rsid w:val="00067103"/>
    <w:rsid w:val="000672C6"/>
    <w:rsid w:val="0006741E"/>
    <w:rsid w:val="000674B6"/>
    <w:rsid w:val="00067669"/>
    <w:rsid w:val="0006788A"/>
    <w:rsid w:val="00067CEF"/>
    <w:rsid w:val="00067D8B"/>
    <w:rsid w:val="0007007A"/>
    <w:rsid w:val="000700BB"/>
    <w:rsid w:val="00070378"/>
    <w:rsid w:val="0007055D"/>
    <w:rsid w:val="000706AE"/>
    <w:rsid w:val="00070862"/>
    <w:rsid w:val="00070B0D"/>
    <w:rsid w:val="00070BFE"/>
    <w:rsid w:val="00070C38"/>
    <w:rsid w:val="00070D75"/>
    <w:rsid w:val="00071084"/>
    <w:rsid w:val="00071244"/>
    <w:rsid w:val="000719EC"/>
    <w:rsid w:val="00071E2D"/>
    <w:rsid w:val="00071EA0"/>
    <w:rsid w:val="0007215A"/>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106"/>
    <w:rsid w:val="000743D6"/>
    <w:rsid w:val="000744EE"/>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43E"/>
    <w:rsid w:val="00077685"/>
    <w:rsid w:val="000779D6"/>
    <w:rsid w:val="00077AD1"/>
    <w:rsid w:val="00077CDD"/>
    <w:rsid w:val="00077D98"/>
    <w:rsid w:val="00077F89"/>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224"/>
    <w:rsid w:val="00082353"/>
    <w:rsid w:val="00082419"/>
    <w:rsid w:val="000824C5"/>
    <w:rsid w:val="000829A2"/>
    <w:rsid w:val="00082E54"/>
    <w:rsid w:val="00082E94"/>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F1"/>
    <w:rsid w:val="00085A8A"/>
    <w:rsid w:val="00085CAD"/>
    <w:rsid w:val="00085F87"/>
    <w:rsid w:val="000860E2"/>
    <w:rsid w:val="000863AB"/>
    <w:rsid w:val="00086432"/>
    <w:rsid w:val="00086726"/>
    <w:rsid w:val="000868F6"/>
    <w:rsid w:val="00086967"/>
    <w:rsid w:val="00086AC9"/>
    <w:rsid w:val="00086B19"/>
    <w:rsid w:val="00086FD2"/>
    <w:rsid w:val="0008705A"/>
    <w:rsid w:val="0008725E"/>
    <w:rsid w:val="00087414"/>
    <w:rsid w:val="000874A3"/>
    <w:rsid w:val="00087680"/>
    <w:rsid w:val="0008771D"/>
    <w:rsid w:val="0008791D"/>
    <w:rsid w:val="00087DA2"/>
    <w:rsid w:val="0009038E"/>
    <w:rsid w:val="000903A0"/>
    <w:rsid w:val="0009062E"/>
    <w:rsid w:val="00090697"/>
    <w:rsid w:val="00090A5D"/>
    <w:rsid w:val="00090A77"/>
    <w:rsid w:val="00090BE9"/>
    <w:rsid w:val="00091269"/>
    <w:rsid w:val="00091571"/>
    <w:rsid w:val="000915E3"/>
    <w:rsid w:val="00091838"/>
    <w:rsid w:val="0009183E"/>
    <w:rsid w:val="000919A0"/>
    <w:rsid w:val="00091B0D"/>
    <w:rsid w:val="00091C15"/>
    <w:rsid w:val="00091C41"/>
    <w:rsid w:val="00091DA0"/>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40F"/>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833"/>
    <w:rsid w:val="000A2996"/>
    <w:rsid w:val="000A2BB2"/>
    <w:rsid w:val="000A3036"/>
    <w:rsid w:val="000A30A2"/>
    <w:rsid w:val="000A371F"/>
    <w:rsid w:val="000A383D"/>
    <w:rsid w:val="000A39E3"/>
    <w:rsid w:val="000A3A6C"/>
    <w:rsid w:val="000A3B5B"/>
    <w:rsid w:val="000A4000"/>
    <w:rsid w:val="000A40D1"/>
    <w:rsid w:val="000A4205"/>
    <w:rsid w:val="000A450A"/>
    <w:rsid w:val="000A4613"/>
    <w:rsid w:val="000A4634"/>
    <w:rsid w:val="000A46E0"/>
    <w:rsid w:val="000A474F"/>
    <w:rsid w:val="000A4796"/>
    <w:rsid w:val="000A4873"/>
    <w:rsid w:val="000A49F7"/>
    <w:rsid w:val="000A4AAD"/>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787"/>
    <w:rsid w:val="000A6966"/>
    <w:rsid w:val="000A6C9A"/>
    <w:rsid w:val="000A6E4F"/>
    <w:rsid w:val="000A6E83"/>
    <w:rsid w:val="000A6FB0"/>
    <w:rsid w:val="000A70FE"/>
    <w:rsid w:val="000A711E"/>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D5C"/>
    <w:rsid w:val="000B20C3"/>
    <w:rsid w:val="000B20CA"/>
    <w:rsid w:val="000B2100"/>
    <w:rsid w:val="000B213A"/>
    <w:rsid w:val="000B226F"/>
    <w:rsid w:val="000B229F"/>
    <w:rsid w:val="000B22E8"/>
    <w:rsid w:val="000B232B"/>
    <w:rsid w:val="000B233C"/>
    <w:rsid w:val="000B2547"/>
    <w:rsid w:val="000B264C"/>
    <w:rsid w:val="000B2660"/>
    <w:rsid w:val="000B27BF"/>
    <w:rsid w:val="000B280D"/>
    <w:rsid w:val="000B299F"/>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986"/>
    <w:rsid w:val="000B7993"/>
    <w:rsid w:val="000B7AF7"/>
    <w:rsid w:val="000B7D84"/>
    <w:rsid w:val="000B7E65"/>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D3"/>
    <w:rsid w:val="000C2342"/>
    <w:rsid w:val="000C26B8"/>
    <w:rsid w:val="000C28C6"/>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5047"/>
    <w:rsid w:val="000C53F1"/>
    <w:rsid w:val="000C5511"/>
    <w:rsid w:val="000C5704"/>
    <w:rsid w:val="000C5BED"/>
    <w:rsid w:val="000C5DE2"/>
    <w:rsid w:val="000C620F"/>
    <w:rsid w:val="000C6273"/>
    <w:rsid w:val="000C62F8"/>
    <w:rsid w:val="000C6626"/>
    <w:rsid w:val="000C67A9"/>
    <w:rsid w:val="000C6C57"/>
    <w:rsid w:val="000C6CDD"/>
    <w:rsid w:val="000C70D9"/>
    <w:rsid w:val="000C732C"/>
    <w:rsid w:val="000C732E"/>
    <w:rsid w:val="000C752E"/>
    <w:rsid w:val="000C75F2"/>
    <w:rsid w:val="000C7BAC"/>
    <w:rsid w:val="000C7CEB"/>
    <w:rsid w:val="000C7ED8"/>
    <w:rsid w:val="000D0067"/>
    <w:rsid w:val="000D0096"/>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D06"/>
    <w:rsid w:val="000D1D51"/>
    <w:rsid w:val="000D21C4"/>
    <w:rsid w:val="000D21C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B7"/>
    <w:rsid w:val="000D4059"/>
    <w:rsid w:val="000D43E1"/>
    <w:rsid w:val="000D451A"/>
    <w:rsid w:val="000D4742"/>
    <w:rsid w:val="000D47CF"/>
    <w:rsid w:val="000D47D1"/>
    <w:rsid w:val="000D4D0C"/>
    <w:rsid w:val="000D4D13"/>
    <w:rsid w:val="000D4F7B"/>
    <w:rsid w:val="000D5061"/>
    <w:rsid w:val="000D5286"/>
    <w:rsid w:val="000D5299"/>
    <w:rsid w:val="000D52A3"/>
    <w:rsid w:val="000D53BB"/>
    <w:rsid w:val="000D54CA"/>
    <w:rsid w:val="000D5677"/>
    <w:rsid w:val="000D56EC"/>
    <w:rsid w:val="000D5804"/>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EC6"/>
    <w:rsid w:val="000E3F8E"/>
    <w:rsid w:val="000E4080"/>
    <w:rsid w:val="000E4091"/>
    <w:rsid w:val="000E413C"/>
    <w:rsid w:val="000E435A"/>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706F"/>
    <w:rsid w:val="000E70A9"/>
    <w:rsid w:val="000E766D"/>
    <w:rsid w:val="000E7A5E"/>
    <w:rsid w:val="000E7D10"/>
    <w:rsid w:val="000E7D69"/>
    <w:rsid w:val="000E7F7A"/>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AF"/>
    <w:rsid w:val="000F1880"/>
    <w:rsid w:val="000F193B"/>
    <w:rsid w:val="000F1A84"/>
    <w:rsid w:val="000F1BA4"/>
    <w:rsid w:val="000F1C29"/>
    <w:rsid w:val="000F202F"/>
    <w:rsid w:val="000F2178"/>
    <w:rsid w:val="000F2561"/>
    <w:rsid w:val="000F2735"/>
    <w:rsid w:val="000F2992"/>
    <w:rsid w:val="000F2B2D"/>
    <w:rsid w:val="000F2D35"/>
    <w:rsid w:val="000F2D9D"/>
    <w:rsid w:val="000F2E94"/>
    <w:rsid w:val="000F2EB7"/>
    <w:rsid w:val="000F301B"/>
    <w:rsid w:val="000F3026"/>
    <w:rsid w:val="000F3102"/>
    <w:rsid w:val="000F3524"/>
    <w:rsid w:val="000F3708"/>
    <w:rsid w:val="000F37B0"/>
    <w:rsid w:val="000F3876"/>
    <w:rsid w:val="000F3901"/>
    <w:rsid w:val="000F3A18"/>
    <w:rsid w:val="000F3F66"/>
    <w:rsid w:val="000F4212"/>
    <w:rsid w:val="000F423F"/>
    <w:rsid w:val="000F42BF"/>
    <w:rsid w:val="000F464C"/>
    <w:rsid w:val="000F471B"/>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841"/>
    <w:rsid w:val="000F78BA"/>
    <w:rsid w:val="000F79BD"/>
    <w:rsid w:val="000F79C1"/>
    <w:rsid w:val="000F7A2A"/>
    <w:rsid w:val="000F7E1A"/>
    <w:rsid w:val="000F7EC6"/>
    <w:rsid w:val="001003ED"/>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763"/>
    <w:rsid w:val="0010196A"/>
    <w:rsid w:val="00101BE3"/>
    <w:rsid w:val="00101BFA"/>
    <w:rsid w:val="00101C1C"/>
    <w:rsid w:val="00101C29"/>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D96"/>
    <w:rsid w:val="00103E59"/>
    <w:rsid w:val="00103F59"/>
    <w:rsid w:val="00104248"/>
    <w:rsid w:val="001043CF"/>
    <w:rsid w:val="001044A5"/>
    <w:rsid w:val="001047D4"/>
    <w:rsid w:val="001048B7"/>
    <w:rsid w:val="00104BA4"/>
    <w:rsid w:val="001050B8"/>
    <w:rsid w:val="00105140"/>
    <w:rsid w:val="0010523E"/>
    <w:rsid w:val="001052EC"/>
    <w:rsid w:val="00105378"/>
    <w:rsid w:val="00105386"/>
    <w:rsid w:val="0010581C"/>
    <w:rsid w:val="001059E6"/>
    <w:rsid w:val="00105B43"/>
    <w:rsid w:val="00105DD9"/>
    <w:rsid w:val="00105F11"/>
    <w:rsid w:val="00105F93"/>
    <w:rsid w:val="00106056"/>
    <w:rsid w:val="001061C8"/>
    <w:rsid w:val="001062B8"/>
    <w:rsid w:val="00106777"/>
    <w:rsid w:val="0010682A"/>
    <w:rsid w:val="0010683F"/>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C7B"/>
    <w:rsid w:val="00113CB1"/>
    <w:rsid w:val="00113D07"/>
    <w:rsid w:val="00113EDE"/>
    <w:rsid w:val="00113FE2"/>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8E2"/>
    <w:rsid w:val="00115B24"/>
    <w:rsid w:val="00115DC4"/>
    <w:rsid w:val="00115EB1"/>
    <w:rsid w:val="00116794"/>
    <w:rsid w:val="001168B9"/>
    <w:rsid w:val="001168C2"/>
    <w:rsid w:val="001169C5"/>
    <w:rsid w:val="00116A30"/>
    <w:rsid w:val="00117020"/>
    <w:rsid w:val="0011710C"/>
    <w:rsid w:val="00117196"/>
    <w:rsid w:val="001172EF"/>
    <w:rsid w:val="0011732E"/>
    <w:rsid w:val="00117448"/>
    <w:rsid w:val="00117753"/>
    <w:rsid w:val="001178AA"/>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47"/>
    <w:rsid w:val="001212E5"/>
    <w:rsid w:val="00121339"/>
    <w:rsid w:val="0012174B"/>
    <w:rsid w:val="00121D10"/>
    <w:rsid w:val="00121DBA"/>
    <w:rsid w:val="00122041"/>
    <w:rsid w:val="0012214D"/>
    <w:rsid w:val="00122447"/>
    <w:rsid w:val="001224F4"/>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98"/>
    <w:rsid w:val="00131408"/>
    <w:rsid w:val="00131637"/>
    <w:rsid w:val="00131768"/>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3D3"/>
    <w:rsid w:val="00134C43"/>
    <w:rsid w:val="00134CE7"/>
    <w:rsid w:val="00134DEF"/>
    <w:rsid w:val="00134E0F"/>
    <w:rsid w:val="00134EFF"/>
    <w:rsid w:val="00134FF0"/>
    <w:rsid w:val="001350F6"/>
    <w:rsid w:val="0013512E"/>
    <w:rsid w:val="001353A2"/>
    <w:rsid w:val="001353F1"/>
    <w:rsid w:val="0013548D"/>
    <w:rsid w:val="001354BB"/>
    <w:rsid w:val="00135638"/>
    <w:rsid w:val="0013572E"/>
    <w:rsid w:val="00135C06"/>
    <w:rsid w:val="00135D67"/>
    <w:rsid w:val="001361D4"/>
    <w:rsid w:val="001362E7"/>
    <w:rsid w:val="0013645E"/>
    <w:rsid w:val="00136619"/>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523C"/>
    <w:rsid w:val="001452C7"/>
    <w:rsid w:val="00145369"/>
    <w:rsid w:val="001453A1"/>
    <w:rsid w:val="00145432"/>
    <w:rsid w:val="00145603"/>
    <w:rsid w:val="001456F5"/>
    <w:rsid w:val="00145877"/>
    <w:rsid w:val="00145B08"/>
    <w:rsid w:val="00145D3A"/>
    <w:rsid w:val="00145E59"/>
    <w:rsid w:val="001463B3"/>
    <w:rsid w:val="0014671F"/>
    <w:rsid w:val="00146739"/>
    <w:rsid w:val="00146795"/>
    <w:rsid w:val="001468BD"/>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B8C"/>
    <w:rsid w:val="00151F8C"/>
    <w:rsid w:val="00151FDA"/>
    <w:rsid w:val="001521A1"/>
    <w:rsid w:val="001522DD"/>
    <w:rsid w:val="0015251A"/>
    <w:rsid w:val="0015255A"/>
    <w:rsid w:val="00152580"/>
    <w:rsid w:val="001527D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C31"/>
    <w:rsid w:val="00157CA3"/>
    <w:rsid w:val="00157E2B"/>
    <w:rsid w:val="00160104"/>
    <w:rsid w:val="00160119"/>
    <w:rsid w:val="0016021D"/>
    <w:rsid w:val="001602E4"/>
    <w:rsid w:val="00160384"/>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ADF"/>
    <w:rsid w:val="00161DA5"/>
    <w:rsid w:val="00161EFE"/>
    <w:rsid w:val="00161FC7"/>
    <w:rsid w:val="00162283"/>
    <w:rsid w:val="001627F3"/>
    <w:rsid w:val="00162BA5"/>
    <w:rsid w:val="00162C0D"/>
    <w:rsid w:val="00162C19"/>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40CB"/>
    <w:rsid w:val="00164114"/>
    <w:rsid w:val="00164517"/>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B98"/>
    <w:rsid w:val="00166E6C"/>
    <w:rsid w:val="0016711D"/>
    <w:rsid w:val="0016714C"/>
    <w:rsid w:val="001671FF"/>
    <w:rsid w:val="001672FD"/>
    <w:rsid w:val="001673D4"/>
    <w:rsid w:val="0016763C"/>
    <w:rsid w:val="00167648"/>
    <w:rsid w:val="00167649"/>
    <w:rsid w:val="00167678"/>
    <w:rsid w:val="0016789B"/>
    <w:rsid w:val="00167A34"/>
    <w:rsid w:val="00167AD2"/>
    <w:rsid w:val="00167C05"/>
    <w:rsid w:val="00167C3F"/>
    <w:rsid w:val="0017062A"/>
    <w:rsid w:val="0017075C"/>
    <w:rsid w:val="00170ADF"/>
    <w:rsid w:val="00170AF8"/>
    <w:rsid w:val="00170BBB"/>
    <w:rsid w:val="00170C74"/>
    <w:rsid w:val="001710A8"/>
    <w:rsid w:val="001711D9"/>
    <w:rsid w:val="001712AF"/>
    <w:rsid w:val="001713A6"/>
    <w:rsid w:val="001715B3"/>
    <w:rsid w:val="00171602"/>
    <w:rsid w:val="0017166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8D4"/>
    <w:rsid w:val="001850B6"/>
    <w:rsid w:val="00185337"/>
    <w:rsid w:val="001853EA"/>
    <w:rsid w:val="001856F6"/>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30B3"/>
    <w:rsid w:val="00193143"/>
    <w:rsid w:val="0019324B"/>
    <w:rsid w:val="0019347A"/>
    <w:rsid w:val="00193488"/>
    <w:rsid w:val="00193495"/>
    <w:rsid w:val="00193523"/>
    <w:rsid w:val="0019356C"/>
    <w:rsid w:val="001939F6"/>
    <w:rsid w:val="00193C19"/>
    <w:rsid w:val="00193C8E"/>
    <w:rsid w:val="00193FC3"/>
    <w:rsid w:val="0019400B"/>
    <w:rsid w:val="001941F5"/>
    <w:rsid w:val="00194586"/>
    <w:rsid w:val="00194C16"/>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D23"/>
    <w:rsid w:val="00197D4F"/>
    <w:rsid w:val="00197DEE"/>
    <w:rsid w:val="001A0104"/>
    <w:rsid w:val="001A0424"/>
    <w:rsid w:val="001A048C"/>
    <w:rsid w:val="001A05AB"/>
    <w:rsid w:val="001A0705"/>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E"/>
    <w:rsid w:val="001A5DFD"/>
    <w:rsid w:val="001A6424"/>
    <w:rsid w:val="001A652B"/>
    <w:rsid w:val="001A6653"/>
    <w:rsid w:val="001A67A8"/>
    <w:rsid w:val="001A6833"/>
    <w:rsid w:val="001A6B74"/>
    <w:rsid w:val="001A70A9"/>
    <w:rsid w:val="001A7107"/>
    <w:rsid w:val="001A7397"/>
    <w:rsid w:val="001A73AF"/>
    <w:rsid w:val="001A745A"/>
    <w:rsid w:val="001A74D3"/>
    <w:rsid w:val="001A7665"/>
    <w:rsid w:val="001A769F"/>
    <w:rsid w:val="001A7840"/>
    <w:rsid w:val="001A793E"/>
    <w:rsid w:val="001A7962"/>
    <w:rsid w:val="001A7A8B"/>
    <w:rsid w:val="001B0188"/>
    <w:rsid w:val="001B043E"/>
    <w:rsid w:val="001B0512"/>
    <w:rsid w:val="001B06DC"/>
    <w:rsid w:val="001B0ABC"/>
    <w:rsid w:val="001B0BAB"/>
    <w:rsid w:val="001B0C7D"/>
    <w:rsid w:val="001B0D20"/>
    <w:rsid w:val="001B0DF2"/>
    <w:rsid w:val="001B10E2"/>
    <w:rsid w:val="001B12D9"/>
    <w:rsid w:val="001B1A06"/>
    <w:rsid w:val="001B1F72"/>
    <w:rsid w:val="001B1FE0"/>
    <w:rsid w:val="001B1FE4"/>
    <w:rsid w:val="001B2233"/>
    <w:rsid w:val="001B2938"/>
    <w:rsid w:val="001B2AE5"/>
    <w:rsid w:val="001B3079"/>
    <w:rsid w:val="001B3096"/>
    <w:rsid w:val="001B3307"/>
    <w:rsid w:val="001B3312"/>
    <w:rsid w:val="001B3377"/>
    <w:rsid w:val="001B3648"/>
    <w:rsid w:val="001B3B4C"/>
    <w:rsid w:val="001B3C36"/>
    <w:rsid w:val="001B3D81"/>
    <w:rsid w:val="001B3D99"/>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650A"/>
    <w:rsid w:val="001B6756"/>
    <w:rsid w:val="001B683C"/>
    <w:rsid w:val="001B6CAA"/>
    <w:rsid w:val="001B6E6A"/>
    <w:rsid w:val="001B6EA1"/>
    <w:rsid w:val="001B6F9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260"/>
    <w:rsid w:val="001C131F"/>
    <w:rsid w:val="001C14AC"/>
    <w:rsid w:val="001C15EC"/>
    <w:rsid w:val="001C1B1E"/>
    <w:rsid w:val="001C216B"/>
    <w:rsid w:val="001C21CA"/>
    <w:rsid w:val="001C24F1"/>
    <w:rsid w:val="001C26DE"/>
    <w:rsid w:val="001C271E"/>
    <w:rsid w:val="001C2724"/>
    <w:rsid w:val="001C297A"/>
    <w:rsid w:val="001C2B70"/>
    <w:rsid w:val="001C2BF6"/>
    <w:rsid w:val="001C2CA4"/>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85E"/>
    <w:rsid w:val="001C598D"/>
    <w:rsid w:val="001C5C25"/>
    <w:rsid w:val="001C5D6C"/>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58F"/>
    <w:rsid w:val="001D37F7"/>
    <w:rsid w:val="001D3EE3"/>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B35"/>
    <w:rsid w:val="001D6C31"/>
    <w:rsid w:val="001D6D56"/>
    <w:rsid w:val="001D70C5"/>
    <w:rsid w:val="001D7223"/>
    <w:rsid w:val="001D7233"/>
    <w:rsid w:val="001D7293"/>
    <w:rsid w:val="001D730E"/>
    <w:rsid w:val="001D730F"/>
    <w:rsid w:val="001D7323"/>
    <w:rsid w:val="001D73AA"/>
    <w:rsid w:val="001D74D0"/>
    <w:rsid w:val="001D7BA6"/>
    <w:rsid w:val="001D7CCA"/>
    <w:rsid w:val="001E0037"/>
    <w:rsid w:val="001E00F7"/>
    <w:rsid w:val="001E047C"/>
    <w:rsid w:val="001E06CE"/>
    <w:rsid w:val="001E096F"/>
    <w:rsid w:val="001E0DC6"/>
    <w:rsid w:val="001E10DC"/>
    <w:rsid w:val="001E1144"/>
    <w:rsid w:val="001E14D7"/>
    <w:rsid w:val="001E158C"/>
    <w:rsid w:val="001E167D"/>
    <w:rsid w:val="001E1850"/>
    <w:rsid w:val="001E19E0"/>
    <w:rsid w:val="001E1A01"/>
    <w:rsid w:val="001E1BBD"/>
    <w:rsid w:val="001E1D4E"/>
    <w:rsid w:val="001E1F2A"/>
    <w:rsid w:val="001E1FCA"/>
    <w:rsid w:val="001E2095"/>
    <w:rsid w:val="001E216D"/>
    <w:rsid w:val="001E21CC"/>
    <w:rsid w:val="001E2267"/>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7BA"/>
    <w:rsid w:val="001E37D0"/>
    <w:rsid w:val="001E3AD7"/>
    <w:rsid w:val="001E3C1C"/>
    <w:rsid w:val="001E3C4B"/>
    <w:rsid w:val="001E3C88"/>
    <w:rsid w:val="001E40E3"/>
    <w:rsid w:val="001E4103"/>
    <w:rsid w:val="001E4204"/>
    <w:rsid w:val="001E43EC"/>
    <w:rsid w:val="001E4591"/>
    <w:rsid w:val="001E45F1"/>
    <w:rsid w:val="001E4604"/>
    <w:rsid w:val="001E4BC6"/>
    <w:rsid w:val="001E4C61"/>
    <w:rsid w:val="001E4D5B"/>
    <w:rsid w:val="001E4DE8"/>
    <w:rsid w:val="001E509A"/>
    <w:rsid w:val="001E5154"/>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826"/>
    <w:rsid w:val="001F19A0"/>
    <w:rsid w:val="001F1B05"/>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5EB"/>
    <w:rsid w:val="001F57B7"/>
    <w:rsid w:val="001F5C19"/>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B40"/>
    <w:rsid w:val="001F6B7C"/>
    <w:rsid w:val="001F6CAA"/>
    <w:rsid w:val="001F6CE2"/>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7BE"/>
    <w:rsid w:val="00206829"/>
    <w:rsid w:val="002068DE"/>
    <w:rsid w:val="00206909"/>
    <w:rsid w:val="00206954"/>
    <w:rsid w:val="002069C7"/>
    <w:rsid w:val="00206C19"/>
    <w:rsid w:val="00206EC3"/>
    <w:rsid w:val="00206F76"/>
    <w:rsid w:val="002070C2"/>
    <w:rsid w:val="0020715B"/>
    <w:rsid w:val="00207372"/>
    <w:rsid w:val="00207920"/>
    <w:rsid w:val="0020793C"/>
    <w:rsid w:val="00207A76"/>
    <w:rsid w:val="00207E13"/>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E0"/>
    <w:rsid w:val="002112A3"/>
    <w:rsid w:val="00211388"/>
    <w:rsid w:val="002113CF"/>
    <w:rsid w:val="00211B00"/>
    <w:rsid w:val="00212018"/>
    <w:rsid w:val="00212043"/>
    <w:rsid w:val="00212108"/>
    <w:rsid w:val="002121A6"/>
    <w:rsid w:val="0021234D"/>
    <w:rsid w:val="0021236A"/>
    <w:rsid w:val="00212877"/>
    <w:rsid w:val="0021287D"/>
    <w:rsid w:val="00212D42"/>
    <w:rsid w:val="00212D72"/>
    <w:rsid w:val="00213018"/>
    <w:rsid w:val="00213084"/>
    <w:rsid w:val="002132C8"/>
    <w:rsid w:val="00213506"/>
    <w:rsid w:val="00213527"/>
    <w:rsid w:val="00213661"/>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643"/>
    <w:rsid w:val="0022174D"/>
    <w:rsid w:val="002217EB"/>
    <w:rsid w:val="00221AA3"/>
    <w:rsid w:val="00221D00"/>
    <w:rsid w:val="00221E91"/>
    <w:rsid w:val="00221EB1"/>
    <w:rsid w:val="00221F6C"/>
    <w:rsid w:val="002221FD"/>
    <w:rsid w:val="002223A5"/>
    <w:rsid w:val="002223C5"/>
    <w:rsid w:val="0022248C"/>
    <w:rsid w:val="002226A6"/>
    <w:rsid w:val="002229E7"/>
    <w:rsid w:val="00222A0D"/>
    <w:rsid w:val="00222B14"/>
    <w:rsid w:val="00222CAD"/>
    <w:rsid w:val="002233A9"/>
    <w:rsid w:val="0022352C"/>
    <w:rsid w:val="00223663"/>
    <w:rsid w:val="00223670"/>
    <w:rsid w:val="002239EA"/>
    <w:rsid w:val="00223A42"/>
    <w:rsid w:val="0022403F"/>
    <w:rsid w:val="002244E5"/>
    <w:rsid w:val="00224603"/>
    <w:rsid w:val="002248A8"/>
    <w:rsid w:val="00224C74"/>
    <w:rsid w:val="00224F58"/>
    <w:rsid w:val="002250A5"/>
    <w:rsid w:val="0022524E"/>
    <w:rsid w:val="00225690"/>
    <w:rsid w:val="002256C4"/>
    <w:rsid w:val="00225735"/>
    <w:rsid w:val="002257CF"/>
    <w:rsid w:val="00225C4D"/>
    <w:rsid w:val="00225D49"/>
    <w:rsid w:val="00225DCE"/>
    <w:rsid w:val="00225F07"/>
    <w:rsid w:val="00225FC8"/>
    <w:rsid w:val="00226776"/>
    <w:rsid w:val="0022692B"/>
    <w:rsid w:val="00226C7C"/>
    <w:rsid w:val="00226F24"/>
    <w:rsid w:val="00226F4A"/>
    <w:rsid w:val="00226FFF"/>
    <w:rsid w:val="0022703F"/>
    <w:rsid w:val="00227098"/>
    <w:rsid w:val="002270F7"/>
    <w:rsid w:val="0022714F"/>
    <w:rsid w:val="0022756E"/>
    <w:rsid w:val="002276E4"/>
    <w:rsid w:val="00227818"/>
    <w:rsid w:val="00227944"/>
    <w:rsid w:val="002279B9"/>
    <w:rsid w:val="00227A6F"/>
    <w:rsid w:val="00227ACD"/>
    <w:rsid w:val="00227FA8"/>
    <w:rsid w:val="00230082"/>
    <w:rsid w:val="002305D6"/>
    <w:rsid w:val="00230A5D"/>
    <w:rsid w:val="00230A88"/>
    <w:rsid w:val="00230B89"/>
    <w:rsid w:val="00230C70"/>
    <w:rsid w:val="00230D8E"/>
    <w:rsid w:val="00230D9B"/>
    <w:rsid w:val="00230E69"/>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5BC"/>
    <w:rsid w:val="0023474A"/>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FC0"/>
    <w:rsid w:val="00242151"/>
    <w:rsid w:val="002421D5"/>
    <w:rsid w:val="002422CD"/>
    <w:rsid w:val="0024276A"/>
    <w:rsid w:val="00242D9D"/>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99D"/>
    <w:rsid w:val="00244A55"/>
    <w:rsid w:val="00244FC6"/>
    <w:rsid w:val="0024524B"/>
    <w:rsid w:val="00245297"/>
    <w:rsid w:val="002452E4"/>
    <w:rsid w:val="00245383"/>
    <w:rsid w:val="002456C3"/>
    <w:rsid w:val="00245DEC"/>
    <w:rsid w:val="002461C6"/>
    <w:rsid w:val="00246446"/>
    <w:rsid w:val="002464E7"/>
    <w:rsid w:val="00246533"/>
    <w:rsid w:val="00246538"/>
    <w:rsid w:val="002465E0"/>
    <w:rsid w:val="00246625"/>
    <w:rsid w:val="0024695C"/>
    <w:rsid w:val="00246AD0"/>
    <w:rsid w:val="00246AED"/>
    <w:rsid w:val="00246F1C"/>
    <w:rsid w:val="0024708C"/>
    <w:rsid w:val="00247121"/>
    <w:rsid w:val="0024761C"/>
    <w:rsid w:val="0024768E"/>
    <w:rsid w:val="002476D7"/>
    <w:rsid w:val="00247729"/>
    <w:rsid w:val="0024778E"/>
    <w:rsid w:val="002478C6"/>
    <w:rsid w:val="00247F18"/>
    <w:rsid w:val="002503B7"/>
    <w:rsid w:val="002503BE"/>
    <w:rsid w:val="00250816"/>
    <w:rsid w:val="002508EB"/>
    <w:rsid w:val="00250951"/>
    <w:rsid w:val="0025105E"/>
    <w:rsid w:val="00251075"/>
    <w:rsid w:val="00251080"/>
    <w:rsid w:val="00251123"/>
    <w:rsid w:val="00251292"/>
    <w:rsid w:val="002514CF"/>
    <w:rsid w:val="00251865"/>
    <w:rsid w:val="002518D4"/>
    <w:rsid w:val="002518F5"/>
    <w:rsid w:val="00251F21"/>
    <w:rsid w:val="00252047"/>
    <w:rsid w:val="00252151"/>
    <w:rsid w:val="00252259"/>
    <w:rsid w:val="002523B6"/>
    <w:rsid w:val="0025271E"/>
    <w:rsid w:val="00252774"/>
    <w:rsid w:val="00252951"/>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F14"/>
    <w:rsid w:val="00256006"/>
    <w:rsid w:val="0025611F"/>
    <w:rsid w:val="00256381"/>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2FB"/>
    <w:rsid w:val="002643F5"/>
    <w:rsid w:val="00264432"/>
    <w:rsid w:val="00264B1F"/>
    <w:rsid w:val="00264B39"/>
    <w:rsid w:val="00264D22"/>
    <w:rsid w:val="00264E9F"/>
    <w:rsid w:val="002650D6"/>
    <w:rsid w:val="0026527C"/>
    <w:rsid w:val="00265803"/>
    <w:rsid w:val="00265992"/>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EBB"/>
    <w:rsid w:val="00271EF5"/>
    <w:rsid w:val="00271F46"/>
    <w:rsid w:val="0027203D"/>
    <w:rsid w:val="0027212D"/>
    <w:rsid w:val="00272276"/>
    <w:rsid w:val="00272A7E"/>
    <w:rsid w:val="00272D02"/>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17A"/>
    <w:rsid w:val="00275301"/>
    <w:rsid w:val="002755EB"/>
    <w:rsid w:val="0027565F"/>
    <w:rsid w:val="0027575E"/>
    <w:rsid w:val="0027577E"/>
    <w:rsid w:val="00275AD4"/>
    <w:rsid w:val="00275AEB"/>
    <w:rsid w:val="00275B3B"/>
    <w:rsid w:val="00275C70"/>
    <w:rsid w:val="00275E25"/>
    <w:rsid w:val="00275FE6"/>
    <w:rsid w:val="00276789"/>
    <w:rsid w:val="00276AF2"/>
    <w:rsid w:val="00276AFA"/>
    <w:rsid w:val="00276C10"/>
    <w:rsid w:val="00276C6E"/>
    <w:rsid w:val="00276D1E"/>
    <w:rsid w:val="00276EF3"/>
    <w:rsid w:val="00276F81"/>
    <w:rsid w:val="00276FC3"/>
    <w:rsid w:val="00276FC5"/>
    <w:rsid w:val="002772B1"/>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A8D"/>
    <w:rsid w:val="00280AEC"/>
    <w:rsid w:val="00280CF0"/>
    <w:rsid w:val="0028113B"/>
    <w:rsid w:val="00281190"/>
    <w:rsid w:val="00281239"/>
    <w:rsid w:val="002812B7"/>
    <w:rsid w:val="00281581"/>
    <w:rsid w:val="00281591"/>
    <w:rsid w:val="002815C3"/>
    <w:rsid w:val="0028172E"/>
    <w:rsid w:val="0028187F"/>
    <w:rsid w:val="00281A4C"/>
    <w:rsid w:val="00281AB5"/>
    <w:rsid w:val="00281B00"/>
    <w:rsid w:val="00281B88"/>
    <w:rsid w:val="00281F9A"/>
    <w:rsid w:val="0028210F"/>
    <w:rsid w:val="00282140"/>
    <w:rsid w:val="002821B0"/>
    <w:rsid w:val="00282271"/>
    <w:rsid w:val="00282731"/>
    <w:rsid w:val="0028275F"/>
    <w:rsid w:val="0028280E"/>
    <w:rsid w:val="002829FC"/>
    <w:rsid w:val="00282E65"/>
    <w:rsid w:val="002833D3"/>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A7B"/>
    <w:rsid w:val="00287E20"/>
    <w:rsid w:val="00287F89"/>
    <w:rsid w:val="002900FB"/>
    <w:rsid w:val="0029012B"/>
    <w:rsid w:val="002902FC"/>
    <w:rsid w:val="002906B2"/>
    <w:rsid w:val="00290B7C"/>
    <w:rsid w:val="00290C81"/>
    <w:rsid w:val="00290D8F"/>
    <w:rsid w:val="00291129"/>
    <w:rsid w:val="00291630"/>
    <w:rsid w:val="0029169F"/>
    <w:rsid w:val="002916E6"/>
    <w:rsid w:val="002919E9"/>
    <w:rsid w:val="00291A7F"/>
    <w:rsid w:val="00291AF1"/>
    <w:rsid w:val="00291B2B"/>
    <w:rsid w:val="00291B5D"/>
    <w:rsid w:val="00291C58"/>
    <w:rsid w:val="00291E71"/>
    <w:rsid w:val="00291EC3"/>
    <w:rsid w:val="00291F0C"/>
    <w:rsid w:val="00292203"/>
    <w:rsid w:val="00292351"/>
    <w:rsid w:val="00292374"/>
    <w:rsid w:val="00292376"/>
    <w:rsid w:val="0029248A"/>
    <w:rsid w:val="00292636"/>
    <w:rsid w:val="002928C9"/>
    <w:rsid w:val="002929B6"/>
    <w:rsid w:val="00292EC5"/>
    <w:rsid w:val="00292EDD"/>
    <w:rsid w:val="00292FFD"/>
    <w:rsid w:val="002932FB"/>
    <w:rsid w:val="002934F4"/>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8A1"/>
    <w:rsid w:val="00297936"/>
    <w:rsid w:val="00297D49"/>
    <w:rsid w:val="00297DCF"/>
    <w:rsid w:val="00297E70"/>
    <w:rsid w:val="002A0136"/>
    <w:rsid w:val="002A027B"/>
    <w:rsid w:val="002A035D"/>
    <w:rsid w:val="002A075D"/>
    <w:rsid w:val="002A0970"/>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F0"/>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799"/>
    <w:rsid w:val="002A507D"/>
    <w:rsid w:val="002A547C"/>
    <w:rsid w:val="002A5590"/>
    <w:rsid w:val="002A56E4"/>
    <w:rsid w:val="002A58D9"/>
    <w:rsid w:val="002A58FB"/>
    <w:rsid w:val="002A5922"/>
    <w:rsid w:val="002A596E"/>
    <w:rsid w:val="002A599D"/>
    <w:rsid w:val="002A5BD4"/>
    <w:rsid w:val="002A5D9D"/>
    <w:rsid w:val="002A5F6A"/>
    <w:rsid w:val="002A5FFA"/>
    <w:rsid w:val="002A64B4"/>
    <w:rsid w:val="002A692A"/>
    <w:rsid w:val="002A6A7F"/>
    <w:rsid w:val="002A6B54"/>
    <w:rsid w:val="002A6B9C"/>
    <w:rsid w:val="002A6D0A"/>
    <w:rsid w:val="002A728A"/>
    <w:rsid w:val="002A72A8"/>
    <w:rsid w:val="002A75A4"/>
    <w:rsid w:val="002A790A"/>
    <w:rsid w:val="002A79BF"/>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2468"/>
    <w:rsid w:val="002B24BC"/>
    <w:rsid w:val="002B254F"/>
    <w:rsid w:val="002B25EE"/>
    <w:rsid w:val="002B25FF"/>
    <w:rsid w:val="002B27DF"/>
    <w:rsid w:val="002B28E0"/>
    <w:rsid w:val="002B2986"/>
    <w:rsid w:val="002B2B41"/>
    <w:rsid w:val="002B2C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5BF"/>
    <w:rsid w:val="002B6634"/>
    <w:rsid w:val="002B6929"/>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2060"/>
    <w:rsid w:val="002C2259"/>
    <w:rsid w:val="002C22DC"/>
    <w:rsid w:val="002C2628"/>
    <w:rsid w:val="002C2851"/>
    <w:rsid w:val="002C2A04"/>
    <w:rsid w:val="002C2AD2"/>
    <w:rsid w:val="002C2BBB"/>
    <w:rsid w:val="002C2C03"/>
    <w:rsid w:val="002C2C40"/>
    <w:rsid w:val="002C2EE0"/>
    <w:rsid w:val="002C3039"/>
    <w:rsid w:val="002C3319"/>
    <w:rsid w:val="002C3487"/>
    <w:rsid w:val="002C3707"/>
    <w:rsid w:val="002C3A08"/>
    <w:rsid w:val="002C3B67"/>
    <w:rsid w:val="002C407D"/>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8F4"/>
    <w:rsid w:val="002C6B0A"/>
    <w:rsid w:val="002C70BE"/>
    <w:rsid w:val="002C7163"/>
    <w:rsid w:val="002C74A2"/>
    <w:rsid w:val="002C7811"/>
    <w:rsid w:val="002C7E6F"/>
    <w:rsid w:val="002C7F0D"/>
    <w:rsid w:val="002D0519"/>
    <w:rsid w:val="002D09F0"/>
    <w:rsid w:val="002D0DF2"/>
    <w:rsid w:val="002D1472"/>
    <w:rsid w:val="002D19ED"/>
    <w:rsid w:val="002D1A64"/>
    <w:rsid w:val="002D1A72"/>
    <w:rsid w:val="002D1AA7"/>
    <w:rsid w:val="002D1B02"/>
    <w:rsid w:val="002D1B25"/>
    <w:rsid w:val="002D1BDF"/>
    <w:rsid w:val="002D1C23"/>
    <w:rsid w:val="002D1C99"/>
    <w:rsid w:val="002D1CB0"/>
    <w:rsid w:val="002D1D43"/>
    <w:rsid w:val="002D1D8F"/>
    <w:rsid w:val="002D2023"/>
    <w:rsid w:val="002D218B"/>
    <w:rsid w:val="002D2301"/>
    <w:rsid w:val="002D230C"/>
    <w:rsid w:val="002D230E"/>
    <w:rsid w:val="002D292D"/>
    <w:rsid w:val="002D2A39"/>
    <w:rsid w:val="002D2D1E"/>
    <w:rsid w:val="002D2DCE"/>
    <w:rsid w:val="002D2E6A"/>
    <w:rsid w:val="002D2FBC"/>
    <w:rsid w:val="002D2FD7"/>
    <w:rsid w:val="002D39D4"/>
    <w:rsid w:val="002D39EB"/>
    <w:rsid w:val="002D3A2C"/>
    <w:rsid w:val="002D3A90"/>
    <w:rsid w:val="002D3D96"/>
    <w:rsid w:val="002D3DFA"/>
    <w:rsid w:val="002D3F18"/>
    <w:rsid w:val="002D4055"/>
    <w:rsid w:val="002D4170"/>
    <w:rsid w:val="002D421C"/>
    <w:rsid w:val="002D4373"/>
    <w:rsid w:val="002D4737"/>
    <w:rsid w:val="002D4AEB"/>
    <w:rsid w:val="002D57EC"/>
    <w:rsid w:val="002D58E1"/>
    <w:rsid w:val="002D5AA7"/>
    <w:rsid w:val="002D5C69"/>
    <w:rsid w:val="002D5D8E"/>
    <w:rsid w:val="002D5E0F"/>
    <w:rsid w:val="002D6142"/>
    <w:rsid w:val="002D6291"/>
    <w:rsid w:val="002D644C"/>
    <w:rsid w:val="002D67A1"/>
    <w:rsid w:val="002D67FE"/>
    <w:rsid w:val="002D688F"/>
    <w:rsid w:val="002D68F8"/>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C2"/>
    <w:rsid w:val="002E3A51"/>
    <w:rsid w:val="002E3E24"/>
    <w:rsid w:val="002E3F53"/>
    <w:rsid w:val="002E3FEE"/>
    <w:rsid w:val="002E46ED"/>
    <w:rsid w:val="002E4A21"/>
    <w:rsid w:val="002E4AA8"/>
    <w:rsid w:val="002E4B80"/>
    <w:rsid w:val="002E5108"/>
    <w:rsid w:val="002E524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C46"/>
    <w:rsid w:val="002E6CC8"/>
    <w:rsid w:val="002E6D18"/>
    <w:rsid w:val="002E6D4A"/>
    <w:rsid w:val="002E711F"/>
    <w:rsid w:val="002E7146"/>
    <w:rsid w:val="002E7324"/>
    <w:rsid w:val="002E7333"/>
    <w:rsid w:val="002E733B"/>
    <w:rsid w:val="002E7534"/>
    <w:rsid w:val="002E7567"/>
    <w:rsid w:val="002E7572"/>
    <w:rsid w:val="002E76A0"/>
    <w:rsid w:val="002E77BE"/>
    <w:rsid w:val="002E78E5"/>
    <w:rsid w:val="002E7B72"/>
    <w:rsid w:val="002E7D43"/>
    <w:rsid w:val="002E7F52"/>
    <w:rsid w:val="002F00BB"/>
    <w:rsid w:val="002F01BE"/>
    <w:rsid w:val="002F03A4"/>
    <w:rsid w:val="002F03A8"/>
    <w:rsid w:val="002F0612"/>
    <w:rsid w:val="002F0623"/>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408"/>
    <w:rsid w:val="002F44AF"/>
    <w:rsid w:val="002F4BEE"/>
    <w:rsid w:val="002F4C57"/>
    <w:rsid w:val="002F4C61"/>
    <w:rsid w:val="002F4DD9"/>
    <w:rsid w:val="002F53C5"/>
    <w:rsid w:val="002F547A"/>
    <w:rsid w:val="002F5515"/>
    <w:rsid w:val="002F558C"/>
    <w:rsid w:val="002F5644"/>
    <w:rsid w:val="002F56DE"/>
    <w:rsid w:val="002F56E2"/>
    <w:rsid w:val="002F58B1"/>
    <w:rsid w:val="002F5937"/>
    <w:rsid w:val="002F5966"/>
    <w:rsid w:val="002F5A79"/>
    <w:rsid w:val="002F5C50"/>
    <w:rsid w:val="002F5DAE"/>
    <w:rsid w:val="002F5DFC"/>
    <w:rsid w:val="002F5E1C"/>
    <w:rsid w:val="002F5F77"/>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A16"/>
    <w:rsid w:val="00300000"/>
    <w:rsid w:val="00300003"/>
    <w:rsid w:val="00300117"/>
    <w:rsid w:val="00300152"/>
    <w:rsid w:val="0030027C"/>
    <w:rsid w:val="003003F1"/>
    <w:rsid w:val="003004A9"/>
    <w:rsid w:val="0030073F"/>
    <w:rsid w:val="003009B9"/>
    <w:rsid w:val="00300AC2"/>
    <w:rsid w:val="00300B8F"/>
    <w:rsid w:val="00300E67"/>
    <w:rsid w:val="003013FB"/>
    <w:rsid w:val="003014DB"/>
    <w:rsid w:val="003015F8"/>
    <w:rsid w:val="00301643"/>
    <w:rsid w:val="00301820"/>
    <w:rsid w:val="0030185A"/>
    <w:rsid w:val="0030187A"/>
    <w:rsid w:val="003019EA"/>
    <w:rsid w:val="00301C24"/>
    <w:rsid w:val="00301D75"/>
    <w:rsid w:val="00301D9E"/>
    <w:rsid w:val="003021FD"/>
    <w:rsid w:val="003023B1"/>
    <w:rsid w:val="003024BE"/>
    <w:rsid w:val="0030285A"/>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5187"/>
    <w:rsid w:val="0030518A"/>
    <w:rsid w:val="0030528E"/>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6BE"/>
    <w:rsid w:val="00311769"/>
    <w:rsid w:val="003117C2"/>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522"/>
    <w:rsid w:val="0031789C"/>
    <w:rsid w:val="00317A5B"/>
    <w:rsid w:val="00317DE8"/>
    <w:rsid w:val="003201F7"/>
    <w:rsid w:val="00320284"/>
    <w:rsid w:val="0032099B"/>
    <w:rsid w:val="00320B30"/>
    <w:rsid w:val="00320E1D"/>
    <w:rsid w:val="00321253"/>
    <w:rsid w:val="00321298"/>
    <w:rsid w:val="0032130B"/>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79"/>
    <w:rsid w:val="003257DA"/>
    <w:rsid w:val="00325837"/>
    <w:rsid w:val="003258A4"/>
    <w:rsid w:val="00325988"/>
    <w:rsid w:val="00325BB9"/>
    <w:rsid w:val="00325E14"/>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E4"/>
    <w:rsid w:val="0032777F"/>
    <w:rsid w:val="0032788A"/>
    <w:rsid w:val="003278C2"/>
    <w:rsid w:val="003279D2"/>
    <w:rsid w:val="00327A24"/>
    <w:rsid w:val="00327C72"/>
    <w:rsid w:val="00327E8A"/>
    <w:rsid w:val="00327EB2"/>
    <w:rsid w:val="00330074"/>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384"/>
    <w:rsid w:val="003414AE"/>
    <w:rsid w:val="00341509"/>
    <w:rsid w:val="003417BB"/>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F9B"/>
    <w:rsid w:val="003510DB"/>
    <w:rsid w:val="00351131"/>
    <w:rsid w:val="0035134E"/>
    <w:rsid w:val="003517B6"/>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8"/>
    <w:rsid w:val="00355060"/>
    <w:rsid w:val="003552BC"/>
    <w:rsid w:val="003558F7"/>
    <w:rsid w:val="00355947"/>
    <w:rsid w:val="00355B8C"/>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CB"/>
    <w:rsid w:val="00360B03"/>
    <w:rsid w:val="00360C02"/>
    <w:rsid w:val="00360E96"/>
    <w:rsid w:val="00360EAD"/>
    <w:rsid w:val="0036117B"/>
    <w:rsid w:val="0036118D"/>
    <w:rsid w:val="0036128F"/>
    <w:rsid w:val="00361364"/>
    <w:rsid w:val="00361399"/>
    <w:rsid w:val="003615EA"/>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E99"/>
    <w:rsid w:val="00362EE3"/>
    <w:rsid w:val="00362FC9"/>
    <w:rsid w:val="0036363B"/>
    <w:rsid w:val="003637F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C2D"/>
    <w:rsid w:val="00366E50"/>
    <w:rsid w:val="00366F3F"/>
    <w:rsid w:val="00367049"/>
    <w:rsid w:val="00367403"/>
    <w:rsid w:val="003674BE"/>
    <w:rsid w:val="00367A17"/>
    <w:rsid w:val="00367B6A"/>
    <w:rsid w:val="00367CBA"/>
    <w:rsid w:val="00367E80"/>
    <w:rsid w:val="003700CC"/>
    <w:rsid w:val="0037047C"/>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CC"/>
    <w:rsid w:val="00371A15"/>
    <w:rsid w:val="00371D2B"/>
    <w:rsid w:val="00371D45"/>
    <w:rsid w:val="00371D5F"/>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B6B"/>
    <w:rsid w:val="00377F03"/>
    <w:rsid w:val="00380054"/>
    <w:rsid w:val="00380512"/>
    <w:rsid w:val="00380579"/>
    <w:rsid w:val="003805E1"/>
    <w:rsid w:val="00380783"/>
    <w:rsid w:val="003808AB"/>
    <w:rsid w:val="00380CE3"/>
    <w:rsid w:val="00380EB7"/>
    <w:rsid w:val="00380F92"/>
    <w:rsid w:val="003811F9"/>
    <w:rsid w:val="00381320"/>
    <w:rsid w:val="0038144F"/>
    <w:rsid w:val="003818EA"/>
    <w:rsid w:val="00381C51"/>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A43"/>
    <w:rsid w:val="00390FF3"/>
    <w:rsid w:val="00390FF7"/>
    <w:rsid w:val="003910E3"/>
    <w:rsid w:val="0039112E"/>
    <w:rsid w:val="0039123E"/>
    <w:rsid w:val="00391739"/>
    <w:rsid w:val="00391874"/>
    <w:rsid w:val="003918A1"/>
    <w:rsid w:val="00391A1C"/>
    <w:rsid w:val="00391CCF"/>
    <w:rsid w:val="00391FF7"/>
    <w:rsid w:val="0039214B"/>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E68"/>
    <w:rsid w:val="00394172"/>
    <w:rsid w:val="003942C4"/>
    <w:rsid w:val="003943E7"/>
    <w:rsid w:val="0039443D"/>
    <w:rsid w:val="0039457A"/>
    <w:rsid w:val="0039467D"/>
    <w:rsid w:val="00394CBF"/>
    <w:rsid w:val="00394D03"/>
    <w:rsid w:val="0039546D"/>
    <w:rsid w:val="00395917"/>
    <w:rsid w:val="0039598F"/>
    <w:rsid w:val="003959F2"/>
    <w:rsid w:val="00395A2B"/>
    <w:rsid w:val="00396003"/>
    <w:rsid w:val="003960AB"/>
    <w:rsid w:val="003960AE"/>
    <w:rsid w:val="0039633C"/>
    <w:rsid w:val="003965AB"/>
    <w:rsid w:val="00396915"/>
    <w:rsid w:val="00396B73"/>
    <w:rsid w:val="00396BC2"/>
    <w:rsid w:val="00396BC4"/>
    <w:rsid w:val="00396C04"/>
    <w:rsid w:val="00396C3E"/>
    <w:rsid w:val="00396D1A"/>
    <w:rsid w:val="0039747F"/>
    <w:rsid w:val="0039751B"/>
    <w:rsid w:val="003977AE"/>
    <w:rsid w:val="003977D5"/>
    <w:rsid w:val="00397CCD"/>
    <w:rsid w:val="003A0149"/>
    <w:rsid w:val="003A05BB"/>
    <w:rsid w:val="003A05EF"/>
    <w:rsid w:val="003A061B"/>
    <w:rsid w:val="003A06B3"/>
    <w:rsid w:val="003A08C3"/>
    <w:rsid w:val="003A0ABA"/>
    <w:rsid w:val="003A0B2C"/>
    <w:rsid w:val="003A0C41"/>
    <w:rsid w:val="003A0CF8"/>
    <w:rsid w:val="003A0DCF"/>
    <w:rsid w:val="003A0F37"/>
    <w:rsid w:val="003A117D"/>
    <w:rsid w:val="003A11C9"/>
    <w:rsid w:val="003A1455"/>
    <w:rsid w:val="003A14D8"/>
    <w:rsid w:val="003A15CE"/>
    <w:rsid w:val="003A1821"/>
    <w:rsid w:val="003A1912"/>
    <w:rsid w:val="003A191A"/>
    <w:rsid w:val="003A1A50"/>
    <w:rsid w:val="003A1B9D"/>
    <w:rsid w:val="003A1C34"/>
    <w:rsid w:val="003A1CF4"/>
    <w:rsid w:val="003A1D14"/>
    <w:rsid w:val="003A228F"/>
    <w:rsid w:val="003A23F2"/>
    <w:rsid w:val="003A27F2"/>
    <w:rsid w:val="003A2986"/>
    <w:rsid w:val="003A298F"/>
    <w:rsid w:val="003A2A56"/>
    <w:rsid w:val="003A2C70"/>
    <w:rsid w:val="003A2CE6"/>
    <w:rsid w:val="003A2D71"/>
    <w:rsid w:val="003A2F22"/>
    <w:rsid w:val="003A378C"/>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49A"/>
    <w:rsid w:val="003B24DC"/>
    <w:rsid w:val="003B280E"/>
    <w:rsid w:val="003B2862"/>
    <w:rsid w:val="003B29D9"/>
    <w:rsid w:val="003B2A81"/>
    <w:rsid w:val="003B2BF6"/>
    <w:rsid w:val="003B2DDE"/>
    <w:rsid w:val="003B2EF5"/>
    <w:rsid w:val="003B2EFC"/>
    <w:rsid w:val="003B2F36"/>
    <w:rsid w:val="003B30B2"/>
    <w:rsid w:val="003B33A5"/>
    <w:rsid w:val="003B34C3"/>
    <w:rsid w:val="003B3574"/>
    <w:rsid w:val="003B35B3"/>
    <w:rsid w:val="003B37E8"/>
    <w:rsid w:val="003B3B3E"/>
    <w:rsid w:val="003B3BEF"/>
    <w:rsid w:val="003B3CA0"/>
    <w:rsid w:val="003B3FBB"/>
    <w:rsid w:val="003B3FCB"/>
    <w:rsid w:val="003B3FEE"/>
    <w:rsid w:val="003B424B"/>
    <w:rsid w:val="003B4686"/>
    <w:rsid w:val="003B4778"/>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D9"/>
    <w:rsid w:val="003B7D82"/>
    <w:rsid w:val="003B7EFE"/>
    <w:rsid w:val="003B7FF4"/>
    <w:rsid w:val="003C0250"/>
    <w:rsid w:val="003C07A3"/>
    <w:rsid w:val="003C08FC"/>
    <w:rsid w:val="003C0A47"/>
    <w:rsid w:val="003C0A8E"/>
    <w:rsid w:val="003C0AFE"/>
    <w:rsid w:val="003C0C29"/>
    <w:rsid w:val="003C0C5A"/>
    <w:rsid w:val="003C0DC9"/>
    <w:rsid w:val="003C0E3A"/>
    <w:rsid w:val="003C10A5"/>
    <w:rsid w:val="003C1135"/>
    <w:rsid w:val="003C125C"/>
    <w:rsid w:val="003C152B"/>
    <w:rsid w:val="003C16B8"/>
    <w:rsid w:val="003C1740"/>
    <w:rsid w:val="003C17AD"/>
    <w:rsid w:val="003C19D2"/>
    <w:rsid w:val="003C1A8D"/>
    <w:rsid w:val="003C1C36"/>
    <w:rsid w:val="003C1CE9"/>
    <w:rsid w:val="003C1E8C"/>
    <w:rsid w:val="003C1EBD"/>
    <w:rsid w:val="003C1EC2"/>
    <w:rsid w:val="003C1F91"/>
    <w:rsid w:val="003C207B"/>
    <w:rsid w:val="003C2191"/>
    <w:rsid w:val="003C234A"/>
    <w:rsid w:val="003C237B"/>
    <w:rsid w:val="003C2496"/>
    <w:rsid w:val="003C24A0"/>
    <w:rsid w:val="003C289B"/>
    <w:rsid w:val="003C2B72"/>
    <w:rsid w:val="003C2C2B"/>
    <w:rsid w:val="003C2C36"/>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4B2"/>
    <w:rsid w:val="003C765D"/>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805"/>
    <w:rsid w:val="003D0854"/>
    <w:rsid w:val="003D08C1"/>
    <w:rsid w:val="003D097F"/>
    <w:rsid w:val="003D09A7"/>
    <w:rsid w:val="003D0B23"/>
    <w:rsid w:val="003D0C3C"/>
    <w:rsid w:val="003D0F8D"/>
    <w:rsid w:val="003D10CB"/>
    <w:rsid w:val="003D12C7"/>
    <w:rsid w:val="003D1614"/>
    <w:rsid w:val="003D16AF"/>
    <w:rsid w:val="003D1958"/>
    <w:rsid w:val="003D1C05"/>
    <w:rsid w:val="003D1EEA"/>
    <w:rsid w:val="003D1F3D"/>
    <w:rsid w:val="003D2080"/>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B48"/>
    <w:rsid w:val="003D3BA6"/>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CA"/>
    <w:rsid w:val="003E1970"/>
    <w:rsid w:val="003E199C"/>
    <w:rsid w:val="003E1A5D"/>
    <w:rsid w:val="003E234E"/>
    <w:rsid w:val="003E23C9"/>
    <w:rsid w:val="003E2696"/>
    <w:rsid w:val="003E26F2"/>
    <w:rsid w:val="003E2D40"/>
    <w:rsid w:val="003E2D85"/>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A3"/>
    <w:rsid w:val="003E5FD3"/>
    <w:rsid w:val="003E63A7"/>
    <w:rsid w:val="003E6698"/>
    <w:rsid w:val="003E6BB5"/>
    <w:rsid w:val="003E6BE7"/>
    <w:rsid w:val="003E7174"/>
    <w:rsid w:val="003E739A"/>
    <w:rsid w:val="003E73B2"/>
    <w:rsid w:val="003E75C2"/>
    <w:rsid w:val="003E764E"/>
    <w:rsid w:val="003E776B"/>
    <w:rsid w:val="003E7ED7"/>
    <w:rsid w:val="003F007B"/>
    <w:rsid w:val="003F057D"/>
    <w:rsid w:val="003F083B"/>
    <w:rsid w:val="003F08A6"/>
    <w:rsid w:val="003F0A6B"/>
    <w:rsid w:val="003F0D99"/>
    <w:rsid w:val="003F0DD6"/>
    <w:rsid w:val="003F0E59"/>
    <w:rsid w:val="003F0F91"/>
    <w:rsid w:val="003F119D"/>
    <w:rsid w:val="003F124A"/>
    <w:rsid w:val="003F1623"/>
    <w:rsid w:val="003F1663"/>
    <w:rsid w:val="003F18CF"/>
    <w:rsid w:val="003F18EE"/>
    <w:rsid w:val="003F1B05"/>
    <w:rsid w:val="003F1CEC"/>
    <w:rsid w:val="003F1CEF"/>
    <w:rsid w:val="003F1D0F"/>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F7D"/>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E2"/>
    <w:rsid w:val="003F7C92"/>
    <w:rsid w:val="00400112"/>
    <w:rsid w:val="004002B8"/>
    <w:rsid w:val="00400339"/>
    <w:rsid w:val="004004A8"/>
    <w:rsid w:val="004004B8"/>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60C"/>
    <w:rsid w:val="00403937"/>
    <w:rsid w:val="00403A88"/>
    <w:rsid w:val="00403B86"/>
    <w:rsid w:val="00403BD9"/>
    <w:rsid w:val="004042B5"/>
    <w:rsid w:val="0040437E"/>
    <w:rsid w:val="00404507"/>
    <w:rsid w:val="004045BD"/>
    <w:rsid w:val="00404970"/>
    <w:rsid w:val="00404A48"/>
    <w:rsid w:val="00404BBB"/>
    <w:rsid w:val="00404CC6"/>
    <w:rsid w:val="00404D67"/>
    <w:rsid w:val="00404D7E"/>
    <w:rsid w:val="00404FA4"/>
    <w:rsid w:val="0040527E"/>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9D"/>
    <w:rsid w:val="004067FC"/>
    <w:rsid w:val="00406823"/>
    <w:rsid w:val="00406970"/>
    <w:rsid w:val="00406AE6"/>
    <w:rsid w:val="00406BC2"/>
    <w:rsid w:val="00406DB0"/>
    <w:rsid w:val="00406DC2"/>
    <w:rsid w:val="00406EB2"/>
    <w:rsid w:val="0040713E"/>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E3D"/>
    <w:rsid w:val="00410F14"/>
    <w:rsid w:val="004112E6"/>
    <w:rsid w:val="004113B3"/>
    <w:rsid w:val="004114F4"/>
    <w:rsid w:val="00411850"/>
    <w:rsid w:val="004118D4"/>
    <w:rsid w:val="00411A88"/>
    <w:rsid w:val="00411B62"/>
    <w:rsid w:val="00411C06"/>
    <w:rsid w:val="00411C74"/>
    <w:rsid w:val="00411C7B"/>
    <w:rsid w:val="00411DC7"/>
    <w:rsid w:val="00411E07"/>
    <w:rsid w:val="00412007"/>
    <w:rsid w:val="00412220"/>
    <w:rsid w:val="00412457"/>
    <w:rsid w:val="0041266B"/>
    <w:rsid w:val="00412696"/>
    <w:rsid w:val="004126C3"/>
    <w:rsid w:val="00412AB4"/>
    <w:rsid w:val="00412B2F"/>
    <w:rsid w:val="00412C6C"/>
    <w:rsid w:val="00412D78"/>
    <w:rsid w:val="00412DAB"/>
    <w:rsid w:val="004131CA"/>
    <w:rsid w:val="00413600"/>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EA"/>
    <w:rsid w:val="0041514D"/>
    <w:rsid w:val="00415209"/>
    <w:rsid w:val="0041550A"/>
    <w:rsid w:val="004156CD"/>
    <w:rsid w:val="00415B28"/>
    <w:rsid w:val="00415C13"/>
    <w:rsid w:val="00415D74"/>
    <w:rsid w:val="00415E45"/>
    <w:rsid w:val="00415F7F"/>
    <w:rsid w:val="004163EB"/>
    <w:rsid w:val="0041663F"/>
    <w:rsid w:val="00416754"/>
    <w:rsid w:val="00416C78"/>
    <w:rsid w:val="00416CE2"/>
    <w:rsid w:val="00416D57"/>
    <w:rsid w:val="00416DBD"/>
    <w:rsid w:val="00416E04"/>
    <w:rsid w:val="00416E80"/>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F11"/>
    <w:rsid w:val="00424300"/>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BD2"/>
    <w:rsid w:val="00425BFF"/>
    <w:rsid w:val="00425C6A"/>
    <w:rsid w:val="00425D00"/>
    <w:rsid w:val="00425D74"/>
    <w:rsid w:val="00425E74"/>
    <w:rsid w:val="00425F6C"/>
    <w:rsid w:val="00425FEB"/>
    <w:rsid w:val="00426317"/>
    <w:rsid w:val="00426362"/>
    <w:rsid w:val="0042649C"/>
    <w:rsid w:val="0042697C"/>
    <w:rsid w:val="00426B07"/>
    <w:rsid w:val="00426D22"/>
    <w:rsid w:val="00426F32"/>
    <w:rsid w:val="00426FE0"/>
    <w:rsid w:val="0042720A"/>
    <w:rsid w:val="00427238"/>
    <w:rsid w:val="00427846"/>
    <w:rsid w:val="00427AB5"/>
    <w:rsid w:val="00427B0E"/>
    <w:rsid w:val="00427CB3"/>
    <w:rsid w:val="00427DBE"/>
    <w:rsid w:val="00427DE0"/>
    <w:rsid w:val="00427EBC"/>
    <w:rsid w:val="004300B3"/>
    <w:rsid w:val="00430196"/>
    <w:rsid w:val="00430198"/>
    <w:rsid w:val="004305A8"/>
    <w:rsid w:val="00430C36"/>
    <w:rsid w:val="00430EA3"/>
    <w:rsid w:val="00430F23"/>
    <w:rsid w:val="00431046"/>
    <w:rsid w:val="0043163B"/>
    <w:rsid w:val="00431773"/>
    <w:rsid w:val="00431EF6"/>
    <w:rsid w:val="00431F08"/>
    <w:rsid w:val="004320D5"/>
    <w:rsid w:val="00432101"/>
    <w:rsid w:val="00432153"/>
    <w:rsid w:val="00432296"/>
    <w:rsid w:val="004324D2"/>
    <w:rsid w:val="0043262F"/>
    <w:rsid w:val="00432650"/>
    <w:rsid w:val="00432814"/>
    <w:rsid w:val="004328FC"/>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371"/>
    <w:rsid w:val="00434776"/>
    <w:rsid w:val="004347EA"/>
    <w:rsid w:val="0043488A"/>
    <w:rsid w:val="00434E1A"/>
    <w:rsid w:val="00434E1B"/>
    <w:rsid w:val="00434F13"/>
    <w:rsid w:val="0043501F"/>
    <w:rsid w:val="004354F7"/>
    <w:rsid w:val="00435696"/>
    <w:rsid w:val="00435911"/>
    <w:rsid w:val="00435BFD"/>
    <w:rsid w:val="00435C57"/>
    <w:rsid w:val="00435C6C"/>
    <w:rsid w:val="00435C70"/>
    <w:rsid w:val="00435D23"/>
    <w:rsid w:val="00435EF1"/>
    <w:rsid w:val="00435FAE"/>
    <w:rsid w:val="004363B9"/>
    <w:rsid w:val="004363E7"/>
    <w:rsid w:val="00436830"/>
    <w:rsid w:val="00436B37"/>
    <w:rsid w:val="00436C6F"/>
    <w:rsid w:val="00436D44"/>
    <w:rsid w:val="00436E46"/>
    <w:rsid w:val="00436FFD"/>
    <w:rsid w:val="00437073"/>
    <w:rsid w:val="0043742E"/>
    <w:rsid w:val="00437468"/>
    <w:rsid w:val="00437725"/>
    <w:rsid w:val="004378EB"/>
    <w:rsid w:val="00437930"/>
    <w:rsid w:val="004379A7"/>
    <w:rsid w:val="00437A1E"/>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76"/>
    <w:rsid w:val="00446B27"/>
    <w:rsid w:val="00446C9E"/>
    <w:rsid w:val="00446CEC"/>
    <w:rsid w:val="00446D4E"/>
    <w:rsid w:val="00446E12"/>
    <w:rsid w:val="00446EE3"/>
    <w:rsid w:val="0044747E"/>
    <w:rsid w:val="0044795D"/>
    <w:rsid w:val="00447B5D"/>
    <w:rsid w:val="004500B9"/>
    <w:rsid w:val="00450778"/>
    <w:rsid w:val="00450962"/>
    <w:rsid w:val="00450A1E"/>
    <w:rsid w:val="00450A8B"/>
    <w:rsid w:val="00450BB3"/>
    <w:rsid w:val="00450CCC"/>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E6"/>
    <w:rsid w:val="00453F46"/>
    <w:rsid w:val="004540D6"/>
    <w:rsid w:val="004541C2"/>
    <w:rsid w:val="00454382"/>
    <w:rsid w:val="00454522"/>
    <w:rsid w:val="00454A7F"/>
    <w:rsid w:val="00454B4D"/>
    <w:rsid w:val="00454E8B"/>
    <w:rsid w:val="00454F17"/>
    <w:rsid w:val="00454F56"/>
    <w:rsid w:val="00455069"/>
    <w:rsid w:val="0045529B"/>
    <w:rsid w:val="004552BE"/>
    <w:rsid w:val="00455499"/>
    <w:rsid w:val="0045555E"/>
    <w:rsid w:val="004556CB"/>
    <w:rsid w:val="00455818"/>
    <w:rsid w:val="00455AB7"/>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116"/>
    <w:rsid w:val="0045720E"/>
    <w:rsid w:val="004573C4"/>
    <w:rsid w:val="004575D0"/>
    <w:rsid w:val="004577D7"/>
    <w:rsid w:val="004579E2"/>
    <w:rsid w:val="00457A4E"/>
    <w:rsid w:val="00457CC1"/>
    <w:rsid w:val="00457F32"/>
    <w:rsid w:val="00460523"/>
    <w:rsid w:val="004605FF"/>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766"/>
    <w:rsid w:val="00472960"/>
    <w:rsid w:val="00472AD9"/>
    <w:rsid w:val="00472BEA"/>
    <w:rsid w:val="0047316C"/>
    <w:rsid w:val="0047341A"/>
    <w:rsid w:val="004734EF"/>
    <w:rsid w:val="004735CC"/>
    <w:rsid w:val="00473794"/>
    <w:rsid w:val="004737BE"/>
    <w:rsid w:val="004737ED"/>
    <w:rsid w:val="0047385D"/>
    <w:rsid w:val="004739AD"/>
    <w:rsid w:val="00473C76"/>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F7A"/>
    <w:rsid w:val="00476205"/>
    <w:rsid w:val="00476242"/>
    <w:rsid w:val="00476376"/>
    <w:rsid w:val="0047646B"/>
    <w:rsid w:val="00476518"/>
    <w:rsid w:val="00476781"/>
    <w:rsid w:val="004767D5"/>
    <w:rsid w:val="004767FA"/>
    <w:rsid w:val="00476C5D"/>
    <w:rsid w:val="00477278"/>
    <w:rsid w:val="004773E8"/>
    <w:rsid w:val="0047742F"/>
    <w:rsid w:val="00477676"/>
    <w:rsid w:val="00477852"/>
    <w:rsid w:val="00477BCD"/>
    <w:rsid w:val="00477DC0"/>
    <w:rsid w:val="00477EFB"/>
    <w:rsid w:val="004800D5"/>
    <w:rsid w:val="004803A2"/>
    <w:rsid w:val="0048097E"/>
    <w:rsid w:val="00480DFF"/>
    <w:rsid w:val="004814A3"/>
    <w:rsid w:val="004816E5"/>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B76"/>
    <w:rsid w:val="00483E1C"/>
    <w:rsid w:val="00483E23"/>
    <w:rsid w:val="00483F7A"/>
    <w:rsid w:val="0048405D"/>
    <w:rsid w:val="004841A6"/>
    <w:rsid w:val="0048437C"/>
    <w:rsid w:val="00484401"/>
    <w:rsid w:val="00484402"/>
    <w:rsid w:val="004844B9"/>
    <w:rsid w:val="0048450A"/>
    <w:rsid w:val="00484515"/>
    <w:rsid w:val="0048456E"/>
    <w:rsid w:val="0048459E"/>
    <w:rsid w:val="004847B3"/>
    <w:rsid w:val="0048481A"/>
    <w:rsid w:val="00484826"/>
    <w:rsid w:val="0048489D"/>
    <w:rsid w:val="00484C0B"/>
    <w:rsid w:val="00485031"/>
    <w:rsid w:val="00485221"/>
    <w:rsid w:val="004853F3"/>
    <w:rsid w:val="00485446"/>
    <w:rsid w:val="00485565"/>
    <w:rsid w:val="00485820"/>
    <w:rsid w:val="004858AD"/>
    <w:rsid w:val="00485A43"/>
    <w:rsid w:val="00485AB3"/>
    <w:rsid w:val="00485AD9"/>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905DD"/>
    <w:rsid w:val="0049083D"/>
    <w:rsid w:val="00490841"/>
    <w:rsid w:val="004908E3"/>
    <w:rsid w:val="004909F8"/>
    <w:rsid w:val="00490DC1"/>
    <w:rsid w:val="00490DC7"/>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B12"/>
    <w:rsid w:val="00492D19"/>
    <w:rsid w:val="00492DB4"/>
    <w:rsid w:val="004930D7"/>
    <w:rsid w:val="004931D8"/>
    <w:rsid w:val="00493272"/>
    <w:rsid w:val="00493279"/>
    <w:rsid w:val="0049332B"/>
    <w:rsid w:val="004933EF"/>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D9D"/>
    <w:rsid w:val="00497E84"/>
    <w:rsid w:val="00497E8C"/>
    <w:rsid w:val="004A0022"/>
    <w:rsid w:val="004A00C4"/>
    <w:rsid w:val="004A02D8"/>
    <w:rsid w:val="004A05D8"/>
    <w:rsid w:val="004A06CB"/>
    <w:rsid w:val="004A0872"/>
    <w:rsid w:val="004A0C61"/>
    <w:rsid w:val="004A0E0D"/>
    <w:rsid w:val="004A0E5B"/>
    <w:rsid w:val="004A0E5D"/>
    <w:rsid w:val="004A0F6A"/>
    <w:rsid w:val="004A13FD"/>
    <w:rsid w:val="004A14BC"/>
    <w:rsid w:val="004A153A"/>
    <w:rsid w:val="004A1735"/>
    <w:rsid w:val="004A178E"/>
    <w:rsid w:val="004A18B2"/>
    <w:rsid w:val="004A1BA2"/>
    <w:rsid w:val="004A1C8C"/>
    <w:rsid w:val="004A20AC"/>
    <w:rsid w:val="004A212A"/>
    <w:rsid w:val="004A2822"/>
    <w:rsid w:val="004A28E0"/>
    <w:rsid w:val="004A2927"/>
    <w:rsid w:val="004A2A0F"/>
    <w:rsid w:val="004A2B63"/>
    <w:rsid w:val="004A2D22"/>
    <w:rsid w:val="004A2D72"/>
    <w:rsid w:val="004A3281"/>
    <w:rsid w:val="004A32C7"/>
    <w:rsid w:val="004A3474"/>
    <w:rsid w:val="004A3550"/>
    <w:rsid w:val="004A3578"/>
    <w:rsid w:val="004A372B"/>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C15"/>
    <w:rsid w:val="004A7DC0"/>
    <w:rsid w:val="004A7E2C"/>
    <w:rsid w:val="004B0001"/>
    <w:rsid w:val="004B024B"/>
    <w:rsid w:val="004B0455"/>
    <w:rsid w:val="004B06EC"/>
    <w:rsid w:val="004B0F12"/>
    <w:rsid w:val="004B11F1"/>
    <w:rsid w:val="004B1271"/>
    <w:rsid w:val="004B1384"/>
    <w:rsid w:val="004B14D2"/>
    <w:rsid w:val="004B14DE"/>
    <w:rsid w:val="004B1715"/>
    <w:rsid w:val="004B186C"/>
    <w:rsid w:val="004B197E"/>
    <w:rsid w:val="004B1FB0"/>
    <w:rsid w:val="004B2233"/>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72"/>
    <w:rsid w:val="004B4686"/>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DC6"/>
    <w:rsid w:val="004C0E1B"/>
    <w:rsid w:val="004C0F67"/>
    <w:rsid w:val="004C119C"/>
    <w:rsid w:val="004C11C3"/>
    <w:rsid w:val="004C1221"/>
    <w:rsid w:val="004C127A"/>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BBE"/>
    <w:rsid w:val="004C6DB8"/>
    <w:rsid w:val="004C6DC6"/>
    <w:rsid w:val="004C6DC8"/>
    <w:rsid w:val="004C6E85"/>
    <w:rsid w:val="004C6EE8"/>
    <w:rsid w:val="004C7055"/>
    <w:rsid w:val="004C706E"/>
    <w:rsid w:val="004C71D9"/>
    <w:rsid w:val="004C74D3"/>
    <w:rsid w:val="004C7A2A"/>
    <w:rsid w:val="004D0303"/>
    <w:rsid w:val="004D0575"/>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C64"/>
    <w:rsid w:val="004D5D27"/>
    <w:rsid w:val="004D5F93"/>
    <w:rsid w:val="004D6008"/>
    <w:rsid w:val="004D630D"/>
    <w:rsid w:val="004D6620"/>
    <w:rsid w:val="004D6A77"/>
    <w:rsid w:val="004D6A80"/>
    <w:rsid w:val="004D6AA2"/>
    <w:rsid w:val="004D6C06"/>
    <w:rsid w:val="004D6E49"/>
    <w:rsid w:val="004D6FD2"/>
    <w:rsid w:val="004D7332"/>
    <w:rsid w:val="004D756D"/>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E69"/>
    <w:rsid w:val="004E1EDC"/>
    <w:rsid w:val="004E2045"/>
    <w:rsid w:val="004E263A"/>
    <w:rsid w:val="004E265C"/>
    <w:rsid w:val="004E2678"/>
    <w:rsid w:val="004E27CA"/>
    <w:rsid w:val="004E27FD"/>
    <w:rsid w:val="004E2943"/>
    <w:rsid w:val="004E2A00"/>
    <w:rsid w:val="004E2B84"/>
    <w:rsid w:val="004E2BFA"/>
    <w:rsid w:val="004E2C20"/>
    <w:rsid w:val="004E2C34"/>
    <w:rsid w:val="004E2D54"/>
    <w:rsid w:val="004E3194"/>
    <w:rsid w:val="004E322E"/>
    <w:rsid w:val="004E32EB"/>
    <w:rsid w:val="004E361B"/>
    <w:rsid w:val="004E365F"/>
    <w:rsid w:val="004E3721"/>
    <w:rsid w:val="004E37AA"/>
    <w:rsid w:val="004E3A3A"/>
    <w:rsid w:val="004E3BB3"/>
    <w:rsid w:val="004E3C12"/>
    <w:rsid w:val="004E3C1A"/>
    <w:rsid w:val="004E3EC7"/>
    <w:rsid w:val="004E3F98"/>
    <w:rsid w:val="004E4314"/>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636"/>
    <w:rsid w:val="004E66EC"/>
    <w:rsid w:val="004E66FF"/>
    <w:rsid w:val="004E670A"/>
    <w:rsid w:val="004E69CC"/>
    <w:rsid w:val="004E6AB7"/>
    <w:rsid w:val="004E6D2A"/>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2233"/>
    <w:rsid w:val="004F250E"/>
    <w:rsid w:val="004F25FB"/>
    <w:rsid w:val="004F27EF"/>
    <w:rsid w:val="004F2926"/>
    <w:rsid w:val="004F2A8B"/>
    <w:rsid w:val="004F2AF7"/>
    <w:rsid w:val="004F2B02"/>
    <w:rsid w:val="004F2C53"/>
    <w:rsid w:val="004F2D95"/>
    <w:rsid w:val="004F2DA9"/>
    <w:rsid w:val="004F2EBD"/>
    <w:rsid w:val="004F320D"/>
    <w:rsid w:val="004F32E0"/>
    <w:rsid w:val="004F3356"/>
    <w:rsid w:val="004F33DE"/>
    <w:rsid w:val="004F3851"/>
    <w:rsid w:val="004F3AC1"/>
    <w:rsid w:val="004F3BFA"/>
    <w:rsid w:val="004F3F1F"/>
    <w:rsid w:val="004F3F79"/>
    <w:rsid w:val="004F413E"/>
    <w:rsid w:val="004F443D"/>
    <w:rsid w:val="004F4441"/>
    <w:rsid w:val="004F44B5"/>
    <w:rsid w:val="004F4ABB"/>
    <w:rsid w:val="004F4AE3"/>
    <w:rsid w:val="004F4DE4"/>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F51"/>
    <w:rsid w:val="004F6F82"/>
    <w:rsid w:val="004F70E3"/>
    <w:rsid w:val="004F7115"/>
    <w:rsid w:val="004F7648"/>
    <w:rsid w:val="004F7696"/>
    <w:rsid w:val="004F76F1"/>
    <w:rsid w:val="004F7867"/>
    <w:rsid w:val="004F7A7D"/>
    <w:rsid w:val="004F7C38"/>
    <w:rsid w:val="004F7D7E"/>
    <w:rsid w:val="004F7F89"/>
    <w:rsid w:val="0050019F"/>
    <w:rsid w:val="005001BE"/>
    <w:rsid w:val="00500393"/>
    <w:rsid w:val="00500418"/>
    <w:rsid w:val="00500435"/>
    <w:rsid w:val="0050044B"/>
    <w:rsid w:val="005006A6"/>
    <w:rsid w:val="00500751"/>
    <w:rsid w:val="00500810"/>
    <w:rsid w:val="0050092F"/>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768"/>
    <w:rsid w:val="0050579D"/>
    <w:rsid w:val="005058B0"/>
    <w:rsid w:val="005059A4"/>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C0"/>
    <w:rsid w:val="00511406"/>
    <w:rsid w:val="005116E3"/>
    <w:rsid w:val="0051192F"/>
    <w:rsid w:val="005119B2"/>
    <w:rsid w:val="00511C92"/>
    <w:rsid w:val="00511CEA"/>
    <w:rsid w:val="00511D96"/>
    <w:rsid w:val="00511F14"/>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C9"/>
    <w:rsid w:val="005147AC"/>
    <w:rsid w:val="00514AF5"/>
    <w:rsid w:val="00514C60"/>
    <w:rsid w:val="00514D3F"/>
    <w:rsid w:val="00514E44"/>
    <w:rsid w:val="00515171"/>
    <w:rsid w:val="005151E4"/>
    <w:rsid w:val="00515203"/>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1193"/>
    <w:rsid w:val="005212B9"/>
    <w:rsid w:val="005216CF"/>
    <w:rsid w:val="0052179C"/>
    <w:rsid w:val="0052192F"/>
    <w:rsid w:val="00521B6E"/>
    <w:rsid w:val="0052201E"/>
    <w:rsid w:val="00522143"/>
    <w:rsid w:val="005222E5"/>
    <w:rsid w:val="00522452"/>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DE6"/>
    <w:rsid w:val="00524E60"/>
    <w:rsid w:val="00524F24"/>
    <w:rsid w:val="00525139"/>
    <w:rsid w:val="00525157"/>
    <w:rsid w:val="005251E9"/>
    <w:rsid w:val="00525255"/>
    <w:rsid w:val="005254EF"/>
    <w:rsid w:val="00525513"/>
    <w:rsid w:val="00525861"/>
    <w:rsid w:val="00525B8A"/>
    <w:rsid w:val="00525CC9"/>
    <w:rsid w:val="00525EC1"/>
    <w:rsid w:val="0052600F"/>
    <w:rsid w:val="0052617B"/>
    <w:rsid w:val="00526343"/>
    <w:rsid w:val="0052639F"/>
    <w:rsid w:val="0052676F"/>
    <w:rsid w:val="00526C35"/>
    <w:rsid w:val="00526C41"/>
    <w:rsid w:val="00526E11"/>
    <w:rsid w:val="00526E2C"/>
    <w:rsid w:val="00526EEE"/>
    <w:rsid w:val="00526F46"/>
    <w:rsid w:val="00527067"/>
    <w:rsid w:val="00527260"/>
    <w:rsid w:val="005274EA"/>
    <w:rsid w:val="00527503"/>
    <w:rsid w:val="005276BE"/>
    <w:rsid w:val="005278C0"/>
    <w:rsid w:val="0052797F"/>
    <w:rsid w:val="00527E98"/>
    <w:rsid w:val="00527EF3"/>
    <w:rsid w:val="0053000E"/>
    <w:rsid w:val="0053038E"/>
    <w:rsid w:val="00530949"/>
    <w:rsid w:val="00530A38"/>
    <w:rsid w:val="00530AE7"/>
    <w:rsid w:val="00530C61"/>
    <w:rsid w:val="0053112B"/>
    <w:rsid w:val="005313DD"/>
    <w:rsid w:val="005313E9"/>
    <w:rsid w:val="005314E5"/>
    <w:rsid w:val="00531558"/>
    <w:rsid w:val="005315F3"/>
    <w:rsid w:val="0053172D"/>
    <w:rsid w:val="00531845"/>
    <w:rsid w:val="00531BB0"/>
    <w:rsid w:val="0053209E"/>
    <w:rsid w:val="005321DD"/>
    <w:rsid w:val="00532381"/>
    <w:rsid w:val="0053257C"/>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6187"/>
    <w:rsid w:val="005362A4"/>
    <w:rsid w:val="00536344"/>
    <w:rsid w:val="005367F6"/>
    <w:rsid w:val="00536844"/>
    <w:rsid w:val="00536897"/>
    <w:rsid w:val="00536C3F"/>
    <w:rsid w:val="00536DD8"/>
    <w:rsid w:val="00536F7A"/>
    <w:rsid w:val="005372B0"/>
    <w:rsid w:val="005374DB"/>
    <w:rsid w:val="005374FB"/>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989"/>
    <w:rsid w:val="00542DD7"/>
    <w:rsid w:val="0054340D"/>
    <w:rsid w:val="005434BE"/>
    <w:rsid w:val="00543606"/>
    <w:rsid w:val="00543942"/>
    <w:rsid w:val="005439D2"/>
    <w:rsid w:val="00543D8E"/>
    <w:rsid w:val="00543D99"/>
    <w:rsid w:val="00543DCD"/>
    <w:rsid w:val="0054409A"/>
    <w:rsid w:val="00544199"/>
    <w:rsid w:val="005445AD"/>
    <w:rsid w:val="00544916"/>
    <w:rsid w:val="00544A81"/>
    <w:rsid w:val="00544AD2"/>
    <w:rsid w:val="00544B45"/>
    <w:rsid w:val="00544BD8"/>
    <w:rsid w:val="00544DED"/>
    <w:rsid w:val="00545085"/>
    <w:rsid w:val="00545141"/>
    <w:rsid w:val="00545245"/>
    <w:rsid w:val="0054529B"/>
    <w:rsid w:val="00545347"/>
    <w:rsid w:val="0054541C"/>
    <w:rsid w:val="0054562A"/>
    <w:rsid w:val="00545831"/>
    <w:rsid w:val="00545B54"/>
    <w:rsid w:val="005462FD"/>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10EC"/>
    <w:rsid w:val="0055118E"/>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102"/>
    <w:rsid w:val="00553353"/>
    <w:rsid w:val="0055344A"/>
    <w:rsid w:val="0055344E"/>
    <w:rsid w:val="005535BB"/>
    <w:rsid w:val="0055368F"/>
    <w:rsid w:val="005538C7"/>
    <w:rsid w:val="00553C12"/>
    <w:rsid w:val="00553D91"/>
    <w:rsid w:val="00553E19"/>
    <w:rsid w:val="00553ED5"/>
    <w:rsid w:val="005541C5"/>
    <w:rsid w:val="0055420B"/>
    <w:rsid w:val="00554299"/>
    <w:rsid w:val="005542A9"/>
    <w:rsid w:val="00554404"/>
    <w:rsid w:val="005546AE"/>
    <w:rsid w:val="00554709"/>
    <w:rsid w:val="005547C8"/>
    <w:rsid w:val="0055484F"/>
    <w:rsid w:val="005548A9"/>
    <w:rsid w:val="005549DC"/>
    <w:rsid w:val="00554AB4"/>
    <w:rsid w:val="00554E13"/>
    <w:rsid w:val="00555014"/>
    <w:rsid w:val="0055552A"/>
    <w:rsid w:val="00555688"/>
    <w:rsid w:val="005558ED"/>
    <w:rsid w:val="00555976"/>
    <w:rsid w:val="00555A71"/>
    <w:rsid w:val="00555B86"/>
    <w:rsid w:val="00555BDA"/>
    <w:rsid w:val="00555CF8"/>
    <w:rsid w:val="00555F20"/>
    <w:rsid w:val="00555F52"/>
    <w:rsid w:val="00555F6C"/>
    <w:rsid w:val="005563F6"/>
    <w:rsid w:val="00556441"/>
    <w:rsid w:val="00556487"/>
    <w:rsid w:val="00556681"/>
    <w:rsid w:val="0055674F"/>
    <w:rsid w:val="0055697C"/>
    <w:rsid w:val="00556A62"/>
    <w:rsid w:val="005571A0"/>
    <w:rsid w:val="0055755B"/>
    <w:rsid w:val="005577AF"/>
    <w:rsid w:val="00557893"/>
    <w:rsid w:val="00557CBB"/>
    <w:rsid w:val="00557E7E"/>
    <w:rsid w:val="00557FCB"/>
    <w:rsid w:val="00560062"/>
    <w:rsid w:val="005603EF"/>
    <w:rsid w:val="00560695"/>
    <w:rsid w:val="005609AD"/>
    <w:rsid w:val="00560BEC"/>
    <w:rsid w:val="00560D67"/>
    <w:rsid w:val="00560E8B"/>
    <w:rsid w:val="005610E1"/>
    <w:rsid w:val="00561278"/>
    <w:rsid w:val="00561300"/>
    <w:rsid w:val="005614E8"/>
    <w:rsid w:val="005615AC"/>
    <w:rsid w:val="0056165E"/>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C46"/>
    <w:rsid w:val="00562D44"/>
    <w:rsid w:val="00562DD5"/>
    <w:rsid w:val="005632E5"/>
    <w:rsid w:val="0056339B"/>
    <w:rsid w:val="005633B6"/>
    <w:rsid w:val="00563423"/>
    <w:rsid w:val="0056357B"/>
    <w:rsid w:val="0056373F"/>
    <w:rsid w:val="0056374D"/>
    <w:rsid w:val="0056387B"/>
    <w:rsid w:val="00563BEA"/>
    <w:rsid w:val="00563CB6"/>
    <w:rsid w:val="00563F8B"/>
    <w:rsid w:val="005641A3"/>
    <w:rsid w:val="0056427A"/>
    <w:rsid w:val="0056438D"/>
    <w:rsid w:val="00564A9A"/>
    <w:rsid w:val="00564B53"/>
    <w:rsid w:val="00564EC4"/>
    <w:rsid w:val="00564F62"/>
    <w:rsid w:val="00565114"/>
    <w:rsid w:val="005652BA"/>
    <w:rsid w:val="005653A4"/>
    <w:rsid w:val="005653B6"/>
    <w:rsid w:val="005655AF"/>
    <w:rsid w:val="005655BC"/>
    <w:rsid w:val="00565AC3"/>
    <w:rsid w:val="00565AD8"/>
    <w:rsid w:val="00565B7D"/>
    <w:rsid w:val="00565BDC"/>
    <w:rsid w:val="00565BF1"/>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3146"/>
    <w:rsid w:val="0057351B"/>
    <w:rsid w:val="00573979"/>
    <w:rsid w:val="00573A4B"/>
    <w:rsid w:val="00573A55"/>
    <w:rsid w:val="00573A80"/>
    <w:rsid w:val="00573B48"/>
    <w:rsid w:val="00573C64"/>
    <w:rsid w:val="00573CAE"/>
    <w:rsid w:val="00573CB3"/>
    <w:rsid w:val="00573D41"/>
    <w:rsid w:val="00573DB8"/>
    <w:rsid w:val="00573DE1"/>
    <w:rsid w:val="00573E71"/>
    <w:rsid w:val="00573F28"/>
    <w:rsid w:val="00573FE6"/>
    <w:rsid w:val="00573FE8"/>
    <w:rsid w:val="00574062"/>
    <w:rsid w:val="005740BA"/>
    <w:rsid w:val="00574308"/>
    <w:rsid w:val="005747A2"/>
    <w:rsid w:val="00574914"/>
    <w:rsid w:val="0057497A"/>
    <w:rsid w:val="00574D21"/>
    <w:rsid w:val="00574D27"/>
    <w:rsid w:val="00574EBC"/>
    <w:rsid w:val="0057529C"/>
    <w:rsid w:val="0057581C"/>
    <w:rsid w:val="00575834"/>
    <w:rsid w:val="005758C1"/>
    <w:rsid w:val="00575B00"/>
    <w:rsid w:val="00575BC3"/>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DE5"/>
    <w:rsid w:val="00577F28"/>
    <w:rsid w:val="00577F3B"/>
    <w:rsid w:val="00580055"/>
    <w:rsid w:val="0058036E"/>
    <w:rsid w:val="00580665"/>
    <w:rsid w:val="005809AF"/>
    <w:rsid w:val="00580BDC"/>
    <w:rsid w:val="00581301"/>
    <w:rsid w:val="00581441"/>
    <w:rsid w:val="00581A32"/>
    <w:rsid w:val="00581AAA"/>
    <w:rsid w:val="00581D2F"/>
    <w:rsid w:val="00581D5B"/>
    <w:rsid w:val="00581FEC"/>
    <w:rsid w:val="0058202E"/>
    <w:rsid w:val="005822BC"/>
    <w:rsid w:val="00582728"/>
    <w:rsid w:val="005827B6"/>
    <w:rsid w:val="0058291F"/>
    <w:rsid w:val="00582948"/>
    <w:rsid w:val="00582974"/>
    <w:rsid w:val="00582F29"/>
    <w:rsid w:val="00583031"/>
    <w:rsid w:val="005831E9"/>
    <w:rsid w:val="00583366"/>
    <w:rsid w:val="005833C5"/>
    <w:rsid w:val="0058396F"/>
    <w:rsid w:val="00583D88"/>
    <w:rsid w:val="00584114"/>
    <w:rsid w:val="00584343"/>
    <w:rsid w:val="0058467D"/>
    <w:rsid w:val="005848F8"/>
    <w:rsid w:val="00584AA3"/>
    <w:rsid w:val="00584ADE"/>
    <w:rsid w:val="00584BCF"/>
    <w:rsid w:val="00584CF9"/>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EB4"/>
    <w:rsid w:val="00593FE7"/>
    <w:rsid w:val="00594015"/>
    <w:rsid w:val="005940F7"/>
    <w:rsid w:val="0059416B"/>
    <w:rsid w:val="005941A3"/>
    <w:rsid w:val="00594768"/>
    <w:rsid w:val="00594A25"/>
    <w:rsid w:val="00594C51"/>
    <w:rsid w:val="00594F2F"/>
    <w:rsid w:val="00594F8C"/>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9D"/>
    <w:rsid w:val="005A0433"/>
    <w:rsid w:val="005A068C"/>
    <w:rsid w:val="005A08D2"/>
    <w:rsid w:val="005A0A92"/>
    <w:rsid w:val="005A0B5D"/>
    <w:rsid w:val="005A0C14"/>
    <w:rsid w:val="005A0CC0"/>
    <w:rsid w:val="005A1052"/>
    <w:rsid w:val="005A11F8"/>
    <w:rsid w:val="005A15E0"/>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96"/>
    <w:rsid w:val="005A39A7"/>
    <w:rsid w:val="005A3A01"/>
    <w:rsid w:val="005A3A55"/>
    <w:rsid w:val="005A3BCD"/>
    <w:rsid w:val="005A3CAA"/>
    <w:rsid w:val="005A3CC7"/>
    <w:rsid w:val="005A3E77"/>
    <w:rsid w:val="005A4201"/>
    <w:rsid w:val="005A44F5"/>
    <w:rsid w:val="005A47D4"/>
    <w:rsid w:val="005A4820"/>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7028"/>
    <w:rsid w:val="005A7038"/>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25B"/>
    <w:rsid w:val="005B159B"/>
    <w:rsid w:val="005B1863"/>
    <w:rsid w:val="005B196F"/>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BA"/>
    <w:rsid w:val="005C667D"/>
    <w:rsid w:val="005C671F"/>
    <w:rsid w:val="005C6861"/>
    <w:rsid w:val="005C687D"/>
    <w:rsid w:val="005C6A76"/>
    <w:rsid w:val="005C6B58"/>
    <w:rsid w:val="005C6CD6"/>
    <w:rsid w:val="005C6DFD"/>
    <w:rsid w:val="005C6E8B"/>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EB9"/>
    <w:rsid w:val="005D3370"/>
    <w:rsid w:val="005D33EF"/>
    <w:rsid w:val="005D351C"/>
    <w:rsid w:val="005D365D"/>
    <w:rsid w:val="005D3AEB"/>
    <w:rsid w:val="005D3C60"/>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F47"/>
    <w:rsid w:val="005D6026"/>
    <w:rsid w:val="005D61AB"/>
    <w:rsid w:val="005D6257"/>
    <w:rsid w:val="005D627F"/>
    <w:rsid w:val="005D62C4"/>
    <w:rsid w:val="005D6614"/>
    <w:rsid w:val="005D6932"/>
    <w:rsid w:val="005D6938"/>
    <w:rsid w:val="005D6B75"/>
    <w:rsid w:val="005D702F"/>
    <w:rsid w:val="005D72EC"/>
    <w:rsid w:val="005D74B7"/>
    <w:rsid w:val="005D7528"/>
    <w:rsid w:val="005D7723"/>
    <w:rsid w:val="005D77BC"/>
    <w:rsid w:val="005D77D9"/>
    <w:rsid w:val="005D787A"/>
    <w:rsid w:val="005D7928"/>
    <w:rsid w:val="005D79F8"/>
    <w:rsid w:val="005D7C7F"/>
    <w:rsid w:val="005E01CF"/>
    <w:rsid w:val="005E04D6"/>
    <w:rsid w:val="005E058C"/>
    <w:rsid w:val="005E07B6"/>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321A"/>
    <w:rsid w:val="005E329D"/>
    <w:rsid w:val="005E32B4"/>
    <w:rsid w:val="005E3506"/>
    <w:rsid w:val="005E35D3"/>
    <w:rsid w:val="005E3765"/>
    <w:rsid w:val="005E388D"/>
    <w:rsid w:val="005E3926"/>
    <w:rsid w:val="005E3994"/>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314"/>
    <w:rsid w:val="005E68D4"/>
    <w:rsid w:val="005E6A39"/>
    <w:rsid w:val="005E6A61"/>
    <w:rsid w:val="005E6A73"/>
    <w:rsid w:val="005E6C0C"/>
    <w:rsid w:val="005E6C48"/>
    <w:rsid w:val="005E6C60"/>
    <w:rsid w:val="005E6D07"/>
    <w:rsid w:val="005E6D10"/>
    <w:rsid w:val="005E6F7C"/>
    <w:rsid w:val="005E6FAE"/>
    <w:rsid w:val="005E6FEE"/>
    <w:rsid w:val="005E70B5"/>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9E0"/>
    <w:rsid w:val="005F0E93"/>
    <w:rsid w:val="005F0EB1"/>
    <w:rsid w:val="005F0ED3"/>
    <w:rsid w:val="005F1506"/>
    <w:rsid w:val="005F176D"/>
    <w:rsid w:val="005F19FA"/>
    <w:rsid w:val="005F1AB8"/>
    <w:rsid w:val="005F1AF8"/>
    <w:rsid w:val="005F1EC6"/>
    <w:rsid w:val="005F1ED7"/>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8FA"/>
    <w:rsid w:val="005F3DBB"/>
    <w:rsid w:val="005F3DEC"/>
    <w:rsid w:val="005F3F92"/>
    <w:rsid w:val="005F4192"/>
    <w:rsid w:val="005F4253"/>
    <w:rsid w:val="005F45A5"/>
    <w:rsid w:val="005F45C4"/>
    <w:rsid w:val="005F4778"/>
    <w:rsid w:val="005F4871"/>
    <w:rsid w:val="005F48E2"/>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B13"/>
    <w:rsid w:val="00603BAF"/>
    <w:rsid w:val="00603D09"/>
    <w:rsid w:val="00603D62"/>
    <w:rsid w:val="0060419D"/>
    <w:rsid w:val="006041E1"/>
    <w:rsid w:val="006043E5"/>
    <w:rsid w:val="0060453A"/>
    <w:rsid w:val="0060492E"/>
    <w:rsid w:val="00604A3B"/>
    <w:rsid w:val="00604A7B"/>
    <w:rsid w:val="00604ED8"/>
    <w:rsid w:val="00604F83"/>
    <w:rsid w:val="00604FFB"/>
    <w:rsid w:val="00605002"/>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987"/>
    <w:rsid w:val="00611AEA"/>
    <w:rsid w:val="00611B37"/>
    <w:rsid w:val="00611D54"/>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89F"/>
    <w:rsid w:val="00615C9B"/>
    <w:rsid w:val="006161B4"/>
    <w:rsid w:val="006163A6"/>
    <w:rsid w:val="00616842"/>
    <w:rsid w:val="00616891"/>
    <w:rsid w:val="00616DC7"/>
    <w:rsid w:val="00617234"/>
    <w:rsid w:val="006173DF"/>
    <w:rsid w:val="00617812"/>
    <w:rsid w:val="0061789C"/>
    <w:rsid w:val="006178C7"/>
    <w:rsid w:val="0061794C"/>
    <w:rsid w:val="00617B36"/>
    <w:rsid w:val="00617C6E"/>
    <w:rsid w:val="00617FAA"/>
    <w:rsid w:val="0062010E"/>
    <w:rsid w:val="006201DC"/>
    <w:rsid w:val="006202BD"/>
    <w:rsid w:val="006203B6"/>
    <w:rsid w:val="006206F9"/>
    <w:rsid w:val="0062094E"/>
    <w:rsid w:val="00620A3F"/>
    <w:rsid w:val="00620A81"/>
    <w:rsid w:val="00620AF1"/>
    <w:rsid w:val="00620C01"/>
    <w:rsid w:val="00620C32"/>
    <w:rsid w:val="00620D92"/>
    <w:rsid w:val="00620E69"/>
    <w:rsid w:val="00620F01"/>
    <w:rsid w:val="0062107E"/>
    <w:rsid w:val="00621140"/>
    <w:rsid w:val="006216D8"/>
    <w:rsid w:val="00621779"/>
    <w:rsid w:val="0062177A"/>
    <w:rsid w:val="006218E9"/>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E9E"/>
    <w:rsid w:val="00622FBA"/>
    <w:rsid w:val="006232B0"/>
    <w:rsid w:val="0062335E"/>
    <w:rsid w:val="006233BE"/>
    <w:rsid w:val="00623412"/>
    <w:rsid w:val="006235F6"/>
    <w:rsid w:val="006238FE"/>
    <w:rsid w:val="00623B5E"/>
    <w:rsid w:val="00623D6D"/>
    <w:rsid w:val="006244A9"/>
    <w:rsid w:val="00624575"/>
    <w:rsid w:val="006246BC"/>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E9"/>
    <w:rsid w:val="00626279"/>
    <w:rsid w:val="006262C5"/>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FBE"/>
    <w:rsid w:val="0063125C"/>
    <w:rsid w:val="006312D3"/>
    <w:rsid w:val="00631630"/>
    <w:rsid w:val="006316B4"/>
    <w:rsid w:val="00631772"/>
    <w:rsid w:val="0063178F"/>
    <w:rsid w:val="00631973"/>
    <w:rsid w:val="00631A89"/>
    <w:rsid w:val="00631BF9"/>
    <w:rsid w:val="00631DF2"/>
    <w:rsid w:val="00631FA8"/>
    <w:rsid w:val="00632056"/>
    <w:rsid w:val="00632524"/>
    <w:rsid w:val="0063254A"/>
    <w:rsid w:val="00632663"/>
    <w:rsid w:val="006327F6"/>
    <w:rsid w:val="00632934"/>
    <w:rsid w:val="00632A34"/>
    <w:rsid w:val="00632A6D"/>
    <w:rsid w:val="00632AB2"/>
    <w:rsid w:val="00632FE9"/>
    <w:rsid w:val="00633104"/>
    <w:rsid w:val="006332F7"/>
    <w:rsid w:val="006333D2"/>
    <w:rsid w:val="0063342C"/>
    <w:rsid w:val="00633500"/>
    <w:rsid w:val="00633503"/>
    <w:rsid w:val="006335FF"/>
    <w:rsid w:val="00633707"/>
    <w:rsid w:val="00633817"/>
    <w:rsid w:val="00633C50"/>
    <w:rsid w:val="00633CFF"/>
    <w:rsid w:val="00633D9A"/>
    <w:rsid w:val="0063408E"/>
    <w:rsid w:val="006341B6"/>
    <w:rsid w:val="006341BA"/>
    <w:rsid w:val="006344F1"/>
    <w:rsid w:val="006346EA"/>
    <w:rsid w:val="006346EF"/>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11F5"/>
    <w:rsid w:val="00641227"/>
    <w:rsid w:val="006413BE"/>
    <w:rsid w:val="00641703"/>
    <w:rsid w:val="00641769"/>
    <w:rsid w:val="006419CE"/>
    <w:rsid w:val="00641BFD"/>
    <w:rsid w:val="00641C35"/>
    <w:rsid w:val="006421B2"/>
    <w:rsid w:val="006421EB"/>
    <w:rsid w:val="0064228B"/>
    <w:rsid w:val="0064236F"/>
    <w:rsid w:val="00642495"/>
    <w:rsid w:val="00642741"/>
    <w:rsid w:val="0064295B"/>
    <w:rsid w:val="00642A82"/>
    <w:rsid w:val="00642AA8"/>
    <w:rsid w:val="00642DDF"/>
    <w:rsid w:val="0064308A"/>
    <w:rsid w:val="006431A1"/>
    <w:rsid w:val="0064353C"/>
    <w:rsid w:val="00643748"/>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CDC"/>
    <w:rsid w:val="00645DFC"/>
    <w:rsid w:val="00645F67"/>
    <w:rsid w:val="0064673A"/>
    <w:rsid w:val="0064678A"/>
    <w:rsid w:val="00646D2C"/>
    <w:rsid w:val="00646DE8"/>
    <w:rsid w:val="00647141"/>
    <w:rsid w:val="00647189"/>
    <w:rsid w:val="006471D8"/>
    <w:rsid w:val="0064778A"/>
    <w:rsid w:val="006478D7"/>
    <w:rsid w:val="00647932"/>
    <w:rsid w:val="00647983"/>
    <w:rsid w:val="00650327"/>
    <w:rsid w:val="00650B40"/>
    <w:rsid w:val="00650F25"/>
    <w:rsid w:val="00650F2F"/>
    <w:rsid w:val="00650F75"/>
    <w:rsid w:val="006511D4"/>
    <w:rsid w:val="00651341"/>
    <w:rsid w:val="00651689"/>
    <w:rsid w:val="006518C1"/>
    <w:rsid w:val="00651A5E"/>
    <w:rsid w:val="00651CF6"/>
    <w:rsid w:val="00651DD6"/>
    <w:rsid w:val="006520C2"/>
    <w:rsid w:val="00652107"/>
    <w:rsid w:val="00652237"/>
    <w:rsid w:val="0065237F"/>
    <w:rsid w:val="006524D2"/>
    <w:rsid w:val="00652669"/>
    <w:rsid w:val="00652697"/>
    <w:rsid w:val="0065272A"/>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BC4"/>
    <w:rsid w:val="00656C60"/>
    <w:rsid w:val="00656CF0"/>
    <w:rsid w:val="00656D3D"/>
    <w:rsid w:val="00656D3F"/>
    <w:rsid w:val="00656DB5"/>
    <w:rsid w:val="0065705F"/>
    <w:rsid w:val="006571B2"/>
    <w:rsid w:val="006571C7"/>
    <w:rsid w:val="006573BA"/>
    <w:rsid w:val="006573D5"/>
    <w:rsid w:val="0065751B"/>
    <w:rsid w:val="00657972"/>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24A"/>
    <w:rsid w:val="0066330D"/>
    <w:rsid w:val="00663482"/>
    <w:rsid w:val="006634BB"/>
    <w:rsid w:val="006637FA"/>
    <w:rsid w:val="00663A10"/>
    <w:rsid w:val="00663DB7"/>
    <w:rsid w:val="00663E94"/>
    <w:rsid w:val="006641D6"/>
    <w:rsid w:val="00664728"/>
    <w:rsid w:val="0066480D"/>
    <w:rsid w:val="006648BB"/>
    <w:rsid w:val="00664B62"/>
    <w:rsid w:val="00664BC6"/>
    <w:rsid w:val="00664C34"/>
    <w:rsid w:val="00664D2E"/>
    <w:rsid w:val="00664E49"/>
    <w:rsid w:val="00664F5A"/>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F2B"/>
    <w:rsid w:val="006671FE"/>
    <w:rsid w:val="00667264"/>
    <w:rsid w:val="0066727C"/>
    <w:rsid w:val="006672A8"/>
    <w:rsid w:val="00667876"/>
    <w:rsid w:val="00667922"/>
    <w:rsid w:val="00667AFC"/>
    <w:rsid w:val="00667DCA"/>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351"/>
    <w:rsid w:val="006733C2"/>
    <w:rsid w:val="00673657"/>
    <w:rsid w:val="00673AC1"/>
    <w:rsid w:val="00673B3D"/>
    <w:rsid w:val="00673B5C"/>
    <w:rsid w:val="00673DE3"/>
    <w:rsid w:val="00673EB8"/>
    <w:rsid w:val="0067416E"/>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E0D"/>
    <w:rsid w:val="00676F9A"/>
    <w:rsid w:val="0067702B"/>
    <w:rsid w:val="0067723B"/>
    <w:rsid w:val="00677294"/>
    <w:rsid w:val="00677A4F"/>
    <w:rsid w:val="00677AD7"/>
    <w:rsid w:val="00677D37"/>
    <w:rsid w:val="00677E75"/>
    <w:rsid w:val="00677F1A"/>
    <w:rsid w:val="00677FD5"/>
    <w:rsid w:val="006801D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1D7"/>
    <w:rsid w:val="006861F4"/>
    <w:rsid w:val="006863B8"/>
    <w:rsid w:val="006863DD"/>
    <w:rsid w:val="006864A4"/>
    <w:rsid w:val="0068660B"/>
    <w:rsid w:val="00686695"/>
    <w:rsid w:val="00686756"/>
    <w:rsid w:val="00686920"/>
    <w:rsid w:val="006871D1"/>
    <w:rsid w:val="00687200"/>
    <w:rsid w:val="006872EE"/>
    <w:rsid w:val="006873DC"/>
    <w:rsid w:val="006873F3"/>
    <w:rsid w:val="00687424"/>
    <w:rsid w:val="00687695"/>
    <w:rsid w:val="00687703"/>
    <w:rsid w:val="006877D6"/>
    <w:rsid w:val="0068789B"/>
    <w:rsid w:val="00687AE7"/>
    <w:rsid w:val="00687B80"/>
    <w:rsid w:val="00687C3A"/>
    <w:rsid w:val="00687DF5"/>
    <w:rsid w:val="00687E78"/>
    <w:rsid w:val="006900A7"/>
    <w:rsid w:val="006904A8"/>
    <w:rsid w:val="0069061A"/>
    <w:rsid w:val="006907EF"/>
    <w:rsid w:val="00690DCB"/>
    <w:rsid w:val="00690E37"/>
    <w:rsid w:val="00690EC9"/>
    <w:rsid w:val="006913BE"/>
    <w:rsid w:val="00691493"/>
    <w:rsid w:val="006918D5"/>
    <w:rsid w:val="00691A1F"/>
    <w:rsid w:val="00691A34"/>
    <w:rsid w:val="00691C57"/>
    <w:rsid w:val="00691DAB"/>
    <w:rsid w:val="00691E14"/>
    <w:rsid w:val="0069211A"/>
    <w:rsid w:val="006923B2"/>
    <w:rsid w:val="006928BD"/>
    <w:rsid w:val="0069296B"/>
    <w:rsid w:val="00692C30"/>
    <w:rsid w:val="00692E5D"/>
    <w:rsid w:val="006930BC"/>
    <w:rsid w:val="0069332C"/>
    <w:rsid w:val="006933E6"/>
    <w:rsid w:val="006936B3"/>
    <w:rsid w:val="00693A22"/>
    <w:rsid w:val="00693BE7"/>
    <w:rsid w:val="00693C38"/>
    <w:rsid w:val="00693E4F"/>
    <w:rsid w:val="00693EEC"/>
    <w:rsid w:val="00693F75"/>
    <w:rsid w:val="00694181"/>
    <w:rsid w:val="00694344"/>
    <w:rsid w:val="006946D9"/>
    <w:rsid w:val="006947F7"/>
    <w:rsid w:val="00694862"/>
    <w:rsid w:val="00694A38"/>
    <w:rsid w:val="00694DD7"/>
    <w:rsid w:val="00695139"/>
    <w:rsid w:val="00695210"/>
    <w:rsid w:val="00695643"/>
    <w:rsid w:val="00695738"/>
    <w:rsid w:val="006957AD"/>
    <w:rsid w:val="0069586A"/>
    <w:rsid w:val="00695941"/>
    <w:rsid w:val="00695A48"/>
    <w:rsid w:val="00695AC7"/>
    <w:rsid w:val="00695DEE"/>
    <w:rsid w:val="006961B3"/>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77F"/>
    <w:rsid w:val="006978E0"/>
    <w:rsid w:val="00697C7B"/>
    <w:rsid w:val="00697C94"/>
    <w:rsid w:val="006A0354"/>
    <w:rsid w:val="006A05EF"/>
    <w:rsid w:val="006A068E"/>
    <w:rsid w:val="006A08B9"/>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304"/>
    <w:rsid w:val="006B64A2"/>
    <w:rsid w:val="006B67E9"/>
    <w:rsid w:val="006B6990"/>
    <w:rsid w:val="006B6A2D"/>
    <w:rsid w:val="006B6B41"/>
    <w:rsid w:val="006B6E1C"/>
    <w:rsid w:val="006B6F7E"/>
    <w:rsid w:val="006B6FE5"/>
    <w:rsid w:val="006B7041"/>
    <w:rsid w:val="006B73CE"/>
    <w:rsid w:val="006B77EE"/>
    <w:rsid w:val="006B7836"/>
    <w:rsid w:val="006B78FF"/>
    <w:rsid w:val="006B7934"/>
    <w:rsid w:val="006B79F7"/>
    <w:rsid w:val="006B7A37"/>
    <w:rsid w:val="006B7AED"/>
    <w:rsid w:val="006B7C7E"/>
    <w:rsid w:val="006B7EA9"/>
    <w:rsid w:val="006C0291"/>
    <w:rsid w:val="006C02B1"/>
    <w:rsid w:val="006C030A"/>
    <w:rsid w:val="006C03D0"/>
    <w:rsid w:val="006C0428"/>
    <w:rsid w:val="006C0602"/>
    <w:rsid w:val="006C089E"/>
    <w:rsid w:val="006C08E4"/>
    <w:rsid w:val="006C08FC"/>
    <w:rsid w:val="006C0C00"/>
    <w:rsid w:val="006C0FB2"/>
    <w:rsid w:val="006C1419"/>
    <w:rsid w:val="006C14D9"/>
    <w:rsid w:val="006C1569"/>
    <w:rsid w:val="006C1793"/>
    <w:rsid w:val="006C17DE"/>
    <w:rsid w:val="006C1895"/>
    <w:rsid w:val="006C18D4"/>
    <w:rsid w:val="006C1A29"/>
    <w:rsid w:val="006C1B79"/>
    <w:rsid w:val="006C1C78"/>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178"/>
    <w:rsid w:val="006C32FE"/>
    <w:rsid w:val="006C33F5"/>
    <w:rsid w:val="006C3533"/>
    <w:rsid w:val="006C3566"/>
    <w:rsid w:val="006C3627"/>
    <w:rsid w:val="006C3690"/>
    <w:rsid w:val="006C3969"/>
    <w:rsid w:val="006C3C27"/>
    <w:rsid w:val="006C3CC3"/>
    <w:rsid w:val="006C3E4D"/>
    <w:rsid w:val="006C3E8A"/>
    <w:rsid w:val="006C3F11"/>
    <w:rsid w:val="006C3F8C"/>
    <w:rsid w:val="006C401C"/>
    <w:rsid w:val="006C4056"/>
    <w:rsid w:val="006C4098"/>
    <w:rsid w:val="006C43E9"/>
    <w:rsid w:val="006C4558"/>
    <w:rsid w:val="006C469B"/>
    <w:rsid w:val="006C496E"/>
    <w:rsid w:val="006C4A64"/>
    <w:rsid w:val="006C4A74"/>
    <w:rsid w:val="006C4B4F"/>
    <w:rsid w:val="006C4F14"/>
    <w:rsid w:val="006C5098"/>
    <w:rsid w:val="006C551D"/>
    <w:rsid w:val="006C55BE"/>
    <w:rsid w:val="006C59D7"/>
    <w:rsid w:val="006C5BA1"/>
    <w:rsid w:val="006C5C54"/>
    <w:rsid w:val="006C5CBD"/>
    <w:rsid w:val="006C61CC"/>
    <w:rsid w:val="006C6271"/>
    <w:rsid w:val="006C62E0"/>
    <w:rsid w:val="006C64F9"/>
    <w:rsid w:val="006C6503"/>
    <w:rsid w:val="006C65F9"/>
    <w:rsid w:val="006C66C7"/>
    <w:rsid w:val="006C6998"/>
    <w:rsid w:val="006C6A2E"/>
    <w:rsid w:val="006C6B4B"/>
    <w:rsid w:val="006C7001"/>
    <w:rsid w:val="006C701F"/>
    <w:rsid w:val="006C714C"/>
    <w:rsid w:val="006C7450"/>
    <w:rsid w:val="006C7605"/>
    <w:rsid w:val="006C7698"/>
    <w:rsid w:val="006C79E8"/>
    <w:rsid w:val="006C7CD0"/>
    <w:rsid w:val="006C7F52"/>
    <w:rsid w:val="006C7F83"/>
    <w:rsid w:val="006D082A"/>
    <w:rsid w:val="006D0964"/>
    <w:rsid w:val="006D0A1E"/>
    <w:rsid w:val="006D0A39"/>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D8A"/>
    <w:rsid w:val="006D2F4A"/>
    <w:rsid w:val="006D2F6F"/>
    <w:rsid w:val="006D2F78"/>
    <w:rsid w:val="006D301A"/>
    <w:rsid w:val="006D36DD"/>
    <w:rsid w:val="006D384E"/>
    <w:rsid w:val="006D3CF2"/>
    <w:rsid w:val="006D404A"/>
    <w:rsid w:val="006D4054"/>
    <w:rsid w:val="006D44F7"/>
    <w:rsid w:val="006D4630"/>
    <w:rsid w:val="006D4EB5"/>
    <w:rsid w:val="006D508C"/>
    <w:rsid w:val="006D5201"/>
    <w:rsid w:val="006D5522"/>
    <w:rsid w:val="006D56ED"/>
    <w:rsid w:val="006D58C2"/>
    <w:rsid w:val="006D59FA"/>
    <w:rsid w:val="006D5CEF"/>
    <w:rsid w:val="006D5D15"/>
    <w:rsid w:val="006D60DB"/>
    <w:rsid w:val="006D6312"/>
    <w:rsid w:val="006D6394"/>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6AD"/>
    <w:rsid w:val="006E06DE"/>
    <w:rsid w:val="006E07BF"/>
    <w:rsid w:val="006E0A00"/>
    <w:rsid w:val="006E0AE4"/>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B6"/>
    <w:rsid w:val="006E5409"/>
    <w:rsid w:val="006E580D"/>
    <w:rsid w:val="006E5938"/>
    <w:rsid w:val="006E5DBB"/>
    <w:rsid w:val="006E63CC"/>
    <w:rsid w:val="006E6A0D"/>
    <w:rsid w:val="006E6A17"/>
    <w:rsid w:val="006E6DD6"/>
    <w:rsid w:val="006E6EF8"/>
    <w:rsid w:val="006E70C5"/>
    <w:rsid w:val="006E7344"/>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944"/>
    <w:rsid w:val="006F09E5"/>
    <w:rsid w:val="006F0A05"/>
    <w:rsid w:val="006F0AD7"/>
    <w:rsid w:val="006F0B1A"/>
    <w:rsid w:val="006F0B7B"/>
    <w:rsid w:val="006F0C50"/>
    <w:rsid w:val="006F0E2E"/>
    <w:rsid w:val="006F0FD8"/>
    <w:rsid w:val="006F11CE"/>
    <w:rsid w:val="006F12A6"/>
    <w:rsid w:val="006F1434"/>
    <w:rsid w:val="006F1509"/>
    <w:rsid w:val="006F1818"/>
    <w:rsid w:val="006F18E6"/>
    <w:rsid w:val="006F1DE9"/>
    <w:rsid w:val="006F201B"/>
    <w:rsid w:val="006F2027"/>
    <w:rsid w:val="006F2133"/>
    <w:rsid w:val="006F21AA"/>
    <w:rsid w:val="006F241E"/>
    <w:rsid w:val="006F2513"/>
    <w:rsid w:val="006F26E8"/>
    <w:rsid w:val="006F28CB"/>
    <w:rsid w:val="006F3219"/>
    <w:rsid w:val="006F37C5"/>
    <w:rsid w:val="006F3861"/>
    <w:rsid w:val="006F3C54"/>
    <w:rsid w:val="006F3C79"/>
    <w:rsid w:val="006F40FF"/>
    <w:rsid w:val="006F4AEF"/>
    <w:rsid w:val="006F4B3C"/>
    <w:rsid w:val="006F4B48"/>
    <w:rsid w:val="006F4C4C"/>
    <w:rsid w:val="006F4EF4"/>
    <w:rsid w:val="006F503F"/>
    <w:rsid w:val="006F50A6"/>
    <w:rsid w:val="006F524D"/>
    <w:rsid w:val="006F5428"/>
    <w:rsid w:val="006F571B"/>
    <w:rsid w:val="006F5833"/>
    <w:rsid w:val="006F58E3"/>
    <w:rsid w:val="006F5C11"/>
    <w:rsid w:val="006F5D11"/>
    <w:rsid w:val="006F604B"/>
    <w:rsid w:val="006F6250"/>
    <w:rsid w:val="006F642C"/>
    <w:rsid w:val="006F6461"/>
    <w:rsid w:val="006F654F"/>
    <w:rsid w:val="006F6678"/>
    <w:rsid w:val="006F6873"/>
    <w:rsid w:val="006F6881"/>
    <w:rsid w:val="006F6F84"/>
    <w:rsid w:val="006F71AA"/>
    <w:rsid w:val="006F7536"/>
    <w:rsid w:val="006F770E"/>
    <w:rsid w:val="006F7A53"/>
    <w:rsid w:val="006F7B9F"/>
    <w:rsid w:val="006F7F80"/>
    <w:rsid w:val="007004F2"/>
    <w:rsid w:val="007004FC"/>
    <w:rsid w:val="0070081D"/>
    <w:rsid w:val="0070097C"/>
    <w:rsid w:val="00700A22"/>
    <w:rsid w:val="00700D99"/>
    <w:rsid w:val="00700DBF"/>
    <w:rsid w:val="00701096"/>
    <w:rsid w:val="007016AB"/>
    <w:rsid w:val="00701710"/>
    <w:rsid w:val="007017E9"/>
    <w:rsid w:val="0070181B"/>
    <w:rsid w:val="007018C5"/>
    <w:rsid w:val="00701A1E"/>
    <w:rsid w:val="00701A23"/>
    <w:rsid w:val="00701B25"/>
    <w:rsid w:val="007020FB"/>
    <w:rsid w:val="00702100"/>
    <w:rsid w:val="00702443"/>
    <w:rsid w:val="00702690"/>
    <w:rsid w:val="00702699"/>
    <w:rsid w:val="007026D1"/>
    <w:rsid w:val="00702931"/>
    <w:rsid w:val="00702CA1"/>
    <w:rsid w:val="00702D93"/>
    <w:rsid w:val="00702FBB"/>
    <w:rsid w:val="0070301A"/>
    <w:rsid w:val="0070309C"/>
    <w:rsid w:val="0070319D"/>
    <w:rsid w:val="00703532"/>
    <w:rsid w:val="00703590"/>
    <w:rsid w:val="00703681"/>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F55"/>
    <w:rsid w:val="00710F5C"/>
    <w:rsid w:val="00711315"/>
    <w:rsid w:val="0071137F"/>
    <w:rsid w:val="007117A4"/>
    <w:rsid w:val="007119B3"/>
    <w:rsid w:val="00711A75"/>
    <w:rsid w:val="00711ED0"/>
    <w:rsid w:val="00711F2F"/>
    <w:rsid w:val="0071212E"/>
    <w:rsid w:val="00712149"/>
    <w:rsid w:val="00712478"/>
    <w:rsid w:val="007127E0"/>
    <w:rsid w:val="00712B5A"/>
    <w:rsid w:val="00712BAD"/>
    <w:rsid w:val="00712C43"/>
    <w:rsid w:val="007132E4"/>
    <w:rsid w:val="00713971"/>
    <w:rsid w:val="00713992"/>
    <w:rsid w:val="007139CC"/>
    <w:rsid w:val="00713BFE"/>
    <w:rsid w:val="00713DB7"/>
    <w:rsid w:val="00713E5C"/>
    <w:rsid w:val="00713F98"/>
    <w:rsid w:val="00714231"/>
    <w:rsid w:val="0071432D"/>
    <w:rsid w:val="007146D9"/>
    <w:rsid w:val="00714BE6"/>
    <w:rsid w:val="00714CCA"/>
    <w:rsid w:val="00714DD5"/>
    <w:rsid w:val="00714E89"/>
    <w:rsid w:val="007150DA"/>
    <w:rsid w:val="00715192"/>
    <w:rsid w:val="00715318"/>
    <w:rsid w:val="00715519"/>
    <w:rsid w:val="00715534"/>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8A2"/>
    <w:rsid w:val="00716979"/>
    <w:rsid w:val="00716E21"/>
    <w:rsid w:val="00716EC9"/>
    <w:rsid w:val="00716FAF"/>
    <w:rsid w:val="007172AC"/>
    <w:rsid w:val="00717302"/>
    <w:rsid w:val="00717ABA"/>
    <w:rsid w:val="00717B86"/>
    <w:rsid w:val="00717DC6"/>
    <w:rsid w:val="00717E8E"/>
    <w:rsid w:val="00717EE5"/>
    <w:rsid w:val="00717F4D"/>
    <w:rsid w:val="0072018B"/>
    <w:rsid w:val="00720342"/>
    <w:rsid w:val="007203B9"/>
    <w:rsid w:val="007204D0"/>
    <w:rsid w:val="0072071B"/>
    <w:rsid w:val="00720793"/>
    <w:rsid w:val="007207BE"/>
    <w:rsid w:val="00720816"/>
    <w:rsid w:val="00720956"/>
    <w:rsid w:val="00720BD3"/>
    <w:rsid w:val="00720F71"/>
    <w:rsid w:val="00721090"/>
    <w:rsid w:val="007212EB"/>
    <w:rsid w:val="007219B8"/>
    <w:rsid w:val="00721A20"/>
    <w:rsid w:val="00721ACB"/>
    <w:rsid w:val="00721B4F"/>
    <w:rsid w:val="00721B5E"/>
    <w:rsid w:val="00721B6A"/>
    <w:rsid w:val="00721E5E"/>
    <w:rsid w:val="00722197"/>
    <w:rsid w:val="00722290"/>
    <w:rsid w:val="00722498"/>
    <w:rsid w:val="007224E7"/>
    <w:rsid w:val="00722621"/>
    <w:rsid w:val="0072266C"/>
    <w:rsid w:val="0072283A"/>
    <w:rsid w:val="007228D8"/>
    <w:rsid w:val="007228E3"/>
    <w:rsid w:val="00722D50"/>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C3"/>
    <w:rsid w:val="00725B81"/>
    <w:rsid w:val="00725DBB"/>
    <w:rsid w:val="00725E70"/>
    <w:rsid w:val="00726079"/>
    <w:rsid w:val="0072615F"/>
    <w:rsid w:val="007261A3"/>
    <w:rsid w:val="007265BD"/>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124D"/>
    <w:rsid w:val="007317AE"/>
    <w:rsid w:val="00731A8D"/>
    <w:rsid w:val="00731C71"/>
    <w:rsid w:val="00731DAA"/>
    <w:rsid w:val="00731E20"/>
    <w:rsid w:val="0073205B"/>
    <w:rsid w:val="007323D2"/>
    <w:rsid w:val="007327EB"/>
    <w:rsid w:val="007329CD"/>
    <w:rsid w:val="00732B52"/>
    <w:rsid w:val="007331C9"/>
    <w:rsid w:val="007331DD"/>
    <w:rsid w:val="0073332C"/>
    <w:rsid w:val="007334A9"/>
    <w:rsid w:val="007335A5"/>
    <w:rsid w:val="007336AA"/>
    <w:rsid w:val="007337F8"/>
    <w:rsid w:val="00733874"/>
    <w:rsid w:val="00733892"/>
    <w:rsid w:val="007338CF"/>
    <w:rsid w:val="00733946"/>
    <w:rsid w:val="00733970"/>
    <w:rsid w:val="00733BF5"/>
    <w:rsid w:val="00733C02"/>
    <w:rsid w:val="00733E6D"/>
    <w:rsid w:val="00734045"/>
    <w:rsid w:val="00734101"/>
    <w:rsid w:val="007342A4"/>
    <w:rsid w:val="00734928"/>
    <w:rsid w:val="007349E9"/>
    <w:rsid w:val="007349EF"/>
    <w:rsid w:val="00734A20"/>
    <w:rsid w:val="00734E2F"/>
    <w:rsid w:val="0073501C"/>
    <w:rsid w:val="007350A1"/>
    <w:rsid w:val="007350D5"/>
    <w:rsid w:val="00735472"/>
    <w:rsid w:val="007354D3"/>
    <w:rsid w:val="00735503"/>
    <w:rsid w:val="0073552F"/>
    <w:rsid w:val="0073577E"/>
    <w:rsid w:val="007357B3"/>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43"/>
    <w:rsid w:val="0074089D"/>
    <w:rsid w:val="00740955"/>
    <w:rsid w:val="00740AD2"/>
    <w:rsid w:val="00740BF6"/>
    <w:rsid w:val="00740F76"/>
    <w:rsid w:val="00740FF9"/>
    <w:rsid w:val="00741141"/>
    <w:rsid w:val="007411C6"/>
    <w:rsid w:val="007412C0"/>
    <w:rsid w:val="007414B7"/>
    <w:rsid w:val="007415F8"/>
    <w:rsid w:val="007417CE"/>
    <w:rsid w:val="00741934"/>
    <w:rsid w:val="00741960"/>
    <w:rsid w:val="00741A56"/>
    <w:rsid w:val="00741AB6"/>
    <w:rsid w:val="00742400"/>
    <w:rsid w:val="0074262C"/>
    <w:rsid w:val="00742895"/>
    <w:rsid w:val="00742ACD"/>
    <w:rsid w:val="00742AE1"/>
    <w:rsid w:val="00742B61"/>
    <w:rsid w:val="0074332F"/>
    <w:rsid w:val="007439B8"/>
    <w:rsid w:val="00743AF2"/>
    <w:rsid w:val="00743EDA"/>
    <w:rsid w:val="00744459"/>
    <w:rsid w:val="00744538"/>
    <w:rsid w:val="00744596"/>
    <w:rsid w:val="00744622"/>
    <w:rsid w:val="007446AC"/>
    <w:rsid w:val="007447B2"/>
    <w:rsid w:val="00744B6D"/>
    <w:rsid w:val="00744C25"/>
    <w:rsid w:val="00744EB7"/>
    <w:rsid w:val="00745048"/>
    <w:rsid w:val="0074504E"/>
    <w:rsid w:val="0074509F"/>
    <w:rsid w:val="007450D8"/>
    <w:rsid w:val="0074542E"/>
    <w:rsid w:val="0074577A"/>
    <w:rsid w:val="00745B84"/>
    <w:rsid w:val="00745BE5"/>
    <w:rsid w:val="00745DF6"/>
    <w:rsid w:val="00745E6D"/>
    <w:rsid w:val="00745F7A"/>
    <w:rsid w:val="00745FC0"/>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C7E"/>
    <w:rsid w:val="00747D1B"/>
    <w:rsid w:val="00747ED2"/>
    <w:rsid w:val="00750015"/>
    <w:rsid w:val="00750075"/>
    <w:rsid w:val="0075018A"/>
    <w:rsid w:val="00750288"/>
    <w:rsid w:val="007502DA"/>
    <w:rsid w:val="007503B6"/>
    <w:rsid w:val="007503D5"/>
    <w:rsid w:val="00750A1A"/>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877"/>
    <w:rsid w:val="007559A9"/>
    <w:rsid w:val="00755A60"/>
    <w:rsid w:val="00755BA5"/>
    <w:rsid w:val="00755EBD"/>
    <w:rsid w:val="0075620C"/>
    <w:rsid w:val="0075624A"/>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C1"/>
    <w:rsid w:val="00760EB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C0"/>
    <w:rsid w:val="00762E6E"/>
    <w:rsid w:val="00763355"/>
    <w:rsid w:val="007634EE"/>
    <w:rsid w:val="00763572"/>
    <w:rsid w:val="0076393A"/>
    <w:rsid w:val="00763B7E"/>
    <w:rsid w:val="00763CDA"/>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7086"/>
    <w:rsid w:val="00767292"/>
    <w:rsid w:val="00767330"/>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519"/>
    <w:rsid w:val="007716A5"/>
    <w:rsid w:val="007716FD"/>
    <w:rsid w:val="0077181E"/>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DDA"/>
    <w:rsid w:val="00772E8A"/>
    <w:rsid w:val="00772FE2"/>
    <w:rsid w:val="0077327B"/>
    <w:rsid w:val="00773333"/>
    <w:rsid w:val="00773667"/>
    <w:rsid w:val="007736C6"/>
    <w:rsid w:val="0077383F"/>
    <w:rsid w:val="00773855"/>
    <w:rsid w:val="00773DBF"/>
    <w:rsid w:val="007740E7"/>
    <w:rsid w:val="0077410B"/>
    <w:rsid w:val="00774243"/>
    <w:rsid w:val="0077460B"/>
    <w:rsid w:val="007749F1"/>
    <w:rsid w:val="00774C4E"/>
    <w:rsid w:val="00774CF6"/>
    <w:rsid w:val="00774D22"/>
    <w:rsid w:val="00774E00"/>
    <w:rsid w:val="00774F73"/>
    <w:rsid w:val="0077512D"/>
    <w:rsid w:val="0077580E"/>
    <w:rsid w:val="00775820"/>
    <w:rsid w:val="007759CE"/>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9A"/>
    <w:rsid w:val="0077798F"/>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235"/>
    <w:rsid w:val="007812C7"/>
    <w:rsid w:val="007814DC"/>
    <w:rsid w:val="00781657"/>
    <w:rsid w:val="00781C3D"/>
    <w:rsid w:val="00781C52"/>
    <w:rsid w:val="00782037"/>
    <w:rsid w:val="00782416"/>
    <w:rsid w:val="007827D6"/>
    <w:rsid w:val="007828E6"/>
    <w:rsid w:val="00782927"/>
    <w:rsid w:val="00782935"/>
    <w:rsid w:val="007829CC"/>
    <w:rsid w:val="00782BAE"/>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603"/>
    <w:rsid w:val="00787628"/>
    <w:rsid w:val="0078765F"/>
    <w:rsid w:val="00787879"/>
    <w:rsid w:val="007879A2"/>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232"/>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E10"/>
    <w:rsid w:val="00795F32"/>
    <w:rsid w:val="007960F2"/>
    <w:rsid w:val="00796363"/>
    <w:rsid w:val="007963B5"/>
    <w:rsid w:val="0079658F"/>
    <w:rsid w:val="0079680B"/>
    <w:rsid w:val="00796939"/>
    <w:rsid w:val="007969D0"/>
    <w:rsid w:val="00796A90"/>
    <w:rsid w:val="00796D12"/>
    <w:rsid w:val="007974AC"/>
    <w:rsid w:val="00797569"/>
    <w:rsid w:val="00797573"/>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EF7"/>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D3"/>
    <w:rsid w:val="007A54FD"/>
    <w:rsid w:val="007A553D"/>
    <w:rsid w:val="007A5599"/>
    <w:rsid w:val="007A55CB"/>
    <w:rsid w:val="007A563D"/>
    <w:rsid w:val="007A574E"/>
    <w:rsid w:val="007A5783"/>
    <w:rsid w:val="007A584F"/>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719F"/>
    <w:rsid w:val="007A7407"/>
    <w:rsid w:val="007A74B9"/>
    <w:rsid w:val="007A751B"/>
    <w:rsid w:val="007A766B"/>
    <w:rsid w:val="007A7831"/>
    <w:rsid w:val="007A7859"/>
    <w:rsid w:val="007A78AA"/>
    <w:rsid w:val="007A79D3"/>
    <w:rsid w:val="007B00D2"/>
    <w:rsid w:val="007B0144"/>
    <w:rsid w:val="007B065D"/>
    <w:rsid w:val="007B08ED"/>
    <w:rsid w:val="007B0B50"/>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AD5"/>
    <w:rsid w:val="007B3DD5"/>
    <w:rsid w:val="007B3DFF"/>
    <w:rsid w:val="007B3E8B"/>
    <w:rsid w:val="007B3EA3"/>
    <w:rsid w:val="007B4048"/>
    <w:rsid w:val="007B4506"/>
    <w:rsid w:val="007B4B28"/>
    <w:rsid w:val="007B4CB8"/>
    <w:rsid w:val="007B4EDA"/>
    <w:rsid w:val="007B5248"/>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95"/>
    <w:rsid w:val="007C71D7"/>
    <w:rsid w:val="007C7284"/>
    <w:rsid w:val="007C7420"/>
    <w:rsid w:val="007C743A"/>
    <w:rsid w:val="007C779C"/>
    <w:rsid w:val="007C77E5"/>
    <w:rsid w:val="007C78CB"/>
    <w:rsid w:val="007C7C73"/>
    <w:rsid w:val="007C7D27"/>
    <w:rsid w:val="007C7EAB"/>
    <w:rsid w:val="007C7F57"/>
    <w:rsid w:val="007D00EB"/>
    <w:rsid w:val="007D04D3"/>
    <w:rsid w:val="007D0620"/>
    <w:rsid w:val="007D082D"/>
    <w:rsid w:val="007D0894"/>
    <w:rsid w:val="007D0903"/>
    <w:rsid w:val="007D0A6C"/>
    <w:rsid w:val="007D0A7C"/>
    <w:rsid w:val="007D0B45"/>
    <w:rsid w:val="007D0F0B"/>
    <w:rsid w:val="007D11D2"/>
    <w:rsid w:val="007D1698"/>
    <w:rsid w:val="007D17B9"/>
    <w:rsid w:val="007D1A31"/>
    <w:rsid w:val="007D1BF4"/>
    <w:rsid w:val="007D1C2B"/>
    <w:rsid w:val="007D1CB8"/>
    <w:rsid w:val="007D2014"/>
    <w:rsid w:val="007D2048"/>
    <w:rsid w:val="007D23EB"/>
    <w:rsid w:val="007D2AE6"/>
    <w:rsid w:val="007D30C5"/>
    <w:rsid w:val="007D30F6"/>
    <w:rsid w:val="007D312E"/>
    <w:rsid w:val="007D3412"/>
    <w:rsid w:val="007D363A"/>
    <w:rsid w:val="007D3AD9"/>
    <w:rsid w:val="007D3B92"/>
    <w:rsid w:val="007D3F2C"/>
    <w:rsid w:val="007D4052"/>
    <w:rsid w:val="007D41FF"/>
    <w:rsid w:val="007D422C"/>
    <w:rsid w:val="007D462D"/>
    <w:rsid w:val="007D46DA"/>
    <w:rsid w:val="007D4745"/>
    <w:rsid w:val="007D475D"/>
    <w:rsid w:val="007D47A0"/>
    <w:rsid w:val="007D48F9"/>
    <w:rsid w:val="007D4B3D"/>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DD5"/>
    <w:rsid w:val="007D7E8A"/>
    <w:rsid w:val="007D7F4A"/>
    <w:rsid w:val="007D7F98"/>
    <w:rsid w:val="007D7F9D"/>
    <w:rsid w:val="007E01E2"/>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2F5"/>
    <w:rsid w:val="007E32F8"/>
    <w:rsid w:val="007E33D4"/>
    <w:rsid w:val="007E36D7"/>
    <w:rsid w:val="007E3707"/>
    <w:rsid w:val="007E3795"/>
    <w:rsid w:val="007E3A05"/>
    <w:rsid w:val="007E3C72"/>
    <w:rsid w:val="007E3E96"/>
    <w:rsid w:val="007E3F71"/>
    <w:rsid w:val="007E40D5"/>
    <w:rsid w:val="007E4296"/>
    <w:rsid w:val="007E43B7"/>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1EC"/>
    <w:rsid w:val="007E621D"/>
    <w:rsid w:val="007E63A7"/>
    <w:rsid w:val="007E63C7"/>
    <w:rsid w:val="007E64EE"/>
    <w:rsid w:val="007E6591"/>
    <w:rsid w:val="007E676C"/>
    <w:rsid w:val="007E6CF8"/>
    <w:rsid w:val="007E76EA"/>
    <w:rsid w:val="007E798D"/>
    <w:rsid w:val="007E7BAB"/>
    <w:rsid w:val="007E7C46"/>
    <w:rsid w:val="007E7DDC"/>
    <w:rsid w:val="007F021B"/>
    <w:rsid w:val="007F02A8"/>
    <w:rsid w:val="007F02E0"/>
    <w:rsid w:val="007F0358"/>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5E8"/>
    <w:rsid w:val="007F36B7"/>
    <w:rsid w:val="007F37F0"/>
    <w:rsid w:val="007F3844"/>
    <w:rsid w:val="007F3891"/>
    <w:rsid w:val="007F3B71"/>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A19"/>
    <w:rsid w:val="007F6AD0"/>
    <w:rsid w:val="007F6ADE"/>
    <w:rsid w:val="007F6D38"/>
    <w:rsid w:val="007F6E90"/>
    <w:rsid w:val="007F6EC0"/>
    <w:rsid w:val="007F6F47"/>
    <w:rsid w:val="007F6F4D"/>
    <w:rsid w:val="007F70B0"/>
    <w:rsid w:val="007F7883"/>
    <w:rsid w:val="007F7980"/>
    <w:rsid w:val="007F7B3E"/>
    <w:rsid w:val="007F7BAD"/>
    <w:rsid w:val="007F7BF4"/>
    <w:rsid w:val="007F7C99"/>
    <w:rsid w:val="007F7D51"/>
    <w:rsid w:val="007F7EED"/>
    <w:rsid w:val="008000CE"/>
    <w:rsid w:val="008003AC"/>
    <w:rsid w:val="008004B7"/>
    <w:rsid w:val="008005F0"/>
    <w:rsid w:val="008008BF"/>
    <w:rsid w:val="00800D18"/>
    <w:rsid w:val="00800E10"/>
    <w:rsid w:val="00800E55"/>
    <w:rsid w:val="00800E99"/>
    <w:rsid w:val="00800F6B"/>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3089"/>
    <w:rsid w:val="0080341D"/>
    <w:rsid w:val="008035DB"/>
    <w:rsid w:val="008038B2"/>
    <w:rsid w:val="00803E80"/>
    <w:rsid w:val="00804207"/>
    <w:rsid w:val="00804A51"/>
    <w:rsid w:val="00804A63"/>
    <w:rsid w:val="00804E87"/>
    <w:rsid w:val="008053FE"/>
    <w:rsid w:val="0080554A"/>
    <w:rsid w:val="008055E8"/>
    <w:rsid w:val="008057B7"/>
    <w:rsid w:val="00805937"/>
    <w:rsid w:val="00805A0B"/>
    <w:rsid w:val="00805A6E"/>
    <w:rsid w:val="00805CB2"/>
    <w:rsid w:val="008063BC"/>
    <w:rsid w:val="00806632"/>
    <w:rsid w:val="008066A3"/>
    <w:rsid w:val="008066C5"/>
    <w:rsid w:val="008067F1"/>
    <w:rsid w:val="00806800"/>
    <w:rsid w:val="0080691D"/>
    <w:rsid w:val="00806C1D"/>
    <w:rsid w:val="00807021"/>
    <w:rsid w:val="008071AE"/>
    <w:rsid w:val="00807281"/>
    <w:rsid w:val="0080742F"/>
    <w:rsid w:val="00807451"/>
    <w:rsid w:val="00807E40"/>
    <w:rsid w:val="00810065"/>
    <w:rsid w:val="00810261"/>
    <w:rsid w:val="00810296"/>
    <w:rsid w:val="008104E9"/>
    <w:rsid w:val="008109E3"/>
    <w:rsid w:val="00810BEC"/>
    <w:rsid w:val="00810CB9"/>
    <w:rsid w:val="00810E0B"/>
    <w:rsid w:val="00810E66"/>
    <w:rsid w:val="008112C2"/>
    <w:rsid w:val="008112F2"/>
    <w:rsid w:val="008113A5"/>
    <w:rsid w:val="008115F0"/>
    <w:rsid w:val="008116C8"/>
    <w:rsid w:val="008116F3"/>
    <w:rsid w:val="008117E4"/>
    <w:rsid w:val="0081192F"/>
    <w:rsid w:val="0081197F"/>
    <w:rsid w:val="00812141"/>
    <w:rsid w:val="008121C4"/>
    <w:rsid w:val="008122CD"/>
    <w:rsid w:val="008125BA"/>
    <w:rsid w:val="00812748"/>
    <w:rsid w:val="00812849"/>
    <w:rsid w:val="0081294C"/>
    <w:rsid w:val="008129EE"/>
    <w:rsid w:val="00812B2E"/>
    <w:rsid w:val="00812C50"/>
    <w:rsid w:val="00813443"/>
    <w:rsid w:val="008134A4"/>
    <w:rsid w:val="008134DF"/>
    <w:rsid w:val="0081360E"/>
    <w:rsid w:val="00813801"/>
    <w:rsid w:val="00813828"/>
    <w:rsid w:val="00813AF2"/>
    <w:rsid w:val="00813C07"/>
    <w:rsid w:val="00813D1D"/>
    <w:rsid w:val="00813D4F"/>
    <w:rsid w:val="00814031"/>
    <w:rsid w:val="00814169"/>
    <w:rsid w:val="00814178"/>
    <w:rsid w:val="008142E7"/>
    <w:rsid w:val="008143EF"/>
    <w:rsid w:val="00814807"/>
    <w:rsid w:val="00814E66"/>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7056"/>
    <w:rsid w:val="008170AE"/>
    <w:rsid w:val="00817128"/>
    <w:rsid w:val="00817484"/>
    <w:rsid w:val="00817551"/>
    <w:rsid w:val="0081760E"/>
    <w:rsid w:val="00817669"/>
    <w:rsid w:val="008176F9"/>
    <w:rsid w:val="0081779B"/>
    <w:rsid w:val="008177CB"/>
    <w:rsid w:val="0081788C"/>
    <w:rsid w:val="008178FB"/>
    <w:rsid w:val="008179D2"/>
    <w:rsid w:val="00817C38"/>
    <w:rsid w:val="00817DAA"/>
    <w:rsid w:val="00817F75"/>
    <w:rsid w:val="008201B0"/>
    <w:rsid w:val="00820286"/>
    <w:rsid w:val="0082034F"/>
    <w:rsid w:val="008204BF"/>
    <w:rsid w:val="00820972"/>
    <w:rsid w:val="008209E3"/>
    <w:rsid w:val="008209F9"/>
    <w:rsid w:val="00820B51"/>
    <w:rsid w:val="00820E18"/>
    <w:rsid w:val="00820F45"/>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3055"/>
    <w:rsid w:val="008230D5"/>
    <w:rsid w:val="008230D7"/>
    <w:rsid w:val="008230ED"/>
    <w:rsid w:val="00823253"/>
    <w:rsid w:val="0082352B"/>
    <w:rsid w:val="00823589"/>
    <w:rsid w:val="008238EC"/>
    <w:rsid w:val="00823B29"/>
    <w:rsid w:val="00823CAD"/>
    <w:rsid w:val="00823E0D"/>
    <w:rsid w:val="00823F21"/>
    <w:rsid w:val="00823FD8"/>
    <w:rsid w:val="00823FFC"/>
    <w:rsid w:val="00824368"/>
    <w:rsid w:val="008243AA"/>
    <w:rsid w:val="0082442F"/>
    <w:rsid w:val="00824891"/>
    <w:rsid w:val="00824914"/>
    <w:rsid w:val="0082498E"/>
    <w:rsid w:val="008249C4"/>
    <w:rsid w:val="00824AC9"/>
    <w:rsid w:val="00824AD8"/>
    <w:rsid w:val="0082503E"/>
    <w:rsid w:val="0082509F"/>
    <w:rsid w:val="0082518B"/>
    <w:rsid w:val="0082520B"/>
    <w:rsid w:val="0082540D"/>
    <w:rsid w:val="008254C7"/>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853"/>
    <w:rsid w:val="008338B0"/>
    <w:rsid w:val="008338C9"/>
    <w:rsid w:val="00833997"/>
    <w:rsid w:val="00833ABB"/>
    <w:rsid w:val="00833AC7"/>
    <w:rsid w:val="00833C49"/>
    <w:rsid w:val="00833E0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456"/>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CF"/>
    <w:rsid w:val="00846C8D"/>
    <w:rsid w:val="00846D0A"/>
    <w:rsid w:val="00847158"/>
    <w:rsid w:val="0084744A"/>
    <w:rsid w:val="008476F7"/>
    <w:rsid w:val="00847744"/>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973"/>
    <w:rsid w:val="00853A19"/>
    <w:rsid w:val="00853C8D"/>
    <w:rsid w:val="00853E65"/>
    <w:rsid w:val="00853EAD"/>
    <w:rsid w:val="008541A6"/>
    <w:rsid w:val="008543A0"/>
    <w:rsid w:val="00854419"/>
    <w:rsid w:val="00854421"/>
    <w:rsid w:val="008544C2"/>
    <w:rsid w:val="00854C49"/>
    <w:rsid w:val="008550AC"/>
    <w:rsid w:val="00855196"/>
    <w:rsid w:val="00855269"/>
    <w:rsid w:val="00855804"/>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975"/>
    <w:rsid w:val="00863B3D"/>
    <w:rsid w:val="00863C4B"/>
    <w:rsid w:val="00863D76"/>
    <w:rsid w:val="00864191"/>
    <w:rsid w:val="008641B1"/>
    <w:rsid w:val="00864763"/>
    <w:rsid w:val="00864980"/>
    <w:rsid w:val="00864A77"/>
    <w:rsid w:val="00864B47"/>
    <w:rsid w:val="00864BCC"/>
    <w:rsid w:val="0086514F"/>
    <w:rsid w:val="008651B9"/>
    <w:rsid w:val="0086532D"/>
    <w:rsid w:val="00865864"/>
    <w:rsid w:val="00865D2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84"/>
    <w:rsid w:val="00872471"/>
    <w:rsid w:val="0087254D"/>
    <w:rsid w:val="008725DB"/>
    <w:rsid w:val="00872661"/>
    <w:rsid w:val="008728CC"/>
    <w:rsid w:val="00872AC5"/>
    <w:rsid w:val="00872B1A"/>
    <w:rsid w:val="00872B77"/>
    <w:rsid w:val="00872CC8"/>
    <w:rsid w:val="0087306E"/>
    <w:rsid w:val="0087313B"/>
    <w:rsid w:val="00873432"/>
    <w:rsid w:val="008737B5"/>
    <w:rsid w:val="00873C66"/>
    <w:rsid w:val="00873D51"/>
    <w:rsid w:val="00873E12"/>
    <w:rsid w:val="00873ED5"/>
    <w:rsid w:val="00873F71"/>
    <w:rsid w:val="00874115"/>
    <w:rsid w:val="008745A8"/>
    <w:rsid w:val="00874942"/>
    <w:rsid w:val="008749E1"/>
    <w:rsid w:val="00874B69"/>
    <w:rsid w:val="00874C95"/>
    <w:rsid w:val="00874CF8"/>
    <w:rsid w:val="00874E49"/>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DA"/>
    <w:rsid w:val="00876AF3"/>
    <w:rsid w:val="00876FEC"/>
    <w:rsid w:val="008771AB"/>
    <w:rsid w:val="00877465"/>
    <w:rsid w:val="00877485"/>
    <w:rsid w:val="0087774C"/>
    <w:rsid w:val="00877A33"/>
    <w:rsid w:val="00877C86"/>
    <w:rsid w:val="00877D82"/>
    <w:rsid w:val="00877F54"/>
    <w:rsid w:val="00880064"/>
    <w:rsid w:val="0088016A"/>
    <w:rsid w:val="008803DA"/>
    <w:rsid w:val="0088072E"/>
    <w:rsid w:val="00880770"/>
    <w:rsid w:val="0088078A"/>
    <w:rsid w:val="00880C12"/>
    <w:rsid w:val="00880F24"/>
    <w:rsid w:val="00880F50"/>
    <w:rsid w:val="00881183"/>
    <w:rsid w:val="008814EC"/>
    <w:rsid w:val="00881650"/>
    <w:rsid w:val="00881EC3"/>
    <w:rsid w:val="00882015"/>
    <w:rsid w:val="00882039"/>
    <w:rsid w:val="008822E5"/>
    <w:rsid w:val="00882395"/>
    <w:rsid w:val="00882396"/>
    <w:rsid w:val="008823AE"/>
    <w:rsid w:val="00882413"/>
    <w:rsid w:val="00882640"/>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E8"/>
    <w:rsid w:val="00890EF9"/>
    <w:rsid w:val="00891182"/>
    <w:rsid w:val="00891229"/>
    <w:rsid w:val="008912B7"/>
    <w:rsid w:val="008913EF"/>
    <w:rsid w:val="008914E6"/>
    <w:rsid w:val="008917B8"/>
    <w:rsid w:val="00891A92"/>
    <w:rsid w:val="00891AAE"/>
    <w:rsid w:val="00891C50"/>
    <w:rsid w:val="008921EC"/>
    <w:rsid w:val="008923D8"/>
    <w:rsid w:val="008928B6"/>
    <w:rsid w:val="00892C87"/>
    <w:rsid w:val="00892D98"/>
    <w:rsid w:val="00892E27"/>
    <w:rsid w:val="00892F3A"/>
    <w:rsid w:val="008930C5"/>
    <w:rsid w:val="008931C1"/>
    <w:rsid w:val="0089325B"/>
    <w:rsid w:val="008932BE"/>
    <w:rsid w:val="00893499"/>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7F4"/>
    <w:rsid w:val="00895983"/>
    <w:rsid w:val="00895A3B"/>
    <w:rsid w:val="00895B3E"/>
    <w:rsid w:val="00895F53"/>
    <w:rsid w:val="0089619B"/>
    <w:rsid w:val="00896282"/>
    <w:rsid w:val="0089648E"/>
    <w:rsid w:val="00896882"/>
    <w:rsid w:val="00896A20"/>
    <w:rsid w:val="00896A78"/>
    <w:rsid w:val="00896BAD"/>
    <w:rsid w:val="00896D36"/>
    <w:rsid w:val="00896FBF"/>
    <w:rsid w:val="00897028"/>
    <w:rsid w:val="008971C5"/>
    <w:rsid w:val="00897532"/>
    <w:rsid w:val="0089754A"/>
    <w:rsid w:val="008975F0"/>
    <w:rsid w:val="00897621"/>
    <w:rsid w:val="00897C91"/>
    <w:rsid w:val="00897DEB"/>
    <w:rsid w:val="00897EFD"/>
    <w:rsid w:val="008A00B4"/>
    <w:rsid w:val="008A01D3"/>
    <w:rsid w:val="008A046F"/>
    <w:rsid w:val="008A06F2"/>
    <w:rsid w:val="008A0A0D"/>
    <w:rsid w:val="008A0B16"/>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ED"/>
    <w:rsid w:val="008A3791"/>
    <w:rsid w:val="008A38F0"/>
    <w:rsid w:val="008A3956"/>
    <w:rsid w:val="008A39B8"/>
    <w:rsid w:val="008A3B80"/>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E29"/>
    <w:rsid w:val="008B0FDF"/>
    <w:rsid w:val="008B1156"/>
    <w:rsid w:val="008B117A"/>
    <w:rsid w:val="008B11B6"/>
    <w:rsid w:val="008B165B"/>
    <w:rsid w:val="008B1832"/>
    <w:rsid w:val="008B18DE"/>
    <w:rsid w:val="008B19BA"/>
    <w:rsid w:val="008B1B35"/>
    <w:rsid w:val="008B1BBD"/>
    <w:rsid w:val="008B202A"/>
    <w:rsid w:val="008B233F"/>
    <w:rsid w:val="008B24A1"/>
    <w:rsid w:val="008B2544"/>
    <w:rsid w:val="008B25DF"/>
    <w:rsid w:val="008B2950"/>
    <w:rsid w:val="008B2CAD"/>
    <w:rsid w:val="008B2CC9"/>
    <w:rsid w:val="008B30E8"/>
    <w:rsid w:val="008B32C4"/>
    <w:rsid w:val="008B3659"/>
    <w:rsid w:val="008B36CE"/>
    <w:rsid w:val="008B36FF"/>
    <w:rsid w:val="008B3B53"/>
    <w:rsid w:val="008B3CB8"/>
    <w:rsid w:val="008B3CE3"/>
    <w:rsid w:val="008B3D56"/>
    <w:rsid w:val="008B4125"/>
    <w:rsid w:val="008B42D5"/>
    <w:rsid w:val="008B42FB"/>
    <w:rsid w:val="008B4727"/>
    <w:rsid w:val="008B481D"/>
    <w:rsid w:val="008B493B"/>
    <w:rsid w:val="008B4F1A"/>
    <w:rsid w:val="008B4F66"/>
    <w:rsid w:val="008B4FC9"/>
    <w:rsid w:val="008B5118"/>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310"/>
    <w:rsid w:val="008C635D"/>
    <w:rsid w:val="008C637B"/>
    <w:rsid w:val="008C63AC"/>
    <w:rsid w:val="008C64DD"/>
    <w:rsid w:val="008C6863"/>
    <w:rsid w:val="008C697E"/>
    <w:rsid w:val="008C69D5"/>
    <w:rsid w:val="008C6CE1"/>
    <w:rsid w:val="008C6D39"/>
    <w:rsid w:val="008C6D91"/>
    <w:rsid w:val="008C71B6"/>
    <w:rsid w:val="008C728D"/>
    <w:rsid w:val="008C7A2B"/>
    <w:rsid w:val="008C7B87"/>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D4"/>
    <w:rsid w:val="008D1C70"/>
    <w:rsid w:val="008D1F3B"/>
    <w:rsid w:val="008D1FEA"/>
    <w:rsid w:val="008D21B7"/>
    <w:rsid w:val="008D2216"/>
    <w:rsid w:val="008D2622"/>
    <w:rsid w:val="008D2956"/>
    <w:rsid w:val="008D2994"/>
    <w:rsid w:val="008D2A33"/>
    <w:rsid w:val="008D2AE3"/>
    <w:rsid w:val="008D2D5D"/>
    <w:rsid w:val="008D2EFC"/>
    <w:rsid w:val="008D3029"/>
    <w:rsid w:val="008D3031"/>
    <w:rsid w:val="008D31A0"/>
    <w:rsid w:val="008D33D0"/>
    <w:rsid w:val="008D33EE"/>
    <w:rsid w:val="008D3456"/>
    <w:rsid w:val="008D346E"/>
    <w:rsid w:val="008D35B2"/>
    <w:rsid w:val="008D3891"/>
    <w:rsid w:val="008D3988"/>
    <w:rsid w:val="008D3AB7"/>
    <w:rsid w:val="008D3FDB"/>
    <w:rsid w:val="008D425D"/>
    <w:rsid w:val="008D42B0"/>
    <w:rsid w:val="008D42DA"/>
    <w:rsid w:val="008D4360"/>
    <w:rsid w:val="008D47AE"/>
    <w:rsid w:val="008D47B2"/>
    <w:rsid w:val="008D4826"/>
    <w:rsid w:val="008D4C37"/>
    <w:rsid w:val="008D4CF0"/>
    <w:rsid w:val="008D4E31"/>
    <w:rsid w:val="008D4F0F"/>
    <w:rsid w:val="008D4F32"/>
    <w:rsid w:val="008D4F8D"/>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5104"/>
    <w:rsid w:val="008E5115"/>
    <w:rsid w:val="008E515B"/>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AB"/>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86"/>
    <w:rsid w:val="008F0B6B"/>
    <w:rsid w:val="008F0C1E"/>
    <w:rsid w:val="008F0C3C"/>
    <w:rsid w:val="008F0E1F"/>
    <w:rsid w:val="008F1065"/>
    <w:rsid w:val="008F11C3"/>
    <w:rsid w:val="008F12A2"/>
    <w:rsid w:val="008F1A53"/>
    <w:rsid w:val="008F1F53"/>
    <w:rsid w:val="008F2358"/>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9CC"/>
    <w:rsid w:val="008F3A5A"/>
    <w:rsid w:val="008F3C78"/>
    <w:rsid w:val="008F3F13"/>
    <w:rsid w:val="008F3FEC"/>
    <w:rsid w:val="008F42D7"/>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CA"/>
    <w:rsid w:val="009008F2"/>
    <w:rsid w:val="00900D3A"/>
    <w:rsid w:val="00900E68"/>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FC"/>
    <w:rsid w:val="00905F18"/>
    <w:rsid w:val="00905F44"/>
    <w:rsid w:val="00905FAB"/>
    <w:rsid w:val="0090600E"/>
    <w:rsid w:val="00906161"/>
    <w:rsid w:val="009061CF"/>
    <w:rsid w:val="00906375"/>
    <w:rsid w:val="009063BC"/>
    <w:rsid w:val="009067EF"/>
    <w:rsid w:val="009067FC"/>
    <w:rsid w:val="00906A76"/>
    <w:rsid w:val="00906B16"/>
    <w:rsid w:val="00906CC4"/>
    <w:rsid w:val="00906D4F"/>
    <w:rsid w:val="00906D98"/>
    <w:rsid w:val="00906F63"/>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C6C"/>
    <w:rsid w:val="00913E5A"/>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F17"/>
    <w:rsid w:val="0091611D"/>
    <w:rsid w:val="009161F6"/>
    <w:rsid w:val="0091634A"/>
    <w:rsid w:val="0091652C"/>
    <w:rsid w:val="009165D9"/>
    <w:rsid w:val="0091665C"/>
    <w:rsid w:val="0091674B"/>
    <w:rsid w:val="009168FC"/>
    <w:rsid w:val="00916A5B"/>
    <w:rsid w:val="00916ABD"/>
    <w:rsid w:val="00916BD7"/>
    <w:rsid w:val="00916D36"/>
    <w:rsid w:val="00916E00"/>
    <w:rsid w:val="009172DB"/>
    <w:rsid w:val="009173B2"/>
    <w:rsid w:val="00917402"/>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243"/>
    <w:rsid w:val="00925298"/>
    <w:rsid w:val="009252CE"/>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5F"/>
    <w:rsid w:val="0093081B"/>
    <w:rsid w:val="00930840"/>
    <w:rsid w:val="00930905"/>
    <w:rsid w:val="00930921"/>
    <w:rsid w:val="00930A8B"/>
    <w:rsid w:val="00930B2E"/>
    <w:rsid w:val="00930DA8"/>
    <w:rsid w:val="00930E5D"/>
    <w:rsid w:val="0093100D"/>
    <w:rsid w:val="009312FA"/>
    <w:rsid w:val="009314A1"/>
    <w:rsid w:val="0093164A"/>
    <w:rsid w:val="009316B6"/>
    <w:rsid w:val="00931ABC"/>
    <w:rsid w:val="00931D09"/>
    <w:rsid w:val="00931EC2"/>
    <w:rsid w:val="00931ED4"/>
    <w:rsid w:val="009320C2"/>
    <w:rsid w:val="009321F6"/>
    <w:rsid w:val="009324B2"/>
    <w:rsid w:val="009325D2"/>
    <w:rsid w:val="00932790"/>
    <w:rsid w:val="00932883"/>
    <w:rsid w:val="009328F4"/>
    <w:rsid w:val="00932930"/>
    <w:rsid w:val="00932934"/>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98"/>
    <w:rsid w:val="0093733F"/>
    <w:rsid w:val="0093742C"/>
    <w:rsid w:val="00937466"/>
    <w:rsid w:val="009374E6"/>
    <w:rsid w:val="00937AA6"/>
    <w:rsid w:val="00937ACF"/>
    <w:rsid w:val="00937BE2"/>
    <w:rsid w:val="00937C5F"/>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F51"/>
    <w:rsid w:val="00942006"/>
    <w:rsid w:val="009421B4"/>
    <w:rsid w:val="0094220C"/>
    <w:rsid w:val="00942345"/>
    <w:rsid w:val="0094239D"/>
    <w:rsid w:val="009423C9"/>
    <w:rsid w:val="009424D8"/>
    <w:rsid w:val="00942604"/>
    <w:rsid w:val="009428BC"/>
    <w:rsid w:val="00942973"/>
    <w:rsid w:val="00942C48"/>
    <w:rsid w:val="009430F9"/>
    <w:rsid w:val="009431E1"/>
    <w:rsid w:val="009433C2"/>
    <w:rsid w:val="00943454"/>
    <w:rsid w:val="00943513"/>
    <w:rsid w:val="0094364B"/>
    <w:rsid w:val="009436E1"/>
    <w:rsid w:val="00943777"/>
    <w:rsid w:val="00943794"/>
    <w:rsid w:val="00943853"/>
    <w:rsid w:val="00943952"/>
    <w:rsid w:val="00943CEB"/>
    <w:rsid w:val="00943D2F"/>
    <w:rsid w:val="00943E1F"/>
    <w:rsid w:val="00943E76"/>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4E5"/>
    <w:rsid w:val="0095485F"/>
    <w:rsid w:val="00954999"/>
    <w:rsid w:val="00954B7E"/>
    <w:rsid w:val="00954E20"/>
    <w:rsid w:val="00954EA1"/>
    <w:rsid w:val="00954F1C"/>
    <w:rsid w:val="00954F32"/>
    <w:rsid w:val="0095512F"/>
    <w:rsid w:val="009551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9FE"/>
    <w:rsid w:val="00960AFF"/>
    <w:rsid w:val="00960BAB"/>
    <w:rsid w:val="00960BF7"/>
    <w:rsid w:val="00960CF1"/>
    <w:rsid w:val="00960D34"/>
    <w:rsid w:val="00961333"/>
    <w:rsid w:val="00961354"/>
    <w:rsid w:val="009613AD"/>
    <w:rsid w:val="00961620"/>
    <w:rsid w:val="00961786"/>
    <w:rsid w:val="0096193F"/>
    <w:rsid w:val="0096196C"/>
    <w:rsid w:val="009619E4"/>
    <w:rsid w:val="00961CA3"/>
    <w:rsid w:val="0096211F"/>
    <w:rsid w:val="00962298"/>
    <w:rsid w:val="00962326"/>
    <w:rsid w:val="009626D4"/>
    <w:rsid w:val="00962946"/>
    <w:rsid w:val="009629A1"/>
    <w:rsid w:val="009629E3"/>
    <w:rsid w:val="00962A37"/>
    <w:rsid w:val="00962C29"/>
    <w:rsid w:val="00962D3D"/>
    <w:rsid w:val="00962E0F"/>
    <w:rsid w:val="00962E5A"/>
    <w:rsid w:val="00962E9D"/>
    <w:rsid w:val="00963167"/>
    <w:rsid w:val="009635DA"/>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DB7"/>
    <w:rsid w:val="00964E61"/>
    <w:rsid w:val="00964F35"/>
    <w:rsid w:val="0096513E"/>
    <w:rsid w:val="00965216"/>
    <w:rsid w:val="00965276"/>
    <w:rsid w:val="009652F9"/>
    <w:rsid w:val="0096536E"/>
    <w:rsid w:val="009654FE"/>
    <w:rsid w:val="009656B8"/>
    <w:rsid w:val="009657D3"/>
    <w:rsid w:val="0096595E"/>
    <w:rsid w:val="00965C24"/>
    <w:rsid w:val="00965DE8"/>
    <w:rsid w:val="00965EFD"/>
    <w:rsid w:val="009661FB"/>
    <w:rsid w:val="00966377"/>
    <w:rsid w:val="00966379"/>
    <w:rsid w:val="009668FC"/>
    <w:rsid w:val="00966955"/>
    <w:rsid w:val="00966C81"/>
    <w:rsid w:val="00966E4F"/>
    <w:rsid w:val="00966EB2"/>
    <w:rsid w:val="00966F39"/>
    <w:rsid w:val="00966F77"/>
    <w:rsid w:val="0096712F"/>
    <w:rsid w:val="0096742A"/>
    <w:rsid w:val="009676BE"/>
    <w:rsid w:val="00967752"/>
    <w:rsid w:val="0096778F"/>
    <w:rsid w:val="00967A90"/>
    <w:rsid w:val="00967AAB"/>
    <w:rsid w:val="00967AE7"/>
    <w:rsid w:val="00967C84"/>
    <w:rsid w:val="00967DFD"/>
    <w:rsid w:val="00967E00"/>
    <w:rsid w:val="0097004D"/>
    <w:rsid w:val="0097015F"/>
    <w:rsid w:val="00970181"/>
    <w:rsid w:val="009702D9"/>
    <w:rsid w:val="00970383"/>
    <w:rsid w:val="00970393"/>
    <w:rsid w:val="009703B9"/>
    <w:rsid w:val="0097078E"/>
    <w:rsid w:val="00970B17"/>
    <w:rsid w:val="00970D03"/>
    <w:rsid w:val="009710F3"/>
    <w:rsid w:val="0097112A"/>
    <w:rsid w:val="0097118D"/>
    <w:rsid w:val="009711EF"/>
    <w:rsid w:val="00971270"/>
    <w:rsid w:val="00971847"/>
    <w:rsid w:val="009718C3"/>
    <w:rsid w:val="00971B3D"/>
    <w:rsid w:val="00971C65"/>
    <w:rsid w:val="00972098"/>
    <w:rsid w:val="00972658"/>
    <w:rsid w:val="0097267E"/>
    <w:rsid w:val="0097298F"/>
    <w:rsid w:val="00972A15"/>
    <w:rsid w:val="00972C86"/>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1EB"/>
    <w:rsid w:val="0098239D"/>
    <w:rsid w:val="00982640"/>
    <w:rsid w:val="0098276F"/>
    <w:rsid w:val="00982791"/>
    <w:rsid w:val="009828BE"/>
    <w:rsid w:val="00982CA7"/>
    <w:rsid w:val="00982D15"/>
    <w:rsid w:val="00982E94"/>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AF"/>
    <w:rsid w:val="009858F3"/>
    <w:rsid w:val="009859DC"/>
    <w:rsid w:val="00985CB3"/>
    <w:rsid w:val="00985E4B"/>
    <w:rsid w:val="00985EE9"/>
    <w:rsid w:val="00985FF8"/>
    <w:rsid w:val="0098600B"/>
    <w:rsid w:val="0098606A"/>
    <w:rsid w:val="009861DB"/>
    <w:rsid w:val="00986319"/>
    <w:rsid w:val="00986414"/>
    <w:rsid w:val="00986459"/>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FDE"/>
    <w:rsid w:val="009911CE"/>
    <w:rsid w:val="0099132F"/>
    <w:rsid w:val="009914BC"/>
    <w:rsid w:val="0099164A"/>
    <w:rsid w:val="00991889"/>
    <w:rsid w:val="009918E7"/>
    <w:rsid w:val="00991B4A"/>
    <w:rsid w:val="00991BEB"/>
    <w:rsid w:val="00991FE2"/>
    <w:rsid w:val="00992179"/>
    <w:rsid w:val="0099217C"/>
    <w:rsid w:val="0099220B"/>
    <w:rsid w:val="00992232"/>
    <w:rsid w:val="009922A7"/>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69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89C"/>
    <w:rsid w:val="009978DE"/>
    <w:rsid w:val="00997AB7"/>
    <w:rsid w:val="00997ACD"/>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A4D"/>
    <w:rsid w:val="009A1C4E"/>
    <w:rsid w:val="009A1DC1"/>
    <w:rsid w:val="009A1FC5"/>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A1"/>
    <w:rsid w:val="009A61E0"/>
    <w:rsid w:val="009A6407"/>
    <w:rsid w:val="009A6DDE"/>
    <w:rsid w:val="009A7431"/>
    <w:rsid w:val="009A75B9"/>
    <w:rsid w:val="009A7761"/>
    <w:rsid w:val="009A79CB"/>
    <w:rsid w:val="009A7CC6"/>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94A"/>
    <w:rsid w:val="009B1A1E"/>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D0"/>
    <w:rsid w:val="009B759A"/>
    <w:rsid w:val="009B767A"/>
    <w:rsid w:val="009B777B"/>
    <w:rsid w:val="009B7819"/>
    <w:rsid w:val="009B7C3F"/>
    <w:rsid w:val="009B7E17"/>
    <w:rsid w:val="009B7EAE"/>
    <w:rsid w:val="009B7F8B"/>
    <w:rsid w:val="009C00C6"/>
    <w:rsid w:val="009C040D"/>
    <w:rsid w:val="009C0412"/>
    <w:rsid w:val="009C0A56"/>
    <w:rsid w:val="009C0B7E"/>
    <w:rsid w:val="009C0B8A"/>
    <w:rsid w:val="009C0ED8"/>
    <w:rsid w:val="009C11B8"/>
    <w:rsid w:val="009C11C3"/>
    <w:rsid w:val="009C15C2"/>
    <w:rsid w:val="009C17E5"/>
    <w:rsid w:val="009C1991"/>
    <w:rsid w:val="009C1A62"/>
    <w:rsid w:val="009C1AC2"/>
    <w:rsid w:val="009C1B68"/>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E"/>
    <w:rsid w:val="009C396C"/>
    <w:rsid w:val="009C3DD2"/>
    <w:rsid w:val="009C40DC"/>
    <w:rsid w:val="009C41AE"/>
    <w:rsid w:val="009C41B0"/>
    <w:rsid w:val="009C41DA"/>
    <w:rsid w:val="009C42CF"/>
    <w:rsid w:val="009C43E6"/>
    <w:rsid w:val="009C457D"/>
    <w:rsid w:val="009C521F"/>
    <w:rsid w:val="009C522B"/>
    <w:rsid w:val="009C52B9"/>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C18"/>
    <w:rsid w:val="009C6F8E"/>
    <w:rsid w:val="009C6F99"/>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C6"/>
    <w:rsid w:val="009D22DA"/>
    <w:rsid w:val="009D2623"/>
    <w:rsid w:val="009D270F"/>
    <w:rsid w:val="009D27CA"/>
    <w:rsid w:val="009D2817"/>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40BE"/>
    <w:rsid w:val="009D42DF"/>
    <w:rsid w:val="009D440F"/>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329"/>
    <w:rsid w:val="009D7333"/>
    <w:rsid w:val="009D7567"/>
    <w:rsid w:val="009D75F7"/>
    <w:rsid w:val="009D761E"/>
    <w:rsid w:val="009D7953"/>
    <w:rsid w:val="009D799D"/>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D29"/>
    <w:rsid w:val="009E2E58"/>
    <w:rsid w:val="009E2EE3"/>
    <w:rsid w:val="009E3080"/>
    <w:rsid w:val="009E385F"/>
    <w:rsid w:val="009E38E0"/>
    <w:rsid w:val="009E3AA7"/>
    <w:rsid w:val="009E3CF7"/>
    <w:rsid w:val="009E408F"/>
    <w:rsid w:val="009E42BB"/>
    <w:rsid w:val="009E42C5"/>
    <w:rsid w:val="009E439B"/>
    <w:rsid w:val="009E43A6"/>
    <w:rsid w:val="009E4585"/>
    <w:rsid w:val="009E466B"/>
    <w:rsid w:val="009E47D1"/>
    <w:rsid w:val="009E47DA"/>
    <w:rsid w:val="009E4890"/>
    <w:rsid w:val="009E491A"/>
    <w:rsid w:val="009E4AC0"/>
    <w:rsid w:val="009E4CE4"/>
    <w:rsid w:val="009E4DF4"/>
    <w:rsid w:val="009E4F6A"/>
    <w:rsid w:val="009E506C"/>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B6F"/>
    <w:rsid w:val="009E6C4B"/>
    <w:rsid w:val="009E6EF0"/>
    <w:rsid w:val="009E7229"/>
    <w:rsid w:val="009E729D"/>
    <w:rsid w:val="009E7365"/>
    <w:rsid w:val="009E745F"/>
    <w:rsid w:val="009E7520"/>
    <w:rsid w:val="009E75E8"/>
    <w:rsid w:val="009E7D26"/>
    <w:rsid w:val="009E7D3C"/>
    <w:rsid w:val="009E7F20"/>
    <w:rsid w:val="009F0B86"/>
    <w:rsid w:val="009F0C5C"/>
    <w:rsid w:val="009F0CF1"/>
    <w:rsid w:val="009F1003"/>
    <w:rsid w:val="009F106C"/>
    <w:rsid w:val="009F13AA"/>
    <w:rsid w:val="009F13EE"/>
    <w:rsid w:val="009F150C"/>
    <w:rsid w:val="009F1757"/>
    <w:rsid w:val="009F179C"/>
    <w:rsid w:val="009F1C67"/>
    <w:rsid w:val="009F1ED4"/>
    <w:rsid w:val="009F1F9D"/>
    <w:rsid w:val="009F1FE6"/>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80C"/>
    <w:rsid w:val="009F492E"/>
    <w:rsid w:val="009F4A5F"/>
    <w:rsid w:val="009F4BC7"/>
    <w:rsid w:val="009F4E7E"/>
    <w:rsid w:val="009F4ECC"/>
    <w:rsid w:val="009F534D"/>
    <w:rsid w:val="009F55B8"/>
    <w:rsid w:val="009F55DF"/>
    <w:rsid w:val="009F56A1"/>
    <w:rsid w:val="009F5913"/>
    <w:rsid w:val="009F5AB5"/>
    <w:rsid w:val="009F5CC4"/>
    <w:rsid w:val="009F5DAE"/>
    <w:rsid w:val="009F5F43"/>
    <w:rsid w:val="009F6072"/>
    <w:rsid w:val="009F60AF"/>
    <w:rsid w:val="009F62DA"/>
    <w:rsid w:val="009F649B"/>
    <w:rsid w:val="009F68FF"/>
    <w:rsid w:val="009F69AF"/>
    <w:rsid w:val="009F6A49"/>
    <w:rsid w:val="009F6C2A"/>
    <w:rsid w:val="009F6CA9"/>
    <w:rsid w:val="009F6EBE"/>
    <w:rsid w:val="009F6EEA"/>
    <w:rsid w:val="009F6F80"/>
    <w:rsid w:val="009F7267"/>
    <w:rsid w:val="009F72F0"/>
    <w:rsid w:val="009F7389"/>
    <w:rsid w:val="009F7695"/>
    <w:rsid w:val="009F7707"/>
    <w:rsid w:val="009F7B47"/>
    <w:rsid w:val="009F7DAE"/>
    <w:rsid w:val="009F7F70"/>
    <w:rsid w:val="00A001EE"/>
    <w:rsid w:val="00A0054A"/>
    <w:rsid w:val="00A008F6"/>
    <w:rsid w:val="00A00A16"/>
    <w:rsid w:val="00A00B1C"/>
    <w:rsid w:val="00A00B6C"/>
    <w:rsid w:val="00A00B6E"/>
    <w:rsid w:val="00A00D6F"/>
    <w:rsid w:val="00A00EDE"/>
    <w:rsid w:val="00A00FB5"/>
    <w:rsid w:val="00A0101B"/>
    <w:rsid w:val="00A01104"/>
    <w:rsid w:val="00A01276"/>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F19"/>
    <w:rsid w:val="00A04F8B"/>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327"/>
    <w:rsid w:val="00A104EA"/>
    <w:rsid w:val="00A104FF"/>
    <w:rsid w:val="00A10784"/>
    <w:rsid w:val="00A1085B"/>
    <w:rsid w:val="00A1095A"/>
    <w:rsid w:val="00A10DCB"/>
    <w:rsid w:val="00A10FA1"/>
    <w:rsid w:val="00A11208"/>
    <w:rsid w:val="00A112AE"/>
    <w:rsid w:val="00A113D6"/>
    <w:rsid w:val="00A1148A"/>
    <w:rsid w:val="00A118FC"/>
    <w:rsid w:val="00A119A8"/>
    <w:rsid w:val="00A11B61"/>
    <w:rsid w:val="00A11B89"/>
    <w:rsid w:val="00A11CF6"/>
    <w:rsid w:val="00A11CF7"/>
    <w:rsid w:val="00A11DEF"/>
    <w:rsid w:val="00A11ECF"/>
    <w:rsid w:val="00A11F9F"/>
    <w:rsid w:val="00A12311"/>
    <w:rsid w:val="00A12444"/>
    <w:rsid w:val="00A124DC"/>
    <w:rsid w:val="00A1256C"/>
    <w:rsid w:val="00A12803"/>
    <w:rsid w:val="00A1295A"/>
    <w:rsid w:val="00A12960"/>
    <w:rsid w:val="00A12A6D"/>
    <w:rsid w:val="00A12C18"/>
    <w:rsid w:val="00A12D7C"/>
    <w:rsid w:val="00A13052"/>
    <w:rsid w:val="00A13141"/>
    <w:rsid w:val="00A13285"/>
    <w:rsid w:val="00A1351D"/>
    <w:rsid w:val="00A13888"/>
    <w:rsid w:val="00A13A4C"/>
    <w:rsid w:val="00A13AC7"/>
    <w:rsid w:val="00A13B44"/>
    <w:rsid w:val="00A13DF2"/>
    <w:rsid w:val="00A13E97"/>
    <w:rsid w:val="00A13F85"/>
    <w:rsid w:val="00A140F0"/>
    <w:rsid w:val="00A14158"/>
    <w:rsid w:val="00A142F4"/>
    <w:rsid w:val="00A14716"/>
    <w:rsid w:val="00A1513F"/>
    <w:rsid w:val="00A15267"/>
    <w:rsid w:val="00A153B1"/>
    <w:rsid w:val="00A155BE"/>
    <w:rsid w:val="00A15826"/>
    <w:rsid w:val="00A15869"/>
    <w:rsid w:val="00A1590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DC4"/>
    <w:rsid w:val="00A25F11"/>
    <w:rsid w:val="00A262EB"/>
    <w:rsid w:val="00A263A4"/>
    <w:rsid w:val="00A26560"/>
    <w:rsid w:val="00A26595"/>
    <w:rsid w:val="00A26CF1"/>
    <w:rsid w:val="00A26D59"/>
    <w:rsid w:val="00A26E0B"/>
    <w:rsid w:val="00A27094"/>
    <w:rsid w:val="00A2718D"/>
    <w:rsid w:val="00A27660"/>
    <w:rsid w:val="00A27D93"/>
    <w:rsid w:val="00A27EEF"/>
    <w:rsid w:val="00A301D5"/>
    <w:rsid w:val="00A301E9"/>
    <w:rsid w:val="00A30219"/>
    <w:rsid w:val="00A305CE"/>
    <w:rsid w:val="00A30763"/>
    <w:rsid w:val="00A30820"/>
    <w:rsid w:val="00A308FF"/>
    <w:rsid w:val="00A3093A"/>
    <w:rsid w:val="00A30AC0"/>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3273"/>
    <w:rsid w:val="00A33488"/>
    <w:rsid w:val="00A3353B"/>
    <w:rsid w:val="00A3370E"/>
    <w:rsid w:val="00A33AEE"/>
    <w:rsid w:val="00A33BFB"/>
    <w:rsid w:val="00A33CC4"/>
    <w:rsid w:val="00A34098"/>
    <w:rsid w:val="00A3470F"/>
    <w:rsid w:val="00A347A6"/>
    <w:rsid w:val="00A34B33"/>
    <w:rsid w:val="00A34DB1"/>
    <w:rsid w:val="00A34F1E"/>
    <w:rsid w:val="00A35035"/>
    <w:rsid w:val="00A35444"/>
    <w:rsid w:val="00A355D9"/>
    <w:rsid w:val="00A3584E"/>
    <w:rsid w:val="00A358A2"/>
    <w:rsid w:val="00A3594A"/>
    <w:rsid w:val="00A35B9B"/>
    <w:rsid w:val="00A366BB"/>
    <w:rsid w:val="00A366F4"/>
    <w:rsid w:val="00A368BB"/>
    <w:rsid w:val="00A36986"/>
    <w:rsid w:val="00A36F00"/>
    <w:rsid w:val="00A36F38"/>
    <w:rsid w:val="00A36F4C"/>
    <w:rsid w:val="00A3707B"/>
    <w:rsid w:val="00A370D3"/>
    <w:rsid w:val="00A372FA"/>
    <w:rsid w:val="00A379F3"/>
    <w:rsid w:val="00A37D82"/>
    <w:rsid w:val="00A37E3C"/>
    <w:rsid w:val="00A37EDC"/>
    <w:rsid w:val="00A37FC0"/>
    <w:rsid w:val="00A37FC4"/>
    <w:rsid w:val="00A37FD3"/>
    <w:rsid w:val="00A40009"/>
    <w:rsid w:val="00A406D8"/>
    <w:rsid w:val="00A4099F"/>
    <w:rsid w:val="00A409C8"/>
    <w:rsid w:val="00A40CA5"/>
    <w:rsid w:val="00A40EE3"/>
    <w:rsid w:val="00A40F15"/>
    <w:rsid w:val="00A41020"/>
    <w:rsid w:val="00A41070"/>
    <w:rsid w:val="00A410A2"/>
    <w:rsid w:val="00A4130F"/>
    <w:rsid w:val="00A4132D"/>
    <w:rsid w:val="00A4135A"/>
    <w:rsid w:val="00A413CD"/>
    <w:rsid w:val="00A41442"/>
    <w:rsid w:val="00A4155E"/>
    <w:rsid w:val="00A4170C"/>
    <w:rsid w:val="00A41771"/>
    <w:rsid w:val="00A417E1"/>
    <w:rsid w:val="00A41897"/>
    <w:rsid w:val="00A4195B"/>
    <w:rsid w:val="00A41C4D"/>
    <w:rsid w:val="00A41E13"/>
    <w:rsid w:val="00A42026"/>
    <w:rsid w:val="00A422EE"/>
    <w:rsid w:val="00A42392"/>
    <w:rsid w:val="00A42444"/>
    <w:rsid w:val="00A42450"/>
    <w:rsid w:val="00A4259A"/>
    <w:rsid w:val="00A425B8"/>
    <w:rsid w:val="00A427D1"/>
    <w:rsid w:val="00A427F6"/>
    <w:rsid w:val="00A42ABB"/>
    <w:rsid w:val="00A42E82"/>
    <w:rsid w:val="00A431ED"/>
    <w:rsid w:val="00A432BF"/>
    <w:rsid w:val="00A43325"/>
    <w:rsid w:val="00A43531"/>
    <w:rsid w:val="00A435EA"/>
    <w:rsid w:val="00A43702"/>
    <w:rsid w:val="00A43A13"/>
    <w:rsid w:val="00A43AA4"/>
    <w:rsid w:val="00A43B05"/>
    <w:rsid w:val="00A43F36"/>
    <w:rsid w:val="00A43FEC"/>
    <w:rsid w:val="00A440AC"/>
    <w:rsid w:val="00A441CE"/>
    <w:rsid w:val="00A44CC7"/>
    <w:rsid w:val="00A44CF2"/>
    <w:rsid w:val="00A44D60"/>
    <w:rsid w:val="00A451F5"/>
    <w:rsid w:val="00A452D9"/>
    <w:rsid w:val="00A456A5"/>
    <w:rsid w:val="00A4574E"/>
    <w:rsid w:val="00A4584A"/>
    <w:rsid w:val="00A45853"/>
    <w:rsid w:val="00A45A35"/>
    <w:rsid w:val="00A45D35"/>
    <w:rsid w:val="00A46183"/>
    <w:rsid w:val="00A4623E"/>
    <w:rsid w:val="00A463C8"/>
    <w:rsid w:val="00A465A8"/>
    <w:rsid w:val="00A4686C"/>
    <w:rsid w:val="00A46AAC"/>
    <w:rsid w:val="00A46DA4"/>
    <w:rsid w:val="00A46FFF"/>
    <w:rsid w:val="00A47033"/>
    <w:rsid w:val="00A47469"/>
    <w:rsid w:val="00A4762A"/>
    <w:rsid w:val="00A477C9"/>
    <w:rsid w:val="00A4791D"/>
    <w:rsid w:val="00A479F6"/>
    <w:rsid w:val="00A47CAC"/>
    <w:rsid w:val="00A47CC9"/>
    <w:rsid w:val="00A47F06"/>
    <w:rsid w:val="00A47F8A"/>
    <w:rsid w:val="00A5005F"/>
    <w:rsid w:val="00A500EA"/>
    <w:rsid w:val="00A5011D"/>
    <w:rsid w:val="00A50697"/>
    <w:rsid w:val="00A50980"/>
    <w:rsid w:val="00A50C09"/>
    <w:rsid w:val="00A50D75"/>
    <w:rsid w:val="00A51019"/>
    <w:rsid w:val="00A5103E"/>
    <w:rsid w:val="00A51468"/>
    <w:rsid w:val="00A515A1"/>
    <w:rsid w:val="00A515C6"/>
    <w:rsid w:val="00A515DD"/>
    <w:rsid w:val="00A51904"/>
    <w:rsid w:val="00A5193E"/>
    <w:rsid w:val="00A519E2"/>
    <w:rsid w:val="00A51ADE"/>
    <w:rsid w:val="00A51DD3"/>
    <w:rsid w:val="00A52033"/>
    <w:rsid w:val="00A520C6"/>
    <w:rsid w:val="00A524B7"/>
    <w:rsid w:val="00A524CF"/>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5F"/>
    <w:rsid w:val="00A54868"/>
    <w:rsid w:val="00A54917"/>
    <w:rsid w:val="00A54994"/>
    <w:rsid w:val="00A54B81"/>
    <w:rsid w:val="00A54BC7"/>
    <w:rsid w:val="00A54BDE"/>
    <w:rsid w:val="00A54CBA"/>
    <w:rsid w:val="00A54DFA"/>
    <w:rsid w:val="00A54E2C"/>
    <w:rsid w:val="00A54F9E"/>
    <w:rsid w:val="00A55105"/>
    <w:rsid w:val="00A554F1"/>
    <w:rsid w:val="00A55527"/>
    <w:rsid w:val="00A55537"/>
    <w:rsid w:val="00A55AFA"/>
    <w:rsid w:val="00A55B2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818"/>
    <w:rsid w:val="00A618D9"/>
    <w:rsid w:val="00A61B1F"/>
    <w:rsid w:val="00A61B59"/>
    <w:rsid w:val="00A61C47"/>
    <w:rsid w:val="00A61C60"/>
    <w:rsid w:val="00A6214C"/>
    <w:rsid w:val="00A62690"/>
    <w:rsid w:val="00A626F2"/>
    <w:rsid w:val="00A627BD"/>
    <w:rsid w:val="00A627CD"/>
    <w:rsid w:val="00A62A1F"/>
    <w:rsid w:val="00A62C85"/>
    <w:rsid w:val="00A62E65"/>
    <w:rsid w:val="00A62FFD"/>
    <w:rsid w:val="00A63006"/>
    <w:rsid w:val="00A6318A"/>
    <w:rsid w:val="00A631F7"/>
    <w:rsid w:val="00A6331D"/>
    <w:rsid w:val="00A63389"/>
    <w:rsid w:val="00A63829"/>
    <w:rsid w:val="00A63A75"/>
    <w:rsid w:val="00A63C63"/>
    <w:rsid w:val="00A641BF"/>
    <w:rsid w:val="00A6422E"/>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A02"/>
    <w:rsid w:val="00A72A84"/>
    <w:rsid w:val="00A72BBF"/>
    <w:rsid w:val="00A72E91"/>
    <w:rsid w:val="00A72F6D"/>
    <w:rsid w:val="00A73178"/>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68E"/>
    <w:rsid w:val="00A77B68"/>
    <w:rsid w:val="00A77B8C"/>
    <w:rsid w:val="00A77C65"/>
    <w:rsid w:val="00A77C75"/>
    <w:rsid w:val="00A77DCB"/>
    <w:rsid w:val="00A77E78"/>
    <w:rsid w:val="00A77FA8"/>
    <w:rsid w:val="00A77FC5"/>
    <w:rsid w:val="00A801A4"/>
    <w:rsid w:val="00A804C6"/>
    <w:rsid w:val="00A80FEC"/>
    <w:rsid w:val="00A81AEF"/>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31D"/>
    <w:rsid w:val="00A84A3B"/>
    <w:rsid w:val="00A84BA6"/>
    <w:rsid w:val="00A84F2F"/>
    <w:rsid w:val="00A84FC9"/>
    <w:rsid w:val="00A851EB"/>
    <w:rsid w:val="00A85237"/>
    <w:rsid w:val="00A85244"/>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8D8"/>
    <w:rsid w:val="00A90B04"/>
    <w:rsid w:val="00A90B5A"/>
    <w:rsid w:val="00A90B6A"/>
    <w:rsid w:val="00A90D99"/>
    <w:rsid w:val="00A90DCC"/>
    <w:rsid w:val="00A90E97"/>
    <w:rsid w:val="00A90FAE"/>
    <w:rsid w:val="00A910BE"/>
    <w:rsid w:val="00A910C9"/>
    <w:rsid w:val="00A91111"/>
    <w:rsid w:val="00A91143"/>
    <w:rsid w:val="00A913A2"/>
    <w:rsid w:val="00A916A8"/>
    <w:rsid w:val="00A91792"/>
    <w:rsid w:val="00A91A86"/>
    <w:rsid w:val="00A91A99"/>
    <w:rsid w:val="00A91B67"/>
    <w:rsid w:val="00A92691"/>
    <w:rsid w:val="00A92734"/>
    <w:rsid w:val="00A92881"/>
    <w:rsid w:val="00A928B2"/>
    <w:rsid w:val="00A92999"/>
    <w:rsid w:val="00A929EA"/>
    <w:rsid w:val="00A92B25"/>
    <w:rsid w:val="00A92D42"/>
    <w:rsid w:val="00A92D90"/>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4E6"/>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36D"/>
    <w:rsid w:val="00AA43A8"/>
    <w:rsid w:val="00AA43F8"/>
    <w:rsid w:val="00AA45EA"/>
    <w:rsid w:val="00AA4736"/>
    <w:rsid w:val="00AA477D"/>
    <w:rsid w:val="00AA4914"/>
    <w:rsid w:val="00AA4B27"/>
    <w:rsid w:val="00AA4DFA"/>
    <w:rsid w:val="00AA52FD"/>
    <w:rsid w:val="00AA5340"/>
    <w:rsid w:val="00AA5556"/>
    <w:rsid w:val="00AA56EC"/>
    <w:rsid w:val="00AA5975"/>
    <w:rsid w:val="00AA5A94"/>
    <w:rsid w:val="00AA5D6D"/>
    <w:rsid w:val="00AA5E5D"/>
    <w:rsid w:val="00AA5F28"/>
    <w:rsid w:val="00AA5F7A"/>
    <w:rsid w:val="00AA6031"/>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6B4"/>
    <w:rsid w:val="00AA78A9"/>
    <w:rsid w:val="00AA79EF"/>
    <w:rsid w:val="00AA7AB1"/>
    <w:rsid w:val="00AA7BE7"/>
    <w:rsid w:val="00AA7C2D"/>
    <w:rsid w:val="00AA7C6E"/>
    <w:rsid w:val="00AA7C9E"/>
    <w:rsid w:val="00AA7F71"/>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7EC"/>
    <w:rsid w:val="00AB288E"/>
    <w:rsid w:val="00AB2B08"/>
    <w:rsid w:val="00AB2CB0"/>
    <w:rsid w:val="00AB2CD4"/>
    <w:rsid w:val="00AB2DAA"/>
    <w:rsid w:val="00AB324A"/>
    <w:rsid w:val="00AB3293"/>
    <w:rsid w:val="00AB3434"/>
    <w:rsid w:val="00AB3973"/>
    <w:rsid w:val="00AB3BB4"/>
    <w:rsid w:val="00AB3D34"/>
    <w:rsid w:val="00AB426C"/>
    <w:rsid w:val="00AB4342"/>
    <w:rsid w:val="00AB4570"/>
    <w:rsid w:val="00AB47F9"/>
    <w:rsid w:val="00AB492A"/>
    <w:rsid w:val="00AB4A00"/>
    <w:rsid w:val="00AB4BED"/>
    <w:rsid w:val="00AB4CAF"/>
    <w:rsid w:val="00AB4CCC"/>
    <w:rsid w:val="00AB4CD7"/>
    <w:rsid w:val="00AB4F3D"/>
    <w:rsid w:val="00AB5030"/>
    <w:rsid w:val="00AB52DA"/>
    <w:rsid w:val="00AB52ED"/>
    <w:rsid w:val="00AB52F5"/>
    <w:rsid w:val="00AB538B"/>
    <w:rsid w:val="00AB546B"/>
    <w:rsid w:val="00AB5596"/>
    <w:rsid w:val="00AB572D"/>
    <w:rsid w:val="00AB59CB"/>
    <w:rsid w:val="00AB5A8C"/>
    <w:rsid w:val="00AB5B55"/>
    <w:rsid w:val="00AB5C24"/>
    <w:rsid w:val="00AB6007"/>
    <w:rsid w:val="00AB6369"/>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9F"/>
    <w:rsid w:val="00AB7F2A"/>
    <w:rsid w:val="00AC00BB"/>
    <w:rsid w:val="00AC03B4"/>
    <w:rsid w:val="00AC03D7"/>
    <w:rsid w:val="00AC0498"/>
    <w:rsid w:val="00AC0871"/>
    <w:rsid w:val="00AC0BA7"/>
    <w:rsid w:val="00AC0FBA"/>
    <w:rsid w:val="00AC0FCD"/>
    <w:rsid w:val="00AC1052"/>
    <w:rsid w:val="00AC1722"/>
    <w:rsid w:val="00AC1E68"/>
    <w:rsid w:val="00AC2019"/>
    <w:rsid w:val="00AC20AE"/>
    <w:rsid w:val="00AC2168"/>
    <w:rsid w:val="00AC2232"/>
    <w:rsid w:val="00AC24A2"/>
    <w:rsid w:val="00AC24F1"/>
    <w:rsid w:val="00AC2533"/>
    <w:rsid w:val="00AC2600"/>
    <w:rsid w:val="00AC26C8"/>
    <w:rsid w:val="00AC2945"/>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99"/>
    <w:rsid w:val="00AD06F1"/>
    <w:rsid w:val="00AD0760"/>
    <w:rsid w:val="00AD076A"/>
    <w:rsid w:val="00AD0824"/>
    <w:rsid w:val="00AD088D"/>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995"/>
    <w:rsid w:val="00AD2A38"/>
    <w:rsid w:val="00AD2B56"/>
    <w:rsid w:val="00AD2E97"/>
    <w:rsid w:val="00AD2F62"/>
    <w:rsid w:val="00AD3123"/>
    <w:rsid w:val="00AD33C5"/>
    <w:rsid w:val="00AD37AE"/>
    <w:rsid w:val="00AD37C6"/>
    <w:rsid w:val="00AD39E0"/>
    <w:rsid w:val="00AD3EC1"/>
    <w:rsid w:val="00AD4123"/>
    <w:rsid w:val="00AD4151"/>
    <w:rsid w:val="00AD4388"/>
    <w:rsid w:val="00AD43AD"/>
    <w:rsid w:val="00AD43D0"/>
    <w:rsid w:val="00AD4587"/>
    <w:rsid w:val="00AD472C"/>
    <w:rsid w:val="00AD4780"/>
    <w:rsid w:val="00AD4825"/>
    <w:rsid w:val="00AD4CD3"/>
    <w:rsid w:val="00AD4D36"/>
    <w:rsid w:val="00AD52DA"/>
    <w:rsid w:val="00AD5332"/>
    <w:rsid w:val="00AD5525"/>
    <w:rsid w:val="00AD55F0"/>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B8"/>
    <w:rsid w:val="00AD7C77"/>
    <w:rsid w:val="00AD7E32"/>
    <w:rsid w:val="00AD7F8F"/>
    <w:rsid w:val="00AE02F0"/>
    <w:rsid w:val="00AE0430"/>
    <w:rsid w:val="00AE0509"/>
    <w:rsid w:val="00AE0586"/>
    <w:rsid w:val="00AE05E9"/>
    <w:rsid w:val="00AE0689"/>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18B"/>
    <w:rsid w:val="00AF12EA"/>
    <w:rsid w:val="00AF13EE"/>
    <w:rsid w:val="00AF159A"/>
    <w:rsid w:val="00AF176A"/>
    <w:rsid w:val="00AF1C66"/>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CD6"/>
    <w:rsid w:val="00AF6D74"/>
    <w:rsid w:val="00AF6DE4"/>
    <w:rsid w:val="00AF6E8F"/>
    <w:rsid w:val="00AF6F4F"/>
    <w:rsid w:val="00AF6FD9"/>
    <w:rsid w:val="00AF715F"/>
    <w:rsid w:val="00AF72E8"/>
    <w:rsid w:val="00AF741B"/>
    <w:rsid w:val="00AF7743"/>
    <w:rsid w:val="00AF778F"/>
    <w:rsid w:val="00AF77B9"/>
    <w:rsid w:val="00AF77C7"/>
    <w:rsid w:val="00AF79B6"/>
    <w:rsid w:val="00AF7D1F"/>
    <w:rsid w:val="00AF7DE0"/>
    <w:rsid w:val="00AF7EEC"/>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801"/>
    <w:rsid w:val="00B028A0"/>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AD"/>
    <w:rsid w:val="00B07CDE"/>
    <w:rsid w:val="00B07FFE"/>
    <w:rsid w:val="00B10025"/>
    <w:rsid w:val="00B10083"/>
    <w:rsid w:val="00B102B4"/>
    <w:rsid w:val="00B103A5"/>
    <w:rsid w:val="00B104DC"/>
    <w:rsid w:val="00B10598"/>
    <w:rsid w:val="00B10932"/>
    <w:rsid w:val="00B10996"/>
    <w:rsid w:val="00B109D4"/>
    <w:rsid w:val="00B10C23"/>
    <w:rsid w:val="00B11279"/>
    <w:rsid w:val="00B1128F"/>
    <w:rsid w:val="00B114D2"/>
    <w:rsid w:val="00B119E0"/>
    <w:rsid w:val="00B11B62"/>
    <w:rsid w:val="00B11BF6"/>
    <w:rsid w:val="00B11EA8"/>
    <w:rsid w:val="00B11EB8"/>
    <w:rsid w:val="00B11F5B"/>
    <w:rsid w:val="00B12100"/>
    <w:rsid w:val="00B12199"/>
    <w:rsid w:val="00B12201"/>
    <w:rsid w:val="00B1239C"/>
    <w:rsid w:val="00B12495"/>
    <w:rsid w:val="00B12525"/>
    <w:rsid w:val="00B12784"/>
    <w:rsid w:val="00B127D4"/>
    <w:rsid w:val="00B1281E"/>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C57"/>
    <w:rsid w:val="00B14D7D"/>
    <w:rsid w:val="00B14F85"/>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728"/>
    <w:rsid w:val="00B20759"/>
    <w:rsid w:val="00B2083D"/>
    <w:rsid w:val="00B209B8"/>
    <w:rsid w:val="00B20C53"/>
    <w:rsid w:val="00B20C79"/>
    <w:rsid w:val="00B21055"/>
    <w:rsid w:val="00B2134B"/>
    <w:rsid w:val="00B2148F"/>
    <w:rsid w:val="00B214BF"/>
    <w:rsid w:val="00B218DE"/>
    <w:rsid w:val="00B219BB"/>
    <w:rsid w:val="00B21AE7"/>
    <w:rsid w:val="00B21B43"/>
    <w:rsid w:val="00B21C32"/>
    <w:rsid w:val="00B21CA6"/>
    <w:rsid w:val="00B21CDB"/>
    <w:rsid w:val="00B22114"/>
    <w:rsid w:val="00B221F7"/>
    <w:rsid w:val="00B222FA"/>
    <w:rsid w:val="00B22356"/>
    <w:rsid w:val="00B2237B"/>
    <w:rsid w:val="00B2277E"/>
    <w:rsid w:val="00B22872"/>
    <w:rsid w:val="00B228E3"/>
    <w:rsid w:val="00B2296F"/>
    <w:rsid w:val="00B229AA"/>
    <w:rsid w:val="00B22BC0"/>
    <w:rsid w:val="00B23036"/>
    <w:rsid w:val="00B231DF"/>
    <w:rsid w:val="00B23202"/>
    <w:rsid w:val="00B23301"/>
    <w:rsid w:val="00B2348C"/>
    <w:rsid w:val="00B23600"/>
    <w:rsid w:val="00B23799"/>
    <w:rsid w:val="00B23821"/>
    <w:rsid w:val="00B23C0D"/>
    <w:rsid w:val="00B24128"/>
    <w:rsid w:val="00B241CD"/>
    <w:rsid w:val="00B2476A"/>
    <w:rsid w:val="00B24A5A"/>
    <w:rsid w:val="00B24C24"/>
    <w:rsid w:val="00B24E82"/>
    <w:rsid w:val="00B2536A"/>
    <w:rsid w:val="00B253A6"/>
    <w:rsid w:val="00B2553B"/>
    <w:rsid w:val="00B255C4"/>
    <w:rsid w:val="00B258DE"/>
    <w:rsid w:val="00B259F0"/>
    <w:rsid w:val="00B25C7C"/>
    <w:rsid w:val="00B25FAD"/>
    <w:rsid w:val="00B26166"/>
    <w:rsid w:val="00B263ED"/>
    <w:rsid w:val="00B267C6"/>
    <w:rsid w:val="00B26F9F"/>
    <w:rsid w:val="00B27344"/>
    <w:rsid w:val="00B27580"/>
    <w:rsid w:val="00B27726"/>
    <w:rsid w:val="00B27C16"/>
    <w:rsid w:val="00B27D05"/>
    <w:rsid w:val="00B27E21"/>
    <w:rsid w:val="00B27EC7"/>
    <w:rsid w:val="00B27F5C"/>
    <w:rsid w:val="00B30460"/>
    <w:rsid w:val="00B30734"/>
    <w:rsid w:val="00B307EA"/>
    <w:rsid w:val="00B3098D"/>
    <w:rsid w:val="00B30CD8"/>
    <w:rsid w:val="00B31106"/>
    <w:rsid w:val="00B31151"/>
    <w:rsid w:val="00B31505"/>
    <w:rsid w:val="00B315EC"/>
    <w:rsid w:val="00B31795"/>
    <w:rsid w:val="00B31A0C"/>
    <w:rsid w:val="00B31B0B"/>
    <w:rsid w:val="00B31B90"/>
    <w:rsid w:val="00B31C32"/>
    <w:rsid w:val="00B31DF4"/>
    <w:rsid w:val="00B32309"/>
    <w:rsid w:val="00B324D1"/>
    <w:rsid w:val="00B32557"/>
    <w:rsid w:val="00B326EA"/>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B09"/>
    <w:rsid w:val="00B40CFD"/>
    <w:rsid w:val="00B40D3A"/>
    <w:rsid w:val="00B40DB0"/>
    <w:rsid w:val="00B40E78"/>
    <w:rsid w:val="00B41006"/>
    <w:rsid w:val="00B4113A"/>
    <w:rsid w:val="00B41616"/>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60C"/>
    <w:rsid w:val="00B45698"/>
    <w:rsid w:val="00B4576E"/>
    <w:rsid w:val="00B4587A"/>
    <w:rsid w:val="00B459FD"/>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E96"/>
    <w:rsid w:val="00B52F82"/>
    <w:rsid w:val="00B52FC6"/>
    <w:rsid w:val="00B53054"/>
    <w:rsid w:val="00B5314E"/>
    <w:rsid w:val="00B535B6"/>
    <w:rsid w:val="00B5364F"/>
    <w:rsid w:val="00B53983"/>
    <w:rsid w:val="00B53A55"/>
    <w:rsid w:val="00B53C63"/>
    <w:rsid w:val="00B53C86"/>
    <w:rsid w:val="00B53D3D"/>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677"/>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AA"/>
    <w:rsid w:val="00B61EFC"/>
    <w:rsid w:val="00B62236"/>
    <w:rsid w:val="00B623D9"/>
    <w:rsid w:val="00B6248D"/>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5E4"/>
    <w:rsid w:val="00B657DF"/>
    <w:rsid w:val="00B6591C"/>
    <w:rsid w:val="00B6597C"/>
    <w:rsid w:val="00B65E2B"/>
    <w:rsid w:val="00B66050"/>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C6F"/>
    <w:rsid w:val="00B67CC8"/>
    <w:rsid w:val="00B67D48"/>
    <w:rsid w:val="00B67F57"/>
    <w:rsid w:val="00B7008E"/>
    <w:rsid w:val="00B70147"/>
    <w:rsid w:val="00B703C7"/>
    <w:rsid w:val="00B70479"/>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486"/>
    <w:rsid w:val="00B73628"/>
    <w:rsid w:val="00B73835"/>
    <w:rsid w:val="00B73910"/>
    <w:rsid w:val="00B73ABE"/>
    <w:rsid w:val="00B73BEA"/>
    <w:rsid w:val="00B73C05"/>
    <w:rsid w:val="00B73C8D"/>
    <w:rsid w:val="00B73E95"/>
    <w:rsid w:val="00B73E9E"/>
    <w:rsid w:val="00B73F88"/>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CC1"/>
    <w:rsid w:val="00B76D1D"/>
    <w:rsid w:val="00B76D6C"/>
    <w:rsid w:val="00B76E61"/>
    <w:rsid w:val="00B77023"/>
    <w:rsid w:val="00B77028"/>
    <w:rsid w:val="00B771E3"/>
    <w:rsid w:val="00B77279"/>
    <w:rsid w:val="00B773DE"/>
    <w:rsid w:val="00B77476"/>
    <w:rsid w:val="00B77537"/>
    <w:rsid w:val="00B77688"/>
    <w:rsid w:val="00B776F7"/>
    <w:rsid w:val="00B77808"/>
    <w:rsid w:val="00B77A39"/>
    <w:rsid w:val="00B77D8C"/>
    <w:rsid w:val="00B77E10"/>
    <w:rsid w:val="00B77EE1"/>
    <w:rsid w:val="00B77F48"/>
    <w:rsid w:val="00B80072"/>
    <w:rsid w:val="00B80089"/>
    <w:rsid w:val="00B80252"/>
    <w:rsid w:val="00B80366"/>
    <w:rsid w:val="00B803BE"/>
    <w:rsid w:val="00B8083F"/>
    <w:rsid w:val="00B80879"/>
    <w:rsid w:val="00B80D8A"/>
    <w:rsid w:val="00B80DAE"/>
    <w:rsid w:val="00B80E44"/>
    <w:rsid w:val="00B8175A"/>
    <w:rsid w:val="00B817AA"/>
    <w:rsid w:val="00B81AC7"/>
    <w:rsid w:val="00B81CD0"/>
    <w:rsid w:val="00B81D50"/>
    <w:rsid w:val="00B81D56"/>
    <w:rsid w:val="00B81DD4"/>
    <w:rsid w:val="00B81E51"/>
    <w:rsid w:val="00B81FAC"/>
    <w:rsid w:val="00B81FBF"/>
    <w:rsid w:val="00B81FE0"/>
    <w:rsid w:val="00B8202A"/>
    <w:rsid w:val="00B8224F"/>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F33"/>
    <w:rsid w:val="00B841AB"/>
    <w:rsid w:val="00B841B6"/>
    <w:rsid w:val="00B84462"/>
    <w:rsid w:val="00B84490"/>
    <w:rsid w:val="00B8498A"/>
    <w:rsid w:val="00B84D54"/>
    <w:rsid w:val="00B84EB4"/>
    <w:rsid w:val="00B84EF5"/>
    <w:rsid w:val="00B84EFF"/>
    <w:rsid w:val="00B8500B"/>
    <w:rsid w:val="00B850CF"/>
    <w:rsid w:val="00B853CB"/>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E2F"/>
    <w:rsid w:val="00B871B6"/>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D4"/>
    <w:rsid w:val="00B92A83"/>
    <w:rsid w:val="00B92AD2"/>
    <w:rsid w:val="00B92C86"/>
    <w:rsid w:val="00B92E21"/>
    <w:rsid w:val="00B931A5"/>
    <w:rsid w:val="00B93296"/>
    <w:rsid w:val="00B93368"/>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697"/>
    <w:rsid w:val="00BA1943"/>
    <w:rsid w:val="00BA1A8B"/>
    <w:rsid w:val="00BA1BA6"/>
    <w:rsid w:val="00BA1D5E"/>
    <w:rsid w:val="00BA1EC0"/>
    <w:rsid w:val="00BA1F1B"/>
    <w:rsid w:val="00BA202E"/>
    <w:rsid w:val="00BA2141"/>
    <w:rsid w:val="00BA2287"/>
    <w:rsid w:val="00BA2357"/>
    <w:rsid w:val="00BA242C"/>
    <w:rsid w:val="00BA2824"/>
    <w:rsid w:val="00BA2978"/>
    <w:rsid w:val="00BA29AD"/>
    <w:rsid w:val="00BA2A58"/>
    <w:rsid w:val="00BA2EDC"/>
    <w:rsid w:val="00BA30BD"/>
    <w:rsid w:val="00BA3801"/>
    <w:rsid w:val="00BA3891"/>
    <w:rsid w:val="00BA3C41"/>
    <w:rsid w:val="00BA3E73"/>
    <w:rsid w:val="00BA4309"/>
    <w:rsid w:val="00BA44DA"/>
    <w:rsid w:val="00BA44DD"/>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A69"/>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5F7"/>
    <w:rsid w:val="00BC05F9"/>
    <w:rsid w:val="00BC06FE"/>
    <w:rsid w:val="00BC0851"/>
    <w:rsid w:val="00BC08E2"/>
    <w:rsid w:val="00BC08EF"/>
    <w:rsid w:val="00BC0F74"/>
    <w:rsid w:val="00BC0FDC"/>
    <w:rsid w:val="00BC183D"/>
    <w:rsid w:val="00BC1A82"/>
    <w:rsid w:val="00BC1BDE"/>
    <w:rsid w:val="00BC1CAD"/>
    <w:rsid w:val="00BC1EAB"/>
    <w:rsid w:val="00BC221B"/>
    <w:rsid w:val="00BC2372"/>
    <w:rsid w:val="00BC26A7"/>
    <w:rsid w:val="00BC2752"/>
    <w:rsid w:val="00BC2845"/>
    <w:rsid w:val="00BC285B"/>
    <w:rsid w:val="00BC288B"/>
    <w:rsid w:val="00BC299C"/>
    <w:rsid w:val="00BC29CC"/>
    <w:rsid w:val="00BC2B35"/>
    <w:rsid w:val="00BC2D00"/>
    <w:rsid w:val="00BC2EA4"/>
    <w:rsid w:val="00BC2EC5"/>
    <w:rsid w:val="00BC3150"/>
    <w:rsid w:val="00BC316B"/>
    <w:rsid w:val="00BC360B"/>
    <w:rsid w:val="00BC37D8"/>
    <w:rsid w:val="00BC3846"/>
    <w:rsid w:val="00BC3932"/>
    <w:rsid w:val="00BC3AA3"/>
    <w:rsid w:val="00BC3C3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CF2"/>
    <w:rsid w:val="00BC51BA"/>
    <w:rsid w:val="00BC53C5"/>
    <w:rsid w:val="00BC53E9"/>
    <w:rsid w:val="00BC542F"/>
    <w:rsid w:val="00BC568F"/>
    <w:rsid w:val="00BC5712"/>
    <w:rsid w:val="00BC57D5"/>
    <w:rsid w:val="00BC585B"/>
    <w:rsid w:val="00BC58A2"/>
    <w:rsid w:val="00BC5CBB"/>
    <w:rsid w:val="00BC5DE4"/>
    <w:rsid w:val="00BC5E0D"/>
    <w:rsid w:val="00BC5F1F"/>
    <w:rsid w:val="00BC5FEF"/>
    <w:rsid w:val="00BC606B"/>
    <w:rsid w:val="00BC624A"/>
    <w:rsid w:val="00BC634D"/>
    <w:rsid w:val="00BC6565"/>
    <w:rsid w:val="00BC687D"/>
    <w:rsid w:val="00BC68AA"/>
    <w:rsid w:val="00BC6A87"/>
    <w:rsid w:val="00BC6C91"/>
    <w:rsid w:val="00BC75BC"/>
    <w:rsid w:val="00BC76AF"/>
    <w:rsid w:val="00BC79E0"/>
    <w:rsid w:val="00BC7B0D"/>
    <w:rsid w:val="00BC7C44"/>
    <w:rsid w:val="00BC7D89"/>
    <w:rsid w:val="00BC7E6A"/>
    <w:rsid w:val="00BD0219"/>
    <w:rsid w:val="00BD042E"/>
    <w:rsid w:val="00BD0453"/>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B33"/>
    <w:rsid w:val="00BD6B38"/>
    <w:rsid w:val="00BD6D3B"/>
    <w:rsid w:val="00BD6E42"/>
    <w:rsid w:val="00BD6F5C"/>
    <w:rsid w:val="00BD70A6"/>
    <w:rsid w:val="00BD7597"/>
    <w:rsid w:val="00BD7758"/>
    <w:rsid w:val="00BD77EF"/>
    <w:rsid w:val="00BD77FF"/>
    <w:rsid w:val="00BD7860"/>
    <w:rsid w:val="00BD7D88"/>
    <w:rsid w:val="00BE0138"/>
    <w:rsid w:val="00BE02CE"/>
    <w:rsid w:val="00BE0306"/>
    <w:rsid w:val="00BE042D"/>
    <w:rsid w:val="00BE0603"/>
    <w:rsid w:val="00BE077B"/>
    <w:rsid w:val="00BE07DF"/>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32C4"/>
    <w:rsid w:val="00BE332B"/>
    <w:rsid w:val="00BE3360"/>
    <w:rsid w:val="00BE343A"/>
    <w:rsid w:val="00BE369D"/>
    <w:rsid w:val="00BE384B"/>
    <w:rsid w:val="00BE38AE"/>
    <w:rsid w:val="00BE3B8F"/>
    <w:rsid w:val="00BE3EAA"/>
    <w:rsid w:val="00BE3EBE"/>
    <w:rsid w:val="00BE3FF8"/>
    <w:rsid w:val="00BE4265"/>
    <w:rsid w:val="00BE4554"/>
    <w:rsid w:val="00BE45A8"/>
    <w:rsid w:val="00BE461B"/>
    <w:rsid w:val="00BE46C6"/>
    <w:rsid w:val="00BE4AD8"/>
    <w:rsid w:val="00BE4C59"/>
    <w:rsid w:val="00BE4E2B"/>
    <w:rsid w:val="00BE4E80"/>
    <w:rsid w:val="00BE516D"/>
    <w:rsid w:val="00BE519B"/>
    <w:rsid w:val="00BE536E"/>
    <w:rsid w:val="00BE56FD"/>
    <w:rsid w:val="00BE570D"/>
    <w:rsid w:val="00BE587F"/>
    <w:rsid w:val="00BE59B8"/>
    <w:rsid w:val="00BE5BAD"/>
    <w:rsid w:val="00BE5E3F"/>
    <w:rsid w:val="00BE5E44"/>
    <w:rsid w:val="00BE5EA6"/>
    <w:rsid w:val="00BE5FF1"/>
    <w:rsid w:val="00BE602E"/>
    <w:rsid w:val="00BE617C"/>
    <w:rsid w:val="00BE6279"/>
    <w:rsid w:val="00BE6636"/>
    <w:rsid w:val="00BE692A"/>
    <w:rsid w:val="00BE6CCA"/>
    <w:rsid w:val="00BE6ECB"/>
    <w:rsid w:val="00BE6ED3"/>
    <w:rsid w:val="00BE7005"/>
    <w:rsid w:val="00BE7039"/>
    <w:rsid w:val="00BE7161"/>
    <w:rsid w:val="00BE76AA"/>
    <w:rsid w:val="00BE78BB"/>
    <w:rsid w:val="00BE7A9C"/>
    <w:rsid w:val="00BE7BF1"/>
    <w:rsid w:val="00BE7CA6"/>
    <w:rsid w:val="00BF02E6"/>
    <w:rsid w:val="00BF0794"/>
    <w:rsid w:val="00BF0EC2"/>
    <w:rsid w:val="00BF0EE9"/>
    <w:rsid w:val="00BF11BF"/>
    <w:rsid w:val="00BF124B"/>
    <w:rsid w:val="00BF12D8"/>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408B"/>
    <w:rsid w:val="00BF4218"/>
    <w:rsid w:val="00BF430B"/>
    <w:rsid w:val="00BF46C8"/>
    <w:rsid w:val="00BF477E"/>
    <w:rsid w:val="00BF484F"/>
    <w:rsid w:val="00BF4C3F"/>
    <w:rsid w:val="00BF4F21"/>
    <w:rsid w:val="00BF4F60"/>
    <w:rsid w:val="00BF5351"/>
    <w:rsid w:val="00BF5464"/>
    <w:rsid w:val="00BF573A"/>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6D8"/>
    <w:rsid w:val="00C00883"/>
    <w:rsid w:val="00C009E6"/>
    <w:rsid w:val="00C00ACE"/>
    <w:rsid w:val="00C00AE6"/>
    <w:rsid w:val="00C00C1B"/>
    <w:rsid w:val="00C00C3B"/>
    <w:rsid w:val="00C010CC"/>
    <w:rsid w:val="00C01243"/>
    <w:rsid w:val="00C01A4D"/>
    <w:rsid w:val="00C01A7B"/>
    <w:rsid w:val="00C01EF9"/>
    <w:rsid w:val="00C02067"/>
    <w:rsid w:val="00C0225F"/>
    <w:rsid w:val="00C02806"/>
    <w:rsid w:val="00C02943"/>
    <w:rsid w:val="00C02BD4"/>
    <w:rsid w:val="00C02D3D"/>
    <w:rsid w:val="00C02D5E"/>
    <w:rsid w:val="00C02E86"/>
    <w:rsid w:val="00C02F58"/>
    <w:rsid w:val="00C03020"/>
    <w:rsid w:val="00C030B3"/>
    <w:rsid w:val="00C031C7"/>
    <w:rsid w:val="00C03778"/>
    <w:rsid w:val="00C037BC"/>
    <w:rsid w:val="00C037EB"/>
    <w:rsid w:val="00C037FC"/>
    <w:rsid w:val="00C03D13"/>
    <w:rsid w:val="00C03DB4"/>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305D"/>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4B2"/>
    <w:rsid w:val="00C1672D"/>
    <w:rsid w:val="00C1676B"/>
    <w:rsid w:val="00C16AE1"/>
    <w:rsid w:val="00C16D42"/>
    <w:rsid w:val="00C16E73"/>
    <w:rsid w:val="00C1709A"/>
    <w:rsid w:val="00C171AF"/>
    <w:rsid w:val="00C175D2"/>
    <w:rsid w:val="00C1760C"/>
    <w:rsid w:val="00C17880"/>
    <w:rsid w:val="00C179AB"/>
    <w:rsid w:val="00C17B8F"/>
    <w:rsid w:val="00C17BCF"/>
    <w:rsid w:val="00C17DAB"/>
    <w:rsid w:val="00C17E6B"/>
    <w:rsid w:val="00C17E8F"/>
    <w:rsid w:val="00C17EAC"/>
    <w:rsid w:val="00C20002"/>
    <w:rsid w:val="00C2018F"/>
    <w:rsid w:val="00C20272"/>
    <w:rsid w:val="00C203B2"/>
    <w:rsid w:val="00C206D9"/>
    <w:rsid w:val="00C2070E"/>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FFF"/>
    <w:rsid w:val="00C24160"/>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6167"/>
    <w:rsid w:val="00C261E6"/>
    <w:rsid w:val="00C262DC"/>
    <w:rsid w:val="00C26619"/>
    <w:rsid w:val="00C268E9"/>
    <w:rsid w:val="00C269C2"/>
    <w:rsid w:val="00C26AB4"/>
    <w:rsid w:val="00C26D0B"/>
    <w:rsid w:val="00C26EC7"/>
    <w:rsid w:val="00C26F30"/>
    <w:rsid w:val="00C270A7"/>
    <w:rsid w:val="00C271C5"/>
    <w:rsid w:val="00C271FE"/>
    <w:rsid w:val="00C272E1"/>
    <w:rsid w:val="00C27337"/>
    <w:rsid w:val="00C2739D"/>
    <w:rsid w:val="00C27473"/>
    <w:rsid w:val="00C2779C"/>
    <w:rsid w:val="00C27940"/>
    <w:rsid w:val="00C27A2C"/>
    <w:rsid w:val="00C27C10"/>
    <w:rsid w:val="00C27DDD"/>
    <w:rsid w:val="00C27EB5"/>
    <w:rsid w:val="00C27EEE"/>
    <w:rsid w:val="00C27F81"/>
    <w:rsid w:val="00C30088"/>
    <w:rsid w:val="00C3013F"/>
    <w:rsid w:val="00C30466"/>
    <w:rsid w:val="00C305C2"/>
    <w:rsid w:val="00C306E2"/>
    <w:rsid w:val="00C308AB"/>
    <w:rsid w:val="00C30B00"/>
    <w:rsid w:val="00C30B69"/>
    <w:rsid w:val="00C30D18"/>
    <w:rsid w:val="00C30DFE"/>
    <w:rsid w:val="00C311FD"/>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F91"/>
    <w:rsid w:val="00C34015"/>
    <w:rsid w:val="00C3401C"/>
    <w:rsid w:val="00C34020"/>
    <w:rsid w:val="00C340DA"/>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F6C"/>
    <w:rsid w:val="00C37052"/>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490"/>
    <w:rsid w:val="00C43617"/>
    <w:rsid w:val="00C43B78"/>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416"/>
    <w:rsid w:val="00C45587"/>
    <w:rsid w:val="00C456F2"/>
    <w:rsid w:val="00C45760"/>
    <w:rsid w:val="00C457A5"/>
    <w:rsid w:val="00C45C4F"/>
    <w:rsid w:val="00C45C7A"/>
    <w:rsid w:val="00C45F29"/>
    <w:rsid w:val="00C460A9"/>
    <w:rsid w:val="00C4652B"/>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4048"/>
    <w:rsid w:val="00C5457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DF7"/>
    <w:rsid w:val="00C55E84"/>
    <w:rsid w:val="00C55EBA"/>
    <w:rsid w:val="00C56046"/>
    <w:rsid w:val="00C5604B"/>
    <w:rsid w:val="00C5609E"/>
    <w:rsid w:val="00C560A8"/>
    <w:rsid w:val="00C561BB"/>
    <w:rsid w:val="00C561D6"/>
    <w:rsid w:val="00C56476"/>
    <w:rsid w:val="00C5679D"/>
    <w:rsid w:val="00C5680C"/>
    <w:rsid w:val="00C56B22"/>
    <w:rsid w:val="00C56B95"/>
    <w:rsid w:val="00C56C76"/>
    <w:rsid w:val="00C56FDC"/>
    <w:rsid w:val="00C570F9"/>
    <w:rsid w:val="00C573B5"/>
    <w:rsid w:val="00C57525"/>
    <w:rsid w:val="00C575BC"/>
    <w:rsid w:val="00C5768B"/>
    <w:rsid w:val="00C577F4"/>
    <w:rsid w:val="00C578CE"/>
    <w:rsid w:val="00C57D3A"/>
    <w:rsid w:val="00C57DC3"/>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B25"/>
    <w:rsid w:val="00C66BE7"/>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72D"/>
    <w:rsid w:val="00C72A67"/>
    <w:rsid w:val="00C72D1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6AF"/>
    <w:rsid w:val="00C756FC"/>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EDD"/>
    <w:rsid w:val="00C76F11"/>
    <w:rsid w:val="00C76F63"/>
    <w:rsid w:val="00C77450"/>
    <w:rsid w:val="00C77488"/>
    <w:rsid w:val="00C77541"/>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F86"/>
    <w:rsid w:val="00C81145"/>
    <w:rsid w:val="00C81168"/>
    <w:rsid w:val="00C8121D"/>
    <w:rsid w:val="00C812DC"/>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85"/>
    <w:rsid w:val="00C832BA"/>
    <w:rsid w:val="00C83B5D"/>
    <w:rsid w:val="00C83BC7"/>
    <w:rsid w:val="00C83E43"/>
    <w:rsid w:val="00C841F1"/>
    <w:rsid w:val="00C843A1"/>
    <w:rsid w:val="00C843F3"/>
    <w:rsid w:val="00C845BD"/>
    <w:rsid w:val="00C847B7"/>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AF"/>
    <w:rsid w:val="00C87D10"/>
    <w:rsid w:val="00C87DFA"/>
    <w:rsid w:val="00C87FA7"/>
    <w:rsid w:val="00C9004E"/>
    <w:rsid w:val="00C900AD"/>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C24"/>
    <w:rsid w:val="00C91CE9"/>
    <w:rsid w:val="00C92175"/>
    <w:rsid w:val="00C92178"/>
    <w:rsid w:val="00C922C0"/>
    <w:rsid w:val="00C9233C"/>
    <w:rsid w:val="00C92623"/>
    <w:rsid w:val="00C92632"/>
    <w:rsid w:val="00C92645"/>
    <w:rsid w:val="00C92688"/>
    <w:rsid w:val="00C92BE5"/>
    <w:rsid w:val="00C92F57"/>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4B"/>
    <w:rsid w:val="00C95868"/>
    <w:rsid w:val="00C95CD3"/>
    <w:rsid w:val="00C95D76"/>
    <w:rsid w:val="00C95DDC"/>
    <w:rsid w:val="00C960FF"/>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F02"/>
    <w:rsid w:val="00CA13D0"/>
    <w:rsid w:val="00CA1806"/>
    <w:rsid w:val="00CA19A0"/>
    <w:rsid w:val="00CA1BAE"/>
    <w:rsid w:val="00CA1D22"/>
    <w:rsid w:val="00CA1D41"/>
    <w:rsid w:val="00CA1E47"/>
    <w:rsid w:val="00CA1E60"/>
    <w:rsid w:val="00CA1E74"/>
    <w:rsid w:val="00CA1F8E"/>
    <w:rsid w:val="00CA219C"/>
    <w:rsid w:val="00CA227E"/>
    <w:rsid w:val="00CA25A0"/>
    <w:rsid w:val="00CA2D91"/>
    <w:rsid w:val="00CA2DD8"/>
    <w:rsid w:val="00CA2EA9"/>
    <w:rsid w:val="00CA3262"/>
    <w:rsid w:val="00CA333A"/>
    <w:rsid w:val="00CA33D0"/>
    <w:rsid w:val="00CA34C2"/>
    <w:rsid w:val="00CA34EA"/>
    <w:rsid w:val="00CA34EB"/>
    <w:rsid w:val="00CA350D"/>
    <w:rsid w:val="00CA3677"/>
    <w:rsid w:val="00CA36DF"/>
    <w:rsid w:val="00CA375F"/>
    <w:rsid w:val="00CA39D6"/>
    <w:rsid w:val="00CA3A58"/>
    <w:rsid w:val="00CA3D6C"/>
    <w:rsid w:val="00CA3DD7"/>
    <w:rsid w:val="00CA3FBE"/>
    <w:rsid w:val="00CA4314"/>
    <w:rsid w:val="00CA474B"/>
    <w:rsid w:val="00CA4761"/>
    <w:rsid w:val="00CA493A"/>
    <w:rsid w:val="00CA4BA7"/>
    <w:rsid w:val="00CA4F85"/>
    <w:rsid w:val="00CA51C4"/>
    <w:rsid w:val="00CA534A"/>
    <w:rsid w:val="00CA5435"/>
    <w:rsid w:val="00CA54AD"/>
    <w:rsid w:val="00CA55A4"/>
    <w:rsid w:val="00CA5613"/>
    <w:rsid w:val="00CA5955"/>
    <w:rsid w:val="00CA59BB"/>
    <w:rsid w:val="00CA5B7A"/>
    <w:rsid w:val="00CA5E99"/>
    <w:rsid w:val="00CA6717"/>
    <w:rsid w:val="00CA69D4"/>
    <w:rsid w:val="00CA6CA8"/>
    <w:rsid w:val="00CA6D3A"/>
    <w:rsid w:val="00CA7046"/>
    <w:rsid w:val="00CA71AE"/>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CF"/>
    <w:rsid w:val="00CB2AEC"/>
    <w:rsid w:val="00CB2B1C"/>
    <w:rsid w:val="00CB2B2E"/>
    <w:rsid w:val="00CB2E6D"/>
    <w:rsid w:val="00CB32AE"/>
    <w:rsid w:val="00CB3375"/>
    <w:rsid w:val="00CB3441"/>
    <w:rsid w:val="00CB3515"/>
    <w:rsid w:val="00CB364E"/>
    <w:rsid w:val="00CB3688"/>
    <w:rsid w:val="00CB38FC"/>
    <w:rsid w:val="00CB3B9E"/>
    <w:rsid w:val="00CB3BDA"/>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B17"/>
    <w:rsid w:val="00CC5C22"/>
    <w:rsid w:val="00CC5F04"/>
    <w:rsid w:val="00CC62D3"/>
    <w:rsid w:val="00CC6327"/>
    <w:rsid w:val="00CC6543"/>
    <w:rsid w:val="00CC6622"/>
    <w:rsid w:val="00CC66F3"/>
    <w:rsid w:val="00CC6868"/>
    <w:rsid w:val="00CC6AC0"/>
    <w:rsid w:val="00CC6B08"/>
    <w:rsid w:val="00CC6D87"/>
    <w:rsid w:val="00CC7090"/>
    <w:rsid w:val="00CC73F1"/>
    <w:rsid w:val="00CC757D"/>
    <w:rsid w:val="00CC76F4"/>
    <w:rsid w:val="00CC7773"/>
    <w:rsid w:val="00CC7888"/>
    <w:rsid w:val="00CC78F2"/>
    <w:rsid w:val="00CC78F7"/>
    <w:rsid w:val="00CC795D"/>
    <w:rsid w:val="00CC7A9C"/>
    <w:rsid w:val="00CC7BC4"/>
    <w:rsid w:val="00CC7F08"/>
    <w:rsid w:val="00CD003F"/>
    <w:rsid w:val="00CD005D"/>
    <w:rsid w:val="00CD0693"/>
    <w:rsid w:val="00CD06DC"/>
    <w:rsid w:val="00CD0783"/>
    <w:rsid w:val="00CD0817"/>
    <w:rsid w:val="00CD0B9E"/>
    <w:rsid w:val="00CD132A"/>
    <w:rsid w:val="00CD1444"/>
    <w:rsid w:val="00CD1447"/>
    <w:rsid w:val="00CD149E"/>
    <w:rsid w:val="00CD154E"/>
    <w:rsid w:val="00CD169E"/>
    <w:rsid w:val="00CD187D"/>
    <w:rsid w:val="00CD196C"/>
    <w:rsid w:val="00CD1A92"/>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B35"/>
    <w:rsid w:val="00CD3CCE"/>
    <w:rsid w:val="00CD4063"/>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71"/>
    <w:rsid w:val="00CD5CF6"/>
    <w:rsid w:val="00CD5CFD"/>
    <w:rsid w:val="00CD5D3E"/>
    <w:rsid w:val="00CD5D9A"/>
    <w:rsid w:val="00CD5DFA"/>
    <w:rsid w:val="00CD6566"/>
    <w:rsid w:val="00CD658C"/>
    <w:rsid w:val="00CD6781"/>
    <w:rsid w:val="00CD68AF"/>
    <w:rsid w:val="00CD69A0"/>
    <w:rsid w:val="00CD69B4"/>
    <w:rsid w:val="00CD6A1E"/>
    <w:rsid w:val="00CD6AA4"/>
    <w:rsid w:val="00CD6AD6"/>
    <w:rsid w:val="00CD6B03"/>
    <w:rsid w:val="00CD6B53"/>
    <w:rsid w:val="00CD6FF6"/>
    <w:rsid w:val="00CD737B"/>
    <w:rsid w:val="00CD7661"/>
    <w:rsid w:val="00CD76D2"/>
    <w:rsid w:val="00CD77BA"/>
    <w:rsid w:val="00CD7876"/>
    <w:rsid w:val="00CE005E"/>
    <w:rsid w:val="00CE03CB"/>
    <w:rsid w:val="00CE0454"/>
    <w:rsid w:val="00CE0A12"/>
    <w:rsid w:val="00CE0F5F"/>
    <w:rsid w:val="00CE150D"/>
    <w:rsid w:val="00CE1A2E"/>
    <w:rsid w:val="00CE1A6A"/>
    <w:rsid w:val="00CE1C2D"/>
    <w:rsid w:val="00CE1CC1"/>
    <w:rsid w:val="00CE22B9"/>
    <w:rsid w:val="00CE22FD"/>
    <w:rsid w:val="00CE23C6"/>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21B"/>
    <w:rsid w:val="00CE5491"/>
    <w:rsid w:val="00CE5520"/>
    <w:rsid w:val="00CE5A6E"/>
    <w:rsid w:val="00CE5BEB"/>
    <w:rsid w:val="00CE5E3D"/>
    <w:rsid w:val="00CE5EF3"/>
    <w:rsid w:val="00CE5F38"/>
    <w:rsid w:val="00CE5F6F"/>
    <w:rsid w:val="00CE618A"/>
    <w:rsid w:val="00CE6278"/>
    <w:rsid w:val="00CE6337"/>
    <w:rsid w:val="00CE63A8"/>
    <w:rsid w:val="00CE650C"/>
    <w:rsid w:val="00CE68DA"/>
    <w:rsid w:val="00CE6925"/>
    <w:rsid w:val="00CE6A6A"/>
    <w:rsid w:val="00CE6B7B"/>
    <w:rsid w:val="00CE6D38"/>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7B6"/>
    <w:rsid w:val="00CF17F9"/>
    <w:rsid w:val="00CF18A1"/>
    <w:rsid w:val="00CF19AB"/>
    <w:rsid w:val="00CF1F06"/>
    <w:rsid w:val="00CF1F13"/>
    <w:rsid w:val="00CF1F43"/>
    <w:rsid w:val="00CF2334"/>
    <w:rsid w:val="00CF2499"/>
    <w:rsid w:val="00CF25EB"/>
    <w:rsid w:val="00CF2888"/>
    <w:rsid w:val="00CF2B2B"/>
    <w:rsid w:val="00CF2BEB"/>
    <w:rsid w:val="00CF2C72"/>
    <w:rsid w:val="00CF2D62"/>
    <w:rsid w:val="00CF2E77"/>
    <w:rsid w:val="00CF2EEE"/>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724"/>
    <w:rsid w:val="00CF5933"/>
    <w:rsid w:val="00CF59DC"/>
    <w:rsid w:val="00CF5E76"/>
    <w:rsid w:val="00CF5F0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76"/>
    <w:rsid w:val="00D00567"/>
    <w:rsid w:val="00D00685"/>
    <w:rsid w:val="00D0074A"/>
    <w:rsid w:val="00D007A2"/>
    <w:rsid w:val="00D008EF"/>
    <w:rsid w:val="00D0099A"/>
    <w:rsid w:val="00D00C76"/>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CA6"/>
    <w:rsid w:val="00D06E05"/>
    <w:rsid w:val="00D06EEA"/>
    <w:rsid w:val="00D06F19"/>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655"/>
    <w:rsid w:val="00D136BF"/>
    <w:rsid w:val="00D13891"/>
    <w:rsid w:val="00D13B50"/>
    <w:rsid w:val="00D140DF"/>
    <w:rsid w:val="00D140E3"/>
    <w:rsid w:val="00D141E8"/>
    <w:rsid w:val="00D142BE"/>
    <w:rsid w:val="00D142FB"/>
    <w:rsid w:val="00D1436F"/>
    <w:rsid w:val="00D14697"/>
    <w:rsid w:val="00D14963"/>
    <w:rsid w:val="00D14A72"/>
    <w:rsid w:val="00D14D49"/>
    <w:rsid w:val="00D1539B"/>
    <w:rsid w:val="00D1551B"/>
    <w:rsid w:val="00D15603"/>
    <w:rsid w:val="00D15BED"/>
    <w:rsid w:val="00D15C73"/>
    <w:rsid w:val="00D1616E"/>
    <w:rsid w:val="00D161E8"/>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CB0"/>
    <w:rsid w:val="00D21CD8"/>
    <w:rsid w:val="00D21D0C"/>
    <w:rsid w:val="00D21D72"/>
    <w:rsid w:val="00D22223"/>
    <w:rsid w:val="00D22297"/>
    <w:rsid w:val="00D223D4"/>
    <w:rsid w:val="00D22440"/>
    <w:rsid w:val="00D22538"/>
    <w:rsid w:val="00D225AD"/>
    <w:rsid w:val="00D2262E"/>
    <w:rsid w:val="00D2268A"/>
    <w:rsid w:val="00D227C0"/>
    <w:rsid w:val="00D22C06"/>
    <w:rsid w:val="00D22CB1"/>
    <w:rsid w:val="00D22CC6"/>
    <w:rsid w:val="00D22DFC"/>
    <w:rsid w:val="00D23200"/>
    <w:rsid w:val="00D23327"/>
    <w:rsid w:val="00D234D8"/>
    <w:rsid w:val="00D2360D"/>
    <w:rsid w:val="00D23A49"/>
    <w:rsid w:val="00D23A5E"/>
    <w:rsid w:val="00D23C00"/>
    <w:rsid w:val="00D23C78"/>
    <w:rsid w:val="00D23E12"/>
    <w:rsid w:val="00D24018"/>
    <w:rsid w:val="00D243E5"/>
    <w:rsid w:val="00D2445C"/>
    <w:rsid w:val="00D245F6"/>
    <w:rsid w:val="00D2472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84"/>
    <w:rsid w:val="00D32943"/>
    <w:rsid w:val="00D32A2C"/>
    <w:rsid w:val="00D32B85"/>
    <w:rsid w:val="00D32BD2"/>
    <w:rsid w:val="00D32EAC"/>
    <w:rsid w:val="00D32F2D"/>
    <w:rsid w:val="00D33198"/>
    <w:rsid w:val="00D33299"/>
    <w:rsid w:val="00D332B7"/>
    <w:rsid w:val="00D33398"/>
    <w:rsid w:val="00D335D1"/>
    <w:rsid w:val="00D33A53"/>
    <w:rsid w:val="00D33BB2"/>
    <w:rsid w:val="00D33C45"/>
    <w:rsid w:val="00D33CB9"/>
    <w:rsid w:val="00D33DD9"/>
    <w:rsid w:val="00D33F6F"/>
    <w:rsid w:val="00D3423B"/>
    <w:rsid w:val="00D34555"/>
    <w:rsid w:val="00D3468B"/>
    <w:rsid w:val="00D346CF"/>
    <w:rsid w:val="00D34864"/>
    <w:rsid w:val="00D34897"/>
    <w:rsid w:val="00D34B88"/>
    <w:rsid w:val="00D34D3A"/>
    <w:rsid w:val="00D34EB0"/>
    <w:rsid w:val="00D34FD8"/>
    <w:rsid w:val="00D35133"/>
    <w:rsid w:val="00D3516B"/>
    <w:rsid w:val="00D35415"/>
    <w:rsid w:val="00D354AF"/>
    <w:rsid w:val="00D35763"/>
    <w:rsid w:val="00D357A2"/>
    <w:rsid w:val="00D357A7"/>
    <w:rsid w:val="00D35904"/>
    <w:rsid w:val="00D35D9F"/>
    <w:rsid w:val="00D36156"/>
    <w:rsid w:val="00D3615E"/>
    <w:rsid w:val="00D363B8"/>
    <w:rsid w:val="00D36436"/>
    <w:rsid w:val="00D36739"/>
    <w:rsid w:val="00D36784"/>
    <w:rsid w:val="00D36AB3"/>
    <w:rsid w:val="00D36AE2"/>
    <w:rsid w:val="00D36FB1"/>
    <w:rsid w:val="00D3721E"/>
    <w:rsid w:val="00D37253"/>
    <w:rsid w:val="00D37367"/>
    <w:rsid w:val="00D373CA"/>
    <w:rsid w:val="00D3769C"/>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67"/>
    <w:rsid w:val="00D467BC"/>
    <w:rsid w:val="00D46A2B"/>
    <w:rsid w:val="00D46AA1"/>
    <w:rsid w:val="00D46B84"/>
    <w:rsid w:val="00D470B3"/>
    <w:rsid w:val="00D470ED"/>
    <w:rsid w:val="00D4714B"/>
    <w:rsid w:val="00D47156"/>
    <w:rsid w:val="00D47361"/>
    <w:rsid w:val="00D47466"/>
    <w:rsid w:val="00D474D6"/>
    <w:rsid w:val="00D47898"/>
    <w:rsid w:val="00D47A53"/>
    <w:rsid w:val="00D500C2"/>
    <w:rsid w:val="00D5027A"/>
    <w:rsid w:val="00D50572"/>
    <w:rsid w:val="00D505AB"/>
    <w:rsid w:val="00D50652"/>
    <w:rsid w:val="00D507A5"/>
    <w:rsid w:val="00D5085E"/>
    <w:rsid w:val="00D5089B"/>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6C6"/>
    <w:rsid w:val="00D60710"/>
    <w:rsid w:val="00D60803"/>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C58"/>
    <w:rsid w:val="00D70D05"/>
    <w:rsid w:val="00D70E48"/>
    <w:rsid w:val="00D713B5"/>
    <w:rsid w:val="00D714D4"/>
    <w:rsid w:val="00D715D0"/>
    <w:rsid w:val="00D71FDC"/>
    <w:rsid w:val="00D71FE6"/>
    <w:rsid w:val="00D720C3"/>
    <w:rsid w:val="00D721E5"/>
    <w:rsid w:val="00D72253"/>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726"/>
    <w:rsid w:val="00D74801"/>
    <w:rsid w:val="00D74E56"/>
    <w:rsid w:val="00D750D6"/>
    <w:rsid w:val="00D750EF"/>
    <w:rsid w:val="00D75336"/>
    <w:rsid w:val="00D754C1"/>
    <w:rsid w:val="00D755AA"/>
    <w:rsid w:val="00D7560A"/>
    <w:rsid w:val="00D757DE"/>
    <w:rsid w:val="00D75840"/>
    <w:rsid w:val="00D75C22"/>
    <w:rsid w:val="00D75DA1"/>
    <w:rsid w:val="00D75E21"/>
    <w:rsid w:val="00D75E3E"/>
    <w:rsid w:val="00D76009"/>
    <w:rsid w:val="00D76071"/>
    <w:rsid w:val="00D7608E"/>
    <w:rsid w:val="00D760DE"/>
    <w:rsid w:val="00D76239"/>
    <w:rsid w:val="00D7657E"/>
    <w:rsid w:val="00D765D8"/>
    <w:rsid w:val="00D76698"/>
    <w:rsid w:val="00D769F7"/>
    <w:rsid w:val="00D76C6F"/>
    <w:rsid w:val="00D77245"/>
    <w:rsid w:val="00D7797F"/>
    <w:rsid w:val="00D77B48"/>
    <w:rsid w:val="00D77C1E"/>
    <w:rsid w:val="00D77E42"/>
    <w:rsid w:val="00D80316"/>
    <w:rsid w:val="00D8035D"/>
    <w:rsid w:val="00D805EB"/>
    <w:rsid w:val="00D8085A"/>
    <w:rsid w:val="00D80A3C"/>
    <w:rsid w:val="00D80E3F"/>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567"/>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FFD"/>
    <w:rsid w:val="00D9002C"/>
    <w:rsid w:val="00D90161"/>
    <w:rsid w:val="00D9063C"/>
    <w:rsid w:val="00D906BD"/>
    <w:rsid w:val="00D909DD"/>
    <w:rsid w:val="00D90A42"/>
    <w:rsid w:val="00D90ACA"/>
    <w:rsid w:val="00D90C3D"/>
    <w:rsid w:val="00D90CE1"/>
    <w:rsid w:val="00D90DB3"/>
    <w:rsid w:val="00D90DD0"/>
    <w:rsid w:val="00D91A74"/>
    <w:rsid w:val="00D91BC7"/>
    <w:rsid w:val="00D91E38"/>
    <w:rsid w:val="00D91F95"/>
    <w:rsid w:val="00D9200C"/>
    <w:rsid w:val="00D920A6"/>
    <w:rsid w:val="00D922D4"/>
    <w:rsid w:val="00D92339"/>
    <w:rsid w:val="00D92554"/>
    <w:rsid w:val="00D925AF"/>
    <w:rsid w:val="00D925B4"/>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327"/>
    <w:rsid w:val="00D9643E"/>
    <w:rsid w:val="00D96452"/>
    <w:rsid w:val="00D96604"/>
    <w:rsid w:val="00D96699"/>
    <w:rsid w:val="00D9669C"/>
    <w:rsid w:val="00D96768"/>
    <w:rsid w:val="00D969D5"/>
    <w:rsid w:val="00D96EDC"/>
    <w:rsid w:val="00D96F79"/>
    <w:rsid w:val="00D97429"/>
    <w:rsid w:val="00D9761E"/>
    <w:rsid w:val="00D97863"/>
    <w:rsid w:val="00D97BE4"/>
    <w:rsid w:val="00D97C17"/>
    <w:rsid w:val="00D97C3D"/>
    <w:rsid w:val="00D97FA1"/>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22C2"/>
    <w:rsid w:val="00DA2397"/>
    <w:rsid w:val="00DA23A6"/>
    <w:rsid w:val="00DA2614"/>
    <w:rsid w:val="00DA26F2"/>
    <w:rsid w:val="00DA2C90"/>
    <w:rsid w:val="00DA2D00"/>
    <w:rsid w:val="00DA317B"/>
    <w:rsid w:val="00DA3383"/>
    <w:rsid w:val="00DA34A9"/>
    <w:rsid w:val="00DA35AB"/>
    <w:rsid w:val="00DA37B5"/>
    <w:rsid w:val="00DA37F6"/>
    <w:rsid w:val="00DA3B71"/>
    <w:rsid w:val="00DA3BE4"/>
    <w:rsid w:val="00DA3E1A"/>
    <w:rsid w:val="00DA4160"/>
    <w:rsid w:val="00DA41DA"/>
    <w:rsid w:val="00DA44CF"/>
    <w:rsid w:val="00DA4611"/>
    <w:rsid w:val="00DA4A15"/>
    <w:rsid w:val="00DA4A5F"/>
    <w:rsid w:val="00DA4A8A"/>
    <w:rsid w:val="00DA4BBF"/>
    <w:rsid w:val="00DA4EDB"/>
    <w:rsid w:val="00DA4FDC"/>
    <w:rsid w:val="00DA5050"/>
    <w:rsid w:val="00DA51EF"/>
    <w:rsid w:val="00DA5319"/>
    <w:rsid w:val="00DA53D0"/>
    <w:rsid w:val="00DA54EC"/>
    <w:rsid w:val="00DA564A"/>
    <w:rsid w:val="00DA588D"/>
    <w:rsid w:val="00DA58E4"/>
    <w:rsid w:val="00DA59F0"/>
    <w:rsid w:val="00DA5B63"/>
    <w:rsid w:val="00DA5FC5"/>
    <w:rsid w:val="00DA5FDE"/>
    <w:rsid w:val="00DA60B8"/>
    <w:rsid w:val="00DA6389"/>
    <w:rsid w:val="00DA6543"/>
    <w:rsid w:val="00DA656A"/>
    <w:rsid w:val="00DA658A"/>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93B"/>
    <w:rsid w:val="00DB29FD"/>
    <w:rsid w:val="00DB2B21"/>
    <w:rsid w:val="00DB2C92"/>
    <w:rsid w:val="00DB2D64"/>
    <w:rsid w:val="00DB3005"/>
    <w:rsid w:val="00DB3084"/>
    <w:rsid w:val="00DB3169"/>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E01"/>
    <w:rsid w:val="00DB5EE5"/>
    <w:rsid w:val="00DB6053"/>
    <w:rsid w:val="00DB6127"/>
    <w:rsid w:val="00DB641C"/>
    <w:rsid w:val="00DB67EA"/>
    <w:rsid w:val="00DB6A5D"/>
    <w:rsid w:val="00DB6AC3"/>
    <w:rsid w:val="00DB6B3C"/>
    <w:rsid w:val="00DB6CFB"/>
    <w:rsid w:val="00DB6E0F"/>
    <w:rsid w:val="00DB6FE6"/>
    <w:rsid w:val="00DB7157"/>
    <w:rsid w:val="00DB72D6"/>
    <w:rsid w:val="00DB7617"/>
    <w:rsid w:val="00DB76C1"/>
    <w:rsid w:val="00DB7B1A"/>
    <w:rsid w:val="00DB7F61"/>
    <w:rsid w:val="00DC018B"/>
    <w:rsid w:val="00DC0509"/>
    <w:rsid w:val="00DC0668"/>
    <w:rsid w:val="00DC0A41"/>
    <w:rsid w:val="00DC0A8F"/>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D04"/>
    <w:rsid w:val="00DC1E78"/>
    <w:rsid w:val="00DC1F4E"/>
    <w:rsid w:val="00DC20E6"/>
    <w:rsid w:val="00DC21B0"/>
    <w:rsid w:val="00DC2411"/>
    <w:rsid w:val="00DC257B"/>
    <w:rsid w:val="00DC261B"/>
    <w:rsid w:val="00DC2704"/>
    <w:rsid w:val="00DC2A6C"/>
    <w:rsid w:val="00DC2AEB"/>
    <w:rsid w:val="00DC2B33"/>
    <w:rsid w:val="00DC2D40"/>
    <w:rsid w:val="00DC2E48"/>
    <w:rsid w:val="00DC2FC4"/>
    <w:rsid w:val="00DC329A"/>
    <w:rsid w:val="00DC37A8"/>
    <w:rsid w:val="00DC393E"/>
    <w:rsid w:val="00DC3BDE"/>
    <w:rsid w:val="00DC3BF7"/>
    <w:rsid w:val="00DC3C67"/>
    <w:rsid w:val="00DC3EDF"/>
    <w:rsid w:val="00DC40C4"/>
    <w:rsid w:val="00DC42C7"/>
    <w:rsid w:val="00DC4455"/>
    <w:rsid w:val="00DC4478"/>
    <w:rsid w:val="00DC466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2D2"/>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885"/>
    <w:rsid w:val="00DD0D48"/>
    <w:rsid w:val="00DD1261"/>
    <w:rsid w:val="00DD12EE"/>
    <w:rsid w:val="00DD1441"/>
    <w:rsid w:val="00DD16D6"/>
    <w:rsid w:val="00DD1818"/>
    <w:rsid w:val="00DD1CFB"/>
    <w:rsid w:val="00DD1D17"/>
    <w:rsid w:val="00DD1ED8"/>
    <w:rsid w:val="00DD1EF2"/>
    <w:rsid w:val="00DD1FEB"/>
    <w:rsid w:val="00DD24A7"/>
    <w:rsid w:val="00DD24AA"/>
    <w:rsid w:val="00DD268C"/>
    <w:rsid w:val="00DD27C1"/>
    <w:rsid w:val="00DD27D0"/>
    <w:rsid w:val="00DD28A4"/>
    <w:rsid w:val="00DD2A9D"/>
    <w:rsid w:val="00DD2AEC"/>
    <w:rsid w:val="00DD2E1A"/>
    <w:rsid w:val="00DD2F0D"/>
    <w:rsid w:val="00DD3260"/>
    <w:rsid w:val="00DD32CD"/>
    <w:rsid w:val="00DD33E1"/>
    <w:rsid w:val="00DD3488"/>
    <w:rsid w:val="00DD3856"/>
    <w:rsid w:val="00DD3867"/>
    <w:rsid w:val="00DD3987"/>
    <w:rsid w:val="00DD3BE6"/>
    <w:rsid w:val="00DD3C3A"/>
    <w:rsid w:val="00DD3C7D"/>
    <w:rsid w:val="00DD3D02"/>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95A"/>
    <w:rsid w:val="00DD5A68"/>
    <w:rsid w:val="00DD5C29"/>
    <w:rsid w:val="00DD5C36"/>
    <w:rsid w:val="00DD5C8F"/>
    <w:rsid w:val="00DD5D9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B84"/>
    <w:rsid w:val="00DF2C4E"/>
    <w:rsid w:val="00DF2C69"/>
    <w:rsid w:val="00DF3048"/>
    <w:rsid w:val="00DF3057"/>
    <w:rsid w:val="00DF32BA"/>
    <w:rsid w:val="00DF336A"/>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265"/>
    <w:rsid w:val="00DF62C8"/>
    <w:rsid w:val="00DF66DF"/>
    <w:rsid w:val="00DF683B"/>
    <w:rsid w:val="00DF6895"/>
    <w:rsid w:val="00DF6897"/>
    <w:rsid w:val="00DF68D2"/>
    <w:rsid w:val="00DF69EE"/>
    <w:rsid w:val="00DF6D22"/>
    <w:rsid w:val="00DF6D3D"/>
    <w:rsid w:val="00DF6E44"/>
    <w:rsid w:val="00DF70E7"/>
    <w:rsid w:val="00DF738A"/>
    <w:rsid w:val="00DF757E"/>
    <w:rsid w:val="00DF75C1"/>
    <w:rsid w:val="00DF7E50"/>
    <w:rsid w:val="00DF7F00"/>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C5D"/>
    <w:rsid w:val="00E01F5A"/>
    <w:rsid w:val="00E01FD8"/>
    <w:rsid w:val="00E022AE"/>
    <w:rsid w:val="00E023F7"/>
    <w:rsid w:val="00E0242A"/>
    <w:rsid w:val="00E029DF"/>
    <w:rsid w:val="00E02AA3"/>
    <w:rsid w:val="00E02B22"/>
    <w:rsid w:val="00E02E6D"/>
    <w:rsid w:val="00E02F36"/>
    <w:rsid w:val="00E03198"/>
    <w:rsid w:val="00E031FB"/>
    <w:rsid w:val="00E0348A"/>
    <w:rsid w:val="00E03B65"/>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9A1"/>
    <w:rsid w:val="00E07C55"/>
    <w:rsid w:val="00E07CE9"/>
    <w:rsid w:val="00E07E31"/>
    <w:rsid w:val="00E07EDA"/>
    <w:rsid w:val="00E07F57"/>
    <w:rsid w:val="00E1006A"/>
    <w:rsid w:val="00E100A8"/>
    <w:rsid w:val="00E10224"/>
    <w:rsid w:val="00E102B1"/>
    <w:rsid w:val="00E10320"/>
    <w:rsid w:val="00E103DA"/>
    <w:rsid w:val="00E105E5"/>
    <w:rsid w:val="00E10735"/>
    <w:rsid w:val="00E10890"/>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5D2"/>
    <w:rsid w:val="00E16BE2"/>
    <w:rsid w:val="00E16D80"/>
    <w:rsid w:val="00E16DFF"/>
    <w:rsid w:val="00E1729D"/>
    <w:rsid w:val="00E1732B"/>
    <w:rsid w:val="00E17555"/>
    <w:rsid w:val="00E179ED"/>
    <w:rsid w:val="00E17A0F"/>
    <w:rsid w:val="00E17A34"/>
    <w:rsid w:val="00E17B04"/>
    <w:rsid w:val="00E17D80"/>
    <w:rsid w:val="00E17E5E"/>
    <w:rsid w:val="00E20367"/>
    <w:rsid w:val="00E20396"/>
    <w:rsid w:val="00E20534"/>
    <w:rsid w:val="00E20608"/>
    <w:rsid w:val="00E20A73"/>
    <w:rsid w:val="00E20C33"/>
    <w:rsid w:val="00E20D42"/>
    <w:rsid w:val="00E20D94"/>
    <w:rsid w:val="00E20E91"/>
    <w:rsid w:val="00E20FD7"/>
    <w:rsid w:val="00E210AC"/>
    <w:rsid w:val="00E21336"/>
    <w:rsid w:val="00E21446"/>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3D6"/>
    <w:rsid w:val="00E233E6"/>
    <w:rsid w:val="00E234A6"/>
    <w:rsid w:val="00E235D7"/>
    <w:rsid w:val="00E2364A"/>
    <w:rsid w:val="00E2391C"/>
    <w:rsid w:val="00E23E70"/>
    <w:rsid w:val="00E23F67"/>
    <w:rsid w:val="00E23F69"/>
    <w:rsid w:val="00E23FB8"/>
    <w:rsid w:val="00E240B9"/>
    <w:rsid w:val="00E240C1"/>
    <w:rsid w:val="00E2431E"/>
    <w:rsid w:val="00E243EB"/>
    <w:rsid w:val="00E24640"/>
    <w:rsid w:val="00E24703"/>
    <w:rsid w:val="00E24724"/>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203"/>
    <w:rsid w:val="00E262AA"/>
    <w:rsid w:val="00E262C2"/>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32A"/>
    <w:rsid w:val="00E30447"/>
    <w:rsid w:val="00E30500"/>
    <w:rsid w:val="00E30AC9"/>
    <w:rsid w:val="00E30B04"/>
    <w:rsid w:val="00E30B67"/>
    <w:rsid w:val="00E30CCE"/>
    <w:rsid w:val="00E310F4"/>
    <w:rsid w:val="00E31235"/>
    <w:rsid w:val="00E3136F"/>
    <w:rsid w:val="00E315A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DA"/>
    <w:rsid w:val="00E3365F"/>
    <w:rsid w:val="00E336E7"/>
    <w:rsid w:val="00E33921"/>
    <w:rsid w:val="00E33A05"/>
    <w:rsid w:val="00E33B74"/>
    <w:rsid w:val="00E33B9F"/>
    <w:rsid w:val="00E33E75"/>
    <w:rsid w:val="00E34443"/>
    <w:rsid w:val="00E34553"/>
    <w:rsid w:val="00E34703"/>
    <w:rsid w:val="00E34896"/>
    <w:rsid w:val="00E34A13"/>
    <w:rsid w:val="00E34A52"/>
    <w:rsid w:val="00E34F95"/>
    <w:rsid w:val="00E350D0"/>
    <w:rsid w:val="00E350FF"/>
    <w:rsid w:val="00E35122"/>
    <w:rsid w:val="00E35182"/>
    <w:rsid w:val="00E35570"/>
    <w:rsid w:val="00E3567D"/>
    <w:rsid w:val="00E357EB"/>
    <w:rsid w:val="00E35C6E"/>
    <w:rsid w:val="00E35D9A"/>
    <w:rsid w:val="00E36167"/>
    <w:rsid w:val="00E3622C"/>
    <w:rsid w:val="00E36579"/>
    <w:rsid w:val="00E3658D"/>
    <w:rsid w:val="00E3678A"/>
    <w:rsid w:val="00E3699B"/>
    <w:rsid w:val="00E36C87"/>
    <w:rsid w:val="00E36D13"/>
    <w:rsid w:val="00E36D4E"/>
    <w:rsid w:val="00E36E16"/>
    <w:rsid w:val="00E36EF2"/>
    <w:rsid w:val="00E3736D"/>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D3"/>
    <w:rsid w:val="00E40F0D"/>
    <w:rsid w:val="00E41108"/>
    <w:rsid w:val="00E41268"/>
    <w:rsid w:val="00E414BB"/>
    <w:rsid w:val="00E416E1"/>
    <w:rsid w:val="00E41949"/>
    <w:rsid w:val="00E41C66"/>
    <w:rsid w:val="00E41D2F"/>
    <w:rsid w:val="00E41D5D"/>
    <w:rsid w:val="00E41EE3"/>
    <w:rsid w:val="00E421C1"/>
    <w:rsid w:val="00E423AA"/>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E2"/>
    <w:rsid w:val="00E46513"/>
    <w:rsid w:val="00E4652A"/>
    <w:rsid w:val="00E4679C"/>
    <w:rsid w:val="00E46A63"/>
    <w:rsid w:val="00E46A6E"/>
    <w:rsid w:val="00E46AA7"/>
    <w:rsid w:val="00E46BBA"/>
    <w:rsid w:val="00E46F05"/>
    <w:rsid w:val="00E470DA"/>
    <w:rsid w:val="00E47361"/>
    <w:rsid w:val="00E479D8"/>
    <w:rsid w:val="00E47B70"/>
    <w:rsid w:val="00E47BAD"/>
    <w:rsid w:val="00E47CA7"/>
    <w:rsid w:val="00E47DD4"/>
    <w:rsid w:val="00E47DFC"/>
    <w:rsid w:val="00E50248"/>
    <w:rsid w:val="00E50638"/>
    <w:rsid w:val="00E50B40"/>
    <w:rsid w:val="00E50D87"/>
    <w:rsid w:val="00E50EDF"/>
    <w:rsid w:val="00E50F07"/>
    <w:rsid w:val="00E50FF7"/>
    <w:rsid w:val="00E51280"/>
    <w:rsid w:val="00E51496"/>
    <w:rsid w:val="00E516FE"/>
    <w:rsid w:val="00E51795"/>
    <w:rsid w:val="00E517BC"/>
    <w:rsid w:val="00E517C0"/>
    <w:rsid w:val="00E518A9"/>
    <w:rsid w:val="00E51B6A"/>
    <w:rsid w:val="00E52039"/>
    <w:rsid w:val="00E52065"/>
    <w:rsid w:val="00E520B8"/>
    <w:rsid w:val="00E5218F"/>
    <w:rsid w:val="00E521F2"/>
    <w:rsid w:val="00E52276"/>
    <w:rsid w:val="00E52401"/>
    <w:rsid w:val="00E52B81"/>
    <w:rsid w:val="00E52DEA"/>
    <w:rsid w:val="00E5313E"/>
    <w:rsid w:val="00E53175"/>
    <w:rsid w:val="00E53B5B"/>
    <w:rsid w:val="00E53C7A"/>
    <w:rsid w:val="00E53C93"/>
    <w:rsid w:val="00E53D7F"/>
    <w:rsid w:val="00E53DD3"/>
    <w:rsid w:val="00E53F3E"/>
    <w:rsid w:val="00E5407C"/>
    <w:rsid w:val="00E54482"/>
    <w:rsid w:val="00E545B2"/>
    <w:rsid w:val="00E54783"/>
    <w:rsid w:val="00E547A8"/>
    <w:rsid w:val="00E547CB"/>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E01"/>
    <w:rsid w:val="00E55F4A"/>
    <w:rsid w:val="00E55FF5"/>
    <w:rsid w:val="00E56331"/>
    <w:rsid w:val="00E56855"/>
    <w:rsid w:val="00E5689F"/>
    <w:rsid w:val="00E569C0"/>
    <w:rsid w:val="00E56D1F"/>
    <w:rsid w:val="00E56ED0"/>
    <w:rsid w:val="00E56F03"/>
    <w:rsid w:val="00E57056"/>
    <w:rsid w:val="00E57149"/>
    <w:rsid w:val="00E571EC"/>
    <w:rsid w:val="00E57E98"/>
    <w:rsid w:val="00E57F1A"/>
    <w:rsid w:val="00E60030"/>
    <w:rsid w:val="00E60116"/>
    <w:rsid w:val="00E6030C"/>
    <w:rsid w:val="00E6034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620"/>
    <w:rsid w:val="00E64B16"/>
    <w:rsid w:val="00E64BAA"/>
    <w:rsid w:val="00E64D14"/>
    <w:rsid w:val="00E64D84"/>
    <w:rsid w:val="00E64E47"/>
    <w:rsid w:val="00E64F39"/>
    <w:rsid w:val="00E65301"/>
    <w:rsid w:val="00E655CE"/>
    <w:rsid w:val="00E65976"/>
    <w:rsid w:val="00E65A0E"/>
    <w:rsid w:val="00E65B02"/>
    <w:rsid w:val="00E65DC5"/>
    <w:rsid w:val="00E65E29"/>
    <w:rsid w:val="00E65E8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7B2"/>
    <w:rsid w:val="00E70970"/>
    <w:rsid w:val="00E70B5C"/>
    <w:rsid w:val="00E70C38"/>
    <w:rsid w:val="00E70CAF"/>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76D"/>
    <w:rsid w:val="00E767E8"/>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5B8"/>
    <w:rsid w:val="00E857D4"/>
    <w:rsid w:val="00E85814"/>
    <w:rsid w:val="00E858EB"/>
    <w:rsid w:val="00E8595C"/>
    <w:rsid w:val="00E85EBB"/>
    <w:rsid w:val="00E86072"/>
    <w:rsid w:val="00E86196"/>
    <w:rsid w:val="00E86292"/>
    <w:rsid w:val="00E863B4"/>
    <w:rsid w:val="00E86750"/>
    <w:rsid w:val="00E86830"/>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322"/>
    <w:rsid w:val="00E913DA"/>
    <w:rsid w:val="00E91449"/>
    <w:rsid w:val="00E914E9"/>
    <w:rsid w:val="00E91733"/>
    <w:rsid w:val="00E9197B"/>
    <w:rsid w:val="00E91B5F"/>
    <w:rsid w:val="00E91DB0"/>
    <w:rsid w:val="00E91E25"/>
    <w:rsid w:val="00E91F55"/>
    <w:rsid w:val="00E91F61"/>
    <w:rsid w:val="00E92065"/>
    <w:rsid w:val="00E921F0"/>
    <w:rsid w:val="00E924D1"/>
    <w:rsid w:val="00E926C0"/>
    <w:rsid w:val="00E92781"/>
    <w:rsid w:val="00E92809"/>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7E7"/>
    <w:rsid w:val="00E95B85"/>
    <w:rsid w:val="00E95D15"/>
    <w:rsid w:val="00E95E9C"/>
    <w:rsid w:val="00E95F9A"/>
    <w:rsid w:val="00E960C2"/>
    <w:rsid w:val="00E964F2"/>
    <w:rsid w:val="00E9652B"/>
    <w:rsid w:val="00E966CE"/>
    <w:rsid w:val="00E968BD"/>
    <w:rsid w:val="00E969CF"/>
    <w:rsid w:val="00E96A4C"/>
    <w:rsid w:val="00E96A53"/>
    <w:rsid w:val="00E96A65"/>
    <w:rsid w:val="00E96AB9"/>
    <w:rsid w:val="00E96AF3"/>
    <w:rsid w:val="00E96B85"/>
    <w:rsid w:val="00E9722A"/>
    <w:rsid w:val="00E97514"/>
    <w:rsid w:val="00E97A4B"/>
    <w:rsid w:val="00E97B99"/>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BC2"/>
    <w:rsid w:val="00EB0DC9"/>
    <w:rsid w:val="00EB110A"/>
    <w:rsid w:val="00EB1398"/>
    <w:rsid w:val="00EB13F6"/>
    <w:rsid w:val="00EB14B4"/>
    <w:rsid w:val="00EB18C4"/>
    <w:rsid w:val="00EB18E5"/>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4063"/>
    <w:rsid w:val="00EB419A"/>
    <w:rsid w:val="00EB41E1"/>
    <w:rsid w:val="00EB4303"/>
    <w:rsid w:val="00EB440E"/>
    <w:rsid w:val="00EB45FF"/>
    <w:rsid w:val="00EB4893"/>
    <w:rsid w:val="00EB4AE5"/>
    <w:rsid w:val="00EB52A6"/>
    <w:rsid w:val="00EB52B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BE"/>
    <w:rsid w:val="00EB6FDB"/>
    <w:rsid w:val="00EB7684"/>
    <w:rsid w:val="00EB793D"/>
    <w:rsid w:val="00EB7D60"/>
    <w:rsid w:val="00EC0268"/>
    <w:rsid w:val="00EC028E"/>
    <w:rsid w:val="00EC031C"/>
    <w:rsid w:val="00EC035B"/>
    <w:rsid w:val="00EC0690"/>
    <w:rsid w:val="00EC08F7"/>
    <w:rsid w:val="00EC090B"/>
    <w:rsid w:val="00EC094F"/>
    <w:rsid w:val="00EC09AA"/>
    <w:rsid w:val="00EC0A2B"/>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72"/>
    <w:rsid w:val="00EC702C"/>
    <w:rsid w:val="00EC7187"/>
    <w:rsid w:val="00EC7486"/>
    <w:rsid w:val="00EC74D1"/>
    <w:rsid w:val="00EC76B0"/>
    <w:rsid w:val="00EC7A50"/>
    <w:rsid w:val="00EC7B84"/>
    <w:rsid w:val="00EC7BEC"/>
    <w:rsid w:val="00EC7DB1"/>
    <w:rsid w:val="00EC7DD8"/>
    <w:rsid w:val="00ED009B"/>
    <w:rsid w:val="00ED09A1"/>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508"/>
    <w:rsid w:val="00ED268F"/>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DB"/>
    <w:rsid w:val="00ED5812"/>
    <w:rsid w:val="00ED59C8"/>
    <w:rsid w:val="00ED5A4A"/>
    <w:rsid w:val="00ED5ABA"/>
    <w:rsid w:val="00ED5B06"/>
    <w:rsid w:val="00ED5F27"/>
    <w:rsid w:val="00ED6439"/>
    <w:rsid w:val="00ED6795"/>
    <w:rsid w:val="00ED680B"/>
    <w:rsid w:val="00ED6900"/>
    <w:rsid w:val="00ED6937"/>
    <w:rsid w:val="00ED69C1"/>
    <w:rsid w:val="00ED6A9B"/>
    <w:rsid w:val="00ED6FE4"/>
    <w:rsid w:val="00ED700F"/>
    <w:rsid w:val="00ED70F9"/>
    <w:rsid w:val="00ED732E"/>
    <w:rsid w:val="00ED736E"/>
    <w:rsid w:val="00ED73F9"/>
    <w:rsid w:val="00ED7664"/>
    <w:rsid w:val="00ED7B80"/>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EA"/>
    <w:rsid w:val="00EE4C10"/>
    <w:rsid w:val="00EE4DEE"/>
    <w:rsid w:val="00EE5028"/>
    <w:rsid w:val="00EE5106"/>
    <w:rsid w:val="00EE51B6"/>
    <w:rsid w:val="00EE53A5"/>
    <w:rsid w:val="00EE5445"/>
    <w:rsid w:val="00EE5477"/>
    <w:rsid w:val="00EE589E"/>
    <w:rsid w:val="00EE5ACC"/>
    <w:rsid w:val="00EE5B6C"/>
    <w:rsid w:val="00EE5C2C"/>
    <w:rsid w:val="00EE5ECF"/>
    <w:rsid w:val="00EE5F3E"/>
    <w:rsid w:val="00EE602A"/>
    <w:rsid w:val="00EE60DB"/>
    <w:rsid w:val="00EE6384"/>
    <w:rsid w:val="00EE6496"/>
    <w:rsid w:val="00EE65E4"/>
    <w:rsid w:val="00EE66C1"/>
    <w:rsid w:val="00EE6794"/>
    <w:rsid w:val="00EE699D"/>
    <w:rsid w:val="00EE6B1F"/>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941"/>
    <w:rsid w:val="00EF2B9A"/>
    <w:rsid w:val="00EF2E06"/>
    <w:rsid w:val="00EF2F4E"/>
    <w:rsid w:val="00EF3436"/>
    <w:rsid w:val="00EF343F"/>
    <w:rsid w:val="00EF354E"/>
    <w:rsid w:val="00EF37EE"/>
    <w:rsid w:val="00EF3939"/>
    <w:rsid w:val="00EF3BD4"/>
    <w:rsid w:val="00EF3BFB"/>
    <w:rsid w:val="00EF404A"/>
    <w:rsid w:val="00EF41C0"/>
    <w:rsid w:val="00EF4230"/>
    <w:rsid w:val="00EF4279"/>
    <w:rsid w:val="00EF43C2"/>
    <w:rsid w:val="00EF4405"/>
    <w:rsid w:val="00EF44AE"/>
    <w:rsid w:val="00EF4BBF"/>
    <w:rsid w:val="00EF4C1A"/>
    <w:rsid w:val="00EF4DF9"/>
    <w:rsid w:val="00EF5166"/>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EB6"/>
    <w:rsid w:val="00F01F3E"/>
    <w:rsid w:val="00F020AD"/>
    <w:rsid w:val="00F02657"/>
    <w:rsid w:val="00F02873"/>
    <w:rsid w:val="00F029FF"/>
    <w:rsid w:val="00F02A8E"/>
    <w:rsid w:val="00F02BBB"/>
    <w:rsid w:val="00F02E23"/>
    <w:rsid w:val="00F02F1C"/>
    <w:rsid w:val="00F02F23"/>
    <w:rsid w:val="00F0321D"/>
    <w:rsid w:val="00F0321F"/>
    <w:rsid w:val="00F033F4"/>
    <w:rsid w:val="00F036C7"/>
    <w:rsid w:val="00F03704"/>
    <w:rsid w:val="00F03706"/>
    <w:rsid w:val="00F037BD"/>
    <w:rsid w:val="00F039D0"/>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6B"/>
    <w:rsid w:val="00F06935"/>
    <w:rsid w:val="00F06A6B"/>
    <w:rsid w:val="00F06D40"/>
    <w:rsid w:val="00F06EC4"/>
    <w:rsid w:val="00F06F7E"/>
    <w:rsid w:val="00F06FF2"/>
    <w:rsid w:val="00F07020"/>
    <w:rsid w:val="00F072FB"/>
    <w:rsid w:val="00F0732E"/>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53D"/>
    <w:rsid w:val="00F115AC"/>
    <w:rsid w:val="00F116AB"/>
    <w:rsid w:val="00F11A51"/>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41B"/>
    <w:rsid w:val="00F135ED"/>
    <w:rsid w:val="00F13660"/>
    <w:rsid w:val="00F13977"/>
    <w:rsid w:val="00F13C3F"/>
    <w:rsid w:val="00F13E04"/>
    <w:rsid w:val="00F1421C"/>
    <w:rsid w:val="00F14253"/>
    <w:rsid w:val="00F1431C"/>
    <w:rsid w:val="00F14524"/>
    <w:rsid w:val="00F14639"/>
    <w:rsid w:val="00F146C8"/>
    <w:rsid w:val="00F148DF"/>
    <w:rsid w:val="00F149C7"/>
    <w:rsid w:val="00F14DAC"/>
    <w:rsid w:val="00F15179"/>
    <w:rsid w:val="00F15570"/>
    <w:rsid w:val="00F159FC"/>
    <w:rsid w:val="00F15B11"/>
    <w:rsid w:val="00F15FAC"/>
    <w:rsid w:val="00F16327"/>
    <w:rsid w:val="00F165CE"/>
    <w:rsid w:val="00F16673"/>
    <w:rsid w:val="00F16824"/>
    <w:rsid w:val="00F16A3C"/>
    <w:rsid w:val="00F16FAA"/>
    <w:rsid w:val="00F170AA"/>
    <w:rsid w:val="00F17389"/>
    <w:rsid w:val="00F17559"/>
    <w:rsid w:val="00F17906"/>
    <w:rsid w:val="00F179C7"/>
    <w:rsid w:val="00F17AE5"/>
    <w:rsid w:val="00F17DA5"/>
    <w:rsid w:val="00F17F6E"/>
    <w:rsid w:val="00F2002A"/>
    <w:rsid w:val="00F20064"/>
    <w:rsid w:val="00F201E2"/>
    <w:rsid w:val="00F201FD"/>
    <w:rsid w:val="00F20245"/>
    <w:rsid w:val="00F202DB"/>
    <w:rsid w:val="00F2030D"/>
    <w:rsid w:val="00F2044A"/>
    <w:rsid w:val="00F20606"/>
    <w:rsid w:val="00F20612"/>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B1"/>
    <w:rsid w:val="00F21E49"/>
    <w:rsid w:val="00F22006"/>
    <w:rsid w:val="00F224A4"/>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E6D"/>
    <w:rsid w:val="00F25EAD"/>
    <w:rsid w:val="00F26096"/>
    <w:rsid w:val="00F26196"/>
    <w:rsid w:val="00F26206"/>
    <w:rsid w:val="00F2624A"/>
    <w:rsid w:val="00F26505"/>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97"/>
    <w:rsid w:val="00F279B0"/>
    <w:rsid w:val="00F27AB5"/>
    <w:rsid w:val="00F27AC6"/>
    <w:rsid w:val="00F27C0A"/>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486"/>
    <w:rsid w:val="00F326A4"/>
    <w:rsid w:val="00F3272F"/>
    <w:rsid w:val="00F327DD"/>
    <w:rsid w:val="00F32868"/>
    <w:rsid w:val="00F328B4"/>
    <w:rsid w:val="00F32A9C"/>
    <w:rsid w:val="00F32AA1"/>
    <w:rsid w:val="00F32D28"/>
    <w:rsid w:val="00F32DBC"/>
    <w:rsid w:val="00F32F90"/>
    <w:rsid w:val="00F330F3"/>
    <w:rsid w:val="00F33251"/>
    <w:rsid w:val="00F332E5"/>
    <w:rsid w:val="00F334ED"/>
    <w:rsid w:val="00F33519"/>
    <w:rsid w:val="00F33527"/>
    <w:rsid w:val="00F335FF"/>
    <w:rsid w:val="00F33705"/>
    <w:rsid w:val="00F3372D"/>
    <w:rsid w:val="00F3379C"/>
    <w:rsid w:val="00F33946"/>
    <w:rsid w:val="00F33D1D"/>
    <w:rsid w:val="00F33DFA"/>
    <w:rsid w:val="00F33E50"/>
    <w:rsid w:val="00F33FDD"/>
    <w:rsid w:val="00F3411D"/>
    <w:rsid w:val="00F3425F"/>
    <w:rsid w:val="00F34292"/>
    <w:rsid w:val="00F342AA"/>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A85"/>
    <w:rsid w:val="00F45008"/>
    <w:rsid w:val="00F45106"/>
    <w:rsid w:val="00F4559A"/>
    <w:rsid w:val="00F455E9"/>
    <w:rsid w:val="00F45ACB"/>
    <w:rsid w:val="00F45B6A"/>
    <w:rsid w:val="00F45C45"/>
    <w:rsid w:val="00F45D82"/>
    <w:rsid w:val="00F45DC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4E"/>
    <w:rsid w:val="00F51454"/>
    <w:rsid w:val="00F516BC"/>
    <w:rsid w:val="00F51718"/>
    <w:rsid w:val="00F5193D"/>
    <w:rsid w:val="00F51B51"/>
    <w:rsid w:val="00F51C40"/>
    <w:rsid w:val="00F51CF0"/>
    <w:rsid w:val="00F5205A"/>
    <w:rsid w:val="00F5208F"/>
    <w:rsid w:val="00F52482"/>
    <w:rsid w:val="00F52561"/>
    <w:rsid w:val="00F52790"/>
    <w:rsid w:val="00F529AB"/>
    <w:rsid w:val="00F52B3F"/>
    <w:rsid w:val="00F52D39"/>
    <w:rsid w:val="00F52E22"/>
    <w:rsid w:val="00F52EDB"/>
    <w:rsid w:val="00F53246"/>
    <w:rsid w:val="00F53608"/>
    <w:rsid w:val="00F53AD8"/>
    <w:rsid w:val="00F53C95"/>
    <w:rsid w:val="00F53FFD"/>
    <w:rsid w:val="00F540F3"/>
    <w:rsid w:val="00F54255"/>
    <w:rsid w:val="00F546A8"/>
    <w:rsid w:val="00F54A5D"/>
    <w:rsid w:val="00F54B62"/>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BE"/>
    <w:rsid w:val="00F5767D"/>
    <w:rsid w:val="00F577E9"/>
    <w:rsid w:val="00F577FA"/>
    <w:rsid w:val="00F57B40"/>
    <w:rsid w:val="00F57FBA"/>
    <w:rsid w:val="00F57FC4"/>
    <w:rsid w:val="00F57FFD"/>
    <w:rsid w:val="00F60469"/>
    <w:rsid w:val="00F604FF"/>
    <w:rsid w:val="00F605F4"/>
    <w:rsid w:val="00F6079A"/>
    <w:rsid w:val="00F607FF"/>
    <w:rsid w:val="00F60AC0"/>
    <w:rsid w:val="00F60AEC"/>
    <w:rsid w:val="00F60C31"/>
    <w:rsid w:val="00F60DC5"/>
    <w:rsid w:val="00F60E28"/>
    <w:rsid w:val="00F61088"/>
    <w:rsid w:val="00F610AE"/>
    <w:rsid w:val="00F61135"/>
    <w:rsid w:val="00F61275"/>
    <w:rsid w:val="00F614D1"/>
    <w:rsid w:val="00F616C5"/>
    <w:rsid w:val="00F617AE"/>
    <w:rsid w:val="00F61AA6"/>
    <w:rsid w:val="00F61CAC"/>
    <w:rsid w:val="00F62053"/>
    <w:rsid w:val="00F621BB"/>
    <w:rsid w:val="00F624EE"/>
    <w:rsid w:val="00F62535"/>
    <w:rsid w:val="00F62676"/>
    <w:rsid w:val="00F6279E"/>
    <w:rsid w:val="00F62C6E"/>
    <w:rsid w:val="00F62CAA"/>
    <w:rsid w:val="00F62D04"/>
    <w:rsid w:val="00F62D2C"/>
    <w:rsid w:val="00F62D48"/>
    <w:rsid w:val="00F62DE9"/>
    <w:rsid w:val="00F62E1D"/>
    <w:rsid w:val="00F62EF1"/>
    <w:rsid w:val="00F630A3"/>
    <w:rsid w:val="00F630D7"/>
    <w:rsid w:val="00F636E7"/>
    <w:rsid w:val="00F638DB"/>
    <w:rsid w:val="00F63906"/>
    <w:rsid w:val="00F639B9"/>
    <w:rsid w:val="00F63B27"/>
    <w:rsid w:val="00F63D2E"/>
    <w:rsid w:val="00F63F45"/>
    <w:rsid w:val="00F64035"/>
    <w:rsid w:val="00F642B4"/>
    <w:rsid w:val="00F6435C"/>
    <w:rsid w:val="00F64360"/>
    <w:rsid w:val="00F64692"/>
    <w:rsid w:val="00F646A8"/>
    <w:rsid w:val="00F6475A"/>
    <w:rsid w:val="00F649D5"/>
    <w:rsid w:val="00F64B5D"/>
    <w:rsid w:val="00F64E1D"/>
    <w:rsid w:val="00F64E8A"/>
    <w:rsid w:val="00F650FC"/>
    <w:rsid w:val="00F653C6"/>
    <w:rsid w:val="00F6555C"/>
    <w:rsid w:val="00F65593"/>
    <w:rsid w:val="00F6578F"/>
    <w:rsid w:val="00F658EA"/>
    <w:rsid w:val="00F65901"/>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DE7"/>
    <w:rsid w:val="00F71E64"/>
    <w:rsid w:val="00F7203B"/>
    <w:rsid w:val="00F7234F"/>
    <w:rsid w:val="00F7235E"/>
    <w:rsid w:val="00F725E8"/>
    <w:rsid w:val="00F72859"/>
    <w:rsid w:val="00F72C48"/>
    <w:rsid w:val="00F72CAF"/>
    <w:rsid w:val="00F72CBC"/>
    <w:rsid w:val="00F734DF"/>
    <w:rsid w:val="00F734FF"/>
    <w:rsid w:val="00F735D0"/>
    <w:rsid w:val="00F737F1"/>
    <w:rsid w:val="00F738F6"/>
    <w:rsid w:val="00F73BE3"/>
    <w:rsid w:val="00F73DCC"/>
    <w:rsid w:val="00F73DE3"/>
    <w:rsid w:val="00F73E0B"/>
    <w:rsid w:val="00F74057"/>
    <w:rsid w:val="00F7409C"/>
    <w:rsid w:val="00F7427F"/>
    <w:rsid w:val="00F7459C"/>
    <w:rsid w:val="00F74951"/>
    <w:rsid w:val="00F74A13"/>
    <w:rsid w:val="00F74FB7"/>
    <w:rsid w:val="00F7523D"/>
    <w:rsid w:val="00F75333"/>
    <w:rsid w:val="00F75AF9"/>
    <w:rsid w:val="00F75EDA"/>
    <w:rsid w:val="00F7639E"/>
    <w:rsid w:val="00F767D1"/>
    <w:rsid w:val="00F7682C"/>
    <w:rsid w:val="00F76A58"/>
    <w:rsid w:val="00F76A8E"/>
    <w:rsid w:val="00F76BDC"/>
    <w:rsid w:val="00F76D7D"/>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E12"/>
    <w:rsid w:val="00F80F99"/>
    <w:rsid w:val="00F8133F"/>
    <w:rsid w:val="00F81371"/>
    <w:rsid w:val="00F8159E"/>
    <w:rsid w:val="00F81802"/>
    <w:rsid w:val="00F818EF"/>
    <w:rsid w:val="00F81DAC"/>
    <w:rsid w:val="00F822ED"/>
    <w:rsid w:val="00F82319"/>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7AD"/>
    <w:rsid w:val="00F8482B"/>
    <w:rsid w:val="00F8492E"/>
    <w:rsid w:val="00F8497E"/>
    <w:rsid w:val="00F84A67"/>
    <w:rsid w:val="00F84F1F"/>
    <w:rsid w:val="00F85168"/>
    <w:rsid w:val="00F85389"/>
    <w:rsid w:val="00F8555D"/>
    <w:rsid w:val="00F855F0"/>
    <w:rsid w:val="00F85835"/>
    <w:rsid w:val="00F859F8"/>
    <w:rsid w:val="00F85A03"/>
    <w:rsid w:val="00F85B9E"/>
    <w:rsid w:val="00F8655B"/>
    <w:rsid w:val="00F86C00"/>
    <w:rsid w:val="00F86C82"/>
    <w:rsid w:val="00F87396"/>
    <w:rsid w:val="00F8751D"/>
    <w:rsid w:val="00F876BC"/>
    <w:rsid w:val="00F876E1"/>
    <w:rsid w:val="00F8773D"/>
    <w:rsid w:val="00F87821"/>
    <w:rsid w:val="00F87B05"/>
    <w:rsid w:val="00F87B47"/>
    <w:rsid w:val="00F90054"/>
    <w:rsid w:val="00F90174"/>
    <w:rsid w:val="00F90368"/>
    <w:rsid w:val="00F903B2"/>
    <w:rsid w:val="00F90437"/>
    <w:rsid w:val="00F90714"/>
    <w:rsid w:val="00F90992"/>
    <w:rsid w:val="00F90BB1"/>
    <w:rsid w:val="00F90F9F"/>
    <w:rsid w:val="00F90FAC"/>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A19"/>
    <w:rsid w:val="00F94A40"/>
    <w:rsid w:val="00F94A7C"/>
    <w:rsid w:val="00F94AC2"/>
    <w:rsid w:val="00F94F7A"/>
    <w:rsid w:val="00F950DA"/>
    <w:rsid w:val="00F951D5"/>
    <w:rsid w:val="00F95698"/>
    <w:rsid w:val="00F95828"/>
    <w:rsid w:val="00F95A69"/>
    <w:rsid w:val="00F95C1B"/>
    <w:rsid w:val="00F95DFB"/>
    <w:rsid w:val="00F96031"/>
    <w:rsid w:val="00F96A40"/>
    <w:rsid w:val="00F97050"/>
    <w:rsid w:val="00F970C8"/>
    <w:rsid w:val="00F97186"/>
    <w:rsid w:val="00F97240"/>
    <w:rsid w:val="00F9771D"/>
    <w:rsid w:val="00F97D84"/>
    <w:rsid w:val="00F97DD2"/>
    <w:rsid w:val="00F97E72"/>
    <w:rsid w:val="00FA0070"/>
    <w:rsid w:val="00FA0134"/>
    <w:rsid w:val="00FA028D"/>
    <w:rsid w:val="00FA0A89"/>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A9"/>
    <w:rsid w:val="00FA2A3F"/>
    <w:rsid w:val="00FA2A58"/>
    <w:rsid w:val="00FA2AA8"/>
    <w:rsid w:val="00FA2B13"/>
    <w:rsid w:val="00FA2BB6"/>
    <w:rsid w:val="00FA2BFC"/>
    <w:rsid w:val="00FA2DBF"/>
    <w:rsid w:val="00FA2F55"/>
    <w:rsid w:val="00FA335B"/>
    <w:rsid w:val="00FA3430"/>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A06"/>
    <w:rsid w:val="00FA7BB2"/>
    <w:rsid w:val="00FA7D60"/>
    <w:rsid w:val="00FA7DD2"/>
    <w:rsid w:val="00FA7E1C"/>
    <w:rsid w:val="00FB017E"/>
    <w:rsid w:val="00FB0232"/>
    <w:rsid w:val="00FB0358"/>
    <w:rsid w:val="00FB0432"/>
    <w:rsid w:val="00FB0787"/>
    <w:rsid w:val="00FB07DE"/>
    <w:rsid w:val="00FB0894"/>
    <w:rsid w:val="00FB0A95"/>
    <w:rsid w:val="00FB0CDB"/>
    <w:rsid w:val="00FB0F89"/>
    <w:rsid w:val="00FB102C"/>
    <w:rsid w:val="00FB1225"/>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5DC"/>
    <w:rsid w:val="00FB377D"/>
    <w:rsid w:val="00FB38D1"/>
    <w:rsid w:val="00FB3940"/>
    <w:rsid w:val="00FB39AD"/>
    <w:rsid w:val="00FB39BB"/>
    <w:rsid w:val="00FB3A43"/>
    <w:rsid w:val="00FB3BF7"/>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22B"/>
    <w:rsid w:val="00FB6532"/>
    <w:rsid w:val="00FB6DDD"/>
    <w:rsid w:val="00FB7198"/>
    <w:rsid w:val="00FB71E5"/>
    <w:rsid w:val="00FB7876"/>
    <w:rsid w:val="00FB7E8D"/>
    <w:rsid w:val="00FC0010"/>
    <w:rsid w:val="00FC0038"/>
    <w:rsid w:val="00FC00CE"/>
    <w:rsid w:val="00FC0166"/>
    <w:rsid w:val="00FC0370"/>
    <w:rsid w:val="00FC055D"/>
    <w:rsid w:val="00FC082B"/>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94"/>
    <w:rsid w:val="00FC5F18"/>
    <w:rsid w:val="00FC60D6"/>
    <w:rsid w:val="00FC64A5"/>
    <w:rsid w:val="00FC6664"/>
    <w:rsid w:val="00FC6B29"/>
    <w:rsid w:val="00FC6B91"/>
    <w:rsid w:val="00FC6DD1"/>
    <w:rsid w:val="00FC7013"/>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B11"/>
    <w:rsid w:val="00FD0C10"/>
    <w:rsid w:val="00FD0C4B"/>
    <w:rsid w:val="00FD0CDF"/>
    <w:rsid w:val="00FD0D9A"/>
    <w:rsid w:val="00FD1141"/>
    <w:rsid w:val="00FD1258"/>
    <w:rsid w:val="00FD1284"/>
    <w:rsid w:val="00FD136E"/>
    <w:rsid w:val="00FD14CC"/>
    <w:rsid w:val="00FD184B"/>
    <w:rsid w:val="00FD1A1B"/>
    <w:rsid w:val="00FD1CBB"/>
    <w:rsid w:val="00FD1E71"/>
    <w:rsid w:val="00FD20A4"/>
    <w:rsid w:val="00FD2299"/>
    <w:rsid w:val="00FD235B"/>
    <w:rsid w:val="00FD2407"/>
    <w:rsid w:val="00FD24CB"/>
    <w:rsid w:val="00FD24CD"/>
    <w:rsid w:val="00FD2585"/>
    <w:rsid w:val="00FD26F0"/>
    <w:rsid w:val="00FD2B24"/>
    <w:rsid w:val="00FD2B86"/>
    <w:rsid w:val="00FD2B89"/>
    <w:rsid w:val="00FD2D6B"/>
    <w:rsid w:val="00FD3531"/>
    <w:rsid w:val="00FD3AFF"/>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309"/>
    <w:rsid w:val="00FE0755"/>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83D"/>
    <w:rsid w:val="00FE4929"/>
    <w:rsid w:val="00FE49BB"/>
    <w:rsid w:val="00FE4ABF"/>
    <w:rsid w:val="00FE4C2C"/>
    <w:rsid w:val="00FE4CB9"/>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BD"/>
    <w:rsid w:val="00FF2A7D"/>
    <w:rsid w:val="00FF2ADB"/>
    <w:rsid w:val="00FF2C68"/>
    <w:rsid w:val="00FF2FA9"/>
    <w:rsid w:val="00FF3079"/>
    <w:rsid w:val="00FF31D4"/>
    <w:rsid w:val="00FF3427"/>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050"/>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B7C8A6783BDE48A0D096D986242705" ma:contentTypeVersion="13" ma:contentTypeDescription="Create a new document." ma:contentTypeScope="" ma:versionID="2f72ca9256c0b262919d773063a89bd7">
  <xsd:schema xmlns:xsd="http://www.w3.org/2001/XMLSchema" xmlns:xs="http://www.w3.org/2001/XMLSchema" xmlns:p="http://schemas.microsoft.com/office/2006/metadata/properties" xmlns:ns3="8022163d-7682-4450-abe1-587ac0f6376b" xmlns:ns4="ef354a9c-7d37-4f03-a7ba-bf428376f60d" targetNamespace="http://schemas.microsoft.com/office/2006/metadata/properties" ma:root="true" ma:fieldsID="ac43913eae455102a6280e771fe8448b" ns3:_="" ns4:_="">
    <xsd:import namespace="8022163d-7682-4450-abe1-587ac0f6376b"/>
    <xsd:import namespace="ef354a9c-7d37-4f03-a7ba-bf428376f60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22163d-7682-4450-abe1-587ac0f637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354a9c-7d37-4f03-a7ba-bf428376f60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1B4D74-0E2A-4AD0-A558-E0F04C244F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22163d-7682-4450-abe1-587ac0f6376b"/>
    <ds:schemaRef ds:uri="ef354a9c-7d37-4f03-a7ba-bf428376f6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66F07F-A5BB-4F64-9710-D29AF250E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097</Words>
  <Characters>12317</Characters>
  <Application>Microsoft Office Word</Application>
  <DocSecurity>2</DocSecurity>
  <Lines>102</Lines>
  <Paragraphs>28</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1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Jennifer</cp:lastModifiedBy>
  <cp:revision>3</cp:revision>
  <cp:lastPrinted>2021-01-11T22:20:00Z</cp:lastPrinted>
  <dcterms:created xsi:type="dcterms:W3CDTF">2021-05-20T19:50:00Z</dcterms:created>
  <dcterms:modified xsi:type="dcterms:W3CDTF">2021-05-20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Nancy.Mott@ontario.ca</vt:lpwstr>
  </property>
  <property fmtid="{D5CDD505-2E9C-101B-9397-08002B2CF9AE}" pid="5" name="MSIP_Label_034a106e-6316-442c-ad35-738afd673d2b_SetDate">
    <vt:lpwstr>2018-11-19T19:57:28.6462547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Sensitivity">
    <vt:lpwstr>OPS - Unclassified Information</vt:lpwstr>
  </property>
  <property fmtid="{D5CDD505-2E9C-101B-9397-08002B2CF9AE}" pid="10" name="ContentTypeId">
    <vt:lpwstr>0x01010066B7C8A6783BDE48A0D096D986242705</vt:lpwstr>
  </property>
</Properties>
</file>